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w:t>
      </w:r>
      <w:proofErr w:type="spellStart"/>
      <w:r>
        <w:rPr>
          <w:i/>
        </w:rPr>
        <w:t>practising</w:t>
      </w:r>
      <w:proofErr w:type="spellEnd"/>
      <w:r>
        <w:rPr>
          <w:i/>
        </w:rPr>
        <w:t xml:space="preserve">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 xml:space="preserve">t in all versions of your </w:t>
      </w:r>
      <w:proofErr w:type="spellStart"/>
      <w:r w:rsidR="008D4E25">
        <w:rPr>
          <w:i/>
        </w:rPr>
        <w:t>repor</w:t>
      </w:r>
      <w:r>
        <w:rPr>
          <w:i/>
        </w:rPr>
        <w:t>s</w:t>
      </w:r>
      <w:proofErr w:type="spellEnd"/>
      <w:r>
        <w:rPr>
          <w:i/>
        </w:rPr>
        <w:t>.</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7777777"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re are two types of Final Year Project: </w:t>
      </w:r>
      <w:proofErr w:type="gramStart"/>
      <w:r>
        <w:rPr>
          <w:rFonts w:ascii="Helvetica Neue" w:eastAsia="Helvetica Neue" w:hAnsi="Helvetica Neue" w:cs="Helvetica Neue"/>
          <w:sz w:val="25"/>
          <w:szCs w:val="25"/>
        </w:rPr>
        <w:t>the</w:t>
      </w:r>
      <w:proofErr w:type="gramEnd"/>
      <w:r>
        <w:rPr>
          <w:rFonts w:ascii="Helvetica Neue" w:eastAsia="Helvetica Neue" w:hAnsi="Helvetica Neue" w:cs="Helvetica Neue"/>
          <w:sz w:val="25"/>
          <w:szCs w:val="25"/>
        </w:rPr>
        <w:t xml:space="preserve"> Development Project and the Research project.</w:t>
      </w:r>
    </w:p>
    <w:p w14:paraId="47CDB6F9" w14:textId="77777777" w:rsidR="00DA6296" w:rsidRDefault="006D2C79" w:rsidP="00270EDD">
      <w:pPr>
        <w:pStyle w:val="Normal1"/>
        <w:numPr>
          <w:ilvl w:val="0"/>
          <w:numId w:val="2"/>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rsidP="00270EDD">
      <w:pPr>
        <w:pStyle w:val="Normal1"/>
        <w:numPr>
          <w:ilvl w:val="0"/>
          <w:numId w:val="2"/>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 xml:space="preserve">The focus of this project is on the sound experimental technique, and evaluating the solution thoroughly. You will do a background research into the domain are and develop a basis of your work. The success of your solution will be evaluated </w:t>
      </w:r>
      <w:r>
        <w:lastRenderedPageBreak/>
        <w:t>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w:t>
      </w:r>
      <w:proofErr w:type="spellStart"/>
      <w:r>
        <w:rPr>
          <w:i/>
        </w:rPr>
        <w:t>defence</w:t>
      </w:r>
      <w:proofErr w:type="spellEnd"/>
      <w:r>
        <w:rPr>
          <w:i/>
        </w:rPr>
        <w:t xml:space="preserv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rsidP="00270EDD">
      <w:pPr>
        <w:pStyle w:val="Normal1"/>
        <w:numPr>
          <w:ilvl w:val="0"/>
          <w:numId w:val="8"/>
        </w:numPr>
        <w:spacing w:after="0"/>
        <w:ind w:left="360"/>
        <w:contextualSpacing/>
        <w:jc w:val="both"/>
      </w:pPr>
      <w:r>
        <w:t>Unauthorized act of copying/reproducing or attempt to copy an idea, writing or invention of another person</w:t>
      </w:r>
    </w:p>
    <w:p w14:paraId="5AE0B39E" w14:textId="77777777" w:rsidR="00DA6296" w:rsidRDefault="006D2C79" w:rsidP="00270EDD">
      <w:pPr>
        <w:pStyle w:val="Normal1"/>
        <w:numPr>
          <w:ilvl w:val="0"/>
          <w:numId w:val="8"/>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rsidP="00270EDD">
      <w:pPr>
        <w:pStyle w:val="Normal1"/>
        <w:numPr>
          <w:ilvl w:val="0"/>
          <w:numId w:val="8"/>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rsidP="00270EDD">
      <w:pPr>
        <w:pStyle w:val="Normal1"/>
        <w:numPr>
          <w:ilvl w:val="0"/>
          <w:numId w:val="9"/>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rsidP="00270EDD">
      <w:pPr>
        <w:pStyle w:val="Normal1"/>
        <w:numPr>
          <w:ilvl w:val="0"/>
          <w:numId w:val="4"/>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rsidP="00270EDD">
      <w:pPr>
        <w:pStyle w:val="Normal1"/>
        <w:numPr>
          <w:ilvl w:val="0"/>
          <w:numId w:val="4"/>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rsidP="00270EDD">
      <w:pPr>
        <w:pStyle w:val="Normal1"/>
        <w:numPr>
          <w:ilvl w:val="0"/>
          <w:numId w:val="4"/>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rsidP="00270EDD">
      <w:pPr>
        <w:pStyle w:val="Normal1"/>
        <w:numPr>
          <w:ilvl w:val="0"/>
          <w:numId w:val="4"/>
        </w:numPr>
        <w:spacing w:after="0"/>
        <w:contextualSpacing/>
        <w:jc w:val="both"/>
        <w:rPr>
          <w:i/>
        </w:rPr>
      </w:pPr>
      <w:r>
        <w:rPr>
          <w:b/>
          <w:i/>
        </w:rPr>
        <w:lastRenderedPageBreak/>
        <w:t>Theories, methods, and ideas</w:t>
      </w:r>
      <w:r>
        <w:rPr>
          <w:i/>
        </w:rPr>
        <w:t xml:space="preserve">: any original idea or thought that you find during your research and present in your writing </w:t>
      </w:r>
    </w:p>
    <w:p w14:paraId="22F35CEB" w14:textId="77777777" w:rsidR="00DA6296" w:rsidRDefault="006D2C79" w:rsidP="00270EDD">
      <w:pPr>
        <w:pStyle w:val="Normal1"/>
        <w:numPr>
          <w:ilvl w:val="0"/>
          <w:numId w:val="4"/>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 xml:space="preserve">Paraphrased text, facts and figures, theories, methods and ideas, Images, graphs and </w:t>
      </w:r>
      <w:proofErr w:type="spellStart"/>
      <w:r w:rsidRPr="005449D8">
        <w:rPr>
          <w:i/>
        </w:rPr>
        <w:t>illustrationsall</w:t>
      </w:r>
      <w:proofErr w:type="spellEnd"/>
      <w:r w:rsidRPr="005449D8">
        <w:rPr>
          <w:i/>
        </w:rPr>
        <w:t xml:space="preserve"> should be referenced with symbols </w:t>
      </w:r>
      <w:proofErr w:type="gramStart"/>
      <w:r w:rsidRPr="005449D8">
        <w:rPr>
          <w:i/>
        </w:rPr>
        <w:t>[ ]</w:t>
      </w:r>
      <w:proofErr w:type="gramEnd"/>
      <w:r w:rsidRPr="005449D8">
        <w:rPr>
          <w:i/>
        </w:rPr>
        <w:t xml:space="preserve">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rsidP="00270EDD">
      <w:pPr>
        <w:pStyle w:val="Normal1"/>
        <w:numPr>
          <w:ilvl w:val="0"/>
          <w:numId w:val="9"/>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rsidP="00270EDD">
      <w:pPr>
        <w:pStyle w:val="Normal1"/>
        <w:numPr>
          <w:ilvl w:val="0"/>
          <w:numId w:val="9"/>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lastRenderedPageBreak/>
        <w:t xml:space="preserve">Here are some general formatting guidelines that apply to the entire report: </w:t>
      </w:r>
    </w:p>
    <w:p w14:paraId="25BF1B44" w14:textId="77777777" w:rsidR="00DA6296" w:rsidRDefault="006D2C79" w:rsidP="00270EDD">
      <w:pPr>
        <w:pStyle w:val="Normal1"/>
        <w:numPr>
          <w:ilvl w:val="0"/>
          <w:numId w:val="5"/>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rsidP="00270EDD">
      <w:pPr>
        <w:pStyle w:val="Normal1"/>
        <w:numPr>
          <w:ilvl w:val="0"/>
          <w:numId w:val="5"/>
        </w:numPr>
        <w:spacing w:before="280" w:after="0"/>
        <w:ind w:left="714" w:hanging="357"/>
        <w:jc w:val="both"/>
        <w:rPr>
          <w:i/>
        </w:rPr>
      </w:pPr>
      <w:r>
        <w:rPr>
          <w:i/>
        </w:rPr>
        <w:t xml:space="preserve">Use a 1-1/2-inch left margin if your binding uses a lot of space </w:t>
      </w:r>
    </w:p>
    <w:p w14:paraId="3C848057" w14:textId="77777777" w:rsidR="00DA6296" w:rsidRDefault="006D2C79" w:rsidP="00270EDD">
      <w:pPr>
        <w:pStyle w:val="Normal1"/>
        <w:numPr>
          <w:ilvl w:val="0"/>
          <w:numId w:val="5"/>
        </w:numPr>
        <w:spacing w:before="280" w:after="0"/>
        <w:ind w:left="714" w:hanging="357"/>
        <w:jc w:val="both"/>
        <w:rPr>
          <w:i/>
        </w:rPr>
      </w:pPr>
      <w:proofErr w:type="gramStart"/>
      <w:r>
        <w:rPr>
          <w:i/>
        </w:rPr>
        <w:t>Generally</w:t>
      </w:r>
      <w:proofErr w:type="gramEnd"/>
      <w:r>
        <w:rPr>
          <w:i/>
        </w:rPr>
        <w:t xml:space="preserve">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rsidP="00270EDD">
      <w:pPr>
        <w:pStyle w:val="Normal1"/>
        <w:numPr>
          <w:ilvl w:val="0"/>
          <w:numId w:val="5"/>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rsidP="00270EDD">
      <w:pPr>
        <w:pStyle w:val="Normal1"/>
        <w:numPr>
          <w:ilvl w:val="0"/>
          <w:numId w:val="7"/>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rsidP="00270EDD">
      <w:pPr>
        <w:pStyle w:val="Normal1"/>
        <w:numPr>
          <w:ilvl w:val="0"/>
          <w:numId w:val="7"/>
        </w:numPr>
        <w:spacing w:before="280" w:after="0"/>
        <w:ind w:left="714" w:hanging="357"/>
        <w:jc w:val="both"/>
        <w:rPr>
          <w:i/>
        </w:rPr>
      </w:pPr>
      <w:r>
        <w:rPr>
          <w:i/>
        </w:rPr>
        <w:t>Use Roman OR Arabic numerals with first-levels.</w:t>
      </w:r>
    </w:p>
    <w:p w14:paraId="6897D4CC" w14:textId="77777777" w:rsidR="00DA6296" w:rsidRDefault="006D2C79" w:rsidP="00270EDD">
      <w:pPr>
        <w:pStyle w:val="Normal1"/>
        <w:numPr>
          <w:ilvl w:val="0"/>
          <w:numId w:val="7"/>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rsidP="00270EDD">
      <w:pPr>
        <w:pStyle w:val="Normal1"/>
        <w:numPr>
          <w:ilvl w:val="0"/>
          <w:numId w:val="7"/>
        </w:numPr>
        <w:spacing w:before="280" w:after="0"/>
        <w:ind w:left="714" w:hanging="357"/>
        <w:jc w:val="both"/>
        <w:rPr>
          <w:i/>
        </w:rPr>
      </w:pPr>
      <w:r>
        <w:rPr>
          <w:i/>
        </w:rPr>
        <w:t>Make first-levels centered on the page.</w:t>
      </w:r>
    </w:p>
    <w:p w14:paraId="52D6DDCE" w14:textId="77777777" w:rsidR="00DA6296" w:rsidRDefault="006D2C79" w:rsidP="00270EDD">
      <w:pPr>
        <w:pStyle w:val="Normal1"/>
        <w:numPr>
          <w:ilvl w:val="0"/>
          <w:numId w:val="7"/>
        </w:numPr>
        <w:spacing w:before="280" w:after="0"/>
        <w:ind w:left="714" w:hanging="357"/>
        <w:jc w:val="both"/>
        <w:rPr>
          <w:i/>
        </w:rPr>
      </w:pPr>
      <w:r>
        <w:rPr>
          <w:i/>
        </w:rPr>
        <w:t>Start a new page whenever you have a first-level heading.</w:t>
      </w:r>
    </w:p>
    <w:p w14:paraId="1808081F" w14:textId="77777777" w:rsidR="00DA6296" w:rsidRDefault="006D2C79" w:rsidP="00270EDD">
      <w:pPr>
        <w:pStyle w:val="Normal1"/>
        <w:numPr>
          <w:ilvl w:val="0"/>
          <w:numId w:val="7"/>
        </w:numPr>
        <w:spacing w:before="280" w:after="0"/>
        <w:ind w:left="714" w:hanging="357"/>
        <w:jc w:val="both"/>
        <w:rPr>
          <w:i/>
        </w:rPr>
      </w:pPr>
      <w:r>
        <w:rPr>
          <w:i/>
        </w:rPr>
        <w:t>Begin first-levels on the standard first text line of a page.</w:t>
      </w:r>
    </w:p>
    <w:p w14:paraId="072C5067" w14:textId="77777777" w:rsidR="00DA6296" w:rsidRDefault="006D2C79" w:rsidP="00270EDD">
      <w:pPr>
        <w:pStyle w:val="Normal1"/>
        <w:numPr>
          <w:ilvl w:val="0"/>
          <w:numId w:val="7"/>
        </w:numPr>
        <w:spacing w:before="280" w:after="0"/>
        <w:ind w:left="714" w:hanging="357"/>
        <w:jc w:val="both"/>
        <w:rPr>
          <w:i/>
        </w:rPr>
      </w:pPr>
      <w:r>
        <w:rPr>
          <w:i/>
        </w:rPr>
        <w:t>Leave 3 blank lines between first-levels and the first line of text.</w:t>
      </w:r>
    </w:p>
    <w:p w14:paraId="4A15294D" w14:textId="77777777" w:rsidR="00DA6296" w:rsidRDefault="006D2C79" w:rsidP="00270EDD">
      <w:pPr>
        <w:pStyle w:val="Normal1"/>
        <w:numPr>
          <w:ilvl w:val="0"/>
          <w:numId w:val="7"/>
        </w:numPr>
        <w:spacing w:before="280" w:after="0"/>
        <w:ind w:left="714" w:hanging="357"/>
        <w:jc w:val="both"/>
        <w:rPr>
          <w:i/>
        </w:rPr>
      </w:pPr>
      <w:r>
        <w:rPr>
          <w:i/>
        </w:rPr>
        <w:t xml:space="preserve">Use 18-font size. </w:t>
      </w:r>
    </w:p>
    <w:p w14:paraId="28DE5D6B" w14:textId="77777777" w:rsidR="00DA6296" w:rsidRDefault="006D2C79" w:rsidP="00270EDD">
      <w:pPr>
        <w:pStyle w:val="Normal1"/>
        <w:numPr>
          <w:ilvl w:val="0"/>
          <w:numId w:val="7"/>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lastRenderedPageBreak/>
        <w:t>Follow these guidelines for second-level headings:</w:t>
      </w:r>
    </w:p>
    <w:p w14:paraId="03D7FCD8" w14:textId="77777777" w:rsidR="00DA6296" w:rsidRDefault="006D2C79" w:rsidP="00270EDD">
      <w:pPr>
        <w:pStyle w:val="Normal1"/>
        <w:numPr>
          <w:ilvl w:val="0"/>
          <w:numId w:val="3"/>
        </w:numPr>
        <w:spacing w:after="0"/>
        <w:ind w:left="714" w:hanging="357"/>
        <w:contextualSpacing/>
        <w:jc w:val="both"/>
        <w:rPr>
          <w:i/>
        </w:rPr>
      </w:pPr>
      <w:r>
        <w:rPr>
          <w:i/>
        </w:rPr>
        <w:t>Capitalize each word in second-levels heading.</w:t>
      </w:r>
    </w:p>
    <w:p w14:paraId="100B8F09" w14:textId="77777777" w:rsidR="00DA6296" w:rsidRDefault="006D2C79" w:rsidP="00270EDD">
      <w:pPr>
        <w:pStyle w:val="Normal1"/>
        <w:numPr>
          <w:ilvl w:val="0"/>
          <w:numId w:val="3"/>
        </w:numPr>
        <w:spacing w:after="0"/>
        <w:ind w:left="714" w:hanging="357"/>
        <w:jc w:val="both"/>
        <w:rPr>
          <w:i/>
        </w:rPr>
      </w:pPr>
      <w:r>
        <w:rPr>
          <w:i/>
        </w:rPr>
        <w:t>Use 16-font size and bold.</w:t>
      </w:r>
    </w:p>
    <w:p w14:paraId="267B1853" w14:textId="77777777" w:rsidR="00DA6296" w:rsidRDefault="006D2C79" w:rsidP="00270EDD">
      <w:pPr>
        <w:pStyle w:val="Normal1"/>
        <w:numPr>
          <w:ilvl w:val="0"/>
          <w:numId w:val="3"/>
        </w:numPr>
        <w:spacing w:after="0"/>
        <w:ind w:left="714" w:hanging="357"/>
        <w:jc w:val="both"/>
        <w:rPr>
          <w:i/>
        </w:rPr>
      </w:pPr>
      <w:r>
        <w:rPr>
          <w:i/>
        </w:rPr>
        <w:t>Make second-levels flush left.</w:t>
      </w:r>
    </w:p>
    <w:p w14:paraId="5B60E9A3" w14:textId="77777777" w:rsidR="00DA6296" w:rsidRDefault="006D2C79" w:rsidP="00270EDD">
      <w:pPr>
        <w:pStyle w:val="Normal1"/>
        <w:numPr>
          <w:ilvl w:val="0"/>
          <w:numId w:val="3"/>
        </w:numPr>
        <w:spacing w:before="280" w:after="0"/>
        <w:ind w:left="714" w:hanging="357"/>
        <w:jc w:val="both"/>
        <w:rPr>
          <w:i/>
        </w:rPr>
      </w:pPr>
      <w:r>
        <w:rPr>
          <w:i/>
        </w:rPr>
        <w:t>Leave 2 blank lines between previous text and second-levels.</w:t>
      </w:r>
    </w:p>
    <w:p w14:paraId="2FF008FA" w14:textId="77777777" w:rsidR="00DA6296" w:rsidRDefault="006D2C79" w:rsidP="00270EDD">
      <w:pPr>
        <w:pStyle w:val="Normal1"/>
        <w:numPr>
          <w:ilvl w:val="0"/>
          <w:numId w:val="3"/>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rsidP="00270EDD">
      <w:pPr>
        <w:pStyle w:val="Normal1"/>
        <w:numPr>
          <w:ilvl w:val="0"/>
          <w:numId w:val="6"/>
        </w:numPr>
        <w:spacing w:after="0"/>
        <w:ind w:left="714" w:hanging="357"/>
        <w:jc w:val="both"/>
        <w:rPr>
          <w:i/>
        </w:rPr>
      </w:pPr>
      <w:r>
        <w:rPr>
          <w:i/>
        </w:rPr>
        <w:t>Make third-levels sentence-style.</w:t>
      </w:r>
    </w:p>
    <w:p w14:paraId="1988A7DB" w14:textId="77777777" w:rsidR="00DA6296" w:rsidRDefault="006D2C79" w:rsidP="00270EDD">
      <w:pPr>
        <w:pStyle w:val="Normal1"/>
        <w:numPr>
          <w:ilvl w:val="0"/>
          <w:numId w:val="6"/>
        </w:numPr>
        <w:spacing w:before="280" w:after="0"/>
        <w:ind w:left="714" w:hanging="357"/>
        <w:jc w:val="both"/>
        <w:rPr>
          <w:i/>
        </w:rPr>
      </w:pPr>
      <w:r>
        <w:rPr>
          <w:i/>
        </w:rPr>
        <w:t>Use bold for third-levels.</w:t>
      </w:r>
    </w:p>
    <w:p w14:paraId="2A9C313C" w14:textId="77777777" w:rsidR="00DA6296" w:rsidRDefault="006D2C79" w:rsidP="00270EDD">
      <w:pPr>
        <w:pStyle w:val="Normal1"/>
        <w:numPr>
          <w:ilvl w:val="0"/>
          <w:numId w:val="6"/>
        </w:numPr>
        <w:spacing w:after="0"/>
        <w:ind w:left="714" w:hanging="357"/>
        <w:jc w:val="both"/>
        <w:rPr>
          <w:i/>
        </w:rPr>
      </w:pPr>
      <w:r>
        <w:rPr>
          <w:i/>
        </w:rPr>
        <w:t>Do not make third-levels a grammatical part of sentences that follow.</w:t>
      </w:r>
    </w:p>
    <w:p w14:paraId="451998DF" w14:textId="77777777" w:rsidR="00DA6296" w:rsidRDefault="006D2C79" w:rsidP="00270EDD">
      <w:pPr>
        <w:pStyle w:val="Normal1"/>
        <w:numPr>
          <w:ilvl w:val="0"/>
          <w:numId w:val="6"/>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rsidP="00270EDD">
      <w:pPr>
        <w:pStyle w:val="Normal1"/>
        <w:numPr>
          <w:ilvl w:val="0"/>
          <w:numId w:val="12"/>
        </w:numPr>
        <w:spacing w:before="280" w:after="0"/>
        <w:jc w:val="both"/>
        <w:rPr>
          <w:i/>
        </w:rPr>
      </w:pPr>
      <w:r>
        <w:rPr>
          <w:i/>
        </w:rPr>
        <w:t xml:space="preserve">All pages within the front and back covers are, but the page number is not always displayed. </w:t>
      </w:r>
    </w:p>
    <w:p w14:paraId="707EB058" w14:textId="77777777" w:rsidR="00DA6296" w:rsidRDefault="006D2C79" w:rsidP="00270EDD">
      <w:pPr>
        <w:pStyle w:val="Normal1"/>
        <w:numPr>
          <w:ilvl w:val="0"/>
          <w:numId w:val="12"/>
        </w:numPr>
        <w:spacing w:after="0"/>
        <w:jc w:val="both"/>
        <w:rPr>
          <w:i/>
        </w:rPr>
      </w:pPr>
      <w:r>
        <w:rPr>
          <w:i/>
        </w:rPr>
        <w:t xml:space="preserve">All pages coming before page 1 of the introduction use lowercase Roman numerals. </w:t>
      </w:r>
    </w:p>
    <w:p w14:paraId="47401D19" w14:textId="77777777" w:rsidR="00DA6296" w:rsidRDefault="006D2C79" w:rsidP="00270EDD">
      <w:pPr>
        <w:pStyle w:val="Normal1"/>
        <w:numPr>
          <w:ilvl w:val="0"/>
          <w:numId w:val="12"/>
        </w:numPr>
        <w:spacing w:after="0"/>
        <w:jc w:val="both"/>
        <w:rPr>
          <w:i/>
        </w:rPr>
      </w:pPr>
      <w:r>
        <w:rPr>
          <w:i/>
        </w:rPr>
        <w:t xml:space="preserve">All pages beginning with page 1 of the introduction use with Arabic numerals. </w:t>
      </w:r>
    </w:p>
    <w:p w14:paraId="01A92F1D" w14:textId="77777777" w:rsidR="00DA6296" w:rsidRDefault="006D2C79" w:rsidP="00270EDD">
      <w:pPr>
        <w:pStyle w:val="Normal1"/>
        <w:numPr>
          <w:ilvl w:val="0"/>
          <w:numId w:val="12"/>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rsidP="00270EDD">
      <w:pPr>
        <w:pStyle w:val="Normal1"/>
        <w:numPr>
          <w:ilvl w:val="0"/>
          <w:numId w:val="12"/>
        </w:numPr>
        <w:spacing w:after="0"/>
        <w:jc w:val="both"/>
        <w:rPr>
          <w:i/>
        </w:rPr>
      </w:pPr>
      <w:r>
        <w:rPr>
          <w:i/>
        </w:rPr>
        <w:t>There are several choices of pagination style for the main-text pages:</w:t>
      </w:r>
    </w:p>
    <w:p w14:paraId="3D2837EE" w14:textId="77777777" w:rsidR="00DA6296" w:rsidRDefault="006D2C79" w:rsidP="00270EDD">
      <w:pPr>
        <w:pStyle w:val="Normal1"/>
        <w:numPr>
          <w:ilvl w:val="1"/>
          <w:numId w:val="12"/>
        </w:numPr>
        <w:spacing w:after="0"/>
        <w:jc w:val="both"/>
        <w:rPr>
          <w:i/>
        </w:rPr>
      </w:pPr>
      <w:r>
        <w:rPr>
          <w:i/>
        </w:rPr>
        <w:t xml:space="preserve">Center page numbers at the bottom (halfway between the last text line and the bottom edge of the paper). </w:t>
      </w:r>
    </w:p>
    <w:p w14:paraId="4AF6745C" w14:textId="77777777" w:rsidR="00DA6296" w:rsidRDefault="006D2C79" w:rsidP="00270EDD">
      <w:pPr>
        <w:pStyle w:val="Normal1"/>
        <w:numPr>
          <w:ilvl w:val="1"/>
          <w:numId w:val="12"/>
        </w:numPr>
        <w:spacing w:after="0"/>
        <w:jc w:val="both"/>
        <w:rPr>
          <w:i/>
        </w:rPr>
      </w:pPr>
      <w:r>
        <w:rPr>
          <w:i/>
        </w:rPr>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rsidP="00270EDD">
      <w:pPr>
        <w:pStyle w:val="Normal1"/>
        <w:numPr>
          <w:ilvl w:val="0"/>
          <w:numId w:val="12"/>
        </w:numPr>
        <w:spacing w:after="280"/>
        <w:jc w:val="both"/>
        <w:rPr>
          <w:i/>
        </w:rPr>
      </w:pPr>
      <w:r>
        <w:rPr>
          <w:i/>
        </w:rPr>
        <w:lastRenderedPageBreak/>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rsidP="00270EDD">
      <w:pPr>
        <w:pStyle w:val="Normal1"/>
        <w:numPr>
          <w:ilvl w:val="0"/>
          <w:numId w:val="14"/>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lastRenderedPageBreak/>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Wasia</w:t>
      </w:r>
      <w:proofErr w:type="spellEnd"/>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Umer</w:t>
      </w:r>
      <w:proofErr w:type="spellEnd"/>
      <w:r>
        <w:rPr>
          <w:rFonts w:asciiTheme="minorBidi" w:eastAsia="Calibri" w:hAnsiTheme="minorBidi" w:cstheme="minorBidi"/>
          <w:sz w:val="28"/>
          <w:szCs w:val="28"/>
        </w:rPr>
        <w:t xml:space="preserve">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w:t>
      </w:r>
      <w:proofErr w:type="gramStart"/>
      <w:r w:rsidRPr="00D34E69">
        <w:rPr>
          <w:sz w:val="28"/>
        </w:rPr>
        <w:t>) ”</w:t>
      </w:r>
      <w:proofErr w:type="gramEnd"/>
      <w:r w:rsidRPr="00D34E69">
        <w:rPr>
          <w:sz w:val="28"/>
        </w:rPr>
        <w:t xml:space="preserve">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CCACD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 xml:space="preserve">I/We, hereby, declare that “No portion of the work referred to, in this project has been submitted in support of an application for another degree or qualification of this or any other university/institute or other institution of learning”. It is further declared </w:t>
      </w:r>
      <w:proofErr w:type="spellStart"/>
      <w:r w:rsidRPr="00D34E69">
        <w:rPr>
          <w:rFonts w:eastAsia="Times New Roman"/>
          <w:i/>
          <w:color w:val="auto"/>
          <w:szCs w:val="23"/>
          <w:lang w:eastAsia="en-GB"/>
        </w:rPr>
        <w:t>that</w:t>
      </w:r>
      <w:r w:rsidRPr="00D34E69">
        <w:rPr>
          <w:rFonts w:eastAsia="Cambria"/>
          <w:i/>
          <w:color w:val="auto"/>
          <w:szCs w:val="23"/>
        </w:rPr>
        <w:t>this</w:t>
      </w:r>
      <w:proofErr w:type="spellEnd"/>
      <w:r w:rsidRPr="00D34E69">
        <w:rPr>
          <w:rFonts w:eastAsia="Cambria"/>
          <w:i/>
          <w:color w:val="auto"/>
          <w:szCs w:val="23"/>
        </w:rPr>
        <w:t xml:space="preserve">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lastRenderedPageBreak/>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25B58618" w14:textId="77777777" w:rsidR="00DA6296" w:rsidRDefault="006D2C79">
      <w:pPr>
        <w:pStyle w:val="Normal1"/>
        <w:spacing w:after="0"/>
        <w:jc w:val="both"/>
        <w:rPr>
          <w:i/>
        </w:rPr>
      </w:pPr>
      <w:r>
        <w:rPr>
          <w:i/>
        </w:rPr>
        <w:t>This should give a complete list of what the report contains starting with the abstract (the title page is not included in the contents list).</w:t>
      </w:r>
    </w:p>
    <w:p w14:paraId="3FE60F53" w14:textId="77777777" w:rsidR="00DA6296" w:rsidRDefault="00DA6296">
      <w:pPr>
        <w:pStyle w:val="Normal1"/>
        <w:rPr>
          <w:rFonts w:ascii="Calibri" w:eastAsia="Calibri" w:hAnsi="Calibri" w:cs="Calibri"/>
          <w:smallCaps/>
          <w:sz w:val="22"/>
          <w:szCs w:val="22"/>
          <w:u w:val="single"/>
        </w:rPr>
      </w:pPr>
    </w:p>
    <w:sdt>
      <w:sdtPr>
        <w:id w:val="2172907"/>
        <w:docPartObj>
          <w:docPartGallery w:val="Table of Contents"/>
          <w:docPartUnique/>
        </w:docPartObj>
      </w:sdtPr>
      <w:sdtEndPr/>
      <w:sdtContent>
        <w:p w14:paraId="77E6BD5D" w14:textId="7B3DC413" w:rsidR="00DA6296" w:rsidRDefault="006D62A3" w:rsidP="0031577D">
          <w:pPr>
            <w:pStyle w:val="Normal1"/>
            <w:tabs>
              <w:tab w:val="right" w:pos="9350"/>
            </w:tabs>
            <w:spacing w:before="120" w:after="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mallCaps/>
              <w:sz w:val="22"/>
              <w:szCs w:val="22"/>
            </w:rPr>
            <w:t>Chapter 1</w:t>
          </w:r>
          <w:r w:rsidR="006D2C79">
            <w:rPr>
              <w:rFonts w:ascii="Calibri" w:eastAsia="Calibri" w:hAnsi="Calibri" w:cs="Calibri"/>
              <w:b/>
              <w:smallCaps/>
              <w:sz w:val="22"/>
              <w:szCs w:val="22"/>
            </w:rPr>
            <w:tab/>
          </w:r>
        </w:p>
        <w:p w14:paraId="69FB8D4C"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Introduction</w:t>
          </w:r>
          <w:r>
            <w:rPr>
              <w:rFonts w:ascii="Calibri" w:eastAsia="Calibri" w:hAnsi="Calibri" w:cs="Calibri"/>
              <w:b/>
              <w:smallCaps/>
              <w:sz w:val="22"/>
              <w:szCs w:val="22"/>
            </w:rPr>
            <w:tab/>
          </w:r>
        </w:p>
        <w:p w14:paraId="726887D4"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1.</w:t>
          </w:r>
          <w:r>
            <w:rPr>
              <w:rFonts w:ascii="Calibri" w:eastAsia="Calibri" w:hAnsi="Calibri" w:cs="Calibri"/>
              <w:sz w:val="22"/>
              <w:szCs w:val="22"/>
            </w:rPr>
            <w:tab/>
          </w:r>
          <w:r>
            <w:rPr>
              <w:rFonts w:ascii="Calibri" w:eastAsia="Calibri" w:hAnsi="Calibri" w:cs="Calibri"/>
              <w:smallCaps/>
              <w:sz w:val="22"/>
              <w:szCs w:val="22"/>
            </w:rPr>
            <w:t>Project Introduction</w:t>
          </w:r>
          <w:r>
            <w:rPr>
              <w:rFonts w:ascii="Calibri" w:eastAsia="Calibri" w:hAnsi="Calibri" w:cs="Calibri"/>
              <w:smallCaps/>
              <w:sz w:val="22"/>
              <w:szCs w:val="22"/>
            </w:rPr>
            <w:tab/>
          </w:r>
        </w:p>
        <w:p w14:paraId="2F2FCD72"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2</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Existing Examples / Solutions</w:t>
          </w:r>
          <w:r>
            <w:rPr>
              <w:rFonts w:ascii="Calibri" w:eastAsia="Calibri" w:hAnsi="Calibri" w:cs="Calibri"/>
              <w:smallCaps/>
              <w:sz w:val="22"/>
              <w:szCs w:val="22"/>
            </w:rPr>
            <w:tab/>
          </w:r>
        </w:p>
        <w:p w14:paraId="57E96AF3"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3</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Business Scope</w:t>
          </w:r>
          <w:r>
            <w:rPr>
              <w:rFonts w:ascii="Calibri" w:eastAsia="Calibri" w:hAnsi="Calibri" w:cs="Calibri"/>
              <w:smallCaps/>
              <w:sz w:val="22"/>
              <w:szCs w:val="22"/>
            </w:rPr>
            <w:tab/>
          </w:r>
        </w:p>
        <w:p w14:paraId="30B8D2A1"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4</w:t>
          </w:r>
          <w:r>
            <w:rPr>
              <w:rFonts w:ascii="Calibri" w:eastAsia="Calibri" w:hAnsi="Calibri" w:cs="Calibri"/>
              <w:smallCaps/>
              <w:sz w:val="22"/>
              <w:szCs w:val="22"/>
            </w:rPr>
            <w:t>.</w:t>
          </w:r>
          <w:r>
            <w:rPr>
              <w:rFonts w:ascii="Calibri" w:eastAsia="Calibri" w:hAnsi="Calibri" w:cs="Calibri"/>
              <w:sz w:val="22"/>
              <w:szCs w:val="22"/>
            </w:rPr>
            <w:tab/>
          </w:r>
          <w:r w:rsidR="00D34E69">
            <w:rPr>
              <w:rFonts w:ascii="Calibri" w:eastAsia="Calibri" w:hAnsi="Calibri" w:cs="Calibri"/>
              <w:sz w:val="22"/>
              <w:szCs w:val="22"/>
            </w:rPr>
            <w:t xml:space="preserve">Useful </w:t>
          </w:r>
          <w:r>
            <w:rPr>
              <w:rFonts w:ascii="Calibri" w:eastAsia="Calibri" w:hAnsi="Calibri" w:cs="Calibri"/>
              <w:smallCaps/>
              <w:sz w:val="22"/>
              <w:szCs w:val="22"/>
            </w:rPr>
            <w:t>Tools and Technologies</w:t>
          </w:r>
          <w:r>
            <w:rPr>
              <w:rFonts w:ascii="Calibri" w:eastAsia="Calibri" w:hAnsi="Calibri" w:cs="Calibri"/>
              <w:smallCaps/>
              <w:sz w:val="22"/>
              <w:szCs w:val="22"/>
            </w:rPr>
            <w:tab/>
          </w:r>
        </w:p>
        <w:p w14:paraId="3D7548F9"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5</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Work Break Down</w:t>
          </w:r>
          <w:r>
            <w:rPr>
              <w:rFonts w:ascii="Calibri" w:eastAsia="Calibri" w:hAnsi="Calibri" w:cs="Calibri"/>
              <w:smallCaps/>
              <w:sz w:val="22"/>
              <w:szCs w:val="22"/>
            </w:rPr>
            <w:tab/>
          </w:r>
        </w:p>
        <w:p w14:paraId="577D542B"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6</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Time Line</w:t>
          </w:r>
          <w:r>
            <w:rPr>
              <w:rFonts w:ascii="Calibri" w:eastAsia="Calibri" w:hAnsi="Calibri" w:cs="Calibri"/>
              <w:smallCaps/>
              <w:sz w:val="22"/>
              <w:szCs w:val="22"/>
            </w:rPr>
            <w:tab/>
          </w:r>
        </w:p>
        <w:p w14:paraId="7E12DC0B"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2</w:t>
          </w:r>
          <w:r>
            <w:rPr>
              <w:rFonts w:ascii="Calibri" w:eastAsia="Calibri" w:hAnsi="Calibri" w:cs="Calibri"/>
              <w:b/>
              <w:smallCaps/>
              <w:sz w:val="22"/>
              <w:szCs w:val="22"/>
            </w:rPr>
            <w:tab/>
          </w:r>
        </w:p>
        <w:p w14:paraId="34909DD0"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Requirement Specification and Analysis</w:t>
          </w:r>
          <w:r>
            <w:rPr>
              <w:rFonts w:ascii="Calibri" w:eastAsia="Calibri" w:hAnsi="Calibri" w:cs="Calibri"/>
              <w:b/>
              <w:smallCaps/>
              <w:sz w:val="22"/>
              <w:szCs w:val="22"/>
            </w:rPr>
            <w:tab/>
          </w:r>
        </w:p>
        <w:p w14:paraId="2B030C4E"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1. </w:t>
          </w:r>
          <w:hyperlink w:anchor="_Toc489349696" w:history="1">
            <w:r w:rsidRPr="00D34E69">
              <w:rPr>
                <w:rStyle w:val="Hyperlink"/>
                <w:rFonts w:ascii="Calibri" w:eastAsia="Calibri" w:hAnsi="Calibri" w:cs="Calibri"/>
                <w:smallCaps/>
                <w:sz w:val="22"/>
                <w:szCs w:val="22"/>
              </w:rPr>
              <w:t>Functional Requirements</w:t>
            </w:r>
            <w:r w:rsidRPr="00D34E69">
              <w:rPr>
                <w:rStyle w:val="Hyperlink"/>
                <w:rFonts w:ascii="Calibri" w:eastAsia="Calibri" w:hAnsi="Calibri" w:cs="Calibri"/>
                <w:smallCaps/>
                <w:webHidden/>
                <w:sz w:val="22"/>
                <w:szCs w:val="22"/>
              </w:rPr>
              <w:tab/>
            </w:r>
          </w:hyperlink>
        </w:p>
        <w:p w14:paraId="2EFBDAB6"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2. </w:t>
          </w:r>
          <w:hyperlink w:anchor="_Toc489349697" w:history="1">
            <w:r w:rsidRPr="00D34E69">
              <w:rPr>
                <w:rStyle w:val="Hyperlink"/>
                <w:rFonts w:ascii="Calibri" w:eastAsia="Calibri" w:hAnsi="Calibri" w:cs="Calibri"/>
                <w:smallCaps/>
                <w:sz w:val="22"/>
                <w:szCs w:val="22"/>
              </w:rPr>
              <w:t>Non-Functional Requirements</w:t>
            </w:r>
            <w:r w:rsidRPr="00D34E69">
              <w:rPr>
                <w:rStyle w:val="Hyperlink"/>
                <w:rFonts w:ascii="Calibri" w:eastAsia="Calibri" w:hAnsi="Calibri" w:cs="Calibri"/>
                <w:smallCaps/>
                <w:webHidden/>
                <w:sz w:val="22"/>
                <w:szCs w:val="22"/>
              </w:rPr>
              <w:tab/>
            </w:r>
          </w:hyperlink>
        </w:p>
        <w:p w14:paraId="0F0251C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3. </w:t>
          </w:r>
          <w:hyperlink w:anchor="_Toc489349698" w:history="1">
            <w:r w:rsidRPr="00D34E69">
              <w:rPr>
                <w:rStyle w:val="Hyperlink"/>
                <w:rFonts w:ascii="Calibri" w:eastAsia="Calibri" w:hAnsi="Calibri" w:cs="Calibri"/>
                <w:smallCaps/>
                <w:sz w:val="22"/>
                <w:szCs w:val="22"/>
              </w:rPr>
              <w:t>Selected Functional Requirements</w:t>
            </w:r>
            <w:r w:rsidRPr="00D34E69">
              <w:rPr>
                <w:rStyle w:val="Hyperlink"/>
                <w:rFonts w:ascii="Calibri" w:eastAsia="Calibri" w:hAnsi="Calibri" w:cs="Calibri"/>
                <w:smallCaps/>
                <w:webHidden/>
                <w:sz w:val="22"/>
                <w:szCs w:val="22"/>
              </w:rPr>
              <w:tab/>
            </w:r>
          </w:hyperlink>
        </w:p>
        <w:p w14:paraId="670935E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4. </w:t>
          </w:r>
          <w:hyperlink w:anchor="_Toc489349699" w:history="1">
            <w:r w:rsidRPr="00D34E69">
              <w:rPr>
                <w:rStyle w:val="Hyperlink"/>
                <w:rFonts w:ascii="Calibri" w:eastAsia="Calibri" w:hAnsi="Calibri" w:cs="Calibri"/>
                <w:smallCaps/>
                <w:sz w:val="22"/>
                <w:szCs w:val="22"/>
              </w:rPr>
              <w:t>System Use Case Modeling</w:t>
            </w:r>
            <w:r w:rsidRPr="00D34E69">
              <w:rPr>
                <w:rStyle w:val="Hyperlink"/>
                <w:rFonts w:ascii="Calibri" w:eastAsia="Calibri" w:hAnsi="Calibri" w:cs="Calibri"/>
                <w:smallCaps/>
                <w:webHidden/>
                <w:sz w:val="22"/>
                <w:szCs w:val="22"/>
              </w:rPr>
              <w:tab/>
            </w:r>
          </w:hyperlink>
        </w:p>
        <w:p w14:paraId="6766F374"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5.     </w:t>
          </w:r>
          <w:hyperlink w:anchor="_Toc489349700" w:history="1">
            <w:r w:rsidRPr="00D34E69">
              <w:rPr>
                <w:rStyle w:val="Hyperlink"/>
                <w:rFonts w:ascii="Calibri" w:eastAsia="Calibri" w:hAnsi="Calibri" w:cs="Calibri"/>
                <w:smallCaps/>
                <w:sz w:val="22"/>
                <w:szCs w:val="22"/>
              </w:rPr>
              <w:t>System Sequence diagram</w:t>
            </w:r>
            <w:r w:rsidRPr="00D34E69">
              <w:rPr>
                <w:rStyle w:val="Hyperlink"/>
                <w:rFonts w:ascii="Calibri" w:eastAsia="Calibri" w:hAnsi="Calibri" w:cs="Calibri"/>
                <w:smallCaps/>
                <w:webHidden/>
                <w:sz w:val="22"/>
                <w:szCs w:val="22"/>
              </w:rPr>
              <w:tab/>
            </w:r>
          </w:hyperlink>
        </w:p>
        <w:p w14:paraId="73969CFA"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6.     </w:t>
          </w:r>
          <w:hyperlink w:anchor="_Toc489349703" w:history="1">
            <w:r w:rsidRPr="00D34E69">
              <w:rPr>
                <w:rStyle w:val="Hyperlink"/>
                <w:rFonts w:ascii="Calibri" w:eastAsia="Calibri" w:hAnsi="Calibri" w:cs="Calibri"/>
                <w:smallCaps/>
                <w:sz w:val="22"/>
                <w:szCs w:val="22"/>
              </w:rPr>
              <w:t>Domain Model</w:t>
            </w:r>
            <w:r w:rsidRPr="00D34E69">
              <w:rPr>
                <w:rStyle w:val="Hyperlink"/>
                <w:rFonts w:ascii="Calibri" w:eastAsia="Calibri" w:hAnsi="Calibri" w:cs="Calibri"/>
                <w:smallCaps/>
                <w:webHidden/>
                <w:sz w:val="22"/>
                <w:szCs w:val="22"/>
              </w:rPr>
              <w:tab/>
            </w:r>
          </w:hyperlink>
        </w:p>
        <w:p w14:paraId="74111BFA" w14:textId="77777777" w:rsidR="00DA6296" w:rsidRDefault="00DA6296" w:rsidP="0031577D">
          <w:pPr>
            <w:pStyle w:val="Normal1"/>
            <w:tabs>
              <w:tab w:val="left" w:pos="1200"/>
              <w:tab w:val="right" w:pos="9350"/>
            </w:tabs>
            <w:spacing w:after="0"/>
            <w:ind w:left="240"/>
            <w:rPr>
              <w:rFonts w:ascii="Calibri" w:eastAsia="Calibri" w:hAnsi="Calibri" w:cs="Calibri"/>
              <w:sz w:val="22"/>
              <w:szCs w:val="22"/>
            </w:rPr>
          </w:pPr>
        </w:p>
        <w:p w14:paraId="4F6B3B15"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3</w:t>
          </w:r>
          <w:r>
            <w:rPr>
              <w:rFonts w:ascii="Calibri" w:eastAsia="Calibri" w:hAnsi="Calibri" w:cs="Calibri"/>
              <w:b/>
              <w:smallCaps/>
              <w:sz w:val="22"/>
              <w:szCs w:val="22"/>
            </w:rPr>
            <w:tab/>
          </w:r>
        </w:p>
        <w:p w14:paraId="5FC678CE"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ystem Design</w:t>
          </w:r>
          <w:r>
            <w:rPr>
              <w:rFonts w:ascii="Calibri" w:eastAsia="Calibri" w:hAnsi="Calibri" w:cs="Calibri"/>
              <w:b/>
              <w:smallCaps/>
              <w:sz w:val="22"/>
              <w:szCs w:val="22"/>
            </w:rPr>
            <w:tab/>
          </w:r>
        </w:p>
        <w:p w14:paraId="5C15716B"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3.1.</w:t>
          </w:r>
          <w:hyperlink w:anchor="_Toc489349706" w:history="1">
            <w:r w:rsidRPr="007C77B5">
              <w:rPr>
                <w:rStyle w:val="Hyperlink"/>
                <w:rFonts w:ascii="Calibri" w:eastAsia="Calibri" w:hAnsi="Calibri" w:cs="Calibri"/>
                <w:smallCaps/>
                <w:sz w:val="22"/>
                <w:szCs w:val="22"/>
              </w:rPr>
              <w:t>Layer Definition</w:t>
            </w:r>
            <w:r w:rsidRPr="007C77B5">
              <w:rPr>
                <w:rStyle w:val="Hyperlink"/>
                <w:rFonts w:ascii="Calibri" w:eastAsia="Calibri" w:hAnsi="Calibri" w:cs="Calibri"/>
                <w:smallCaps/>
                <w:webHidden/>
                <w:sz w:val="22"/>
                <w:szCs w:val="22"/>
              </w:rPr>
              <w:tab/>
            </w:r>
          </w:hyperlink>
        </w:p>
        <w:p w14:paraId="3DACF60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1. </w:t>
          </w:r>
          <w:hyperlink w:anchor="_Toc489349707" w:history="1">
            <w:r w:rsidRPr="007C77B5">
              <w:rPr>
                <w:rStyle w:val="Hyperlink"/>
                <w:rFonts w:asciiTheme="minorHAnsi" w:hAnsiTheme="minorHAnsi"/>
                <w:sz w:val="22"/>
                <w:szCs w:val="22"/>
                <w:u w:val="none"/>
              </w:rPr>
              <w:t>Presentation</w:t>
            </w:r>
            <w:r w:rsidRPr="007C77B5">
              <w:rPr>
                <w:rStyle w:val="Hyperlink"/>
                <w:rFonts w:asciiTheme="minorHAnsi" w:eastAsia="Calibri" w:hAnsiTheme="minorHAnsi" w:cs="Calibri"/>
                <w:smallCaps/>
                <w:sz w:val="22"/>
                <w:szCs w:val="22"/>
                <w:u w:val="none"/>
              </w:rPr>
              <w:t xml:space="preserve"> Layer</w:t>
            </w:r>
            <w:r w:rsidRPr="007C77B5">
              <w:rPr>
                <w:rStyle w:val="Hyperlink"/>
                <w:rFonts w:ascii="Calibri" w:eastAsia="Calibri" w:hAnsi="Calibri" w:cs="Calibri"/>
                <w:smallCaps/>
                <w:webHidden/>
                <w:sz w:val="22"/>
                <w:szCs w:val="22"/>
              </w:rPr>
              <w:tab/>
            </w:r>
          </w:hyperlink>
        </w:p>
        <w:p w14:paraId="2F665FED"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2. </w:t>
          </w:r>
          <w:hyperlink w:anchor="_Toc489349708" w:history="1">
            <w:r w:rsidRPr="007C77B5">
              <w:rPr>
                <w:rStyle w:val="Hyperlink"/>
                <w:rFonts w:asciiTheme="minorHAnsi" w:hAnsiTheme="minorHAnsi"/>
                <w:sz w:val="22"/>
                <w:szCs w:val="22"/>
                <w:u w:val="none"/>
              </w:rPr>
              <w:t>Business</w:t>
            </w:r>
            <w:r w:rsidRPr="007C77B5">
              <w:rPr>
                <w:rStyle w:val="Hyperlink"/>
                <w:rFonts w:asciiTheme="minorHAnsi" w:eastAsia="Calibri" w:hAnsiTheme="minorHAnsi" w:cs="Calibri"/>
                <w:smallCaps/>
                <w:sz w:val="22"/>
                <w:szCs w:val="22"/>
                <w:u w:val="none"/>
              </w:rPr>
              <w:t xml:space="preserve"> Logic Layer</w:t>
            </w:r>
            <w:r w:rsidRPr="007C77B5">
              <w:rPr>
                <w:rStyle w:val="Hyperlink"/>
                <w:rFonts w:ascii="Calibri" w:eastAsia="Calibri" w:hAnsi="Calibri" w:cs="Calibri"/>
                <w:smallCaps/>
                <w:webHidden/>
                <w:sz w:val="22"/>
                <w:szCs w:val="22"/>
              </w:rPr>
              <w:tab/>
            </w:r>
          </w:hyperlink>
        </w:p>
        <w:p w14:paraId="057ADF9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3. </w:t>
          </w:r>
          <w:hyperlink w:anchor="_Toc489349708" w:history="1">
            <w:r w:rsidRPr="007C77B5">
              <w:rPr>
                <w:rStyle w:val="Hyperlink"/>
                <w:rFonts w:ascii="Calibri" w:eastAsia="Calibri" w:hAnsi="Calibri" w:cs="Calibri"/>
                <w:smallCaps/>
                <w:sz w:val="22"/>
                <w:szCs w:val="22"/>
              </w:rPr>
              <w:t>Database Layer</w:t>
            </w:r>
          </w:hyperlink>
        </w:p>
        <w:p w14:paraId="55E06B30" w14:textId="77777777" w:rsidR="007C77B5" w:rsidRPr="007C77B5" w:rsidRDefault="00F063F2" w:rsidP="0031577D">
          <w:pPr>
            <w:pStyle w:val="Normal1"/>
            <w:tabs>
              <w:tab w:val="left" w:pos="960"/>
              <w:tab w:val="right" w:pos="9350"/>
            </w:tabs>
            <w:spacing w:after="0"/>
            <w:ind w:left="240"/>
            <w:rPr>
              <w:rFonts w:ascii="Calibri" w:eastAsia="Calibri" w:hAnsi="Calibri" w:cs="Calibri"/>
              <w:smallCaps/>
              <w:sz w:val="22"/>
              <w:szCs w:val="22"/>
            </w:rPr>
          </w:pPr>
          <w:hyperlink w:anchor="_Toc489349710" w:history="1">
            <w:r w:rsidR="007C77B5" w:rsidRPr="007C77B5">
              <w:rPr>
                <w:rStyle w:val="Hyperlink"/>
                <w:rFonts w:ascii="Calibri" w:eastAsia="Calibri" w:hAnsi="Calibri" w:cs="Calibri"/>
                <w:smallCaps/>
                <w:sz w:val="22"/>
                <w:szCs w:val="22"/>
              </w:rPr>
              <w:t>3.2. Software Architecture</w:t>
            </w:r>
            <w:r w:rsidR="007C77B5" w:rsidRPr="007C77B5">
              <w:rPr>
                <w:rStyle w:val="Hyperlink"/>
                <w:rFonts w:ascii="Calibri" w:eastAsia="Calibri" w:hAnsi="Calibri" w:cs="Calibri"/>
                <w:smallCaps/>
                <w:webHidden/>
                <w:sz w:val="22"/>
                <w:szCs w:val="22"/>
              </w:rPr>
              <w:tab/>
            </w:r>
          </w:hyperlink>
        </w:p>
        <w:p w14:paraId="1D7CE748" w14:textId="77777777" w:rsidR="007C77B5" w:rsidRPr="007C77B5" w:rsidRDefault="00F063F2" w:rsidP="0031577D">
          <w:pPr>
            <w:pStyle w:val="Normal1"/>
            <w:tabs>
              <w:tab w:val="left" w:pos="960"/>
              <w:tab w:val="right" w:pos="9350"/>
            </w:tabs>
            <w:spacing w:after="0"/>
            <w:ind w:left="240"/>
            <w:rPr>
              <w:rFonts w:ascii="Calibri" w:eastAsia="Calibri" w:hAnsi="Calibri" w:cs="Calibri"/>
              <w:smallCaps/>
              <w:sz w:val="22"/>
              <w:szCs w:val="22"/>
            </w:rPr>
          </w:pPr>
          <w:hyperlink w:anchor="_Toc489349711" w:history="1">
            <w:r w:rsidR="007C77B5" w:rsidRPr="007C77B5">
              <w:rPr>
                <w:rStyle w:val="Hyperlink"/>
                <w:rFonts w:ascii="Calibri" w:eastAsia="Calibri" w:hAnsi="Calibri" w:cs="Calibri"/>
                <w:smallCaps/>
                <w:sz w:val="22"/>
                <w:szCs w:val="22"/>
              </w:rPr>
              <w:t>3.3.</w:t>
            </w:r>
            <w:r w:rsidR="007C77B5" w:rsidRPr="007C77B5">
              <w:rPr>
                <w:rStyle w:val="Hyperlink"/>
                <w:rFonts w:ascii="Calibri" w:eastAsia="Calibri" w:hAnsi="Calibri" w:cs="Calibri"/>
                <w:smallCaps/>
                <w:sz w:val="22"/>
                <w:szCs w:val="22"/>
              </w:rPr>
              <w:tab/>
              <w:t>Class Diagram</w:t>
            </w:r>
            <w:r w:rsidR="007C77B5" w:rsidRPr="007C77B5">
              <w:rPr>
                <w:rStyle w:val="Hyperlink"/>
                <w:rFonts w:ascii="Calibri" w:eastAsia="Calibri" w:hAnsi="Calibri" w:cs="Calibri"/>
                <w:smallCaps/>
                <w:webHidden/>
                <w:sz w:val="22"/>
                <w:szCs w:val="22"/>
              </w:rPr>
              <w:tab/>
            </w:r>
          </w:hyperlink>
        </w:p>
        <w:p w14:paraId="5BC17CA3" w14:textId="77777777" w:rsidR="007C77B5" w:rsidRPr="007C77B5" w:rsidRDefault="00F063F2"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4.</w:t>
            </w:r>
            <w:r w:rsidR="007C77B5" w:rsidRPr="007C77B5">
              <w:rPr>
                <w:rStyle w:val="Hyperlink"/>
                <w:rFonts w:ascii="Calibri" w:eastAsia="Calibri" w:hAnsi="Calibri" w:cs="Calibri"/>
                <w:smallCaps/>
                <w:sz w:val="22"/>
                <w:szCs w:val="22"/>
              </w:rPr>
              <w:tab/>
              <w:t>Sequence Diagram</w:t>
            </w:r>
            <w:r w:rsidR="007C77B5" w:rsidRPr="007C77B5">
              <w:rPr>
                <w:rStyle w:val="Hyperlink"/>
                <w:rFonts w:ascii="Calibri" w:eastAsia="Calibri" w:hAnsi="Calibri" w:cs="Calibri"/>
                <w:smallCaps/>
                <w:webHidden/>
                <w:sz w:val="22"/>
                <w:szCs w:val="22"/>
              </w:rPr>
              <w:tab/>
            </w:r>
          </w:hyperlink>
        </w:p>
        <w:p w14:paraId="28D75DFF" w14:textId="77777777" w:rsidR="007C77B5" w:rsidRPr="007C77B5" w:rsidRDefault="00F063F2"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5.</w:t>
            </w:r>
            <w:r w:rsidR="007C77B5" w:rsidRPr="007C77B5">
              <w:rPr>
                <w:rStyle w:val="Hyperlink"/>
                <w:rFonts w:ascii="Calibri" w:eastAsia="Calibri" w:hAnsi="Calibri" w:cs="Calibri"/>
                <w:smallCaps/>
                <w:sz w:val="22"/>
                <w:szCs w:val="22"/>
              </w:rPr>
              <w:tab/>
              <w:t>Entity Relationship Diagram</w:t>
            </w:r>
            <w:r w:rsidR="007C77B5" w:rsidRPr="007C77B5">
              <w:rPr>
                <w:rStyle w:val="Hyperlink"/>
                <w:rFonts w:ascii="Calibri" w:eastAsia="Calibri" w:hAnsi="Calibri" w:cs="Calibri"/>
                <w:smallCaps/>
                <w:webHidden/>
                <w:sz w:val="22"/>
                <w:szCs w:val="22"/>
              </w:rPr>
              <w:tab/>
            </w:r>
          </w:hyperlink>
        </w:p>
        <w:p w14:paraId="693DBEE0" w14:textId="77777777" w:rsidR="007C77B5" w:rsidRPr="007C77B5" w:rsidRDefault="00F063F2" w:rsidP="0031577D">
          <w:pPr>
            <w:pStyle w:val="Normal1"/>
            <w:tabs>
              <w:tab w:val="left" w:pos="960"/>
              <w:tab w:val="right" w:pos="9350"/>
            </w:tabs>
            <w:spacing w:after="0"/>
            <w:ind w:left="240"/>
            <w:rPr>
              <w:rFonts w:ascii="Calibri" w:eastAsia="Calibri" w:hAnsi="Calibri" w:cs="Calibri"/>
              <w:smallCaps/>
              <w:sz w:val="22"/>
              <w:szCs w:val="22"/>
            </w:rPr>
          </w:pPr>
          <w:hyperlink w:anchor="_Toc489349713" w:history="1">
            <w:r w:rsidR="007C77B5" w:rsidRPr="007C77B5">
              <w:rPr>
                <w:rStyle w:val="Hyperlink"/>
                <w:rFonts w:ascii="Calibri" w:eastAsia="Calibri" w:hAnsi="Calibri" w:cs="Calibri"/>
                <w:smallCaps/>
                <w:sz w:val="22"/>
                <w:szCs w:val="22"/>
              </w:rPr>
              <w:t>3.6.</w:t>
            </w:r>
            <w:r w:rsidR="007C77B5" w:rsidRPr="007C77B5">
              <w:rPr>
                <w:rStyle w:val="Hyperlink"/>
                <w:rFonts w:ascii="Calibri" w:eastAsia="Calibri" w:hAnsi="Calibri" w:cs="Calibri"/>
                <w:smallCaps/>
                <w:sz w:val="22"/>
                <w:szCs w:val="22"/>
              </w:rPr>
              <w:tab/>
              <w:t>Database Schema</w:t>
            </w:r>
            <w:r w:rsidR="007C77B5" w:rsidRPr="007C77B5">
              <w:rPr>
                <w:rStyle w:val="Hyperlink"/>
                <w:rFonts w:ascii="Calibri" w:eastAsia="Calibri" w:hAnsi="Calibri" w:cs="Calibri"/>
                <w:smallCaps/>
                <w:webHidden/>
                <w:sz w:val="22"/>
                <w:szCs w:val="22"/>
              </w:rPr>
              <w:tab/>
            </w:r>
          </w:hyperlink>
        </w:p>
        <w:p w14:paraId="00D07CE8" w14:textId="77777777" w:rsidR="00DA6296" w:rsidRDefault="00F063F2" w:rsidP="0031577D">
          <w:pPr>
            <w:pStyle w:val="Normal1"/>
            <w:tabs>
              <w:tab w:val="left" w:pos="960"/>
              <w:tab w:val="right" w:pos="9350"/>
            </w:tabs>
            <w:spacing w:after="0"/>
            <w:ind w:left="240"/>
            <w:rPr>
              <w:rFonts w:ascii="Calibri" w:eastAsia="Calibri" w:hAnsi="Calibri" w:cs="Calibri"/>
              <w:sz w:val="22"/>
              <w:szCs w:val="22"/>
            </w:rPr>
          </w:pPr>
          <w:hyperlink w:anchor="_Toc489349714" w:history="1">
            <w:r w:rsidR="007C77B5" w:rsidRPr="007C77B5">
              <w:rPr>
                <w:rStyle w:val="Hyperlink"/>
                <w:rFonts w:ascii="Calibri" w:eastAsia="Calibri" w:hAnsi="Calibri" w:cs="Calibri"/>
                <w:smallCaps/>
                <w:sz w:val="22"/>
                <w:szCs w:val="22"/>
              </w:rPr>
              <w:t>3.7.</w:t>
            </w:r>
            <w:r w:rsidR="007C77B5" w:rsidRPr="007C77B5">
              <w:rPr>
                <w:rStyle w:val="Hyperlink"/>
                <w:rFonts w:ascii="Calibri" w:eastAsia="Calibri" w:hAnsi="Calibri" w:cs="Calibri"/>
                <w:smallCaps/>
                <w:sz w:val="22"/>
                <w:szCs w:val="22"/>
              </w:rPr>
              <w:tab/>
              <w:t>User Interface Design</w:t>
            </w:r>
            <w:r w:rsidR="007C77B5" w:rsidRPr="007C77B5">
              <w:rPr>
                <w:rStyle w:val="Hyperlink"/>
                <w:rFonts w:ascii="Calibri" w:eastAsia="Calibri" w:hAnsi="Calibri" w:cs="Calibri"/>
                <w:smallCaps/>
                <w:webHidden/>
                <w:sz w:val="22"/>
                <w:szCs w:val="22"/>
              </w:rPr>
              <w:tab/>
            </w:r>
          </w:hyperlink>
        </w:p>
        <w:p w14:paraId="5954887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4</w:t>
          </w:r>
          <w:r>
            <w:rPr>
              <w:rFonts w:ascii="Calibri" w:eastAsia="Calibri" w:hAnsi="Calibri" w:cs="Calibri"/>
              <w:b/>
              <w:smallCaps/>
              <w:sz w:val="22"/>
              <w:szCs w:val="22"/>
            </w:rPr>
            <w:tab/>
          </w:r>
        </w:p>
        <w:p w14:paraId="1B049301"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lastRenderedPageBreak/>
            <w:t>Software Development</w:t>
          </w:r>
          <w:r w:rsidR="006D2C79">
            <w:rPr>
              <w:rFonts w:ascii="Calibri" w:eastAsia="Calibri" w:hAnsi="Calibri" w:cs="Calibri"/>
              <w:b/>
              <w:smallCaps/>
              <w:sz w:val="22"/>
              <w:szCs w:val="22"/>
            </w:rPr>
            <w:tab/>
          </w:r>
        </w:p>
        <w:p w14:paraId="198854C6"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4.1</w:t>
          </w:r>
          <w:hyperlink w:anchor="_Toc489349717" w:history="1">
            <w:r w:rsidR="007C77B5">
              <w:rPr>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Coding Standards</w:t>
            </w:r>
            <w:r w:rsidR="007C77B5" w:rsidRPr="007C77B5">
              <w:rPr>
                <w:rStyle w:val="Hyperlink"/>
                <w:rFonts w:ascii="Calibri" w:eastAsia="Calibri" w:hAnsi="Calibri" w:cs="Calibri"/>
                <w:smallCaps/>
                <w:webHidden/>
                <w:sz w:val="22"/>
                <w:szCs w:val="22"/>
              </w:rPr>
              <w:tab/>
            </w:r>
          </w:hyperlink>
        </w:p>
        <w:p w14:paraId="1E28E76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1.  </w:t>
          </w:r>
          <w:hyperlink w:anchor="_Toc489349706" w:history="1">
            <w:r w:rsidRPr="007C77B5">
              <w:rPr>
                <w:rStyle w:val="Hyperlink"/>
                <w:rFonts w:ascii="Calibri" w:eastAsia="Calibri" w:hAnsi="Calibri" w:cs="Calibri"/>
                <w:smallCaps/>
                <w:sz w:val="22"/>
                <w:szCs w:val="22"/>
              </w:rPr>
              <w:t>Indentation</w:t>
            </w:r>
            <w:r w:rsidRPr="007C77B5">
              <w:rPr>
                <w:rStyle w:val="Hyperlink"/>
                <w:rFonts w:ascii="Calibri" w:eastAsia="Calibri" w:hAnsi="Calibri" w:cs="Calibri"/>
                <w:smallCaps/>
                <w:webHidden/>
                <w:sz w:val="22"/>
                <w:szCs w:val="22"/>
              </w:rPr>
              <w:tab/>
            </w:r>
          </w:hyperlink>
        </w:p>
        <w:p w14:paraId="2241379A"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2. </w:t>
          </w:r>
          <w:hyperlink w:anchor="_Toc489349707" w:history="1">
            <w:r w:rsidRPr="007C77B5">
              <w:rPr>
                <w:rStyle w:val="Hyperlink"/>
                <w:rFonts w:ascii="Calibri" w:eastAsia="Calibri" w:hAnsi="Calibri" w:cs="Calibri"/>
                <w:smallCaps/>
                <w:sz w:val="22"/>
                <w:szCs w:val="22"/>
              </w:rPr>
              <w:t>Declaration:</w:t>
            </w:r>
            <w:r w:rsidRPr="007C77B5">
              <w:rPr>
                <w:rStyle w:val="Hyperlink"/>
                <w:rFonts w:ascii="Calibri" w:eastAsia="Calibri" w:hAnsi="Calibri" w:cs="Calibri"/>
                <w:smallCaps/>
                <w:webHidden/>
                <w:sz w:val="22"/>
                <w:szCs w:val="22"/>
              </w:rPr>
              <w:tab/>
            </w:r>
          </w:hyperlink>
        </w:p>
        <w:p w14:paraId="3AFECDBC"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3. </w:t>
          </w:r>
          <w:hyperlink w:anchor="_Toc489349708" w:history="1">
            <w:r w:rsidRPr="007C77B5">
              <w:rPr>
                <w:rStyle w:val="Hyperlink"/>
                <w:rFonts w:ascii="Calibri" w:eastAsia="Calibri" w:hAnsi="Calibri" w:cs="Calibri"/>
                <w:smallCaps/>
                <w:sz w:val="22"/>
                <w:szCs w:val="22"/>
              </w:rPr>
              <w:t>Statement Standards</w:t>
            </w:r>
            <w:r w:rsidRPr="007C77B5">
              <w:rPr>
                <w:rStyle w:val="Hyperlink"/>
                <w:rFonts w:ascii="Calibri" w:eastAsia="Calibri" w:hAnsi="Calibri" w:cs="Calibri"/>
                <w:smallCaps/>
                <w:webHidden/>
                <w:sz w:val="22"/>
                <w:szCs w:val="22"/>
              </w:rPr>
              <w:tab/>
            </w:r>
          </w:hyperlink>
        </w:p>
        <w:p w14:paraId="5C278760"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4. </w:t>
          </w:r>
          <w:hyperlink w:anchor="_Toc489349707" w:history="1">
            <w:r w:rsidRPr="007C77B5">
              <w:rPr>
                <w:rStyle w:val="Hyperlink"/>
                <w:rFonts w:ascii="Calibri" w:eastAsia="Calibri" w:hAnsi="Calibri" w:cs="Calibri"/>
                <w:smallCaps/>
                <w:sz w:val="22"/>
                <w:szCs w:val="22"/>
              </w:rPr>
              <w:t>Naming Conventions:</w:t>
            </w:r>
            <w:r w:rsidRPr="007C77B5">
              <w:rPr>
                <w:rStyle w:val="Hyperlink"/>
                <w:rFonts w:ascii="Calibri" w:eastAsia="Calibri" w:hAnsi="Calibri" w:cs="Calibri"/>
                <w:smallCaps/>
                <w:webHidden/>
                <w:sz w:val="22"/>
                <w:szCs w:val="22"/>
              </w:rPr>
              <w:tab/>
            </w:r>
          </w:hyperlink>
        </w:p>
        <w:p w14:paraId="7381652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2. </w:t>
          </w:r>
          <w:hyperlink w:anchor="_Toc489349708" w:history="1">
            <w:r w:rsidRPr="007C77B5">
              <w:rPr>
                <w:rStyle w:val="Hyperlink"/>
                <w:rFonts w:ascii="Calibri" w:eastAsia="Calibri" w:hAnsi="Calibri" w:cs="Calibri"/>
                <w:smallCaps/>
                <w:sz w:val="22"/>
                <w:szCs w:val="22"/>
              </w:rPr>
              <w:t>Development Environment</w:t>
            </w:r>
            <w:r w:rsidRPr="007C77B5">
              <w:rPr>
                <w:rStyle w:val="Hyperlink"/>
                <w:rFonts w:ascii="Calibri" w:eastAsia="Calibri" w:hAnsi="Calibri" w:cs="Calibri"/>
                <w:smallCaps/>
                <w:webHidden/>
                <w:sz w:val="22"/>
                <w:szCs w:val="22"/>
              </w:rPr>
              <w:tab/>
            </w:r>
          </w:hyperlink>
        </w:p>
        <w:p w14:paraId="4612B654"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3. </w:t>
          </w:r>
          <w:hyperlink w:anchor="_Toc489349706" w:history="1">
            <w:r w:rsidRPr="007C77B5">
              <w:rPr>
                <w:rStyle w:val="Hyperlink"/>
                <w:rFonts w:ascii="Calibri" w:eastAsia="Calibri" w:hAnsi="Calibri" w:cs="Calibri"/>
                <w:smallCaps/>
                <w:sz w:val="22"/>
                <w:szCs w:val="22"/>
              </w:rPr>
              <w:t>Database Management System</w:t>
            </w:r>
            <w:r w:rsidRPr="007C77B5">
              <w:rPr>
                <w:rStyle w:val="Hyperlink"/>
                <w:rFonts w:ascii="Calibri" w:eastAsia="Calibri" w:hAnsi="Calibri" w:cs="Calibri"/>
                <w:smallCaps/>
                <w:webHidden/>
                <w:sz w:val="22"/>
                <w:szCs w:val="22"/>
              </w:rPr>
              <w:tab/>
            </w:r>
          </w:hyperlink>
        </w:p>
        <w:p w14:paraId="56E985A9" w14:textId="77777777" w:rsidR="007C77B5" w:rsidRPr="007C77B5" w:rsidRDefault="00F063F2" w:rsidP="0031577D">
          <w:pPr>
            <w:pStyle w:val="Normal1"/>
            <w:tabs>
              <w:tab w:val="left" w:pos="960"/>
              <w:tab w:val="right" w:pos="9350"/>
            </w:tabs>
            <w:spacing w:after="0"/>
            <w:ind w:left="240"/>
            <w:rPr>
              <w:rFonts w:ascii="Calibri" w:eastAsia="Calibri" w:hAnsi="Calibri" w:cs="Calibri"/>
              <w:smallCaps/>
              <w:sz w:val="22"/>
              <w:szCs w:val="22"/>
            </w:rPr>
          </w:pPr>
          <w:hyperlink w:anchor="_Toc489349718" w:history="1">
            <w:r w:rsidR="007C77B5" w:rsidRPr="007C77B5">
              <w:rPr>
                <w:rStyle w:val="Hyperlink"/>
                <w:rFonts w:ascii="Calibri" w:eastAsia="Calibri" w:hAnsi="Calibri" w:cs="Calibri"/>
                <w:smallCaps/>
                <w:sz w:val="22"/>
                <w:szCs w:val="22"/>
              </w:rPr>
              <w:t>4.4.</w:t>
            </w:r>
            <w:r w:rsidR="007C77B5">
              <w:rPr>
                <w:rStyle w:val="Hyperlink"/>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Software Description</w:t>
            </w:r>
            <w:r w:rsidR="007C77B5" w:rsidRPr="007C77B5">
              <w:rPr>
                <w:rStyle w:val="Hyperlink"/>
                <w:rFonts w:ascii="Calibri" w:eastAsia="Calibri" w:hAnsi="Calibri" w:cs="Calibri"/>
                <w:smallCaps/>
                <w:webHidden/>
                <w:sz w:val="22"/>
                <w:szCs w:val="22"/>
              </w:rPr>
              <w:tab/>
            </w:r>
          </w:hyperlink>
        </w:p>
        <w:p w14:paraId="57B999BB" w14:textId="77777777" w:rsidR="00DA6296" w:rsidRDefault="00DA6296" w:rsidP="0031577D">
          <w:pPr>
            <w:pStyle w:val="Normal1"/>
            <w:tabs>
              <w:tab w:val="left" w:pos="960"/>
              <w:tab w:val="right" w:pos="9350"/>
            </w:tabs>
            <w:spacing w:after="0"/>
            <w:ind w:left="240"/>
            <w:rPr>
              <w:rFonts w:ascii="Calibri" w:eastAsia="Calibri" w:hAnsi="Calibri" w:cs="Calibri"/>
              <w:sz w:val="22"/>
              <w:szCs w:val="22"/>
            </w:rPr>
          </w:pPr>
        </w:p>
        <w:p w14:paraId="064B8603"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5</w:t>
          </w:r>
          <w:r>
            <w:rPr>
              <w:rFonts w:ascii="Calibri" w:eastAsia="Calibri" w:hAnsi="Calibri" w:cs="Calibri"/>
              <w:b/>
              <w:smallCaps/>
              <w:sz w:val="22"/>
              <w:szCs w:val="22"/>
            </w:rPr>
            <w:tab/>
          </w:r>
        </w:p>
        <w:p w14:paraId="1A60C3DC"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 xml:space="preserve">Software </w:t>
          </w:r>
          <w:r w:rsidR="006D2C79">
            <w:rPr>
              <w:rFonts w:ascii="Calibri" w:eastAsia="Calibri" w:hAnsi="Calibri" w:cs="Calibri"/>
              <w:b/>
              <w:smallCaps/>
              <w:sz w:val="22"/>
              <w:szCs w:val="22"/>
            </w:rPr>
            <w:t xml:space="preserve">Testing </w:t>
          </w:r>
          <w:r w:rsidR="006D2C79">
            <w:rPr>
              <w:rFonts w:ascii="Calibri" w:eastAsia="Calibri" w:hAnsi="Calibri" w:cs="Calibri"/>
              <w:b/>
              <w:smallCaps/>
              <w:sz w:val="22"/>
              <w:szCs w:val="22"/>
            </w:rPr>
            <w:tab/>
          </w:r>
        </w:p>
        <w:p w14:paraId="0D468D31"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5.1.</w:t>
          </w:r>
          <w:r w:rsidR="007C77B5">
            <w:rPr>
              <w:rFonts w:ascii="Calibri" w:eastAsia="Calibri" w:hAnsi="Calibri" w:cs="Calibri"/>
              <w:smallCaps/>
              <w:sz w:val="22"/>
              <w:szCs w:val="22"/>
            </w:rPr>
            <w:t xml:space="preserve"> </w:t>
          </w:r>
          <w:hyperlink w:anchor="_Toc489349721" w:history="1">
            <w:r w:rsidR="007C77B5" w:rsidRPr="007C77B5">
              <w:rPr>
                <w:rStyle w:val="Hyperlink"/>
                <w:rFonts w:ascii="Calibri" w:eastAsia="Calibri" w:hAnsi="Calibri" w:cs="Calibri"/>
                <w:smallCaps/>
                <w:sz w:val="22"/>
                <w:szCs w:val="22"/>
              </w:rPr>
              <w:t>Testing Methodology</w:t>
            </w:r>
            <w:r w:rsidR="007C77B5" w:rsidRPr="007C77B5">
              <w:rPr>
                <w:rStyle w:val="Hyperlink"/>
                <w:rFonts w:ascii="Calibri" w:eastAsia="Calibri" w:hAnsi="Calibri" w:cs="Calibri"/>
                <w:smallCaps/>
                <w:webHidden/>
                <w:sz w:val="22"/>
                <w:szCs w:val="22"/>
              </w:rPr>
              <w:tab/>
            </w:r>
          </w:hyperlink>
        </w:p>
        <w:p w14:paraId="66A3421A" w14:textId="77777777" w:rsidR="00DA6296" w:rsidRDefault="00F063F2" w:rsidP="0031577D">
          <w:pPr>
            <w:pStyle w:val="Normal1"/>
            <w:tabs>
              <w:tab w:val="left" w:pos="960"/>
              <w:tab w:val="right" w:pos="9350"/>
            </w:tabs>
            <w:spacing w:after="0"/>
            <w:rPr>
              <w:rFonts w:ascii="Calibri" w:eastAsia="Calibri" w:hAnsi="Calibri" w:cs="Calibri"/>
              <w:smallCaps/>
              <w:sz w:val="22"/>
              <w:szCs w:val="22"/>
            </w:rPr>
          </w:pPr>
          <w:hyperlink w:anchor="_Toc489349722" w:history="1">
            <w:r w:rsidR="007C77B5" w:rsidRPr="007C77B5">
              <w:rPr>
                <w:rStyle w:val="Hyperlink"/>
                <w:rFonts w:ascii="Calibri" w:eastAsia="Calibri" w:hAnsi="Calibri" w:cs="Calibri"/>
                <w:smallCaps/>
                <w:sz w:val="22"/>
                <w:szCs w:val="22"/>
              </w:rPr>
              <w:t>5.2.</w:t>
            </w:r>
            <w:r w:rsidR="007C77B5" w:rsidRPr="007C77B5">
              <w:rPr>
                <w:rStyle w:val="Hyperlink"/>
                <w:rFonts w:ascii="Calibri" w:eastAsia="Calibri" w:hAnsi="Calibri" w:cs="Calibri"/>
                <w:smallCaps/>
                <w:sz w:val="22"/>
                <w:szCs w:val="22"/>
              </w:rPr>
              <w:tab/>
              <w:t>Testing Environment</w:t>
            </w:r>
            <w:r w:rsidR="007C77B5" w:rsidRPr="007C77B5">
              <w:rPr>
                <w:rStyle w:val="Hyperlink"/>
                <w:rFonts w:ascii="Calibri" w:eastAsia="Calibri" w:hAnsi="Calibri" w:cs="Calibri"/>
                <w:smallCaps/>
                <w:webHidden/>
                <w:sz w:val="22"/>
                <w:szCs w:val="22"/>
              </w:rPr>
              <w:tab/>
            </w:r>
          </w:hyperlink>
          <w:r w:rsidR="007C77B5" w:rsidRPr="007C77B5">
            <w:rPr>
              <w:rFonts w:ascii="Calibri" w:eastAsia="Calibri" w:hAnsi="Calibri" w:cs="Calibri"/>
              <w:smallCaps/>
              <w:sz w:val="22"/>
              <w:szCs w:val="22"/>
            </w:rPr>
            <w:tab/>
            <w:t>5.2.1. Test Cases</w:t>
          </w:r>
          <w:r w:rsidR="006D2C79">
            <w:rPr>
              <w:rFonts w:ascii="Calibri" w:eastAsia="Calibri" w:hAnsi="Calibri" w:cs="Calibri"/>
              <w:smallCaps/>
              <w:sz w:val="22"/>
              <w:szCs w:val="22"/>
            </w:rPr>
            <w:tab/>
          </w:r>
        </w:p>
        <w:p w14:paraId="202BCD38" w14:textId="77777777" w:rsidR="007C77B5" w:rsidRDefault="00F063F2" w:rsidP="0031577D">
          <w:pPr>
            <w:pStyle w:val="Normal1"/>
            <w:tabs>
              <w:tab w:val="left" w:pos="960"/>
              <w:tab w:val="right" w:pos="9350"/>
            </w:tabs>
            <w:spacing w:after="0"/>
            <w:rPr>
              <w:rFonts w:ascii="Calibri" w:eastAsia="Calibri" w:hAnsi="Calibri" w:cs="Calibri"/>
              <w:sz w:val="22"/>
              <w:szCs w:val="22"/>
            </w:rPr>
          </w:pPr>
          <w:hyperlink w:anchor="_Toc489349722" w:history="1">
            <w:r w:rsidR="007C77B5" w:rsidRPr="007C77B5">
              <w:rPr>
                <w:rStyle w:val="Hyperlink"/>
                <w:rFonts w:ascii="Calibri" w:eastAsia="Calibri" w:hAnsi="Calibri" w:cs="Calibri"/>
                <w:sz w:val="22"/>
                <w:szCs w:val="22"/>
              </w:rPr>
              <w:t>5.2.</w:t>
            </w:r>
            <w:r w:rsidR="007C77B5" w:rsidRPr="007C77B5">
              <w:rPr>
                <w:rStyle w:val="Hyperlink"/>
                <w:rFonts w:ascii="Calibri" w:eastAsia="Calibri" w:hAnsi="Calibri" w:cs="Calibri"/>
                <w:smallCaps/>
                <w:sz w:val="22"/>
                <w:szCs w:val="22"/>
              </w:rPr>
              <w:tab/>
            </w:r>
            <w:r w:rsidR="007C77B5" w:rsidRPr="007C77B5">
              <w:rPr>
                <w:rStyle w:val="Hyperlink"/>
                <w:rFonts w:ascii="Calibri" w:eastAsia="Calibri" w:hAnsi="Calibri" w:cs="Calibri"/>
                <w:sz w:val="22"/>
                <w:szCs w:val="22"/>
              </w:rPr>
              <w:t xml:space="preserve">Testing </w:t>
            </w:r>
            <w:r w:rsidR="007C77B5">
              <w:rPr>
                <w:rStyle w:val="Hyperlink"/>
                <w:rFonts w:ascii="Calibri" w:eastAsia="Calibri" w:hAnsi="Calibri" w:cs="Calibri"/>
                <w:sz w:val="22"/>
                <w:szCs w:val="22"/>
              </w:rPr>
              <w:t>Results</w:t>
            </w:r>
            <w:r w:rsidR="007C77B5" w:rsidRPr="007C77B5">
              <w:rPr>
                <w:rStyle w:val="Hyperlink"/>
                <w:rFonts w:ascii="Calibri" w:eastAsia="Calibri" w:hAnsi="Calibri" w:cs="Calibri"/>
                <w:webHidden/>
                <w:sz w:val="22"/>
                <w:szCs w:val="22"/>
              </w:rPr>
              <w:tab/>
            </w:r>
          </w:hyperlink>
        </w:p>
        <w:p w14:paraId="4B6C94C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6</w:t>
          </w:r>
          <w:r>
            <w:rPr>
              <w:rFonts w:ascii="Calibri" w:eastAsia="Calibri" w:hAnsi="Calibri" w:cs="Calibri"/>
              <w:b/>
              <w:smallCaps/>
              <w:sz w:val="22"/>
              <w:szCs w:val="22"/>
            </w:rPr>
            <w:tab/>
          </w:r>
        </w:p>
        <w:p w14:paraId="1F94F31C" w14:textId="77777777" w:rsidR="00DA6296" w:rsidRDefault="00E33E4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oftware Deployment</w:t>
          </w:r>
          <w:r w:rsidR="006D2C79">
            <w:rPr>
              <w:rFonts w:ascii="Calibri" w:eastAsia="Calibri" w:hAnsi="Calibri" w:cs="Calibri"/>
              <w:b/>
              <w:smallCaps/>
              <w:sz w:val="22"/>
              <w:szCs w:val="22"/>
            </w:rPr>
            <w:tab/>
          </w:r>
        </w:p>
        <w:p w14:paraId="303F37F7" w14:textId="77777777" w:rsidR="0031577D" w:rsidRDefault="006D2C79" w:rsidP="0031577D">
          <w:pPr>
            <w:pStyle w:val="Normal1"/>
            <w:tabs>
              <w:tab w:val="left" w:pos="960"/>
              <w:tab w:val="right" w:pos="9350"/>
            </w:tabs>
            <w:spacing w:after="0"/>
            <w:ind w:left="240"/>
            <w:rPr>
              <w:rFonts w:ascii="Calibri" w:eastAsia="Calibri" w:hAnsi="Calibri" w:cs="Calibri"/>
              <w:smallCaps/>
              <w:sz w:val="22"/>
              <w:szCs w:val="22"/>
            </w:rPr>
          </w:pPr>
          <w:r>
            <w:rPr>
              <w:rFonts w:ascii="Calibri" w:eastAsia="Calibri" w:hAnsi="Calibri" w:cs="Calibri"/>
              <w:smallCaps/>
              <w:sz w:val="22"/>
              <w:szCs w:val="22"/>
            </w:rPr>
            <w:t>6.1.</w:t>
          </w:r>
          <w:r>
            <w:rPr>
              <w:rFonts w:ascii="Calibri" w:eastAsia="Calibri" w:hAnsi="Calibri" w:cs="Calibri"/>
              <w:sz w:val="22"/>
              <w:szCs w:val="22"/>
            </w:rPr>
            <w:tab/>
          </w:r>
          <w:r w:rsidR="0031577D">
            <w:rPr>
              <w:rFonts w:ascii="Calibri" w:eastAsia="Calibri" w:hAnsi="Calibri" w:cs="Calibri"/>
              <w:smallCaps/>
              <w:sz w:val="22"/>
              <w:szCs w:val="22"/>
            </w:rPr>
            <w:t>Installation/Deploment Process Description</w:t>
          </w:r>
        </w:p>
        <w:p w14:paraId="0452BA74" w14:textId="77777777" w:rsidR="0031577D" w:rsidRPr="0031577D" w:rsidRDefault="0031577D" w:rsidP="0031577D">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Chapter 7</w:t>
          </w:r>
          <w:r w:rsidRPr="0031577D">
            <w:rPr>
              <w:rFonts w:ascii="Calibri" w:eastAsia="Calibri" w:hAnsi="Calibri" w:cs="Calibri"/>
              <w:b/>
              <w:smallCaps/>
              <w:sz w:val="22"/>
              <w:szCs w:val="22"/>
            </w:rPr>
            <w:tab/>
          </w:r>
        </w:p>
        <w:p w14:paraId="74C79EB2" w14:textId="77777777" w:rsidR="0031577D" w:rsidRPr="0031577D" w:rsidRDefault="00B20E80" w:rsidP="00B20E80">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Project Evaluation</w:t>
          </w:r>
          <w:r w:rsidR="0031577D" w:rsidRPr="0031577D">
            <w:rPr>
              <w:rFonts w:ascii="Calibri" w:eastAsia="Calibri" w:hAnsi="Calibri" w:cs="Calibri"/>
              <w:b/>
              <w:smallCaps/>
              <w:sz w:val="22"/>
              <w:szCs w:val="22"/>
            </w:rPr>
            <w:tab/>
          </w:r>
        </w:p>
        <w:p w14:paraId="29201976" w14:textId="2E467703" w:rsidR="00DA6296" w:rsidRDefault="00B20E80" w:rsidP="00B20E80">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7</w:t>
          </w:r>
          <w:r w:rsidR="0031577D" w:rsidRPr="0031577D">
            <w:rPr>
              <w:rFonts w:ascii="Calibri" w:eastAsia="Calibri" w:hAnsi="Calibri" w:cs="Calibri"/>
              <w:smallCaps/>
              <w:sz w:val="22"/>
              <w:szCs w:val="22"/>
            </w:rPr>
            <w:t>.1.</w:t>
          </w:r>
          <w:r w:rsidR="0031577D" w:rsidRPr="0031577D">
            <w:rPr>
              <w:rFonts w:ascii="Calibri" w:eastAsia="Calibri" w:hAnsi="Calibri" w:cs="Calibri"/>
              <w:smallCaps/>
              <w:sz w:val="22"/>
              <w:szCs w:val="22"/>
            </w:rPr>
            <w:tab/>
          </w:r>
          <w:r>
            <w:rPr>
              <w:rFonts w:ascii="Calibri" w:eastAsia="Calibri" w:hAnsi="Calibri" w:cs="Calibri"/>
              <w:smallCaps/>
              <w:sz w:val="22"/>
              <w:szCs w:val="22"/>
            </w:rPr>
            <w:t>Project Evaluation Report</w:t>
          </w:r>
          <w:r w:rsidR="006D2C79">
            <w:rPr>
              <w:rFonts w:ascii="Calibri" w:eastAsia="Calibri" w:hAnsi="Calibri" w:cs="Calibri"/>
              <w:smallCaps/>
              <w:sz w:val="22"/>
              <w:szCs w:val="22"/>
            </w:rPr>
            <w:tab/>
          </w:r>
          <w:r w:rsidR="006D62A3">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380705AC" w14:textId="77777777" w:rsidR="00DA6296" w:rsidRDefault="006D2C79" w:rsidP="00777F94">
      <w:pPr>
        <w:pStyle w:val="Normal1"/>
        <w:spacing w:after="0"/>
        <w:jc w:val="center"/>
        <w:rPr>
          <w:b/>
          <w:sz w:val="28"/>
          <w:szCs w:val="28"/>
        </w:rPr>
      </w:pPr>
      <w:r>
        <w:rPr>
          <w:b/>
          <w:sz w:val="28"/>
          <w:szCs w:val="28"/>
        </w:rPr>
        <w:lastRenderedPageBreak/>
        <w:t>List of Figures</w:t>
      </w:r>
    </w:p>
    <w:p w14:paraId="0071609E" w14:textId="77777777" w:rsidR="00DA6296" w:rsidRDefault="006D2C79">
      <w:pPr>
        <w:pStyle w:val="Normal1"/>
        <w:spacing w:after="0"/>
        <w:jc w:val="both"/>
        <w:rPr>
          <w:i/>
        </w:rPr>
      </w:pPr>
      <w:r>
        <w:rPr>
          <w:i/>
        </w:rPr>
        <w:t xml:space="preserve">If the report contains figures or tables a list of these should be provided. The list should give the table or figure number, the title of the table or figure and the page number. If only a few tables and figures are present, they may be treated on one page. Remember that all figures and tables used must be referred in the text. For </w:t>
      </w:r>
      <w:proofErr w:type="gramStart"/>
      <w:r>
        <w:rPr>
          <w:i/>
        </w:rPr>
        <w:t>example</w:t>
      </w:r>
      <w:proofErr w:type="gramEnd"/>
      <w:r>
        <w:rPr>
          <w:i/>
        </w:rPr>
        <w:t xml:space="preserve"> “The class diagram shown in Figure 2.1 ....”</w:t>
      </w:r>
    </w:p>
    <w:p w14:paraId="18944BAB" w14:textId="77777777" w:rsidR="00DA6296" w:rsidRDefault="00DA6296">
      <w:pPr>
        <w:pStyle w:val="Normal1"/>
        <w:tabs>
          <w:tab w:val="right" w:pos="9350"/>
        </w:tabs>
        <w:spacing w:after="0"/>
        <w:ind w:left="480" w:hanging="480"/>
        <w:rPr>
          <w:rFonts w:ascii="Calibri" w:eastAsia="Calibri" w:hAnsi="Calibri" w:cs="Calibri"/>
          <w:sz w:val="20"/>
          <w:szCs w:val="20"/>
        </w:rPr>
      </w:pPr>
    </w:p>
    <w:sdt>
      <w:sdtPr>
        <w:id w:val="2172908"/>
        <w:docPartObj>
          <w:docPartGallery w:val="Table of Contents"/>
          <w:docPartUnique/>
        </w:docPartObj>
      </w:sdtPr>
      <w:sdtEndPr/>
      <w:sdtContent>
        <w:p w14:paraId="0C27906E"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Figure</w:t>
          </w:r>
          <w:r w:rsidR="00EB242F">
            <w:rPr>
              <w:rFonts w:ascii="Calibri" w:eastAsia="Calibri" w:hAnsi="Calibri" w:cs="Calibri"/>
              <w:b/>
              <w:sz w:val="20"/>
              <w:szCs w:val="20"/>
            </w:rPr>
            <w:t>1.</w:t>
          </w:r>
          <w:r w:rsidR="006D2C79">
            <w:rPr>
              <w:rFonts w:ascii="Calibri" w:eastAsia="Calibri" w:hAnsi="Calibri" w:cs="Calibri"/>
              <w:b/>
              <w:sz w:val="20"/>
              <w:szCs w:val="20"/>
            </w:rPr>
            <w:t xml:space="preserve"> 1: Work breakdown Structure</w:t>
          </w:r>
          <w:r w:rsidR="006D2C79">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51C49D71"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EndPr/>
      <w:sdtContent>
        <w:p w14:paraId="2F91F61D"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 xml:space="preserve">Table </w:t>
          </w:r>
          <w:r w:rsidR="00777F94">
            <w:rPr>
              <w:rFonts w:ascii="Calibri" w:eastAsia="Calibri" w:hAnsi="Calibri" w:cs="Calibri"/>
              <w:b/>
              <w:sz w:val="20"/>
              <w:szCs w:val="20"/>
            </w:rPr>
            <w:t>2.</w:t>
          </w:r>
          <w:r w:rsidR="006D2C79">
            <w:rPr>
              <w:rFonts w:ascii="Calibri" w:eastAsia="Calibri" w:hAnsi="Calibri" w:cs="Calibri"/>
              <w:b/>
              <w:sz w:val="20"/>
              <w:szCs w:val="20"/>
            </w:rPr>
            <w:t>1: Functional Requirements</w:t>
          </w:r>
          <w:r w:rsidR="006D2C79">
            <w:rPr>
              <w:rFonts w:ascii="Calibri" w:eastAsia="Calibri" w:hAnsi="Calibri" w:cs="Calibri"/>
              <w:b/>
              <w:sz w:val="20"/>
              <w:szCs w:val="20"/>
            </w:rPr>
            <w:tab/>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D36E6ED"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9" w:name="_2s8eyo1" w:colFirst="0" w:colLast="0"/>
      <w:bookmarkEnd w:id="9"/>
    </w:p>
    <w:p w14:paraId="40AE3D50" w14:textId="57DC32DF" w:rsidR="00A81DEA" w:rsidRPr="00964110" w:rsidRDefault="00A81DEA" w:rsidP="00964110">
      <w:pPr>
        <w:pStyle w:val="Normal1"/>
        <w:rPr>
          <w:sz w:val="36"/>
          <w:szCs w:val="36"/>
        </w:rPr>
      </w:pPr>
      <w:r>
        <w:br w:type="page"/>
      </w:r>
    </w:p>
    <w:p w14:paraId="52CA8331" w14:textId="15023F5F" w:rsidR="00823832" w:rsidRDefault="00823832" w:rsidP="00077862">
      <w:pPr>
        <w:pStyle w:val="Heading1"/>
      </w:pPr>
      <w:r>
        <w:lastRenderedPageBreak/>
        <w:t xml:space="preserve">Chapter 1 </w:t>
      </w:r>
      <w:bookmarkStart w:id="10" w:name="_17dp8vu" w:colFirst="0" w:colLast="0"/>
      <w:bookmarkEnd w:id="10"/>
      <w:r w:rsidR="00077862">
        <w:t xml:space="preserve">                                                       </w:t>
      </w:r>
      <w:r>
        <w:t>Introduction</w:t>
      </w:r>
    </w:p>
    <w:p w14:paraId="3E17D42E" w14:textId="77777777" w:rsidR="00823832" w:rsidRDefault="00823832" w:rsidP="00823832">
      <w:pPr>
        <w:pStyle w:val="Normal1"/>
        <w:jc w:val="both"/>
      </w:pPr>
    </w:p>
    <w:p w14:paraId="43069475" w14:textId="77777777" w:rsidR="00D90272" w:rsidRDefault="00D90272" w:rsidP="00270EDD">
      <w:pPr>
        <w:pStyle w:val="Heading2"/>
        <w:numPr>
          <w:ilvl w:val="1"/>
          <w:numId w:val="20"/>
        </w:numPr>
      </w:pPr>
      <w:bookmarkStart w:id="11" w:name="_3rdcrjn" w:colFirst="0" w:colLast="0"/>
      <w:bookmarkStart w:id="12" w:name="_1y810tw" w:colFirst="0" w:colLast="0"/>
      <w:bookmarkEnd w:id="11"/>
      <w:bookmarkEnd w:id="12"/>
      <w:r>
        <w:t>Project Introduction</w:t>
      </w:r>
    </w:p>
    <w:p w14:paraId="6E7A2824" w14:textId="77777777" w:rsidR="00D90272" w:rsidRDefault="00D90272" w:rsidP="00D90272">
      <w:pPr>
        <w:spacing w:after="0"/>
        <w:jc w:val="both"/>
      </w:pPr>
      <w:r>
        <w:t>In today's world, the internet has become such an integral part of our lives that if it were to go down tomorrow, most forms of communication, such as messaging, calls, and video communication, would cease to function. AndroCom is an Android app that enables its users to send text messages, make voice calls, and engage in video calls with complete end-to-end encryption when communicating with other users without the need of an internet connection.</w:t>
      </w:r>
    </w:p>
    <w:p w14:paraId="5F62CC89" w14:textId="77777777" w:rsidR="00D90272" w:rsidRDefault="00D90272" w:rsidP="00D90272">
      <w:pPr>
        <w:spacing w:after="0"/>
        <w:jc w:val="both"/>
      </w:pPr>
    </w:p>
    <w:p w14:paraId="6C4D8D7E" w14:textId="77777777" w:rsidR="00D90272" w:rsidRDefault="00D90272" w:rsidP="00D90272">
      <w:pPr>
        <w:spacing w:after="0"/>
        <w:jc w:val="both"/>
      </w:pPr>
      <w:r>
        <w:t>AndroCom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7639FFEC" w14:textId="77777777" w:rsidR="00D90272" w:rsidRDefault="00D90272" w:rsidP="00D90272">
      <w:pPr>
        <w:spacing w:after="0"/>
        <w:jc w:val="both"/>
      </w:pPr>
    </w:p>
    <w:p w14:paraId="2A1C0955" w14:textId="77777777" w:rsidR="00D90272" w:rsidRDefault="00D90272" w:rsidP="00D90272">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109EBA74" w14:textId="77777777" w:rsidR="00D90272" w:rsidRDefault="00D90272" w:rsidP="00D90272"/>
    <w:p w14:paraId="3463ACF0" w14:textId="77777777" w:rsidR="00D90272" w:rsidRDefault="00D90272" w:rsidP="00270EDD">
      <w:pPr>
        <w:pStyle w:val="Heading2"/>
        <w:numPr>
          <w:ilvl w:val="1"/>
          <w:numId w:val="20"/>
        </w:numPr>
      </w:pPr>
      <w:bookmarkStart w:id="13" w:name="_1fob9te" w:colFirst="0" w:colLast="0"/>
      <w:bookmarkEnd w:id="13"/>
      <w:r>
        <w:t>Existing Examples / Solutions</w:t>
      </w:r>
    </w:p>
    <w:p w14:paraId="6EEE40E3" w14:textId="77777777" w:rsidR="00D90272" w:rsidRDefault="00D90272" w:rsidP="00D90272">
      <w:pPr>
        <w:jc w:val="both"/>
      </w:pPr>
      <w:r>
        <w:t>At present, a noticeable gap exists in the market for apps that offer communication functionality independent of an internet connection. AndroCom, by enabling text messaging, voice calls and video calls with end-to-end encryption using Raspberry Pi,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453C2C2A" w14:textId="77777777" w:rsidR="00D90272" w:rsidRDefault="00D90272" w:rsidP="00D90272"/>
    <w:p w14:paraId="30773015" w14:textId="77777777" w:rsidR="00D90272" w:rsidRDefault="00D90272" w:rsidP="00270EDD">
      <w:pPr>
        <w:pStyle w:val="Heading2"/>
        <w:numPr>
          <w:ilvl w:val="1"/>
          <w:numId w:val="20"/>
        </w:numPr>
      </w:pPr>
      <w:r>
        <w:lastRenderedPageBreak/>
        <w:t>Business Scope</w:t>
      </w:r>
    </w:p>
    <w:p w14:paraId="677C73E3" w14:textId="77777777" w:rsidR="00D90272" w:rsidRDefault="00D90272" w:rsidP="00D90272">
      <w:pPr>
        <w:jc w:val="both"/>
      </w:pPr>
      <w:r>
        <w:t xml:space="preserve">The business scope of AndroCom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C76B8A3" w14:textId="77777777" w:rsidR="00D90272" w:rsidRDefault="00D90272" w:rsidP="00D90272"/>
    <w:p w14:paraId="619611A4" w14:textId="77777777" w:rsidR="00D90272" w:rsidRDefault="00D90272" w:rsidP="00270EDD">
      <w:pPr>
        <w:pStyle w:val="Heading2"/>
        <w:numPr>
          <w:ilvl w:val="1"/>
          <w:numId w:val="20"/>
        </w:numPr>
      </w:pPr>
      <w:bookmarkStart w:id="14" w:name="_2et92p0" w:colFirst="0" w:colLast="0"/>
      <w:bookmarkEnd w:id="14"/>
      <w:r>
        <w:t>Useful Tools and Technologies</w:t>
      </w:r>
    </w:p>
    <w:p w14:paraId="552FA4E8" w14:textId="1E69BB0C" w:rsidR="00D90272" w:rsidRDefault="00D90272" w:rsidP="007D00B8">
      <w:pPr>
        <w:spacing w:after="0"/>
        <w:jc w:val="both"/>
      </w:pPr>
      <w:r>
        <w:t>Following is a list of technologies that are used for designing, development and testing phases of the project:</w:t>
      </w:r>
    </w:p>
    <w:p w14:paraId="593984CA" w14:textId="77777777" w:rsidR="007D00B8" w:rsidRDefault="007D00B8" w:rsidP="007D00B8">
      <w:pPr>
        <w:spacing w:after="0"/>
        <w:jc w:val="both"/>
      </w:pPr>
    </w:p>
    <w:p w14:paraId="1FD63A71" w14:textId="77777777" w:rsidR="00D90272" w:rsidRDefault="00D90272" w:rsidP="00270EDD">
      <w:pPr>
        <w:numPr>
          <w:ilvl w:val="0"/>
          <w:numId w:val="21"/>
        </w:numPr>
      </w:pPr>
      <w:proofErr w:type="spellStart"/>
      <w:r>
        <w:t>Kotlin</w:t>
      </w:r>
      <w:proofErr w:type="spellEnd"/>
    </w:p>
    <w:p w14:paraId="788CB293" w14:textId="77777777" w:rsidR="00D90272" w:rsidRDefault="00D90272" w:rsidP="00270EDD">
      <w:pPr>
        <w:numPr>
          <w:ilvl w:val="0"/>
          <w:numId w:val="21"/>
        </w:numPr>
      </w:pPr>
      <w:r>
        <w:t>Java</w:t>
      </w:r>
    </w:p>
    <w:p w14:paraId="48ABB414" w14:textId="77777777" w:rsidR="00D90272" w:rsidRDefault="00D90272" w:rsidP="00270EDD">
      <w:pPr>
        <w:numPr>
          <w:ilvl w:val="0"/>
          <w:numId w:val="21"/>
        </w:numPr>
        <w:rPr>
          <w:i/>
        </w:rPr>
      </w:pPr>
      <w:r>
        <w:t>Android Studio</w:t>
      </w:r>
    </w:p>
    <w:p w14:paraId="7E2834B6" w14:textId="77777777" w:rsidR="00D90272" w:rsidRDefault="00D90272" w:rsidP="00270EDD">
      <w:pPr>
        <w:numPr>
          <w:ilvl w:val="0"/>
          <w:numId w:val="21"/>
        </w:numPr>
        <w:rPr>
          <w:i/>
        </w:rPr>
      </w:pPr>
      <w:proofErr w:type="spellStart"/>
      <w:r>
        <w:t>Figma</w:t>
      </w:r>
      <w:proofErr w:type="spellEnd"/>
      <w:r>
        <w:t xml:space="preserve"> </w:t>
      </w:r>
    </w:p>
    <w:p w14:paraId="677B14F6" w14:textId="77777777" w:rsidR="00D90272" w:rsidRDefault="00D90272" w:rsidP="00270EDD">
      <w:pPr>
        <w:numPr>
          <w:ilvl w:val="0"/>
          <w:numId w:val="21"/>
        </w:numPr>
        <w:rPr>
          <w:i/>
        </w:rPr>
      </w:pPr>
      <w:r>
        <w:t>Raspberry Pi</w:t>
      </w:r>
    </w:p>
    <w:p w14:paraId="77E02277" w14:textId="530AD3A4" w:rsidR="00D90272" w:rsidRPr="007D00B8" w:rsidRDefault="00D90272" w:rsidP="00270EDD">
      <w:pPr>
        <w:numPr>
          <w:ilvl w:val="0"/>
          <w:numId w:val="21"/>
        </w:numPr>
        <w:spacing w:after="0"/>
        <w:rPr>
          <w:i/>
        </w:rPr>
      </w:pPr>
      <w:r>
        <w:t>Python</w:t>
      </w:r>
    </w:p>
    <w:p w14:paraId="61662C18" w14:textId="77777777" w:rsidR="007D00B8" w:rsidRDefault="007D00B8" w:rsidP="007D00B8">
      <w:pPr>
        <w:spacing w:after="0"/>
        <w:rPr>
          <w:i/>
        </w:rPr>
      </w:pPr>
    </w:p>
    <w:p w14:paraId="6C972E28" w14:textId="77777777" w:rsidR="00D90272" w:rsidRDefault="00D90272" w:rsidP="00D90272">
      <w:pPr>
        <w:jc w:val="both"/>
      </w:pPr>
      <w:r>
        <w:t xml:space="preserve">In our application development, we will employ a hybrid approach, primarily utilizing </w:t>
      </w:r>
      <w:proofErr w:type="spellStart"/>
      <w:r>
        <w:t>Kotlin</w:t>
      </w:r>
      <w:proofErr w:type="spellEnd"/>
      <w:r>
        <w:t xml:space="preserve">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p>
    <w:p w14:paraId="7ED2A957" w14:textId="77777777" w:rsidR="00D90272" w:rsidRDefault="00D90272" w:rsidP="00D90272">
      <w:r>
        <w:br w:type="page"/>
      </w:r>
    </w:p>
    <w:p w14:paraId="72B775B3" w14:textId="77777777" w:rsidR="00D90272" w:rsidRDefault="00D90272" w:rsidP="00270EDD">
      <w:pPr>
        <w:pStyle w:val="Heading2"/>
        <w:numPr>
          <w:ilvl w:val="1"/>
          <w:numId w:val="20"/>
        </w:numPr>
      </w:pPr>
      <w:r>
        <w:lastRenderedPageBreak/>
        <w:t>Project Work Breakdown</w:t>
      </w:r>
    </w:p>
    <w:p w14:paraId="032B410D" w14:textId="4521F00A" w:rsidR="00D90272" w:rsidRPr="00552820" w:rsidRDefault="00D90272" w:rsidP="00D90272">
      <w:pPr>
        <w:jc w:val="both"/>
      </w:pPr>
      <w:r>
        <w:rPr>
          <w:noProof/>
        </w:rPr>
        <w:drawing>
          <wp:anchor distT="0" distB="0" distL="114300" distR="114300" simplePos="0" relativeHeight="251704320" behindDoc="0" locked="0" layoutInCell="1" hidden="0" allowOverlap="1" wp14:anchorId="1E4F7BA0" wp14:editId="6A46655D">
            <wp:simplePos x="0" y="0"/>
            <wp:positionH relativeFrom="margin">
              <wp:posOffset>-19050</wp:posOffset>
            </wp:positionH>
            <wp:positionV relativeFrom="page">
              <wp:posOffset>1828800</wp:posOffset>
            </wp:positionV>
            <wp:extent cx="5962650" cy="6267450"/>
            <wp:effectExtent l="38100" t="0" r="19050" b="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AndroCom is given </w:t>
      </w:r>
      <w:proofErr w:type="gramStart"/>
      <w:r w:rsidRPr="00552820">
        <w:t xml:space="preserve">in </w:t>
      </w:r>
      <w:r w:rsidR="001153EC">
        <w:t xml:space="preserve"> </w:t>
      </w:r>
      <w:r w:rsidRPr="00552820">
        <w:rPr>
          <w:i/>
        </w:rPr>
        <w:t>Figure</w:t>
      </w:r>
      <w:proofErr w:type="gramEnd"/>
      <w:r w:rsidRPr="00552820">
        <w:rPr>
          <w:i/>
        </w:rPr>
        <w:t xml:space="preserve"> 1.1</w:t>
      </w:r>
      <w:r w:rsidRPr="00552820">
        <w:t>.</w:t>
      </w:r>
    </w:p>
    <w:p w14:paraId="2D6B4E4A" w14:textId="77777777" w:rsidR="00D90272" w:rsidRDefault="00D90272" w:rsidP="00D90272">
      <w:r>
        <w:rPr>
          <w:noProof/>
        </w:rPr>
        <mc:AlternateContent>
          <mc:Choice Requires="wps">
            <w:drawing>
              <wp:anchor distT="0" distB="0" distL="114300" distR="114300" simplePos="0" relativeHeight="251705344" behindDoc="0" locked="0" layoutInCell="1" hidden="0" allowOverlap="1" wp14:anchorId="29ABA27D" wp14:editId="388558FF">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6160DB19" w14:textId="61310277" w:rsidR="008C13EE" w:rsidRPr="00C72039" w:rsidRDefault="008C13EE" w:rsidP="00D90272">
                            <w:pPr>
                              <w:jc w:val="center"/>
                              <w:rPr>
                                <w:b/>
                                <w:noProof/>
                                <w:color w:val="1F497D" w:themeColor="text2"/>
                                <w:sz w:val="32"/>
                                <w:szCs w:val="32"/>
                              </w:rPr>
                            </w:pPr>
                            <w:r w:rsidRPr="00C72039">
                              <w:rPr>
                                <w:b/>
                                <w:color w:val="1F497D" w:themeColor="text2"/>
                                <w:sz w:val="18"/>
                              </w:rPr>
                              <w:t xml:space="preserve">Figure </w:t>
                            </w:r>
                            <w:r w:rsidR="00B20356">
                              <w:rPr>
                                <w:b/>
                                <w:color w:val="1F497D" w:themeColor="text2"/>
                                <w:sz w:val="18"/>
                              </w:rPr>
                              <w:fldChar w:fldCharType="begin"/>
                            </w:r>
                            <w:r w:rsidR="00B20356">
                              <w:rPr>
                                <w:b/>
                                <w:color w:val="1F497D" w:themeColor="text2"/>
                                <w:sz w:val="18"/>
                              </w:rPr>
                              <w:instrText xml:space="preserve"> SEQ Figure \* ARABIC </w:instrText>
                            </w:r>
                            <w:r w:rsidR="00B20356">
                              <w:rPr>
                                <w:b/>
                                <w:color w:val="1F497D" w:themeColor="text2"/>
                                <w:sz w:val="18"/>
                              </w:rPr>
                              <w:fldChar w:fldCharType="separate"/>
                            </w:r>
                            <w:r w:rsidR="00743588">
                              <w:rPr>
                                <w:b/>
                                <w:noProof/>
                                <w:color w:val="1F497D" w:themeColor="text2"/>
                                <w:sz w:val="18"/>
                              </w:rPr>
                              <w:t>1</w:t>
                            </w:r>
                            <w:r w:rsidR="00B20356">
                              <w:rPr>
                                <w:b/>
                                <w:color w:val="1F497D" w:themeColor="text2"/>
                                <w:sz w:val="18"/>
                              </w:rPr>
                              <w:fldChar w:fldCharType="end"/>
                            </w:r>
                            <w:r w:rsidRPr="00C72039">
                              <w:rPr>
                                <w:b/>
                                <w:color w:val="1F497D" w:themeColor="text2"/>
                                <w:sz w:val="18"/>
                              </w:rPr>
                              <w:t>.1: Project Work Breakdown</w:t>
                            </w:r>
                          </w:p>
                        </w:txbxContent>
                      </wps:txbx>
                      <wps:bodyPr rot="0" vert="horz" wrap="square" lIns="0" tIns="0" rIns="0" bIns="0" anchor="t" anchorCtr="0" upright="1">
                        <a:spAutoFit/>
                      </wps:bodyPr>
                    </wps:wsp>
                  </a:graphicData>
                </a:graphic>
              </wp:anchor>
            </w:drawing>
          </mc:Choice>
          <mc:Fallback>
            <w:pict>
              <v:shapetype w14:anchorId="29ABA27D" id="_x0000_t202" coordsize="21600,21600" o:spt="202" path="m,l,21600r21600,l21600,xe">
                <v:stroke joinstyle="miter"/>
                <v:path gradientshapeok="t" o:connecttype="rect"/>
              </v:shapetype>
              <v:shape id="Text Box 4" o:spid="_x0000_s1026" type="#_x0000_t202" style="position:absolute;margin-left:416.8pt;margin-top:507.1pt;width:468pt;height:21.5pt;z-index:2517053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6160DB19" w14:textId="61310277" w:rsidR="008C13EE" w:rsidRPr="00C72039" w:rsidRDefault="008C13EE" w:rsidP="00D90272">
                      <w:pPr>
                        <w:jc w:val="center"/>
                        <w:rPr>
                          <w:b/>
                          <w:noProof/>
                          <w:color w:val="1F497D" w:themeColor="text2"/>
                          <w:sz w:val="32"/>
                          <w:szCs w:val="32"/>
                        </w:rPr>
                      </w:pPr>
                      <w:r w:rsidRPr="00C72039">
                        <w:rPr>
                          <w:b/>
                          <w:color w:val="1F497D" w:themeColor="text2"/>
                          <w:sz w:val="18"/>
                        </w:rPr>
                        <w:t xml:space="preserve">Figure </w:t>
                      </w:r>
                      <w:r w:rsidR="00B20356">
                        <w:rPr>
                          <w:b/>
                          <w:color w:val="1F497D" w:themeColor="text2"/>
                          <w:sz w:val="18"/>
                        </w:rPr>
                        <w:fldChar w:fldCharType="begin"/>
                      </w:r>
                      <w:r w:rsidR="00B20356">
                        <w:rPr>
                          <w:b/>
                          <w:color w:val="1F497D" w:themeColor="text2"/>
                          <w:sz w:val="18"/>
                        </w:rPr>
                        <w:instrText xml:space="preserve"> SEQ Figure \* ARABIC </w:instrText>
                      </w:r>
                      <w:r w:rsidR="00B20356">
                        <w:rPr>
                          <w:b/>
                          <w:color w:val="1F497D" w:themeColor="text2"/>
                          <w:sz w:val="18"/>
                        </w:rPr>
                        <w:fldChar w:fldCharType="separate"/>
                      </w:r>
                      <w:r w:rsidR="00743588">
                        <w:rPr>
                          <w:b/>
                          <w:noProof/>
                          <w:color w:val="1F497D" w:themeColor="text2"/>
                          <w:sz w:val="18"/>
                        </w:rPr>
                        <w:t>1</w:t>
                      </w:r>
                      <w:r w:rsidR="00B20356">
                        <w:rPr>
                          <w:b/>
                          <w:color w:val="1F497D" w:themeColor="text2"/>
                          <w:sz w:val="18"/>
                        </w:rPr>
                        <w:fldChar w:fldCharType="end"/>
                      </w:r>
                      <w:r w:rsidRPr="00C72039">
                        <w:rPr>
                          <w:b/>
                          <w:color w:val="1F497D" w:themeColor="text2"/>
                          <w:sz w:val="18"/>
                        </w:rPr>
                        <w:t>.1: Project Work Breakdown</w:t>
                      </w:r>
                    </w:p>
                  </w:txbxContent>
                </v:textbox>
                <w10:wrap type="topAndBottom" anchorx="margin"/>
              </v:shape>
            </w:pict>
          </mc:Fallback>
        </mc:AlternateContent>
      </w:r>
    </w:p>
    <w:p w14:paraId="08A73A11" w14:textId="77777777" w:rsidR="00D90272" w:rsidRDefault="00D90272" w:rsidP="00270EDD">
      <w:pPr>
        <w:pStyle w:val="Heading2"/>
        <w:numPr>
          <w:ilvl w:val="1"/>
          <w:numId w:val="20"/>
        </w:numPr>
      </w:pPr>
      <w:bookmarkStart w:id="15" w:name="_3dy6vkm" w:colFirst="0" w:colLast="0"/>
      <w:bookmarkEnd w:id="15"/>
      <w:r>
        <w:lastRenderedPageBreak/>
        <w:t>Project Timeline</w:t>
      </w:r>
    </w:p>
    <w:p w14:paraId="126B45BE" w14:textId="0FC40DF4" w:rsidR="00D90272" w:rsidRDefault="00C73E7D" w:rsidP="00D90272">
      <w:pPr>
        <w:jc w:val="both"/>
      </w:pPr>
      <w:r>
        <w:rPr>
          <w:noProof/>
        </w:rPr>
        <mc:AlternateContent>
          <mc:Choice Requires="wps">
            <w:drawing>
              <wp:anchor distT="0" distB="0" distL="114300" distR="114300" simplePos="0" relativeHeight="251707392" behindDoc="0" locked="0" layoutInCell="1" hidden="0" allowOverlap="1" wp14:anchorId="0DE95BA2" wp14:editId="36F7A1A6">
                <wp:simplePos x="0" y="0"/>
                <wp:positionH relativeFrom="margin">
                  <wp:align>right</wp:align>
                </wp:positionH>
                <wp:positionV relativeFrom="paragraph">
                  <wp:posOffset>4529407</wp:posOffset>
                </wp:positionV>
                <wp:extent cx="5939155" cy="273050"/>
                <wp:effectExtent l="0" t="0" r="4445" b="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5BC22B5E" w14:textId="77777777" w:rsidR="008C13EE" w:rsidRPr="00C72039" w:rsidRDefault="008C13EE" w:rsidP="00D90272">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0DE95BA2" id="Text Box 41" o:spid="_x0000_s1027" type="#_x0000_t202" style="position:absolute;left:0;text-align:left;margin-left:416.45pt;margin-top:356.65pt;width:467.65pt;height:21.5pt;z-index:251707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" stroked="f">
                <v:textbox style="mso-fit-shape-to-text:t" inset="0,0,0,0">
                  <w:txbxContent>
                    <w:p w14:paraId="5BC22B5E" w14:textId="77777777" w:rsidR="008C13EE" w:rsidRPr="00C72039" w:rsidRDefault="008C13EE" w:rsidP="00D90272">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sidR="00D90272">
        <w:rPr>
          <w:noProof/>
        </w:rPr>
        <w:drawing>
          <wp:anchor distT="0" distB="0" distL="114300" distR="114300" simplePos="0" relativeHeight="251706368" behindDoc="0" locked="0" layoutInCell="1" hidden="0" allowOverlap="1" wp14:anchorId="6EB40254" wp14:editId="606CF9B6">
            <wp:simplePos x="0" y="0"/>
            <wp:positionH relativeFrom="margin">
              <wp:posOffset>0</wp:posOffset>
            </wp:positionH>
            <wp:positionV relativeFrom="paragraph">
              <wp:posOffset>999490</wp:posOffset>
            </wp:positionV>
            <wp:extent cx="5939155" cy="3355340"/>
            <wp:effectExtent l="0" t="0" r="4445" b="16510"/>
            <wp:wrapTopAndBottom distT="0" dist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00D90272" w:rsidRPr="00552820">
        <w:t>A project timeline diagram is a visual representation of the tasks and milestones in a project, sho</w:t>
      </w:r>
      <w:r w:rsidR="00D90272">
        <w:t xml:space="preserve">wing their start and end dates. </w:t>
      </w:r>
      <w:r w:rsidR="00D90272" w:rsidRPr="00552820">
        <w:t>In simple words, it's a bar chart that shows when things need to happen in order for your project to finish on time.</w:t>
      </w:r>
      <w:r w:rsidR="00D90272">
        <w:t xml:space="preserve"> The project timeline for AndroCom is given in </w:t>
      </w:r>
      <w:r w:rsidR="00D90272">
        <w:rPr>
          <w:i/>
        </w:rPr>
        <w:t>Figure 1.2</w:t>
      </w:r>
      <w:r w:rsidR="00D90272">
        <w:t>.</w:t>
      </w:r>
    </w:p>
    <w:p w14:paraId="385F39E7" w14:textId="77777777" w:rsidR="00D90272" w:rsidRDefault="00D90272" w:rsidP="00D90272"/>
    <w:p w14:paraId="383D2F61" w14:textId="77777777" w:rsidR="00D90272" w:rsidRDefault="00D90272" w:rsidP="00D90272"/>
    <w:p w14:paraId="227A761A" w14:textId="77777777" w:rsidR="00823832" w:rsidRDefault="00823832" w:rsidP="00823832">
      <w:pPr>
        <w:pStyle w:val="Normal1"/>
      </w:pPr>
    </w:p>
    <w:p w14:paraId="4F1184C8" w14:textId="77777777" w:rsidR="00823832" w:rsidRDefault="00823832" w:rsidP="00823832">
      <w:pPr>
        <w:pStyle w:val="Normal1"/>
        <w:spacing w:after="0" w:line="240" w:lineRule="auto"/>
        <w:ind w:left="360"/>
        <w:rPr>
          <w:i/>
        </w:rPr>
      </w:pPr>
    </w:p>
    <w:p w14:paraId="6E1FD57A" w14:textId="77777777" w:rsidR="00823832" w:rsidRDefault="00823832" w:rsidP="00823832">
      <w:pPr>
        <w:pStyle w:val="Heading1"/>
        <w:jc w:val="left"/>
        <w:rPr>
          <w:b w:val="0"/>
        </w:rPr>
      </w:pPr>
      <w:bookmarkStart w:id="16" w:name="_4i7ojhp" w:colFirst="0" w:colLast="0"/>
      <w:bookmarkStart w:id="17" w:name="_2xcytpi" w:colFirst="0" w:colLast="0"/>
      <w:bookmarkEnd w:id="16"/>
      <w:bookmarkEnd w:id="17"/>
    </w:p>
    <w:p w14:paraId="564DADF1" w14:textId="77777777" w:rsidR="00823832" w:rsidRDefault="00823832" w:rsidP="00823832">
      <w:pPr>
        <w:pStyle w:val="Normal1"/>
        <w:spacing w:before="240" w:after="0"/>
        <w:rPr>
          <w:b/>
        </w:rPr>
      </w:pPr>
    </w:p>
    <w:p w14:paraId="5BD128F0" w14:textId="77777777" w:rsidR="00823832" w:rsidRDefault="00823832">
      <w:pPr>
        <w:rPr>
          <w:b/>
          <w:sz w:val="36"/>
          <w:szCs w:val="36"/>
        </w:rPr>
      </w:pPr>
      <w:r>
        <w:br w:type="page"/>
      </w:r>
    </w:p>
    <w:p w14:paraId="4CDFB099" w14:textId="1DC11D4E" w:rsidR="00DA6296" w:rsidRDefault="006D2C79" w:rsidP="00077862">
      <w:pPr>
        <w:pStyle w:val="Heading1"/>
      </w:pPr>
      <w:r>
        <w:lastRenderedPageBreak/>
        <w:t>Chapter 2</w:t>
      </w:r>
      <w:bookmarkStart w:id="18" w:name="_1ci93xb" w:colFirst="0" w:colLast="0"/>
      <w:bookmarkEnd w:id="18"/>
      <w:r w:rsidR="00077862">
        <w:t xml:space="preserve">                                                        </w:t>
      </w:r>
      <w:r>
        <w:t>Requirement Specification and Analysis</w:t>
      </w:r>
    </w:p>
    <w:p w14:paraId="7AFBFE7D" w14:textId="77777777" w:rsidR="006204B6" w:rsidRDefault="006204B6" w:rsidP="00F5181E">
      <w:pPr>
        <w:pStyle w:val="Normal1"/>
        <w:spacing w:after="0"/>
        <w:jc w:val="both"/>
      </w:pPr>
    </w:p>
    <w:p w14:paraId="1108D90C" w14:textId="77777777" w:rsidR="005F132F" w:rsidRDefault="005F132F" w:rsidP="005F132F">
      <w:pPr>
        <w:spacing w:after="0"/>
        <w:jc w:val="both"/>
      </w:pPr>
      <w:bookmarkStart w:id="19" w:name="_46r0co2" w:colFirst="0" w:colLast="0"/>
      <w:bookmarkStart w:id="20" w:name="_2lwamvv" w:colFirst="0" w:colLast="0"/>
      <w:bookmarkStart w:id="21" w:name="_3l18frh" w:colFirst="0" w:colLast="0"/>
      <w:bookmarkEnd w:id="19"/>
      <w:bookmarkEnd w:id="20"/>
      <w:bookmarkEnd w:id="21"/>
      <w:r>
        <w:t xml:space="preserve">This chapter documents the specification and analysis of requirements for </w:t>
      </w:r>
      <w:r>
        <w:rPr>
          <w:i/>
        </w:rPr>
        <w:t>AndroCom</w:t>
      </w:r>
      <w:r>
        <w:t>. We have systematically sorted out the development requirements for the software, emphasizing the importance of identifying every small detail at this stage to prevent future software alterations.</w:t>
      </w:r>
    </w:p>
    <w:p w14:paraId="1B7B5BE2" w14:textId="77777777" w:rsidR="005F132F" w:rsidRDefault="005F132F" w:rsidP="005F132F">
      <w:pPr>
        <w:spacing w:after="0"/>
        <w:jc w:val="both"/>
      </w:pPr>
    </w:p>
    <w:p w14:paraId="6680A6C2" w14:textId="77777777" w:rsidR="005F132F" w:rsidRDefault="005F132F" w:rsidP="005F132F">
      <w:pPr>
        <w:spacing w:after="0"/>
        <w:jc w:val="both"/>
      </w:pPr>
      <w:r>
        <w:t>This chapter covers the following specifications for the required software:</w:t>
      </w:r>
    </w:p>
    <w:p w14:paraId="708A44C4" w14:textId="77777777" w:rsidR="005F132F" w:rsidRDefault="005F132F" w:rsidP="00270EDD">
      <w:pPr>
        <w:numPr>
          <w:ilvl w:val="0"/>
          <w:numId w:val="18"/>
        </w:numPr>
        <w:spacing w:after="0"/>
        <w:jc w:val="both"/>
      </w:pPr>
      <w:r>
        <w:t>Functional &amp; Non-Functional Requirements</w:t>
      </w:r>
    </w:p>
    <w:p w14:paraId="037D0519" w14:textId="77777777" w:rsidR="005F132F" w:rsidRDefault="005F132F" w:rsidP="00270EDD">
      <w:pPr>
        <w:numPr>
          <w:ilvl w:val="0"/>
          <w:numId w:val="18"/>
        </w:numPr>
        <w:spacing w:after="0"/>
        <w:jc w:val="both"/>
      </w:pPr>
      <w:r>
        <w:t>Use Case Diagram</w:t>
      </w:r>
    </w:p>
    <w:p w14:paraId="6E394727" w14:textId="77777777" w:rsidR="005F132F" w:rsidRDefault="005F132F" w:rsidP="00270EDD">
      <w:pPr>
        <w:numPr>
          <w:ilvl w:val="0"/>
          <w:numId w:val="18"/>
        </w:numPr>
        <w:spacing w:after="0"/>
        <w:jc w:val="both"/>
      </w:pPr>
      <w:r>
        <w:t>Brief Description of Each Use Case</w:t>
      </w:r>
    </w:p>
    <w:p w14:paraId="266B906A" w14:textId="77777777" w:rsidR="005F132F" w:rsidRDefault="005F132F" w:rsidP="00270EDD">
      <w:pPr>
        <w:numPr>
          <w:ilvl w:val="0"/>
          <w:numId w:val="18"/>
        </w:numPr>
        <w:spacing w:after="0"/>
        <w:jc w:val="both"/>
      </w:pPr>
      <w:r>
        <w:t>Detailed Sequence Diagram for Each Use Case</w:t>
      </w:r>
    </w:p>
    <w:p w14:paraId="0790060E" w14:textId="77777777" w:rsidR="005F132F" w:rsidRDefault="005F132F" w:rsidP="00270EDD">
      <w:pPr>
        <w:numPr>
          <w:ilvl w:val="0"/>
          <w:numId w:val="18"/>
        </w:numPr>
        <w:spacing w:after="0"/>
        <w:jc w:val="both"/>
        <w:rPr>
          <w:i/>
        </w:rPr>
      </w:pPr>
      <w:r>
        <w:t>Domain Model</w:t>
      </w:r>
    </w:p>
    <w:p w14:paraId="3B450EDE" w14:textId="77777777" w:rsidR="005F132F" w:rsidRDefault="005F132F" w:rsidP="00270EDD">
      <w:pPr>
        <w:numPr>
          <w:ilvl w:val="0"/>
          <w:numId w:val="18"/>
        </w:numPr>
        <w:spacing w:after="0"/>
        <w:jc w:val="both"/>
        <w:rPr>
          <w:i/>
        </w:rPr>
      </w:pPr>
      <w:r>
        <w:t>System Architecture</w:t>
      </w:r>
    </w:p>
    <w:p w14:paraId="635834EF" w14:textId="77777777" w:rsidR="005F132F" w:rsidRDefault="005F132F" w:rsidP="005F132F">
      <w:pPr>
        <w:spacing w:after="0" w:line="240" w:lineRule="auto"/>
        <w:ind w:left="284"/>
        <w:jc w:val="both"/>
      </w:pPr>
    </w:p>
    <w:p w14:paraId="49F3B04E" w14:textId="77777777" w:rsidR="005F132F" w:rsidRDefault="005F132F" w:rsidP="005F132F">
      <w:pPr>
        <w:spacing w:after="0" w:line="240" w:lineRule="auto"/>
        <w:ind w:left="284"/>
        <w:jc w:val="both"/>
      </w:pPr>
    </w:p>
    <w:p w14:paraId="2A5D0DE4" w14:textId="719F2D5B" w:rsidR="00D921AE" w:rsidRDefault="005F132F" w:rsidP="00D921AE">
      <w:pPr>
        <w:pStyle w:val="Heading2"/>
      </w:pPr>
      <w:r>
        <w:t>2.1    Functional Requirements</w:t>
      </w:r>
    </w:p>
    <w:p w14:paraId="62B8CB42" w14:textId="5B25636E" w:rsidR="005F132F" w:rsidRDefault="00D921AE" w:rsidP="00D921AE">
      <w:r>
        <w:t xml:space="preserve">Functional requirements are what a system must do to meet user needs. </w:t>
      </w:r>
      <w:r w:rsidR="005F132F">
        <w:t xml:space="preserve">The functional requirements for AndroCom are given in </w:t>
      </w:r>
      <w:r w:rsidR="005F132F">
        <w:rPr>
          <w:i/>
        </w:rPr>
        <w:t>Table 2.1</w:t>
      </w:r>
      <w:r w:rsidR="005F132F">
        <w:t>.</w:t>
      </w:r>
    </w:p>
    <w:p w14:paraId="665A7FF6" w14:textId="77777777" w:rsidR="005F132F" w:rsidRPr="00C72039" w:rsidRDefault="005F132F" w:rsidP="005F132F">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5F132F" w14:paraId="5A9FF890" w14:textId="77777777" w:rsidTr="00D921AE">
        <w:trPr>
          <w:trHeight w:hRule="exact" w:val="340"/>
          <w:jc w:val="center"/>
        </w:trPr>
        <w:tc>
          <w:tcPr>
            <w:tcW w:w="988" w:type="dxa"/>
            <w:shd w:val="clear" w:color="auto" w:fill="000000"/>
          </w:tcPr>
          <w:p w14:paraId="38EBEA2B" w14:textId="77777777" w:rsidR="005F132F" w:rsidRDefault="005F132F" w:rsidP="005F132F">
            <w:pPr>
              <w:rPr>
                <w:b/>
                <w:color w:val="FFFFFF"/>
              </w:rPr>
            </w:pPr>
            <w:r>
              <w:rPr>
                <w:b/>
                <w:color w:val="FFFFFF"/>
              </w:rPr>
              <w:t>S. No.</w:t>
            </w:r>
          </w:p>
        </w:tc>
        <w:tc>
          <w:tcPr>
            <w:tcW w:w="5103" w:type="dxa"/>
            <w:shd w:val="clear" w:color="auto" w:fill="000000"/>
          </w:tcPr>
          <w:p w14:paraId="4D833961" w14:textId="77777777" w:rsidR="005F132F" w:rsidRDefault="005F132F" w:rsidP="005F132F">
            <w:pPr>
              <w:rPr>
                <w:b/>
                <w:color w:val="FFFFFF"/>
              </w:rPr>
            </w:pPr>
            <w:r>
              <w:rPr>
                <w:b/>
                <w:color w:val="FFFFFF"/>
              </w:rPr>
              <w:t>Functional Requirement</w:t>
            </w:r>
          </w:p>
        </w:tc>
        <w:tc>
          <w:tcPr>
            <w:tcW w:w="1564" w:type="dxa"/>
            <w:shd w:val="clear" w:color="auto" w:fill="000000"/>
          </w:tcPr>
          <w:p w14:paraId="3E3D1C33" w14:textId="77777777" w:rsidR="005F132F" w:rsidRDefault="005F132F" w:rsidP="005F132F">
            <w:pPr>
              <w:rPr>
                <w:b/>
                <w:color w:val="FFFFFF"/>
              </w:rPr>
            </w:pPr>
            <w:r>
              <w:rPr>
                <w:b/>
                <w:color w:val="FFFFFF"/>
              </w:rPr>
              <w:t>Type</w:t>
            </w:r>
          </w:p>
        </w:tc>
        <w:tc>
          <w:tcPr>
            <w:tcW w:w="1625" w:type="dxa"/>
            <w:shd w:val="clear" w:color="auto" w:fill="000000"/>
          </w:tcPr>
          <w:p w14:paraId="496FA1D3" w14:textId="77777777" w:rsidR="005F132F" w:rsidRDefault="005F132F" w:rsidP="005F132F">
            <w:pPr>
              <w:rPr>
                <w:b/>
                <w:color w:val="FFFFFF"/>
              </w:rPr>
            </w:pPr>
            <w:r>
              <w:rPr>
                <w:b/>
                <w:color w:val="FFFFFF"/>
              </w:rPr>
              <w:t>Status</w:t>
            </w:r>
          </w:p>
        </w:tc>
      </w:tr>
      <w:tr w:rsidR="005F132F" w14:paraId="2DBF79D2" w14:textId="77777777" w:rsidTr="00D921AE">
        <w:trPr>
          <w:trHeight w:hRule="exact" w:val="661"/>
          <w:jc w:val="center"/>
        </w:trPr>
        <w:tc>
          <w:tcPr>
            <w:tcW w:w="988" w:type="dxa"/>
          </w:tcPr>
          <w:p w14:paraId="460F8F25" w14:textId="77777777" w:rsidR="005F132F" w:rsidRDefault="005F132F" w:rsidP="005F132F">
            <w:r>
              <w:t>1</w:t>
            </w:r>
          </w:p>
        </w:tc>
        <w:tc>
          <w:tcPr>
            <w:tcW w:w="5103" w:type="dxa"/>
          </w:tcPr>
          <w:p w14:paraId="5DF34852" w14:textId="3D110ACE" w:rsidR="005F132F" w:rsidRDefault="000902F7" w:rsidP="00C72039">
            <w:pPr>
              <w:spacing w:line="240" w:lineRule="auto"/>
            </w:pPr>
            <w:r>
              <w:t>Configur</w:t>
            </w:r>
            <w:r w:rsidR="00C72039">
              <w:t>ed</w:t>
            </w:r>
            <w:r w:rsidR="005F132F">
              <w:t xml:space="preserve"> microcontroller for network connection</w:t>
            </w:r>
          </w:p>
        </w:tc>
        <w:tc>
          <w:tcPr>
            <w:tcW w:w="1564" w:type="dxa"/>
          </w:tcPr>
          <w:p w14:paraId="592A4F60" w14:textId="77777777" w:rsidR="005F132F" w:rsidRDefault="005F132F" w:rsidP="005F132F">
            <w:r>
              <w:t>Core</w:t>
            </w:r>
          </w:p>
        </w:tc>
        <w:tc>
          <w:tcPr>
            <w:tcW w:w="1625" w:type="dxa"/>
          </w:tcPr>
          <w:p w14:paraId="4733EAB2" w14:textId="77777777" w:rsidR="005F132F" w:rsidRDefault="005F132F" w:rsidP="005F132F">
            <w:r>
              <w:t>Incomplete</w:t>
            </w:r>
          </w:p>
        </w:tc>
      </w:tr>
      <w:tr w:rsidR="005F132F" w14:paraId="7A4ED6C4" w14:textId="77777777" w:rsidTr="00D921AE">
        <w:trPr>
          <w:trHeight w:hRule="exact" w:val="340"/>
          <w:jc w:val="center"/>
        </w:trPr>
        <w:tc>
          <w:tcPr>
            <w:tcW w:w="988" w:type="dxa"/>
          </w:tcPr>
          <w:p w14:paraId="25B127E3" w14:textId="77777777" w:rsidR="005F132F" w:rsidRDefault="005F132F" w:rsidP="005F132F">
            <w:r>
              <w:t>2</w:t>
            </w:r>
          </w:p>
        </w:tc>
        <w:tc>
          <w:tcPr>
            <w:tcW w:w="5103" w:type="dxa"/>
          </w:tcPr>
          <w:p w14:paraId="1853E497" w14:textId="77777777" w:rsidR="005F132F" w:rsidRDefault="005F132F" w:rsidP="005F132F">
            <w:r>
              <w:t>User profile setup in application</w:t>
            </w:r>
          </w:p>
        </w:tc>
        <w:tc>
          <w:tcPr>
            <w:tcW w:w="1564" w:type="dxa"/>
          </w:tcPr>
          <w:p w14:paraId="65754660" w14:textId="77777777" w:rsidR="005F132F" w:rsidRDefault="005F132F" w:rsidP="005F132F">
            <w:r>
              <w:t>Core</w:t>
            </w:r>
          </w:p>
        </w:tc>
        <w:tc>
          <w:tcPr>
            <w:tcW w:w="1625" w:type="dxa"/>
          </w:tcPr>
          <w:p w14:paraId="5F19C2B1" w14:textId="77777777" w:rsidR="005F132F" w:rsidRDefault="005F132F" w:rsidP="005F132F">
            <w:r>
              <w:t>Incomplete</w:t>
            </w:r>
          </w:p>
        </w:tc>
      </w:tr>
      <w:tr w:rsidR="005F132F" w14:paraId="3258E5BF" w14:textId="77777777" w:rsidTr="00D921AE">
        <w:trPr>
          <w:trHeight w:hRule="exact" w:val="340"/>
          <w:jc w:val="center"/>
        </w:trPr>
        <w:tc>
          <w:tcPr>
            <w:tcW w:w="988" w:type="dxa"/>
          </w:tcPr>
          <w:p w14:paraId="3D920E92" w14:textId="77777777" w:rsidR="005F132F" w:rsidRDefault="005F132F" w:rsidP="005F132F">
            <w:r>
              <w:t>3</w:t>
            </w:r>
          </w:p>
        </w:tc>
        <w:tc>
          <w:tcPr>
            <w:tcW w:w="5103" w:type="dxa"/>
          </w:tcPr>
          <w:p w14:paraId="2745CA23" w14:textId="77777777" w:rsidR="005F132F" w:rsidRDefault="005F132F" w:rsidP="005F132F">
            <w:r>
              <w:t>List of active users connected with the network</w:t>
            </w:r>
          </w:p>
        </w:tc>
        <w:tc>
          <w:tcPr>
            <w:tcW w:w="1564" w:type="dxa"/>
          </w:tcPr>
          <w:p w14:paraId="3B68650D" w14:textId="77777777" w:rsidR="005F132F" w:rsidRDefault="005F132F" w:rsidP="005F132F">
            <w:r>
              <w:t>Core</w:t>
            </w:r>
          </w:p>
        </w:tc>
        <w:tc>
          <w:tcPr>
            <w:tcW w:w="1625" w:type="dxa"/>
          </w:tcPr>
          <w:p w14:paraId="2EF97060" w14:textId="77777777" w:rsidR="005F132F" w:rsidRDefault="005F132F" w:rsidP="005F132F">
            <w:r>
              <w:t>Incomplete</w:t>
            </w:r>
          </w:p>
        </w:tc>
      </w:tr>
      <w:tr w:rsidR="005F132F" w14:paraId="55C1301F" w14:textId="77777777" w:rsidTr="00D921AE">
        <w:trPr>
          <w:trHeight w:hRule="exact" w:val="340"/>
          <w:jc w:val="center"/>
        </w:trPr>
        <w:tc>
          <w:tcPr>
            <w:tcW w:w="988" w:type="dxa"/>
          </w:tcPr>
          <w:p w14:paraId="1772A62F" w14:textId="77777777" w:rsidR="005F132F" w:rsidRDefault="005F132F" w:rsidP="005F132F">
            <w:r>
              <w:t>4</w:t>
            </w:r>
          </w:p>
        </w:tc>
        <w:tc>
          <w:tcPr>
            <w:tcW w:w="5103" w:type="dxa"/>
          </w:tcPr>
          <w:p w14:paraId="245E0BBA" w14:textId="77777777" w:rsidR="005F132F" w:rsidRDefault="005F132F" w:rsidP="005F132F">
            <w:r>
              <w:t>Block or unblock users</w:t>
            </w:r>
          </w:p>
        </w:tc>
        <w:tc>
          <w:tcPr>
            <w:tcW w:w="1564" w:type="dxa"/>
          </w:tcPr>
          <w:p w14:paraId="46F4B051" w14:textId="77777777" w:rsidR="005F132F" w:rsidRDefault="005F132F" w:rsidP="005F132F">
            <w:r>
              <w:t>Intermediate</w:t>
            </w:r>
          </w:p>
        </w:tc>
        <w:tc>
          <w:tcPr>
            <w:tcW w:w="1625" w:type="dxa"/>
          </w:tcPr>
          <w:p w14:paraId="341CF3C9" w14:textId="77777777" w:rsidR="005F132F" w:rsidRDefault="005F132F" w:rsidP="005F132F">
            <w:r>
              <w:t>Incomplete</w:t>
            </w:r>
          </w:p>
        </w:tc>
      </w:tr>
      <w:tr w:rsidR="005F132F" w14:paraId="7A152B36" w14:textId="77777777" w:rsidTr="00D921AE">
        <w:trPr>
          <w:trHeight w:hRule="exact" w:val="340"/>
          <w:jc w:val="center"/>
        </w:trPr>
        <w:tc>
          <w:tcPr>
            <w:tcW w:w="988" w:type="dxa"/>
          </w:tcPr>
          <w:p w14:paraId="6F6007C0" w14:textId="77777777" w:rsidR="005F132F" w:rsidRDefault="005F132F" w:rsidP="005F132F">
            <w:r>
              <w:t>5</w:t>
            </w:r>
          </w:p>
        </w:tc>
        <w:tc>
          <w:tcPr>
            <w:tcW w:w="5103" w:type="dxa"/>
          </w:tcPr>
          <w:p w14:paraId="52163F91" w14:textId="77777777" w:rsidR="005F132F" w:rsidRDefault="005F132F" w:rsidP="005F132F">
            <w:r>
              <w:t>Mute messages and chat notifications of users</w:t>
            </w:r>
          </w:p>
        </w:tc>
        <w:tc>
          <w:tcPr>
            <w:tcW w:w="1564" w:type="dxa"/>
          </w:tcPr>
          <w:p w14:paraId="3A919064" w14:textId="77777777" w:rsidR="005F132F" w:rsidRDefault="005F132F" w:rsidP="005F132F">
            <w:r>
              <w:t>Intermediate</w:t>
            </w:r>
          </w:p>
        </w:tc>
        <w:tc>
          <w:tcPr>
            <w:tcW w:w="1625" w:type="dxa"/>
          </w:tcPr>
          <w:p w14:paraId="7D5D29AF" w14:textId="77777777" w:rsidR="005F132F" w:rsidRDefault="005F132F" w:rsidP="005F132F">
            <w:r>
              <w:t>Incomplete</w:t>
            </w:r>
          </w:p>
        </w:tc>
      </w:tr>
      <w:tr w:rsidR="005F132F" w14:paraId="5402215A" w14:textId="77777777" w:rsidTr="00D921AE">
        <w:trPr>
          <w:trHeight w:hRule="exact" w:val="340"/>
          <w:jc w:val="center"/>
        </w:trPr>
        <w:tc>
          <w:tcPr>
            <w:tcW w:w="988" w:type="dxa"/>
          </w:tcPr>
          <w:p w14:paraId="1927B493" w14:textId="44259310" w:rsidR="005F132F" w:rsidRDefault="00A162E2" w:rsidP="005F132F">
            <w:r>
              <w:t>6</w:t>
            </w:r>
          </w:p>
        </w:tc>
        <w:tc>
          <w:tcPr>
            <w:tcW w:w="5103" w:type="dxa"/>
          </w:tcPr>
          <w:p w14:paraId="23472BEB" w14:textId="77777777" w:rsidR="005F132F" w:rsidRDefault="005F132F" w:rsidP="005F132F">
            <w:r>
              <w:t>Text Messages with active users</w:t>
            </w:r>
          </w:p>
        </w:tc>
        <w:tc>
          <w:tcPr>
            <w:tcW w:w="1564" w:type="dxa"/>
          </w:tcPr>
          <w:p w14:paraId="7C6C98E7" w14:textId="77777777" w:rsidR="005F132F" w:rsidRDefault="005F132F" w:rsidP="005F132F">
            <w:r>
              <w:t>Core</w:t>
            </w:r>
          </w:p>
        </w:tc>
        <w:tc>
          <w:tcPr>
            <w:tcW w:w="1625" w:type="dxa"/>
          </w:tcPr>
          <w:p w14:paraId="6D32E182" w14:textId="77777777" w:rsidR="005F132F" w:rsidRDefault="005F132F" w:rsidP="005F132F">
            <w:r>
              <w:t>Incomplete</w:t>
            </w:r>
          </w:p>
        </w:tc>
      </w:tr>
      <w:tr w:rsidR="005F132F" w14:paraId="55C43DCF" w14:textId="77777777" w:rsidTr="00D921AE">
        <w:trPr>
          <w:trHeight w:hRule="exact" w:val="340"/>
          <w:jc w:val="center"/>
        </w:trPr>
        <w:tc>
          <w:tcPr>
            <w:tcW w:w="988" w:type="dxa"/>
          </w:tcPr>
          <w:p w14:paraId="70C64D8A" w14:textId="62263D15" w:rsidR="005F132F" w:rsidRDefault="00A162E2" w:rsidP="005F132F">
            <w:r>
              <w:t>7</w:t>
            </w:r>
          </w:p>
        </w:tc>
        <w:tc>
          <w:tcPr>
            <w:tcW w:w="5103" w:type="dxa"/>
          </w:tcPr>
          <w:p w14:paraId="02998ACB" w14:textId="77777777" w:rsidR="005F132F" w:rsidRDefault="005F132F" w:rsidP="005F132F">
            <w:r>
              <w:t>Voice Calls with active users</w:t>
            </w:r>
          </w:p>
        </w:tc>
        <w:tc>
          <w:tcPr>
            <w:tcW w:w="1564" w:type="dxa"/>
          </w:tcPr>
          <w:p w14:paraId="576E3156" w14:textId="77777777" w:rsidR="005F132F" w:rsidRDefault="005F132F" w:rsidP="005F132F">
            <w:r>
              <w:t>Core</w:t>
            </w:r>
          </w:p>
        </w:tc>
        <w:tc>
          <w:tcPr>
            <w:tcW w:w="1625" w:type="dxa"/>
          </w:tcPr>
          <w:p w14:paraId="396794CD" w14:textId="77777777" w:rsidR="005F132F" w:rsidRDefault="005F132F" w:rsidP="005F132F">
            <w:r>
              <w:t>Incomplete</w:t>
            </w:r>
          </w:p>
        </w:tc>
      </w:tr>
      <w:tr w:rsidR="005F132F" w14:paraId="734326A9" w14:textId="77777777" w:rsidTr="00D921AE">
        <w:trPr>
          <w:trHeight w:hRule="exact" w:val="340"/>
          <w:jc w:val="center"/>
        </w:trPr>
        <w:tc>
          <w:tcPr>
            <w:tcW w:w="988" w:type="dxa"/>
          </w:tcPr>
          <w:p w14:paraId="64841706" w14:textId="7271ED9D" w:rsidR="005F132F" w:rsidRDefault="00A162E2" w:rsidP="005F132F">
            <w:r>
              <w:t>8</w:t>
            </w:r>
          </w:p>
        </w:tc>
        <w:tc>
          <w:tcPr>
            <w:tcW w:w="5103" w:type="dxa"/>
          </w:tcPr>
          <w:p w14:paraId="3A741F71" w14:textId="77777777" w:rsidR="005F132F" w:rsidRDefault="005F132F" w:rsidP="005F132F">
            <w:r>
              <w:t>Video Calls with active users</w:t>
            </w:r>
          </w:p>
        </w:tc>
        <w:tc>
          <w:tcPr>
            <w:tcW w:w="1564" w:type="dxa"/>
          </w:tcPr>
          <w:p w14:paraId="13E6F8DC" w14:textId="77777777" w:rsidR="005F132F" w:rsidRDefault="005F132F" w:rsidP="005F132F">
            <w:r>
              <w:t>Core</w:t>
            </w:r>
          </w:p>
        </w:tc>
        <w:tc>
          <w:tcPr>
            <w:tcW w:w="1625" w:type="dxa"/>
          </w:tcPr>
          <w:p w14:paraId="1EE5DC5A" w14:textId="77777777" w:rsidR="005F132F" w:rsidRDefault="005F132F" w:rsidP="005F132F">
            <w:r>
              <w:t>Incomplete</w:t>
            </w:r>
          </w:p>
        </w:tc>
      </w:tr>
      <w:tr w:rsidR="005F132F" w14:paraId="39E0FAF0" w14:textId="77777777" w:rsidTr="00D921AE">
        <w:trPr>
          <w:trHeight w:hRule="exact" w:val="340"/>
          <w:jc w:val="center"/>
        </w:trPr>
        <w:tc>
          <w:tcPr>
            <w:tcW w:w="988" w:type="dxa"/>
          </w:tcPr>
          <w:p w14:paraId="722F038C" w14:textId="314A8EC3" w:rsidR="005F132F" w:rsidRDefault="00A162E2" w:rsidP="005F132F">
            <w:r>
              <w:t>9</w:t>
            </w:r>
          </w:p>
        </w:tc>
        <w:tc>
          <w:tcPr>
            <w:tcW w:w="5103" w:type="dxa"/>
          </w:tcPr>
          <w:p w14:paraId="10A81044" w14:textId="77777777" w:rsidR="005F132F" w:rsidRDefault="005F132F" w:rsidP="005F132F">
            <w:r>
              <w:t>Mute mic or turn-off camera when in call</w:t>
            </w:r>
          </w:p>
        </w:tc>
        <w:tc>
          <w:tcPr>
            <w:tcW w:w="1564" w:type="dxa"/>
          </w:tcPr>
          <w:p w14:paraId="1A84C4AA" w14:textId="77777777" w:rsidR="005F132F" w:rsidRDefault="005F132F" w:rsidP="005F132F">
            <w:r>
              <w:t>Intermediate</w:t>
            </w:r>
          </w:p>
        </w:tc>
        <w:tc>
          <w:tcPr>
            <w:tcW w:w="1625" w:type="dxa"/>
          </w:tcPr>
          <w:p w14:paraId="72797DEE" w14:textId="77777777" w:rsidR="005F132F" w:rsidRDefault="005F132F" w:rsidP="005F132F">
            <w:r>
              <w:t>Incomplete</w:t>
            </w:r>
          </w:p>
        </w:tc>
      </w:tr>
      <w:tr w:rsidR="005F132F" w14:paraId="778699A1" w14:textId="77777777" w:rsidTr="00D921AE">
        <w:trPr>
          <w:trHeight w:hRule="exact" w:val="340"/>
          <w:jc w:val="center"/>
        </w:trPr>
        <w:tc>
          <w:tcPr>
            <w:tcW w:w="988" w:type="dxa"/>
          </w:tcPr>
          <w:p w14:paraId="07079D30" w14:textId="453CFC53" w:rsidR="005F132F" w:rsidRDefault="00A162E2" w:rsidP="005F132F">
            <w:r>
              <w:t>10</w:t>
            </w:r>
          </w:p>
        </w:tc>
        <w:tc>
          <w:tcPr>
            <w:tcW w:w="5103" w:type="dxa"/>
          </w:tcPr>
          <w:p w14:paraId="4A25DF4D" w14:textId="77777777" w:rsidR="005F132F" w:rsidRDefault="005F132F" w:rsidP="005F132F">
            <w:r>
              <w:t>Multicast broadcast by creating groups</w:t>
            </w:r>
          </w:p>
        </w:tc>
        <w:tc>
          <w:tcPr>
            <w:tcW w:w="1564" w:type="dxa"/>
          </w:tcPr>
          <w:p w14:paraId="29F474E6" w14:textId="77777777" w:rsidR="005F132F" w:rsidRDefault="005F132F" w:rsidP="005F132F">
            <w:r>
              <w:t>Intermediate</w:t>
            </w:r>
          </w:p>
        </w:tc>
        <w:tc>
          <w:tcPr>
            <w:tcW w:w="1625" w:type="dxa"/>
          </w:tcPr>
          <w:p w14:paraId="223572EC" w14:textId="77777777" w:rsidR="005F132F" w:rsidRDefault="005F132F" w:rsidP="005F132F">
            <w:r>
              <w:t>Incomplete</w:t>
            </w:r>
          </w:p>
        </w:tc>
      </w:tr>
      <w:tr w:rsidR="005F132F" w14:paraId="11AC4250" w14:textId="77777777" w:rsidTr="00D921AE">
        <w:trPr>
          <w:trHeight w:hRule="exact" w:val="340"/>
          <w:jc w:val="center"/>
        </w:trPr>
        <w:tc>
          <w:tcPr>
            <w:tcW w:w="988" w:type="dxa"/>
          </w:tcPr>
          <w:p w14:paraId="01C0A3C9" w14:textId="074FDED1" w:rsidR="005F132F" w:rsidRDefault="00A162E2" w:rsidP="005F132F">
            <w:r>
              <w:t>11</w:t>
            </w:r>
          </w:p>
        </w:tc>
        <w:tc>
          <w:tcPr>
            <w:tcW w:w="5103" w:type="dxa"/>
          </w:tcPr>
          <w:p w14:paraId="565817E1" w14:textId="1D7B67D2" w:rsidR="005F132F" w:rsidRDefault="00D921AE" w:rsidP="005F132F">
            <w:r>
              <w:t xml:space="preserve">Traffic </w:t>
            </w:r>
            <w:r w:rsidR="005F132F">
              <w:t>Prioritization</w:t>
            </w:r>
          </w:p>
        </w:tc>
        <w:tc>
          <w:tcPr>
            <w:tcW w:w="1564" w:type="dxa"/>
          </w:tcPr>
          <w:p w14:paraId="0C9905FC" w14:textId="77777777" w:rsidR="005F132F" w:rsidRDefault="005F132F" w:rsidP="005F132F">
            <w:r>
              <w:t>Intermediate</w:t>
            </w:r>
          </w:p>
        </w:tc>
        <w:tc>
          <w:tcPr>
            <w:tcW w:w="1625" w:type="dxa"/>
          </w:tcPr>
          <w:p w14:paraId="65874699" w14:textId="77777777" w:rsidR="005F132F" w:rsidRDefault="005F132F" w:rsidP="005F132F">
            <w:r>
              <w:t>Incomplete</w:t>
            </w:r>
          </w:p>
        </w:tc>
      </w:tr>
    </w:tbl>
    <w:p w14:paraId="685E5FDD" w14:textId="09622AC1" w:rsidR="005F132F" w:rsidRDefault="005F132F" w:rsidP="005F132F">
      <w:pPr>
        <w:pStyle w:val="Heading2"/>
      </w:pPr>
      <w:r>
        <w:lastRenderedPageBreak/>
        <w:t xml:space="preserve">2.2    Non-Functional Requirements </w:t>
      </w:r>
    </w:p>
    <w:p w14:paraId="07908997" w14:textId="11FFABCF" w:rsidR="005F132F" w:rsidRDefault="00164887" w:rsidP="005F132F">
      <w:r w:rsidRPr="00164887">
        <w:t>Non-functional requirements are the constraints on how a system should work.</w:t>
      </w:r>
      <w:r>
        <w:t xml:space="preserve"> </w:t>
      </w:r>
      <w:r w:rsidR="005F132F">
        <w:t xml:space="preserve">The non-functional requirements for AndroCom are given in </w:t>
      </w:r>
      <w:r w:rsidR="005F132F">
        <w:rPr>
          <w:i/>
        </w:rPr>
        <w:t>Table 2.2.</w:t>
      </w:r>
    </w:p>
    <w:p w14:paraId="4EFB1356" w14:textId="4947B118" w:rsidR="005F132F" w:rsidRPr="00C72039" w:rsidRDefault="005F132F" w:rsidP="00C7203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5F132F" w14:paraId="5D61E292" w14:textId="77777777" w:rsidTr="00164887">
        <w:trPr>
          <w:trHeight w:hRule="exact" w:val="340"/>
        </w:trPr>
        <w:tc>
          <w:tcPr>
            <w:tcW w:w="993" w:type="dxa"/>
            <w:shd w:val="clear" w:color="auto" w:fill="000000"/>
          </w:tcPr>
          <w:p w14:paraId="1121ADE6" w14:textId="77777777" w:rsidR="005F132F" w:rsidRDefault="005F132F" w:rsidP="005F132F">
            <w:pPr>
              <w:rPr>
                <w:b/>
                <w:color w:val="FFFFFF"/>
              </w:rPr>
            </w:pPr>
            <w:r>
              <w:rPr>
                <w:b/>
                <w:color w:val="FFFFFF"/>
              </w:rPr>
              <w:t>S. No.</w:t>
            </w:r>
          </w:p>
        </w:tc>
        <w:tc>
          <w:tcPr>
            <w:tcW w:w="6662" w:type="dxa"/>
            <w:shd w:val="clear" w:color="auto" w:fill="000000"/>
          </w:tcPr>
          <w:p w14:paraId="54191A5C" w14:textId="77777777" w:rsidR="005F132F" w:rsidRDefault="005F132F" w:rsidP="005F132F">
            <w:pPr>
              <w:rPr>
                <w:b/>
                <w:color w:val="FFFFFF"/>
              </w:rPr>
            </w:pPr>
            <w:r>
              <w:rPr>
                <w:b/>
                <w:color w:val="FFFFFF"/>
              </w:rPr>
              <w:t>Non-Functional Requirements</w:t>
            </w:r>
          </w:p>
        </w:tc>
        <w:tc>
          <w:tcPr>
            <w:tcW w:w="1701" w:type="dxa"/>
            <w:shd w:val="clear" w:color="auto" w:fill="000000"/>
          </w:tcPr>
          <w:p w14:paraId="6215120A" w14:textId="77777777" w:rsidR="005F132F" w:rsidRDefault="005F132F" w:rsidP="005F132F">
            <w:pPr>
              <w:rPr>
                <w:b/>
                <w:color w:val="FFFFFF"/>
              </w:rPr>
            </w:pPr>
            <w:r>
              <w:rPr>
                <w:b/>
                <w:color w:val="FFFFFF"/>
              </w:rPr>
              <w:t>Category</w:t>
            </w:r>
          </w:p>
        </w:tc>
      </w:tr>
      <w:tr w:rsidR="005F132F" w14:paraId="73DA9B0D" w14:textId="77777777" w:rsidTr="00164887">
        <w:trPr>
          <w:trHeight w:hRule="exact" w:val="340"/>
        </w:trPr>
        <w:tc>
          <w:tcPr>
            <w:tcW w:w="993" w:type="dxa"/>
          </w:tcPr>
          <w:p w14:paraId="0F3DEC2F" w14:textId="77777777" w:rsidR="005F132F" w:rsidRDefault="005F132F" w:rsidP="005F132F">
            <w:r>
              <w:t>1</w:t>
            </w:r>
          </w:p>
        </w:tc>
        <w:tc>
          <w:tcPr>
            <w:tcW w:w="6662" w:type="dxa"/>
          </w:tcPr>
          <w:p w14:paraId="559A8530" w14:textId="77777777" w:rsidR="005F132F" w:rsidRDefault="005F132F" w:rsidP="005F132F">
            <w:r>
              <w:t>Prompt when connected to the wrong network</w:t>
            </w:r>
          </w:p>
        </w:tc>
        <w:tc>
          <w:tcPr>
            <w:tcW w:w="1701" w:type="dxa"/>
          </w:tcPr>
          <w:p w14:paraId="23F47288" w14:textId="77777777" w:rsidR="005F132F" w:rsidRDefault="005F132F" w:rsidP="005F132F">
            <w:r>
              <w:t>Security</w:t>
            </w:r>
          </w:p>
        </w:tc>
      </w:tr>
      <w:tr w:rsidR="005F132F" w14:paraId="34CBF9BB" w14:textId="77777777" w:rsidTr="00164887">
        <w:trPr>
          <w:trHeight w:hRule="exact" w:val="340"/>
        </w:trPr>
        <w:tc>
          <w:tcPr>
            <w:tcW w:w="993" w:type="dxa"/>
          </w:tcPr>
          <w:p w14:paraId="247B4526" w14:textId="77777777" w:rsidR="005F132F" w:rsidRDefault="005F132F" w:rsidP="005F132F">
            <w:r>
              <w:t>2</w:t>
            </w:r>
          </w:p>
        </w:tc>
        <w:tc>
          <w:tcPr>
            <w:tcW w:w="6662" w:type="dxa"/>
          </w:tcPr>
          <w:p w14:paraId="28188D5C" w14:textId="77777777" w:rsidR="005F132F" w:rsidRDefault="005F132F" w:rsidP="005F132F">
            <w:r>
              <w:t>De-authorize unauthorized users</w:t>
            </w:r>
          </w:p>
        </w:tc>
        <w:tc>
          <w:tcPr>
            <w:tcW w:w="1701" w:type="dxa"/>
          </w:tcPr>
          <w:p w14:paraId="50F3D1FF" w14:textId="77777777" w:rsidR="005F132F" w:rsidRDefault="005F132F" w:rsidP="005F132F">
            <w:r>
              <w:t>Security</w:t>
            </w:r>
          </w:p>
        </w:tc>
      </w:tr>
      <w:tr w:rsidR="005F132F" w14:paraId="5EB044D9" w14:textId="77777777" w:rsidTr="00164887">
        <w:trPr>
          <w:trHeight w:hRule="exact" w:val="340"/>
        </w:trPr>
        <w:tc>
          <w:tcPr>
            <w:tcW w:w="993" w:type="dxa"/>
          </w:tcPr>
          <w:p w14:paraId="10384976" w14:textId="77777777" w:rsidR="005F132F" w:rsidRDefault="005F132F" w:rsidP="005F132F">
            <w:r>
              <w:t>3</w:t>
            </w:r>
          </w:p>
        </w:tc>
        <w:tc>
          <w:tcPr>
            <w:tcW w:w="6662" w:type="dxa"/>
          </w:tcPr>
          <w:p w14:paraId="5A66F521" w14:textId="77777777" w:rsidR="005F132F" w:rsidRDefault="005F132F" w:rsidP="005F132F">
            <w:r>
              <w:t>End-to-End text encryption</w:t>
            </w:r>
          </w:p>
        </w:tc>
        <w:tc>
          <w:tcPr>
            <w:tcW w:w="1701" w:type="dxa"/>
          </w:tcPr>
          <w:p w14:paraId="3AD6D4D8" w14:textId="77777777" w:rsidR="005F132F" w:rsidRDefault="005F132F" w:rsidP="005F132F">
            <w:r>
              <w:t>Security</w:t>
            </w:r>
          </w:p>
        </w:tc>
      </w:tr>
      <w:tr w:rsidR="005F132F" w14:paraId="63793C68" w14:textId="77777777" w:rsidTr="00164887">
        <w:trPr>
          <w:trHeight w:hRule="exact" w:val="340"/>
        </w:trPr>
        <w:tc>
          <w:tcPr>
            <w:tcW w:w="993" w:type="dxa"/>
          </w:tcPr>
          <w:p w14:paraId="2B4E25A1" w14:textId="77777777" w:rsidR="005F132F" w:rsidRDefault="005F132F" w:rsidP="005F132F">
            <w:r>
              <w:t>4</w:t>
            </w:r>
          </w:p>
        </w:tc>
        <w:tc>
          <w:tcPr>
            <w:tcW w:w="6662" w:type="dxa"/>
          </w:tcPr>
          <w:p w14:paraId="7006616F" w14:textId="77777777" w:rsidR="005F132F" w:rsidRDefault="005F132F" w:rsidP="005F132F">
            <w:r>
              <w:t>User friendly UI</w:t>
            </w:r>
          </w:p>
        </w:tc>
        <w:tc>
          <w:tcPr>
            <w:tcW w:w="1701" w:type="dxa"/>
          </w:tcPr>
          <w:p w14:paraId="3FD4D842" w14:textId="77777777" w:rsidR="005F132F" w:rsidRDefault="005F132F" w:rsidP="005F132F">
            <w:pPr>
              <w:keepNext/>
            </w:pPr>
            <w:r>
              <w:t>Usability</w:t>
            </w:r>
          </w:p>
        </w:tc>
      </w:tr>
      <w:tr w:rsidR="005F132F" w14:paraId="1CDA5DCD" w14:textId="77777777" w:rsidTr="00164887">
        <w:trPr>
          <w:trHeight w:hRule="exact" w:val="340"/>
        </w:trPr>
        <w:tc>
          <w:tcPr>
            <w:tcW w:w="993" w:type="dxa"/>
          </w:tcPr>
          <w:p w14:paraId="3D0F5938" w14:textId="77777777" w:rsidR="005F132F" w:rsidRDefault="005F132F" w:rsidP="005F132F">
            <w:r>
              <w:t>5</w:t>
            </w:r>
          </w:p>
        </w:tc>
        <w:tc>
          <w:tcPr>
            <w:tcW w:w="6662" w:type="dxa"/>
          </w:tcPr>
          <w:p w14:paraId="10DE815A" w14:textId="77777777" w:rsidR="005F132F" w:rsidRDefault="005F132F" w:rsidP="005F132F">
            <w:r>
              <w:t>View last seen time in active users list</w:t>
            </w:r>
          </w:p>
        </w:tc>
        <w:tc>
          <w:tcPr>
            <w:tcW w:w="1701" w:type="dxa"/>
          </w:tcPr>
          <w:p w14:paraId="43152287" w14:textId="77777777" w:rsidR="005F132F" w:rsidRDefault="005F132F" w:rsidP="005F132F">
            <w:pPr>
              <w:keepNext/>
            </w:pPr>
            <w:r>
              <w:t>Usability</w:t>
            </w:r>
          </w:p>
        </w:tc>
      </w:tr>
      <w:tr w:rsidR="005F132F" w14:paraId="27460176" w14:textId="77777777" w:rsidTr="00164887">
        <w:trPr>
          <w:trHeight w:hRule="exact" w:val="340"/>
        </w:trPr>
        <w:tc>
          <w:tcPr>
            <w:tcW w:w="993" w:type="dxa"/>
          </w:tcPr>
          <w:p w14:paraId="004D4344" w14:textId="77777777" w:rsidR="005F132F" w:rsidRDefault="005F132F" w:rsidP="005F132F">
            <w:r>
              <w:t>6</w:t>
            </w:r>
          </w:p>
        </w:tc>
        <w:tc>
          <w:tcPr>
            <w:tcW w:w="6662" w:type="dxa"/>
          </w:tcPr>
          <w:p w14:paraId="2F1A2740" w14:textId="77777777" w:rsidR="005F132F" w:rsidRDefault="005F132F" w:rsidP="005F132F">
            <w:r>
              <w:t>View Signal Strength with network</w:t>
            </w:r>
          </w:p>
        </w:tc>
        <w:tc>
          <w:tcPr>
            <w:tcW w:w="1701" w:type="dxa"/>
          </w:tcPr>
          <w:p w14:paraId="196087CA" w14:textId="77777777" w:rsidR="005F132F" w:rsidRDefault="005F132F" w:rsidP="005F132F">
            <w:pPr>
              <w:keepNext/>
            </w:pPr>
            <w:r>
              <w:t>Performance</w:t>
            </w:r>
          </w:p>
        </w:tc>
      </w:tr>
      <w:tr w:rsidR="005F132F" w14:paraId="11700D81" w14:textId="77777777" w:rsidTr="00164887">
        <w:trPr>
          <w:trHeight w:hRule="exact" w:val="340"/>
        </w:trPr>
        <w:tc>
          <w:tcPr>
            <w:tcW w:w="993" w:type="dxa"/>
          </w:tcPr>
          <w:p w14:paraId="43B2E4BB" w14:textId="77777777" w:rsidR="005F132F" w:rsidRDefault="005F132F" w:rsidP="005F132F">
            <w:r>
              <w:t>7</w:t>
            </w:r>
          </w:p>
        </w:tc>
        <w:tc>
          <w:tcPr>
            <w:tcW w:w="6662" w:type="dxa"/>
          </w:tcPr>
          <w:p w14:paraId="40FDC41B" w14:textId="77777777" w:rsidR="005F132F" w:rsidRDefault="005F132F" w:rsidP="005F132F">
            <w:r>
              <w:t>Optimize resource usage on Microcontroller</w:t>
            </w:r>
          </w:p>
        </w:tc>
        <w:tc>
          <w:tcPr>
            <w:tcW w:w="1701" w:type="dxa"/>
          </w:tcPr>
          <w:p w14:paraId="62592868" w14:textId="77777777" w:rsidR="005F132F" w:rsidRDefault="005F132F" w:rsidP="005F132F">
            <w:pPr>
              <w:keepNext/>
            </w:pPr>
            <w:r>
              <w:t>Performance</w:t>
            </w:r>
          </w:p>
        </w:tc>
      </w:tr>
      <w:tr w:rsidR="005F132F" w14:paraId="24341841" w14:textId="77777777" w:rsidTr="00164887">
        <w:trPr>
          <w:trHeight w:hRule="exact" w:val="340"/>
        </w:trPr>
        <w:tc>
          <w:tcPr>
            <w:tcW w:w="993" w:type="dxa"/>
          </w:tcPr>
          <w:p w14:paraId="12C2BAAC" w14:textId="77777777" w:rsidR="005F132F" w:rsidRDefault="005F132F" w:rsidP="005F132F">
            <w:r>
              <w:t>8</w:t>
            </w:r>
          </w:p>
        </w:tc>
        <w:tc>
          <w:tcPr>
            <w:tcW w:w="6662" w:type="dxa"/>
          </w:tcPr>
          <w:p w14:paraId="538023C9" w14:textId="77777777" w:rsidR="005F132F" w:rsidRDefault="005F132F" w:rsidP="005F132F">
            <w:r>
              <w:t>Low consumption and Lightweight application</w:t>
            </w:r>
          </w:p>
        </w:tc>
        <w:tc>
          <w:tcPr>
            <w:tcW w:w="1701" w:type="dxa"/>
          </w:tcPr>
          <w:p w14:paraId="75E9C4E9" w14:textId="77777777" w:rsidR="005F132F" w:rsidRDefault="005F132F" w:rsidP="005F132F">
            <w:pPr>
              <w:keepNext/>
            </w:pPr>
            <w:r>
              <w:t>Performance</w:t>
            </w:r>
          </w:p>
        </w:tc>
      </w:tr>
    </w:tbl>
    <w:p w14:paraId="7D9347F5" w14:textId="77777777" w:rsidR="005F132F" w:rsidRDefault="005F132F" w:rsidP="005F132F">
      <w:pPr>
        <w:spacing w:after="0"/>
        <w:jc w:val="both"/>
        <w:rPr>
          <w:i/>
        </w:rPr>
      </w:pPr>
    </w:p>
    <w:p w14:paraId="163C73BF" w14:textId="77777777" w:rsidR="005F132F" w:rsidRDefault="005F132F" w:rsidP="005F132F">
      <w:pPr>
        <w:spacing w:after="0"/>
        <w:jc w:val="both"/>
        <w:rPr>
          <w:i/>
        </w:rPr>
      </w:pPr>
    </w:p>
    <w:p w14:paraId="2831360A" w14:textId="77777777" w:rsidR="005F132F" w:rsidRDefault="005F132F" w:rsidP="00270EDD">
      <w:pPr>
        <w:pStyle w:val="Heading2"/>
        <w:numPr>
          <w:ilvl w:val="1"/>
          <w:numId w:val="19"/>
        </w:numPr>
      </w:pPr>
      <w:bookmarkStart w:id="22" w:name="_35nkun2" w:colFirst="0" w:colLast="0"/>
      <w:bookmarkEnd w:id="22"/>
      <w:r>
        <w:t>Selected Functional Requirements</w:t>
      </w:r>
    </w:p>
    <w:p w14:paraId="02F2D456" w14:textId="77777777" w:rsidR="005F132F" w:rsidRDefault="005F132F" w:rsidP="005F132F">
      <w:pPr>
        <w:spacing w:after="0" w:line="240" w:lineRule="auto"/>
      </w:pPr>
      <w:r>
        <w:t xml:space="preserve">The Selected function requirements of AndroCom for FYP Part-I are given in </w:t>
      </w:r>
      <w:r>
        <w:rPr>
          <w:i/>
        </w:rPr>
        <w:t>Table 2.3.</w:t>
      </w:r>
    </w:p>
    <w:p w14:paraId="38C88B49" w14:textId="77777777" w:rsidR="005F132F" w:rsidRDefault="005F132F" w:rsidP="005F132F">
      <w:pPr>
        <w:spacing w:line="240" w:lineRule="auto"/>
        <w:ind w:left="1080"/>
        <w:jc w:val="center"/>
        <w:rPr>
          <w:b/>
          <w:color w:val="4F81BD"/>
          <w:sz w:val="18"/>
          <w:szCs w:val="18"/>
        </w:rPr>
      </w:pPr>
    </w:p>
    <w:p w14:paraId="0094312A" w14:textId="77777777" w:rsidR="005F132F" w:rsidRPr="00C7331A" w:rsidRDefault="005F132F" w:rsidP="00C7331A">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5F132F" w14:paraId="55B47515" w14:textId="77777777" w:rsidTr="005E2A43">
        <w:trPr>
          <w:trHeight w:hRule="exact" w:val="340"/>
        </w:trPr>
        <w:tc>
          <w:tcPr>
            <w:tcW w:w="1134" w:type="dxa"/>
            <w:shd w:val="clear" w:color="auto" w:fill="000000"/>
          </w:tcPr>
          <w:p w14:paraId="502EC0DE" w14:textId="77777777" w:rsidR="005F132F" w:rsidRDefault="005F132F" w:rsidP="005F132F">
            <w:pPr>
              <w:rPr>
                <w:b/>
                <w:color w:val="FFFFFF"/>
              </w:rPr>
            </w:pPr>
            <w:r>
              <w:rPr>
                <w:b/>
                <w:color w:val="FFFFFF"/>
              </w:rPr>
              <w:t>S. No.</w:t>
            </w:r>
          </w:p>
        </w:tc>
        <w:tc>
          <w:tcPr>
            <w:tcW w:w="6521" w:type="dxa"/>
            <w:shd w:val="clear" w:color="auto" w:fill="000000"/>
          </w:tcPr>
          <w:p w14:paraId="2CA9EFB9" w14:textId="77777777" w:rsidR="005F132F" w:rsidRDefault="005F132F" w:rsidP="005F132F">
            <w:pPr>
              <w:rPr>
                <w:b/>
                <w:color w:val="FFFFFF"/>
              </w:rPr>
            </w:pPr>
            <w:r>
              <w:rPr>
                <w:b/>
                <w:color w:val="FFFFFF"/>
              </w:rPr>
              <w:t>Functional Requirement</w:t>
            </w:r>
          </w:p>
        </w:tc>
        <w:tc>
          <w:tcPr>
            <w:tcW w:w="1843" w:type="dxa"/>
            <w:shd w:val="clear" w:color="auto" w:fill="000000"/>
          </w:tcPr>
          <w:p w14:paraId="0E5E60CE" w14:textId="77777777" w:rsidR="005F132F" w:rsidRDefault="005F132F" w:rsidP="005F132F">
            <w:pPr>
              <w:rPr>
                <w:b/>
                <w:color w:val="FFFFFF"/>
              </w:rPr>
            </w:pPr>
            <w:r>
              <w:rPr>
                <w:b/>
                <w:color w:val="FFFFFF"/>
              </w:rPr>
              <w:t>Type</w:t>
            </w:r>
          </w:p>
        </w:tc>
      </w:tr>
      <w:tr w:rsidR="000902F7" w14:paraId="70B2DE23" w14:textId="77777777" w:rsidTr="005E2A43">
        <w:trPr>
          <w:trHeight w:hRule="exact" w:val="340"/>
        </w:trPr>
        <w:tc>
          <w:tcPr>
            <w:tcW w:w="1134" w:type="dxa"/>
          </w:tcPr>
          <w:p w14:paraId="449A44BE" w14:textId="162912C7" w:rsidR="000902F7" w:rsidRDefault="000902F7" w:rsidP="005F132F">
            <w:r>
              <w:t>1</w:t>
            </w:r>
          </w:p>
        </w:tc>
        <w:tc>
          <w:tcPr>
            <w:tcW w:w="6521" w:type="dxa"/>
          </w:tcPr>
          <w:p w14:paraId="6D4C024A" w14:textId="00766AC0" w:rsidR="000902F7" w:rsidRDefault="000902F7" w:rsidP="00C72039">
            <w:r>
              <w:t>Configur</w:t>
            </w:r>
            <w:r w:rsidR="00C72039">
              <w:t>ed</w:t>
            </w:r>
            <w:r>
              <w:t xml:space="preserve"> microcontroller for network connection</w:t>
            </w:r>
          </w:p>
        </w:tc>
        <w:tc>
          <w:tcPr>
            <w:tcW w:w="1843" w:type="dxa"/>
          </w:tcPr>
          <w:p w14:paraId="1800C5D9" w14:textId="12467461" w:rsidR="000902F7" w:rsidRDefault="000902F7" w:rsidP="005F132F">
            <w:r>
              <w:t>Core</w:t>
            </w:r>
          </w:p>
        </w:tc>
      </w:tr>
      <w:tr w:rsidR="005F132F" w14:paraId="19E2F2AA" w14:textId="77777777" w:rsidTr="005E2A43">
        <w:trPr>
          <w:trHeight w:hRule="exact" w:val="340"/>
        </w:trPr>
        <w:tc>
          <w:tcPr>
            <w:tcW w:w="1134" w:type="dxa"/>
          </w:tcPr>
          <w:p w14:paraId="06FC93F4" w14:textId="3AE35974" w:rsidR="005F132F" w:rsidRDefault="000902F7" w:rsidP="005F132F">
            <w:r>
              <w:t>2</w:t>
            </w:r>
          </w:p>
        </w:tc>
        <w:tc>
          <w:tcPr>
            <w:tcW w:w="6521" w:type="dxa"/>
          </w:tcPr>
          <w:p w14:paraId="22C4ABA5" w14:textId="77777777" w:rsidR="005F132F" w:rsidRDefault="005F132F" w:rsidP="005F132F">
            <w:r>
              <w:t>User profile setup in application</w:t>
            </w:r>
          </w:p>
        </w:tc>
        <w:tc>
          <w:tcPr>
            <w:tcW w:w="1843" w:type="dxa"/>
          </w:tcPr>
          <w:p w14:paraId="6DF98EAA" w14:textId="77777777" w:rsidR="005F132F" w:rsidRDefault="005F132F" w:rsidP="005F132F">
            <w:r>
              <w:t>Core</w:t>
            </w:r>
          </w:p>
        </w:tc>
      </w:tr>
      <w:tr w:rsidR="005F132F" w14:paraId="08375F43" w14:textId="77777777" w:rsidTr="005E2A43">
        <w:trPr>
          <w:trHeight w:hRule="exact" w:val="340"/>
        </w:trPr>
        <w:tc>
          <w:tcPr>
            <w:tcW w:w="1134" w:type="dxa"/>
          </w:tcPr>
          <w:p w14:paraId="3284349B" w14:textId="12B7C4FD" w:rsidR="005F132F" w:rsidRDefault="000902F7" w:rsidP="005F132F">
            <w:r>
              <w:t>3</w:t>
            </w:r>
          </w:p>
        </w:tc>
        <w:tc>
          <w:tcPr>
            <w:tcW w:w="6521" w:type="dxa"/>
          </w:tcPr>
          <w:p w14:paraId="14E2F7C7" w14:textId="77777777" w:rsidR="005F132F" w:rsidRDefault="005F132F" w:rsidP="005F132F">
            <w:r>
              <w:t>List of active users connected with the network</w:t>
            </w:r>
          </w:p>
        </w:tc>
        <w:tc>
          <w:tcPr>
            <w:tcW w:w="1843" w:type="dxa"/>
          </w:tcPr>
          <w:p w14:paraId="62483C1F" w14:textId="77777777" w:rsidR="005F132F" w:rsidRDefault="005F132F" w:rsidP="005F132F">
            <w:r>
              <w:t>Core</w:t>
            </w:r>
          </w:p>
        </w:tc>
      </w:tr>
      <w:tr w:rsidR="005F132F" w14:paraId="6BF2632F" w14:textId="77777777" w:rsidTr="005E2A43">
        <w:trPr>
          <w:trHeight w:hRule="exact" w:val="340"/>
        </w:trPr>
        <w:tc>
          <w:tcPr>
            <w:tcW w:w="1134" w:type="dxa"/>
          </w:tcPr>
          <w:p w14:paraId="4F4E3354" w14:textId="39CC21BC" w:rsidR="005F132F" w:rsidRDefault="000902F7" w:rsidP="005F132F">
            <w:r>
              <w:t>4</w:t>
            </w:r>
          </w:p>
        </w:tc>
        <w:tc>
          <w:tcPr>
            <w:tcW w:w="6521" w:type="dxa"/>
          </w:tcPr>
          <w:p w14:paraId="0613FAE1" w14:textId="77777777" w:rsidR="005F132F" w:rsidRDefault="005F132F" w:rsidP="005F132F">
            <w:r>
              <w:t>Block or unblock users</w:t>
            </w:r>
          </w:p>
        </w:tc>
        <w:tc>
          <w:tcPr>
            <w:tcW w:w="1843" w:type="dxa"/>
          </w:tcPr>
          <w:p w14:paraId="478C49A7" w14:textId="77777777" w:rsidR="005F132F" w:rsidRDefault="005F132F" w:rsidP="005F132F">
            <w:r>
              <w:t>Intermediate</w:t>
            </w:r>
          </w:p>
        </w:tc>
      </w:tr>
      <w:tr w:rsidR="005F132F" w14:paraId="0A1CD170" w14:textId="77777777" w:rsidTr="005E2A43">
        <w:trPr>
          <w:trHeight w:hRule="exact" w:val="340"/>
        </w:trPr>
        <w:tc>
          <w:tcPr>
            <w:tcW w:w="1134" w:type="dxa"/>
          </w:tcPr>
          <w:p w14:paraId="4CD3E1E8" w14:textId="106C8D19" w:rsidR="005F132F" w:rsidRDefault="000902F7" w:rsidP="005F132F">
            <w:r>
              <w:t>5</w:t>
            </w:r>
          </w:p>
        </w:tc>
        <w:tc>
          <w:tcPr>
            <w:tcW w:w="6521" w:type="dxa"/>
          </w:tcPr>
          <w:p w14:paraId="778E6768" w14:textId="77777777" w:rsidR="005F132F" w:rsidRDefault="005F132F" w:rsidP="005F132F">
            <w:r>
              <w:t>Mute message or call notifications of users</w:t>
            </w:r>
          </w:p>
        </w:tc>
        <w:tc>
          <w:tcPr>
            <w:tcW w:w="1843" w:type="dxa"/>
          </w:tcPr>
          <w:p w14:paraId="2D21F0BA" w14:textId="77777777" w:rsidR="005F132F" w:rsidRDefault="005F132F" w:rsidP="005F132F">
            <w:r>
              <w:t>Intermediate</w:t>
            </w:r>
          </w:p>
        </w:tc>
      </w:tr>
      <w:tr w:rsidR="005F132F" w14:paraId="746AE657" w14:textId="77777777" w:rsidTr="005E2A43">
        <w:trPr>
          <w:trHeight w:hRule="exact" w:val="340"/>
        </w:trPr>
        <w:tc>
          <w:tcPr>
            <w:tcW w:w="1134" w:type="dxa"/>
          </w:tcPr>
          <w:p w14:paraId="0E9B5C34" w14:textId="252F36A0" w:rsidR="005F132F" w:rsidRDefault="000902F7" w:rsidP="005F132F">
            <w:r>
              <w:t>6</w:t>
            </w:r>
          </w:p>
        </w:tc>
        <w:tc>
          <w:tcPr>
            <w:tcW w:w="6521" w:type="dxa"/>
          </w:tcPr>
          <w:p w14:paraId="792CF84D" w14:textId="77777777" w:rsidR="005F132F" w:rsidRDefault="005F132F" w:rsidP="005F132F">
            <w:r>
              <w:t>Text Messages with active users</w:t>
            </w:r>
          </w:p>
        </w:tc>
        <w:tc>
          <w:tcPr>
            <w:tcW w:w="1843" w:type="dxa"/>
          </w:tcPr>
          <w:p w14:paraId="4D3E91C4" w14:textId="77777777" w:rsidR="005F132F" w:rsidRDefault="005F132F" w:rsidP="005F132F">
            <w:r>
              <w:t>Core</w:t>
            </w:r>
          </w:p>
        </w:tc>
      </w:tr>
      <w:tr w:rsidR="005F132F" w14:paraId="7418BBEF" w14:textId="77777777" w:rsidTr="005E2A43">
        <w:trPr>
          <w:trHeight w:hRule="exact" w:val="340"/>
        </w:trPr>
        <w:tc>
          <w:tcPr>
            <w:tcW w:w="1134" w:type="dxa"/>
          </w:tcPr>
          <w:p w14:paraId="44138527" w14:textId="5455765D" w:rsidR="005F132F" w:rsidRDefault="000902F7" w:rsidP="005F132F">
            <w:r>
              <w:t>7</w:t>
            </w:r>
          </w:p>
        </w:tc>
        <w:tc>
          <w:tcPr>
            <w:tcW w:w="6521" w:type="dxa"/>
          </w:tcPr>
          <w:p w14:paraId="3BE7F239" w14:textId="77777777" w:rsidR="005F132F" w:rsidRDefault="005F132F" w:rsidP="005F132F">
            <w:r>
              <w:t>Voice Calls with active users</w:t>
            </w:r>
          </w:p>
        </w:tc>
        <w:tc>
          <w:tcPr>
            <w:tcW w:w="1843" w:type="dxa"/>
          </w:tcPr>
          <w:p w14:paraId="4C44525E" w14:textId="77777777" w:rsidR="005F132F" w:rsidRDefault="005F132F" w:rsidP="005F132F">
            <w:r>
              <w:t>Core</w:t>
            </w:r>
          </w:p>
        </w:tc>
      </w:tr>
    </w:tbl>
    <w:p w14:paraId="73EEAD37" w14:textId="77777777" w:rsidR="005F132F" w:rsidRDefault="005F132F" w:rsidP="005F132F">
      <w:pPr>
        <w:spacing w:after="100"/>
        <w:ind w:left="284"/>
        <w:jc w:val="both"/>
      </w:pPr>
    </w:p>
    <w:p w14:paraId="26781EAD" w14:textId="77777777" w:rsidR="005F132F" w:rsidRDefault="005F132F" w:rsidP="005F132F">
      <w:r>
        <w:br w:type="page"/>
      </w:r>
    </w:p>
    <w:p w14:paraId="693DAAE3" w14:textId="77777777" w:rsidR="005F132F" w:rsidRDefault="005F132F" w:rsidP="00270EDD">
      <w:pPr>
        <w:pStyle w:val="Heading2"/>
        <w:numPr>
          <w:ilvl w:val="1"/>
          <w:numId w:val="19"/>
        </w:numPr>
      </w:pPr>
      <w:r>
        <w:lastRenderedPageBreak/>
        <w:t>System Use Case Modeling</w:t>
      </w:r>
    </w:p>
    <w:p w14:paraId="7DD1B0B6" w14:textId="0EA0288C" w:rsidR="005F132F" w:rsidRDefault="00CB72A4" w:rsidP="00123B35">
      <w:pPr>
        <w:jc w:val="both"/>
        <w:rPr>
          <w:i/>
        </w:rPr>
      </w:pPr>
      <w:r>
        <w:rPr>
          <w:i/>
          <w:noProof/>
        </w:rPr>
        <w:drawing>
          <wp:anchor distT="0" distB="0" distL="114300" distR="114300" simplePos="0" relativeHeight="251708416" behindDoc="0" locked="0" layoutInCell="1" allowOverlap="1" wp14:anchorId="28A05B68" wp14:editId="666FD826">
            <wp:simplePos x="0" y="0"/>
            <wp:positionH relativeFrom="margin">
              <wp:align>center</wp:align>
            </wp:positionH>
            <wp:positionV relativeFrom="page">
              <wp:posOffset>1828165</wp:posOffset>
            </wp:positionV>
            <wp:extent cx="5464175" cy="6412230"/>
            <wp:effectExtent l="0" t="0" r="3175"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droCom_UseCaseDiagram.drawio.png"/>
                    <pic:cNvPicPr/>
                  </pic:nvPicPr>
                  <pic:blipFill>
                    <a:blip r:embed="rId19">
                      <a:extLst>
                        <a:ext uri="{28A0092B-C50C-407E-A947-70E740481C1C}">
                          <a14:useLocalDpi xmlns:a14="http://schemas.microsoft.com/office/drawing/2010/main" val="0"/>
                        </a:ext>
                      </a:extLst>
                    </a:blip>
                    <a:stretch>
                      <a:fillRect/>
                    </a:stretch>
                  </pic:blipFill>
                  <pic:spPr>
                    <a:xfrm>
                      <a:off x="0" y="0"/>
                      <a:ext cx="5464175" cy="6412230"/>
                    </a:xfrm>
                    <a:prstGeom prst="rect">
                      <a:avLst/>
                    </a:prstGeom>
                  </pic:spPr>
                </pic:pic>
              </a:graphicData>
            </a:graphic>
            <wp14:sizeRelH relativeFrom="margin">
              <wp14:pctWidth>0</wp14:pctWidth>
            </wp14:sizeRelH>
            <wp14:sizeRelV relativeFrom="margin">
              <wp14:pctHeight>0</wp14:pctHeight>
            </wp14:sizeRelV>
          </wp:anchor>
        </w:drawing>
      </w:r>
      <w:r w:rsidR="00E2471B">
        <w:rPr>
          <w:noProof/>
        </w:rPr>
        <mc:AlternateContent>
          <mc:Choice Requires="wps">
            <w:drawing>
              <wp:anchor distT="0" distB="0" distL="114300" distR="114300" simplePos="0" relativeHeight="251679744" behindDoc="0" locked="0" layoutInCell="1" hidden="0" allowOverlap="1" wp14:anchorId="240F12F2" wp14:editId="031156CA">
                <wp:simplePos x="0" y="0"/>
                <wp:positionH relativeFrom="margin">
                  <wp:posOffset>266700</wp:posOffset>
                </wp:positionH>
                <wp:positionV relativeFrom="paragraph">
                  <wp:posOffset>7211505</wp:posOffset>
                </wp:positionV>
                <wp:extent cx="5404485" cy="635"/>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79795384" w14:textId="48C3487C" w:rsidR="008C13EE" w:rsidRPr="008C13EE" w:rsidRDefault="008C13EE" w:rsidP="005F132F">
                            <w:pPr>
                              <w:jc w:val="center"/>
                              <w:rPr>
                                <w:b/>
                                <w:bCs/>
                                <w:noProof/>
                                <w:color w:val="1F497D" w:themeColor="text2"/>
                                <w:sz w:val="18"/>
                                <w:szCs w:val="18"/>
                              </w:rPr>
                            </w:pPr>
                            <w:r w:rsidRPr="008C13EE">
                              <w:rPr>
                                <w:b/>
                                <w:bCs/>
                                <w:color w:val="1F497D" w:themeColor="text2"/>
                                <w:sz w:val="18"/>
                                <w:szCs w:val="18"/>
                              </w:rPr>
                              <w:t xml:space="preserve">Figure </w:t>
                            </w:r>
                            <w:r w:rsidR="00B20356">
                              <w:rPr>
                                <w:b/>
                                <w:bCs/>
                                <w:color w:val="1F497D" w:themeColor="text2"/>
                                <w:sz w:val="18"/>
                                <w:szCs w:val="18"/>
                              </w:rPr>
                              <w:fldChar w:fldCharType="begin"/>
                            </w:r>
                            <w:r w:rsidR="00B20356">
                              <w:rPr>
                                <w:b/>
                                <w:bCs/>
                                <w:color w:val="1F497D" w:themeColor="text2"/>
                                <w:sz w:val="18"/>
                                <w:szCs w:val="18"/>
                              </w:rPr>
                              <w:instrText xml:space="preserve"> SEQ Figure \* ARABIC </w:instrText>
                            </w:r>
                            <w:r w:rsidR="00B20356">
                              <w:rPr>
                                <w:b/>
                                <w:bCs/>
                                <w:color w:val="1F497D" w:themeColor="text2"/>
                                <w:sz w:val="18"/>
                                <w:szCs w:val="18"/>
                              </w:rPr>
                              <w:fldChar w:fldCharType="separate"/>
                            </w:r>
                            <w:r w:rsidR="00743588">
                              <w:rPr>
                                <w:b/>
                                <w:bCs/>
                                <w:noProof/>
                                <w:color w:val="1F497D" w:themeColor="text2"/>
                                <w:sz w:val="18"/>
                                <w:szCs w:val="18"/>
                              </w:rPr>
                              <w:t>2</w:t>
                            </w:r>
                            <w:r w:rsidR="00B20356">
                              <w:rPr>
                                <w:b/>
                                <w:bCs/>
                                <w:color w:val="1F497D" w:themeColor="text2"/>
                                <w:sz w:val="18"/>
                                <w:szCs w:val="18"/>
                              </w:rPr>
                              <w:fldChar w:fldCharType="end"/>
                            </w:r>
                            <w:r w:rsidRPr="008C13EE">
                              <w:rPr>
                                <w:b/>
                                <w:bCs/>
                                <w:color w:val="1F497D" w:themeColor="text2"/>
                                <w:sz w:val="18"/>
                                <w:szCs w:val="18"/>
                              </w:rPr>
                              <w:t>.1: System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0F12F2" id="Text Box 6" o:spid="_x0000_s1028" type="#_x0000_t202" style="position:absolute;left:0;text-align:left;margin-left:21pt;margin-top:567.85pt;width:425.55pt;height:.05pt;z-index:251679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TlLgIAAGQ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gxDCN&#10;Eh1EG8gXaMkistNYn2PS3mJaaNGNKg9+j84Iuq2cjl+EQzCOPF9v3MZiHJ3z2Xg2u5tTwjG2+DyP&#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" stroked="f">
                <v:textbox style="mso-fit-shape-to-text:t" inset="0,0,0,0">
                  <w:txbxContent>
                    <w:p w14:paraId="79795384" w14:textId="48C3487C" w:rsidR="008C13EE" w:rsidRPr="008C13EE" w:rsidRDefault="008C13EE" w:rsidP="005F132F">
                      <w:pPr>
                        <w:jc w:val="center"/>
                        <w:rPr>
                          <w:b/>
                          <w:bCs/>
                          <w:noProof/>
                          <w:color w:val="1F497D" w:themeColor="text2"/>
                          <w:sz w:val="18"/>
                          <w:szCs w:val="18"/>
                        </w:rPr>
                      </w:pPr>
                      <w:r w:rsidRPr="008C13EE">
                        <w:rPr>
                          <w:b/>
                          <w:bCs/>
                          <w:color w:val="1F497D" w:themeColor="text2"/>
                          <w:sz w:val="18"/>
                          <w:szCs w:val="18"/>
                        </w:rPr>
                        <w:t xml:space="preserve">Figure </w:t>
                      </w:r>
                      <w:r w:rsidR="00B20356">
                        <w:rPr>
                          <w:b/>
                          <w:bCs/>
                          <w:color w:val="1F497D" w:themeColor="text2"/>
                          <w:sz w:val="18"/>
                          <w:szCs w:val="18"/>
                        </w:rPr>
                        <w:fldChar w:fldCharType="begin"/>
                      </w:r>
                      <w:r w:rsidR="00B20356">
                        <w:rPr>
                          <w:b/>
                          <w:bCs/>
                          <w:color w:val="1F497D" w:themeColor="text2"/>
                          <w:sz w:val="18"/>
                          <w:szCs w:val="18"/>
                        </w:rPr>
                        <w:instrText xml:space="preserve"> SEQ Figure \* ARABIC </w:instrText>
                      </w:r>
                      <w:r w:rsidR="00B20356">
                        <w:rPr>
                          <w:b/>
                          <w:bCs/>
                          <w:color w:val="1F497D" w:themeColor="text2"/>
                          <w:sz w:val="18"/>
                          <w:szCs w:val="18"/>
                        </w:rPr>
                        <w:fldChar w:fldCharType="separate"/>
                      </w:r>
                      <w:r w:rsidR="00743588">
                        <w:rPr>
                          <w:b/>
                          <w:bCs/>
                          <w:noProof/>
                          <w:color w:val="1F497D" w:themeColor="text2"/>
                          <w:sz w:val="18"/>
                          <w:szCs w:val="18"/>
                        </w:rPr>
                        <w:t>2</w:t>
                      </w:r>
                      <w:r w:rsidR="00B20356">
                        <w:rPr>
                          <w:b/>
                          <w:bCs/>
                          <w:color w:val="1F497D" w:themeColor="text2"/>
                          <w:sz w:val="18"/>
                          <w:szCs w:val="18"/>
                        </w:rPr>
                        <w:fldChar w:fldCharType="end"/>
                      </w:r>
                      <w:r w:rsidRPr="008C13EE">
                        <w:rPr>
                          <w:b/>
                          <w:bCs/>
                          <w:color w:val="1F497D" w:themeColor="text2"/>
                          <w:sz w:val="18"/>
                          <w:szCs w:val="18"/>
                        </w:rPr>
                        <w:t>.1: System Use Case Diagram</w:t>
                      </w:r>
                    </w:p>
                  </w:txbxContent>
                </v:textbox>
                <w10:wrap type="topAndBottom" anchorx="margin"/>
              </v:shape>
            </w:pict>
          </mc:Fallback>
        </mc:AlternateContent>
      </w:r>
      <w:r w:rsidR="00E2471B" w:rsidRPr="00E2471B">
        <w:t>A system use case diagram is a visual representation of the different ways that users can interact with a system.</w:t>
      </w:r>
      <w:r w:rsidR="00E2471B">
        <w:t xml:space="preserve"> </w:t>
      </w:r>
      <w:r w:rsidR="005F132F">
        <w:t xml:space="preserve">The system use case diagram of AndroCom is shown in </w:t>
      </w:r>
      <w:r w:rsidR="00123B35">
        <w:t xml:space="preserve">          </w:t>
      </w:r>
      <w:r w:rsidR="005F132F">
        <w:rPr>
          <w:i/>
        </w:rPr>
        <w:t>Figure 2.1.</w:t>
      </w:r>
    </w:p>
    <w:p w14:paraId="49548623" w14:textId="1C68ABC4" w:rsidR="00C72039" w:rsidRDefault="00C72039" w:rsidP="00C72039">
      <w:pPr>
        <w:rPr>
          <w:b/>
        </w:rPr>
      </w:pPr>
      <w:r>
        <w:rPr>
          <w:b/>
        </w:rPr>
        <w:lastRenderedPageBreak/>
        <w:t>Use Case 1 (</w:t>
      </w:r>
      <w:r w:rsidR="008C13EE">
        <w:rPr>
          <w:b/>
        </w:rPr>
        <w:t>Configured Microcontroller for Network Connection</w:t>
      </w:r>
      <w:r>
        <w:rPr>
          <w:b/>
        </w:rPr>
        <w:t>):</w:t>
      </w:r>
    </w:p>
    <w:p w14:paraId="4AAACBCC" w14:textId="77777777" w:rsidR="00C72039" w:rsidRPr="008C13EE" w:rsidRDefault="00C72039" w:rsidP="00C7203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C72039" w14:paraId="6C89FA91" w14:textId="77777777" w:rsidTr="008C13EE">
        <w:tc>
          <w:tcPr>
            <w:tcW w:w="2236" w:type="dxa"/>
            <w:tcBorders>
              <w:top w:val="single" w:sz="12" w:space="0" w:color="000000"/>
              <w:bottom w:val="single" w:sz="6" w:space="0" w:color="000000"/>
            </w:tcBorders>
            <w:shd w:val="clear" w:color="auto" w:fill="F2F2F2"/>
            <w:tcMar>
              <w:left w:w="57" w:type="dxa"/>
              <w:right w:w="57" w:type="dxa"/>
            </w:tcMar>
          </w:tcPr>
          <w:p w14:paraId="15593E35" w14:textId="77777777" w:rsidR="00C72039" w:rsidRDefault="00C72039" w:rsidP="008C13EE">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BB43CB7" w14:textId="77777777" w:rsidR="00C72039" w:rsidRDefault="00C72039" w:rsidP="008C13EE">
            <w:r>
              <w:t>UC1</w:t>
            </w:r>
          </w:p>
        </w:tc>
      </w:tr>
      <w:tr w:rsidR="00C72039" w14:paraId="2F4936CC"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045E6E76" w14:textId="77777777" w:rsidR="00C72039" w:rsidRDefault="00C72039" w:rsidP="008C13EE">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5C059FE" w14:textId="5215FA02" w:rsidR="00C72039" w:rsidRDefault="008C13EE" w:rsidP="008C13EE">
            <w:r>
              <w:t>Configured Microcontroller for network connection</w:t>
            </w:r>
          </w:p>
        </w:tc>
      </w:tr>
      <w:tr w:rsidR="00C72039" w14:paraId="4CE3AC3D"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26C7FB90" w14:textId="77777777" w:rsidR="00C72039" w:rsidRDefault="00C72039" w:rsidP="008C13EE">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0A99C7" w14:textId="419B67D7" w:rsidR="00C72039" w:rsidRDefault="008C13EE" w:rsidP="008C13EE">
            <w:proofErr w:type="spellStart"/>
            <w: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6EBA58A8" w14:textId="77777777" w:rsidR="00C72039" w:rsidRDefault="00C72039" w:rsidP="008C13EE">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DE81E69" w14:textId="76565A28" w:rsidR="00C72039" w:rsidRDefault="008C13EE" w:rsidP="008C13EE">
            <w:r>
              <w:t>Muhammad Harris</w:t>
            </w:r>
          </w:p>
        </w:tc>
      </w:tr>
      <w:tr w:rsidR="00C72039" w14:paraId="042ED44B"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55537102" w14:textId="77777777" w:rsidR="00C72039" w:rsidRDefault="00C72039" w:rsidP="008C13EE">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D233330" w14:textId="77777777" w:rsidR="00C72039" w:rsidRDefault="00C72039" w:rsidP="008C13EE">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A6FB3FE" w14:textId="77777777" w:rsidR="00C72039" w:rsidRDefault="00C72039" w:rsidP="008C13EE">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A590558" w14:textId="15BF650D" w:rsidR="00C72039" w:rsidRDefault="008C13EE" w:rsidP="008C13EE">
            <w:r>
              <w:t>29</w:t>
            </w:r>
            <w:r w:rsidR="00C72039">
              <w:t>-10-2023</w:t>
            </w:r>
          </w:p>
        </w:tc>
      </w:tr>
      <w:tr w:rsidR="00C72039" w14:paraId="73B6F800" w14:textId="77777777" w:rsidTr="008C13EE">
        <w:tc>
          <w:tcPr>
            <w:tcW w:w="2913" w:type="dxa"/>
            <w:gridSpan w:val="2"/>
            <w:tcBorders>
              <w:top w:val="single" w:sz="6" w:space="0" w:color="000000"/>
            </w:tcBorders>
            <w:tcMar>
              <w:left w:w="57" w:type="dxa"/>
              <w:right w:w="57" w:type="dxa"/>
            </w:tcMar>
          </w:tcPr>
          <w:p w14:paraId="1392F420" w14:textId="77777777" w:rsidR="00C72039" w:rsidRDefault="00C72039" w:rsidP="008C13EE">
            <w:pPr>
              <w:jc w:val="right"/>
              <w:rPr>
                <w:b/>
              </w:rPr>
            </w:pPr>
            <w:r>
              <w:rPr>
                <w:b/>
              </w:rPr>
              <w:t>Actors:</w:t>
            </w:r>
          </w:p>
        </w:tc>
        <w:tc>
          <w:tcPr>
            <w:tcW w:w="6552" w:type="dxa"/>
            <w:gridSpan w:val="4"/>
            <w:tcBorders>
              <w:top w:val="single" w:sz="6" w:space="0" w:color="000000"/>
            </w:tcBorders>
            <w:tcMar>
              <w:left w:w="57" w:type="dxa"/>
              <w:right w:w="57" w:type="dxa"/>
            </w:tcMar>
          </w:tcPr>
          <w:p w14:paraId="07AC2FEB" w14:textId="77777777" w:rsidR="00C72039" w:rsidRDefault="00C72039" w:rsidP="008C13EE">
            <w:r>
              <w:t>User</w:t>
            </w:r>
          </w:p>
        </w:tc>
      </w:tr>
      <w:tr w:rsidR="00C72039" w14:paraId="73AC4905" w14:textId="77777777" w:rsidTr="008C13EE">
        <w:tc>
          <w:tcPr>
            <w:tcW w:w="2913" w:type="dxa"/>
            <w:gridSpan w:val="2"/>
            <w:tcMar>
              <w:left w:w="57" w:type="dxa"/>
              <w:right w:w="57" w:type="dxa"/>
            </w:tcMar>
          </w:tcPr>
          <w:p w14:paraId="4D550997" w14:textId="77777777" w:rsidR="00C72039" w:rsidRDefault="00C72039" w:rsidP="008C13EE">
            <w:pPr>
              <w:jc w:val="right"/>
              <w:rPr>
                <w:b/>
              </w:rPr>
            </w:pPr>
            <w:r>
              <w:rPr>
                <w:b/>
              </w:rPr>
              <w:t>Description:</w:t>
            </w:r>
          </w:p>
        </w:tc>
        <w:tc>
          <w:tcPr>
            <w:tcW w:w="6552" w:type="dxa"/>
            <w:gridSpan w:val="4"/>
            <w:tcMar>
              <w:left w:w="57" w:type="dxa"/>
              <w:right w:w="57" w:type="dxa"/>
            </w:tcMar>
          </w:tcPr>
          <w:p w14:paraId="525DCDC8" w14:textId="380006BC" w:rsidR="00C72039" w:rsidRDefault="008C13EE" w:rsidP="008C13EE">
            <w:pPr>
              <w:rPr>
                <w:color w:val="A6A6A6"/>
              </w:rPr>
            </w:pPr>
            <w:r>
              <w:t>The user will turn on the microcontroller and connect with its network on his android device</w:t>
            </w:r>
          </w:p>
        </w:tc>
      </w:tr>
      <w:tr w:rsidR="00C72039" w14:paraId="745F7642" w14:textId="77777777" w:rsidTr="008C13EE">
        <w:tc>
          <w:tcPr>
            <w:tcW w:w="2913" w:type="dxa"/>
            <w:gridSpan w:val="2"/>
            <w:tcMar>
              <w:left w:w="57" w:type="dxa"/>
              <w:right w:w="57" w:type="dxa"/>
            </w:tcMar>
          </w:tcPr>
          <w:p w14:paraId="337A3D14" w14:textId="77777777" w:rsidR="00C72039" w:rsidRDefault="00C72039" w:rsidP="008C13EE">
            <w:pPr>
              <w:jc w:val="right"/>
              <w:rPr>
                <w:b/>
              </w:rPr>
            </w:pPr>
            <w:r>
              <w:rPr>
                <w:b/>
              </w:rPr>
              <w:t>Trigger:</w:t>
            </w:r>
          </w:p>
        </w:tc>
        <w:tc>
          <w:tcPr>
            <w:tcW w:w="6552" w:type="dxa"/>
            <w:gridSpan w:val="4"/>
            <w:tcMar>
              <w:left w:w="57" w:type="dxa"/>
              <w:right w:w="57" w:type="dxa"/>
            </w:tcMar>
          </w:tcPr>
          <w:p w14:paraId="7385F045" w14:textId="394B6279" w:rsidR="00C72039" w:rsidRDefault="008C13EE" w:rsidP="008C13EE">
            <w:r>
              <w:t>The user wants to create an ad hoc network</w:t>
            </w:r>
          </w:p>
        </w:tc>
      </w:tr>
      <w:tr w:rsidR="00C72039" w14:paraId="0AEF89CB" w14:textId="77777777" w:rsidTr="008C13EE">
        <w:trPr>
          <w:trHeight w:val="240"/>
        </w:trPr>
        <w:tc>
          <w:tcPr>
            <w:tcW w:w="2913" w:type="dxa"/>
            <w:gridSpan w:val="2"/>
            <w:tcMar>
              <w:left w:w="57" w:type="dxa"/>
              <w:right w:w="57" w:type="dxa"/>
            </w:tcMar>
          </w:tcPr>
          <w:p w14:paraId="0D48B119" w14:textId="77777777" w:rsidR="00C72039" w:rsidRDefault="00C72039" w:rsidP="008C13EE">
            <w:pPr>
              <w:jc w:val="right"/>
              <w:rPr>
                <w:b/>
              </w:rPr>
            </w:pPr>
            <w:r>
              <w:rPr>
                <w:b/>
              </w:rPr>
              <w:t>Preconditions:</w:t>
            </w:r>
          </w:p>
        </w:tc>
        <w:tc>
          <w:tcPr>
            <w:tcW w:w="6552" w:type="dxa"/>
            <w:gridSpan w:val="4"/>
            <w:tcMar>
              <w:left w:w="57" w:type="dxa"/>
              <w:right w:w="57" w:type="dxa"/>
            </w:tcMar>
          </w:tcPr>
          <w:p w14:paraId="38BECDF2" w14:textId="33B79796" w:rsidR="00C72039" w:rsidRDefault="008C13EE" w:rsidP="008C13EE">
            <w:r>
              <w:t xml:space="preserve">The user has no internet and wants to use </w:t>
            </w:r>
            <w:proofErr w:type="spellStart"/>
            <w:r>
              <w:t>AndroCom</w:t>
            </w:r>
            <w:proofErr w:type="spellEnd"/>
            <w:r>
              <w:t xml:space="preserve"> for his communication</w:t>
            </w:r>
          </w:p>
        </w:tc>
      </w:tr>
      <w:tr w:rsidR="00C72039" w14:paraId="4D22C24A" w14:textId="77777777" w:rsidTr="008C13EE">
        <w:tc>
          <w:tcPr>
            <w:tcW w:w="2913" w:type="dxa"/>
            <w:gridSpan w:val="2"/>
            <w:tcMar>
              <w:left w:w="57" w:type="dxa"/>
              <w:right w:w="57" w:type="dxa"/>
            </w:tcMar>
          </w:tcPr>
          <w:p w14:paraId="2285F229" w14:textId="77777777" w:rsidR="00C72039" w:rsidRDefault="00C72039" w:rsidP="008C13EE">
            <w:pPr>
              <w:jc w:val="right"/>
              <w:rPr>
                <w:b/>
              </w:rPr>
            </w:pPr>
            <w:r>
              <w:rPr>
                <w:b/>
              </w:rPr>
              <w:t>Post conditions:</w:t>
            </w:r>
          </w:p>
        </w:tc>
        <w:tc>
          <w:tcPr>
            <w:tcW w:w="6552" w:type="dxa"/>
            <w:gridSpan w:val="4"/>
            <w:tcMar>
              <w:left w:w="57" w:type="dxa"/>
              <w:right w:w="57" w:type="dxa"/>
            </w:tcMar>
          </w:tcPr>
          <w:p w14:paraId="07A7D854" w14:textId="6E4378F5" w:rsidR="00C72039" w:rsidRDefault="00447AD3" w:rsidP="00447AD3">
            <w:r>
              <w:t>An ad hoc network will be created via the microcontroller</w:t>
            </w:r>
          </w:p>
        </w:tc>
      </w:tr>
      <w:tr w:rsidR="00C72039" w14:paraId="3F053E8B" w14:textId="77777777" w:rsidTr="008C13EE">
        <w:tc>
          <w:tcPr>
            <w:tcW w:w="2913" w:type="dxa"/>
            <w:gridSpan w:val="2"/>
            <w:vMerge w:val="restart"/>
            <w:tcMar>
              <w:left w:w="57" w:type="dxa"/>
              <w:right w:w="57" w:type="dxa"/>
            </w:tcMar>
          </w:tcPr>
          <w:p w14:paraId="49847E6D" w14:textId="77777777" w:rsidR="00C72039" w:rsidRDefault="00C72039" w:rsidP="008C13EE">
            <w:pPr>
              <w:jc w:val="right"/>
              <w:rPr>
                <w:b/>
              </w:rPr>
            </w:pPr>
            <w:r>
              <w:rPr>
                <w:b/>
              </w:rPr>
              <w:t>Normal Flow:</w:t>
            </w:r>
          </w:p>
        </w:tc>
        <w:tc>
          <w:tcPr>
            <w:tcW w:w="3276" w:type="dxa"/>
            <w:gridSpan w:val="2"/>
            <w:tcMar>
              <w:left w:w="57" w:type="dxa"/>
              <w:right w:w="57" w:type="dxa"/>
            </w:tcMar>
          </w:tcPr>
          <w:p w14:paraId="7AF30ADD" w14:textId="77777777" w:rsidR="00C72039" w:rsidRDefault="00C72039" w:rsidP="008C13EE">
            <w:pPr>
              <w:tabs>
                <w:tab w:val="left" w:pos="2240"/>
              </w:tabs>
              <w:jc w:val="center"/>
            </w:pPr>
            <w:r>
              <w:t>User</w:t>
            </w:r>
          </w:p>
        </w:tc>
        <w:tc>
          <w:tcPr>
            <w:tcW w:w="3276" w:type="dxa"/>
            <w:gridSpan w:val="2"/>
            <w:tcMar>
              <w:left w:w="57" w:type="dxa"/>
              <w:right w:w="57" w:type="dxa"/>
            </w:tcMar>
          </w:tcPr>
          <w:p w14:paraId="58F4B65F" w14:textId="77777777" w:rsidR="00C72039" w:rsidRDefault="00C72039" w:rsidP="008C13EE">
            <w:pPr>
              <w:ind w:left="180"/>
              <w:jc w:val="center"/>
              <w:rPr>
                <w:color w:val="A6A6A6"/>
              </w:rPr>
            </w:pPr>
            <w:r>
              <w:t>System</w:t>
            </w:r>
          </w:p>
        </w:tc>
      </w:tr>
      <w:tr w:rsidR="00C72039" w14:paraId="5956AC5B" w14:textId="77777777" w:rsidTr="008C13EE">
        <w:tc>
          <w:tcPr>
            <w:tcW w:w="2913" w:type="dxa"/>
            <w:gridSpan w:val="2"/>
            <w:vMerge/>
            <w:tcMar>
              <w:left w:w="57" w:type="dxa"/>
              <w:right w:w="57" w:type="dxa"/>
            </w:tcMar>
          </w:tcPr>
          <w:p w14:paraId="473D20C7" w14:textId="77777777" w:rsidR="00C72039" w:rsidRDefault="00C72039" w:rsidP="008C13EE">
            <w:pPr>
              <w:widowControl w:val="0"/>
              <w:rPr>
                <w:color w:val="A6A6A6"/>
              </w:rPr>
            </w:pPr>
          </w:p>
        </w:tc>
        <w:tc>
          <w:tcPr>
            <w:tcW w:w="3276" w:type="dxa"/>
            <w:gridSpan w:val="2"/>
            <w:tcMar>
              <w:left w:w="57" w:type="dxa"/>
              <w:right w:w="57" w:type="dxa"/>
            </w:tcMar>
          </w:tcPr>
          <w:p w14:paraId="0F1F5AAC" w14:textId="1C498D4D" w:rsidR="00C72039" w:rsidRDefault="00C72039" w:rsidP="00447AD3">
            <w:pPr>
              <w:tabs>
                <w:tab w:val="left" w:pos="2240"/>
              </w:tabs>
              <w:jc w:val="both"/>
            </w:pPr>
            <w:r>
              <w:t>1.</w:t>
            </w:r>
            <w:r w:rsidR="00447AD3">
              <w:t>User turns on the microcontroller</w:t>
            </w:r>
          </w:p>
        </w:tc>
        <w:tc>
          <w:tcPr>
            <w:tcW w:w="3276" w:type="dxa"/>
            <w:gridSpan w:val="2"/>
            <w:tcMar>
              <w:left w:w="57" w:type="dxa"/>
              <w:right w:w="57" w:type="dxa"/>
            </w:tcMar>
          </w:tcPr>
          <w:p w14:paraId="40E62CEF" w14:textId="69574109" w:rsidR="00C72039" w:rsidRDefault="00447AD3" w:rsidP="008C13EE">
            <w:pPr>
              <w:rPr>
                <w:color w:val="A6A6A6"/>
              </w:rPr>
            </w:pPr>
            <w:r>
              <w:t>Microcontroller creates an ad hoc network</w:t>
            </w:r>
          </w:p>
        </w:tc>
      </w:tr>
      <w:tr w:rsidR="00C72039" w14:paraId="7F239566" w14:textId="77777777" w:rsidTr="008C13EE">
        <w:tc>
          <w:tcPr>
            <w:tcW w:w="2913" w:type="dxa"/>
            <w:gridSpan w:val="2"/>
            <w:tcMar>
              <w:left w:w="57" w:type="dxa"/>
              <w:right w:w="57" w:type="dxa"/>
            </w:tcMar>
          </w:tcPr>
          <w:p w14:paraId="6D1F0F99" w14:textId="77777777" w:rsidR="00C72039" w:rsidRDefault="00C72039" w:rsidP="008C13EE">
            <w:pPr>
              <w:jc w:val="right"/>
              <w:rPr>
                <w:b/>
              </w:rPr>
            </w:pPr>
          </w:p>
        </w:tc>
        <w:tc>
          <w:tcPr>
            <w:tcW w:w="3276" w:type="dxa"/>
            <w:gridSpan w:val="2"/>
            <w:tcMar>
              <w:left w:w="57" w:type="dxa"/>
              <w:right w:w="57" w:type="dxa"/>
            </w:tcMar>
          </w:tcPr>
          <w:p w14:paraId="5BA65A0A" w14:textId="48CE21B6" w:rsidR="00C72039" w:rsidRDefault="00C72039" w:rsidP="00447AD3">
            <w:pPr>
              <w:tabs>
                <w:tab w:val="left" w:pos="2240"/>
              </w:tabs>
              <w:jc w:val="both"/>
              <w:rPr>
                <w:color w:val="A6A6A6"/>
              </w:rPr>
            </w:pPr>
            <w:r>
              <w:t>2.</w:t>
            </w:r>
            <w:r w:rsidR="00447AD3">
              <w:t>User connects with ad hoc network via his android device</w:t>
            </w:r>
          </w:p>
        </w:tc>
        <w:tc>
          <w:tcPr>
            <w:tcW w:w="3276" w:type="dxa"/>
            <w:gridSpan w:val="2"/>
            <w:tcMar>
              <w:left w:w="57" w:type="dxa"/>
              <w:right w:w="57" w:type="dxa"/>
            </w:tcMar>
          </w:tcPr>
          <w:p w14:paraId="17D91C69" w14:textId="65BCF78D" w:rsidR="00C72039" w:rsidRDefault="00447AD3" w:rsidP="00447AD3">
            <w:r>
              <w:t>User is connected with the network and is allowed to communicate on the network</w:t>
            </w:r>
          </w:p>
        </w:tc>
      </w:tr>
      <w:tr w:rsidR="00C72039" w14:paraId="49C55CBF" w14:textId="77777777" w:rsidTr="008C13EE">
        <w:tc>
          <w:tcPr>
            <w:tcW w:w="2913" w:type="dxa"/>
            <w:gridSpan w:val="2"/>
            <w:tcMar>
              <w:left w:w="57" w:type="dxa"/>
              <w:right w:w="57" w:type="dxa"/>
            </w:tcMar>
          </w:tcPr>
          <w:p w14:paraId="13275F2C" w14:textId="77777777" w:rsidR="00C72039" w:rsidRDefault="00C72039" w:rsidP="008C13EE">
            <w:pPr>
              <w:jc w:val="right"/>
              <w:rPr>
                <w:b/>
              </w:rPr>
            </w:pPr>
            <w:r>
              <w:rPr>
                <w:b/>
              </w:rPr>
              <w:t>Alternative Flows:</w:t>
            </w:r>
          </w:p>
        </w:tc>
        <w:tc>
          <w:tcPr>
            <w:tcW w:w="6552" w:type="dxa"/>
            <w:gridSpan w:val="4"/>
            <w:tcMar>
              <w:left w:w="57" w:type="dxa"/>
              <w:right w:w="57" w:type="dxa"/>
            </w:tcMar>
          </w:tcPr>
          <w:p w14:paraId="687ACADD" w14:textId="2E0939BC" w:rsidR="00C72039" w:rsidRDefault="00447AD3" w:rsidP="008C13EE">
            <w:pPr>
              <w:rPr>
                <w:color w:val="A6A6A6"/>
              </w:rPr>
            </w:pPr>
            <w:r>
              <w:t>None</w:t>
            </w:r>
          </w:p>
        </w:tc>
      </w:tr>
      <w:tr w:rsidR="00C72039" w14:paraId="7DB334BC" w14:textId="77777777" w:rsidTr="008C13EE">
        <w:tc>
          <w:tcPr>
            <w:tcW w:w="2913" w:type="dxa"/>
            <w:gridSpan w:val="2"/>
            <w:tcMar>
              <w:left w:w="57" w:type="dxa"/>
              <w:right w:w="57" w:type="dxa"/>
            </w:tcMar>
          </w:tcPr>
          <w:p w14:paraId="3383EAC6" w14:textId="77777777" w:rsidR="00C72039" w:rsidRDefault="00C72039" w:rsidP="008C13EE">
            <w:pPr>
              <w:jc w:val="right"/>
              <w:rPr>
                <w:b/>
              </w:rPr>
            </w:pPr>
            <w:r>
              <w:rPr>
                <w:b/>
              </w:rPr>
              <w:t>Exceptions:</w:t>
            </w:r>
          </w:p>
        </w:tc>
        <w:tc>
          <w:tcPr>
            <w:tcW w:w="6552" w:type="dxa"/>
            <w:gridSpan w:val="4"/>
            <w:tcMar>
              <w:left w:w="57" w:type="dxa"/>
              <w:right w:w="57" w:type="dxa"/>
            </w:tcMar>
          </w:tcPr>
          <w:p w14:paraId="66D26A2C" w14:textId="46C25C15" w:rsidR="00C72039" w:rsidRDefault="00C72039" w:rsidP="008C13EE">
            <w:r>
              <w:t xml:space="preserve">1. </w:t>
            </w:r>
            <w:r w:rsidR="00447AD3">
              <w:t>Microcontroller doesn’t turn on.</w:t>
            </w:r>
          </w:p>
          <w:p w14:paraId="50FA99C4" w14:textId="2976C65D" w:rsidR="00C72039" w:rsidRDefault="00447AD3" w:rsidP="00447AD3">
            <w:r>
              <w:t>2. No network is created by the microcontroller.</w:t>
            </w:r>
          </w:p>
          <w:p w14:paraId="313FF553" w14:textId="47B3DF30" w:rsidR="00447AD3" w:rsidRDefault="00447AD3" w:rsidP="00447AD3">
            <w:r>
              <w:t>3. Network doesn’t show on available networks list.</w:t>
            </w:r>
          </w:p>
        </w:tc>
      </w:tr>
    </w:tbl>
    <w:p w14:paraId="7B5282FA" w14:textId="77777777" w:rsidR="00C72039" w:rsidRDefault="00C72039">
      <w:pPr>
        <w:rPr>
          <w:b/>
        </w:rPr>
      </w:pPr>
      <w:r>
        <w:rPr>
          <w:b/>
        </w:rPr>
        <w:br w:type="page"/>
      </w:r>
    </w:p>
    <w:p w14:paraId="707525AF" w14:textId="3B8F0634" w:rsidR="005F132F" w:rsidRDefault="00CD0EBC" w:rsidP="005F132F">
      <w:pPr>
        <w:rPr>
          <w:b/>
        </w:rPr>
      </w:pPr>
      <w:r>
        <w:rPr>
          <w:b/>
        </w:rPr>
        <w:lastRenderedPageBreak/>
        <w:t>Use Case 2</w:t>
      </w:r>
      <w:r w:rsidR="005F132F">
        <w:rPr>
          <w:b/>
        </w:rPr>
        <w:t xml:space="preserve"> (User Profile Setup):</w:t>
      </w:r>
    </w:p>
    <w:p w14:paraId="5933963F" w14:textId="291B91C6" w:rsidR="005F132F" w:rsidRDefault="00CD0EBC" w:rsidP="005F132F">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5F132F" w14:paraId="6E389BD1" w14:textId="77777777" w:rsidTr="005F132F">
        <w:tc>
          <w:tcPr>
            <w:tcW w:w="2236" w:type="dxa"/>
            <w:tcBorders>
              <w:top w:val="single" w:sz="12" w:space="0" w:color="000000"/>
              <w:bottom w:val="single" w:sz="6" w:space="0" w:color="000000"/>
            </w:tcBorders>
            <w:shd w:val="clear" w:color="auto" w:fill="F2F2F2"/>
            <w:tcMar>
              <w:left w:w="57" w:type="dxa"/>
              <w:right w:w="57" w:type="dxa"/>
            </w:tcMar>
          </w:tcPr>
          <w:p w14:paraId="2B17C97A"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A9917F3" w14:textId="501B72EF" w:rsidR="005F132F" w:rsidRDefault="00CD0EBC" w:rsidP="005F132F">
            <w:r>
              <w:t>UC2</w:t>
            </w:r>
          </w:p>
        </w:tc>
      </w:tr>
      <w:tr w:rsidR="005F132F" w14:paraId="3639BE02"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0CBE9944"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70A6E65" w14:textId="77777777" w:rsidR="005F132F" w:rsidRDefault="005F132F" w:rsidP="005F132F">
            <w:r>
              <w:t>User profile setup</w:t>
            </w:r>
          </w:p>
        </w:tc>
      </w:tr>
      <w:tr w:rsidR="005F132F" w14:paraId="3F88277F"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603B17BC" w14:textId="77777777" w:rsidR="005F132F" w:rsidRDefault="005F132F" w:rsidP="005F132F">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60A6C4D" w14:textId="77777777" w:rsidR="005F132F" w:rsidRDefault="005F132F" w:rsidP="005F132F">
            <w:proofErr w:type="spellStart"/>
            <w:r>
              <w:t>Umer</w:t>
            </w:r>
            <w:proofErr w:type="spellEnd"/>
            <w:r>
              <w:t xml:space="preserve">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8E99A1D"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4CA4A10" w14:textId="77777777" w:rsidR="005F132F" w:rsidRDefault="005F132F" w:rsidP="005F132F">
            <w:proofErr w:type="spellStart"/>
            <w:r>
              <w:t>Wasia</w:t>
            </w:r>
            <w:proofErr w:type="spellEnd"/>
          </w:p>
        </w:tc>
      </w:tr>
      <w:tr w:rsidR="005F132F" w14:paraId="7CC4234F"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65600B40" w14:textId="77777777" w:rsidR="005F132F" w:rsidRDefault="005F132F" w:rsidP="005F132F">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309C8778" w14:textId="77777777" w:rsidR="005F132F" w:rsidRDefault="005F132F" w:rsidP="005F132F">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005CBAF"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96397D1" w14:textId="77777777" w:rsidR="005F132F" w:rsidRDefault="005F132F" w:rsidP="005F132F">
            <w:r>
              <w:t>30-10-2023</w:t>
            </w:r>
          </w:p>
        </w:tc>
      </w:tr>
      <w:tr w:rsidR="005F132F" w14:paraId="3695AA38" w14:textId="77777777" w:rsidTr="005F132F">
        <w:tc>
          <w:tcPr>
            <w:tcW w:w="2913" w:type="dxa"/>
            <w:gridSpan w:val="2"/>
            <w:tcBorders>
              <w:top w:val="single" w:sz="6" w:space="0" w:color="000000"/>
            </w:tcBorders>
            <w:tcMar>
              <w:left w:w="57" w:type="dxa"/>
              <w:right w:w="57" w:type="dxa"/>
            </w:tcMar>
          </w:tcPr>
          <w:p w14:paraId="0B8B9B8B"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05DAD122" w14:textId="77777777" w:rsidR="005F132F" w:rsidRDefault="005F132F" w:rsidP="005F132F">
            <w:r>
              <w:t>User</w:t>
            </w:r>
          </w:p>
        </w:tc>
      </w:tr>
      <w:tr w:rsidR="005F132F" w14:paraId="231A6034" w14:textId="77777777" w:rsidTr="005F132F">
        <w:tc>
          <w:tcPr>
            <w:tcW w:w="2913" w:type="dxa"/>
            <w:gridSpan w:val="2"/>
            <w:tcMar>
              <w:left w:w="57" w:type="dxa"/>
              <w:right w:w="57" w:type="dxa"/>
            </w:tcMar>
          </w:tcPr>
          <w:p w14:paraId="26AFE7E8" w14:textId="77777777" w:rsidR="005F132F" w:rsidRDefault="005F132F" w:rsidP="005F132F">
            <w:pPr>
              <w:jc w:val="right"/>
              <w:rPr>
                <w:b/>
              </w:rPr>
            </w:pPr>
            <w:r>
              <w:rPr>
                <w:b/>
              </w:rPr>
              <w:t>Description:</w:t>
            </w:r>
          </w:p>
        </w:tc>
        <w:tc>
          <w:tcPr>
            <w:tcW w:w="6552" w:type="dxa"/>
            <w:gridSpan w:val="4"/>
            <w:tcMar>
              <w:left w:w="57" w:type="dxa"/>
              <w:right w:w="57" w:type="dxa"/>
            </w:tcMar>
          </w:tcPr>
          <w:p w14:paraId="456086A6" w14:textId="77777777" w:rsidR="005F132F" w:rsidRDefault="005F132F" w:rsidP="005F132F">
            <w:pPr>
              <w:rPr>
                <w:color w:val="A6A6A6"/>
              </w:rPr>
            </w:pPr>
            <w:r>
              <w:t>The user will be presented with a sign-up screen where he enters their first name, last name and optionally uploads their profile picture in app</w:t>
            </w:r>
            <w:r>
              <w:rPr>
                <w:color w:val="A6A6A6"/>
              </w:rPr>
              <w:t>.</w:t>
            </w:r>
          </w:p>
        </w:tc>
      </w:tr>
      <w:tr w:rsidR="005F132F" w14:paraId="5BF3F6D4" w14:textId="77777777" w:rsidTr="005F132F">
        <w:tc>
          <w:tcPr>
            <w:tcW w:w="2913" w:type="dxa"/>
            <w:gridSpan w:val="2"/>
            <w:tcMar>
              <w:left w:w="57" w:type="dxa"/>
              <w:right w:w="57" w:type="dxa"/>
            </w:tcMar>
          </w:tcPr>
          <w:p w14:paraId="45E972D2" w14:textId="77777777" w:rsidR="005F132F" w:rsidRDefault="005F132F" w:rsidP="005F132F">
            <w:pPr>
              <w:jc w:val="right"/>
              <w:rPr>
                <w:b/>
              </w:rPr>
            </w:pPr>
            <w:r>
              <w:rPr>
                <w:b/>
              </w:rPr>
              <w:t>Trigger:</w:t>
            </w:r>
          </w:p>
        </w:tc>
        <w:tc>
          <w:tcPr>
            <w:tcW w:w="6552" w:type="dxa"/>
            <w:gridSpan w:val="4"/>
            <w:tcMar>
              <w:left w:w="57" w:type="dxa"/>
              <w:right w:w="57" w:type="dxa"/>
            </w:tcMar>
          </w:tcPr>
          <w:p w14:paraId="27E6CA84" w14:textId="77777777" w:rsidR="005F132F" w:rsidRDefault="005F132F" w:rsidP="005F132F">
            <w:r>
              <w:t>The user installs the application and wishes to complete their profile setup.</w:t>
            </w:r>
          </w:p>
        </w:tc>
      </w:tr>
      <w:tr w:rsidR="005F132F" w14:paraId="2EA6B37D" w14:textId="77777777" w:rsidTr="005F132F">
        <w:trPr>
          <w:trHeight w:val="240"/>
        </w:trPr>
        <w:tc>
          <w:tcPr>
            <w:tcW w:w="2913" w:type="dxa"/>
            <w:gridSpan w:val="2"/>
            <w:tcMar>
              <w:left w:w="57" w:type="dxa"/>
              <w:right w:w="57" w:type="dxa"/>
            </w:tcMar>
          </w:tcPr>
          <w:p w14:paraId="39510ACB" w14:textId="77777777" w:rsidR="005F132F" w:rsidRDefault="005F132F" w:rsidP="005F132F">
            <w:pPr>
              <w:jc w:val="right"/>
              <w:rPr>
                <w:b/>
              </w:rPr>
            </w:pPr>
            <w:r>
              <w:rPr>
                <w:b/>
              </w:rPr>
              <w:t>Preconditions:</w:t>
            </w:r>
          </w:p>
        </w:tc>
        <w:tc>
          <w:tcPr>
            <w:tcW w:w="6552" w:type="dxa"/>
            <w:gridSpan w:val="4"/>
            <w:tcMar>
              <w:left w:w="57" w:type="dxa"/>
              <w:right w:w="57" w:type="dxa"/>
            </w:tcMar>
          </w:tcPr>
          <w:p w14:paraId="7517D72C" w14:textId="77777777" w:rsidR="005F132F" w:rsidRDefault="005F132F" w:rsidP="005F132F">
            <w:r>
              <w:t>The user has successfully installed the application and is on the initial sign-up screen.</w:t>
            </w:r>
          </w:p>
        </w:tc>
      </w:tr>
      <w:tr w:rsidR="005F132F" w14:paraId="6773E63D" w14:textId="77777777" w:rsidTr="005F132F">
        <w:tc>
          <w:tcPr>
            <w:tcW w:w="2913" w:type="dxa"/>
            <w:gridSpan w:val="2"/>
            <w:tcMar>
              <w:left w:w="57" w:type="dxa"/>
              <w:right w:w="57" w:type="dxa"/>
            </w:tcMar>
          </w:tcPr>
          <w:p w14:paraId="4C4089AB" w14:textId="77777777" w:rsidR="005F132F" w:rsidRDefault="005F132F" w:rsidP="005F132F">
            <w:pPr>
              <w:jc w:val="right"/>
              <w:rPr>
                <w:b/>
              </w:rPr>
            </w:pPr>
            <w:r>
              <w:rPr>
                <w:b/>
              </w:rPr>
              <w:t>Post conditions:</w:t>
            </w:r>
          </w:p>
        </w:tc>
        <w:tc>
          <w:tcPr>
            <w:tcW w:w="6552" w:type="dxa"/>
            <w:gridSpan w:val="4"/>
            <w:tcMar>
              <w:left w:w="57" w:type="dxa"/>
              <w:right w:w="57" w:type="dxa"/>
            </w:tcMar>
          </w:tcPr>
          <w:p w14:paraId="62EE34FE" w14:textId="77777777" w:rsidR="005F132F" w:rsidRDefault="005F132F" w:rsidP="005F132F">
            <w:r>
              <w:t>The user’s profile information is saved and he can access, use their profile within application.</w:t>
            </w:r>
          </w:p>
        </w:tc>
      </w:tr>
      <w:tr w:rsidR="005F132F" w14:paraId="0E3C2432" w14:textId="77777777" w:rsidTr="005F132F">
        <w:tc>
          <w:tcPr>
            <w:tcW w:w="2913" w:type="dxa"/>
            <w:gridSpan w:val="2"/>
            <w:vMerge w:val="restart"/>
            <w:tcMar>
              <w:left w:w="57" w:type="dxa"/>
              <w:right w:w="57" w:type="dxa"/>
            </w:tcMar>
          </w:tcPr>
          <w:p w14:paraId="64549690" w14:textId="77777777" w:rsidR="005F132F" w:rsidRDefault="005F132F" w:rsidP="005F132F">
            <w:pPr>
              <w:jc w:val="right"/>
              <w:rPr>
                <w:b/>
              </w:rPr>
            </w:pPr>
            <w:r>
              <w:rPr>
                <w:b/>
              </w:rPr>
              <w:t>Normal Flow:</w:t>
            </w:r>
          </w:p>
        </w:tc>
        <w:tc>
          <w:tcPr>
            <w:tcW w:w="3276" w:type="dxa"/>
            <w:gridSpan w:val="2"/>
            <w:tcMar>
              <w:left w:w="57" w:type="dxa"/>
              <w:right w:w="57" w:type="dxa"/>
            </w:tcMar>
          </w:tcPr>
          <w:p w14:paraId="1C20FB70" w14:textId="77777777" w:rsidR="005F132F" w:rsidRDefault="005F132F" w:rsidP="005F132F">
            <w:pPr>
              <w:tabs>
                <w:tab w:val="left" w:pos="2240"/>
              </w:tabs>
              <w:jc w:val="center"/>
            </w:pPr>
            <w:r>
              <w:t>User</w:t>
            </w:r>
          </w:p>
        </w:tc>
        <w:tc>
          <w:tcPr>
            <w:tcW w:w="3276" w:type="dxa"/>
            <w:gridSpan w:val="2"/>
            <w:tcMar>
              <w:left w:w="57" w:type="dxa"/>
              <w:right w:w="57" w:type="dxa"/>
            </w:tcMar>
          </w:tcPr>
          <w:p w14:paraId="385ACB75" w14:textId="77777777" w:rsidR="005F132F" w:rsidRDefault="005F132F" w:rsidP="005F132F">
            <w:pPr>
              <w:ind w:left="180"/>
              <w:jc w:val="center"/>
              <w:rPr>
                <w:color w:val="A6A6A6"/>
              </w:rPr>
            </w:pPr>
            <w:r>
              <w:t>System</w:t>
            </w:r>
          </w:p>
        </w:tc>
      </w:tr>
      <w:tr w:rsidR="005F132F" w14:paraId="03B5E791" w14:textId="77777777" w:rsidTr="005F132F">
        <w:tc>
          <w:tcPr>
            <w:tcW w:w="2913" w:type="dxa"/>
            <w:gridSpan w:val="2"/>
            <w:vMerge/>
            <w:tcMar>
              <w:left w:w="57" w:type="dxa"/>
              <w:right w:w="57" w:type="dxa"/>
            </w:tcMar>
          </w:tcPr>
          <w:p w14:paraId="344539BA" w14:textId="77777777" w:rsidR="005F132F" w:rsidRDefault="005F132F" w:rsidP="005F132F">
            <w:pPr>
              <w:widowControl w:val="0"/>
              <w:rPr>
                <w:color w:val="A6A6A6"/>
              </w:rPr>
            </w:pPr>
          </w:p>
        </w:tc>
        <w:tc>
          <w:tcPr>
            <w:tcW w:w="3276" w:type="dxa"/>
            <w:gridSpan w:val="2"/>
            <w:tcMar>
              <w:left w:w="57" w:type="dxa"/>
              <w:right w:w="57" w:type="dxa"/>
            </w:tcMar>
          </w:tcPr>
          <w:p w14:paraId="5EC46AD0" w14:textId="77777777" w:rsidR="005F132F" w:rsidRDefault="005F132F" w:rsidP="005F132F">
            <w:pPr>
              <w:tabs>
                <w:tab w:val="left" w:pos="2240"/>
              </w:tabs>
              <w:jc w:val="both"/>
            </w:pPr>
            <w:r>
              <w:t>1.User clicks get started button to request for sign-up.</w:t>
            </w:r>
          </w:p>
        </w:tc>
        <w:tc>
          <w:tcPr>
            <w:tcW w:w="3276" w:type="dxa"/>
            <w:gridSpan w:val="2"/>
            <w:tcMar>
              <w:left w:w="57" w:type="dxa"/>
              <w:right w:w="57" w:type="dxa"/>
            </w:tcMar>
          </w:tcPr>
          <w:p w14:paraId="30428A06" w14:textId="77777777" w:rsidR="005F132F" w:rsidRDefault="005F132F" w:rsidP="005F132F">
            <w:pPr>
              <w:rPr>
                <w:color w:val="A6A6A6"/>
              </w:rPr>
            </w:pPr>
            <w:r>
              <w:t>The system provides a User initial page for profile setup.</w:t>
            </w:r>
          </w:p>
        </w:tc>
      </w:tr>
      <w:tr w:rsidR="005F132F" w14:paraId="7B62F8F4" w14:textId="77777777" w:rsidTr="005F132F">
        <w:tc>
          <w:tcPr>
            <w:tcW w:w="2913" w:type="dxa"/>
            <w:gridSpan w:val="2"/>
            <w:tcMar>
              <w:left w:w="57" w:type="dxa"/>
              <w:right w:w="57" w:type="dxa"/>
            </w:tcMar>
          </w:tcPr>
          <w:p w14:paraId="748161EA" w14:textId="77777777" w:rsidR="005F132F" w:rsidRDefault="005F132F" w:rsidP="005F132F">
            <w:pPr>
              <w:jc w:val="right"/>
              <w:rPr>
                <w:b/>
              </w:rPr>
            </w:pPr>
          </w:p>
        </w:tc>
        <w:tc>
          <w:tcPr>
            <w:tcW w:w="3276" w:type="dxa"/>
            <w:gridSpan w:val="2"/>
            <w:tcMar>
              <w:left w:w="57" w:type="dxa"/>
              <w:right w:w="57" w:type="dxa"/>
            </w:tcMar>
          </w:tcPr>
          <w:p w14:paraId="22964FB6" w14:textId="77777777" w:rsidR="005F132F" w:rsidRDefault="005F132F" w:rsidP="005F132F">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7B7CBCC6" w14:textId="77777777" w:rsidR="005F132F" w:rsidRDefault="005F132F" w:rsidP="005F132F">
            <w:r>
              <w:t>The system re-direct the User to a newly created profile page.</w:t>
            </w:r>
          </w:p>
        </w:tc>
      </w:tr>
      <w:tr w:rsidR="005F132F" w14:paraId="2DD3CA26" w14:textId="77777777" w:rsidTr="005F132F">
        <w:tc>
          <w:tcPr>
            <w:tcW w:w="2913" w:type="dxa"/>
            <w:gridSpan w:val="2"/>
            <w:tcMar>
              <w:left w:w="57" w:type="dxa"/>
              <w:right w:w="57" w:type="dxa"/>
            </w:tcMar>
          </w:tcPr>
          <w:p w14:paraId="1EF5A0C1" w14:textId="77777777" w:rsidR="005F132F" w:rsidRDefault="005F132F" w:rsidP="005F132F">
            <w:pPr>
              <w:jc w:val="right"/>
              <w:rPr>
                <w:b/>
              </w:rPr>
            </w:pPr>
            <w:r>
              <w:rPr>
                <w:b/>
              </w:rPr>
              <w:t>Alternative Flows:</w:t>
            </w:r>
          </w:p>
        </w:tc>
        <w:tc>
          <w:tcPr>
            <w:tcW w:w="6552" w:type="dxa"/>
            <w:gridSpan w:val="4"/>
            <w:tcMar>
              <w:left w:w="57" w:type="dxa"/>
              <w:right w:w="57" w:type="dxa"/>
            </w:tcMar>
          </w:tcPr>
          <w:p w14:paraId="5024C62F" w14:textId="77777777" w:rsidR="005F132F" w:rsidRDefault="005F132F" w:rsidP="005F132F">
            <w:pPr>
              <w:rPr>
                <w:color w:val="A6A6A6"/>
              </w:rPr>
            </w:pPr>
            <w:r>
              <w:t>The user cancels the profile setup.</w:t>
            </w:r>
          </w:p>
        </w:tc>
      </w:tr>
      <w:tr w:rsidR="005F132F" w14:paraId="7EDD3790" w14:textId="77777777" w:rsidTr="005F132F">
        <w:tc>
          <w:tcPr>
            <w:tcW w:w="2913" w:type="dxa"/>
            <w:gridSpan w:val="2"/>
            <w:tcMar>
              <w:left w:w="57" w:type="dxa"/>
              <w:right w:w="57" w:type="dxa"/>
            </w:tcMar>
          </w:tcPr>
          <w:p w14:paraId="30FEDBD0" w14:textId="77777777" w:rsidR="005F132F" w:rsidRDefault="005F132F" w:rsidP="005F132F">
            <w:pPr>
              <w:jc w:val="right"/>
              <w:rPr>
                <w:b/>
              </w:rPr>
            </w:pPr>
            <w:r>
              <w:rPr>
                <w:b/>
              </w:rPr>
              <w:t>Exceptions:</w:t>
            </w:r>
          </w:p>
        </w:tc>
        <w:tc>
          <w:tcPr>
            <w:tcW w:w="6552" w:type="dxa"/>
            <w:gridSpan w:val="4"/>
            <w:tcMar>
              <w:left w:w="57" w:type="dxa"/>
              <w:right w:w="57" w:type="dxa"/>
            </w:tcMar>
          </w:tcPr>
          <w:p w14:paraId="3C438365" w14:textId="77777777" w:rsidR="005F132F" w:rsidRDefault="005F132F" w:rsidP="005F132F">
            <w:r>
              <w:t xml:space="preserve">1. The User has not filled the form correctly. </w:t>
            </w:r>
          </w:p>
          <w:p w14:paraId="05148273" w14:textId="77777777" w:rsidR="005F132F" w:rsidRDefault="005F132F" w:rsidP="005F132F">
            <w:r>
              <w:t>2. The system is not responding.</w:t>
            </w:r>
          </w:p>
        </w:tc>
      </w:tr>
    </w:tbl>
    <w:p w14:paraId="07A97B96" w14:textId="77777777" w:rsidR="005F132F" w:rsidRDefault="005F132F" w:rsidP="005F132F"/>
    <w:p w14:paraId="0BF6EF1B" w14:textId="060BFDD7" w:rsidR="005F132F" w:rsidRDefault="005F132F" w:rsidP="005F132F">
      <w:pPr>
        <w:rPr>
          <w:b/>
        </w:rPr>
      </w:pPr>
      <w:r>
        <w:rPr>
          <w:b/>
        </w:rPr>
        <w:lastRenderedPageBreak/>
        <w:t>Use Case</w:t>
      </w:r>
      <w:r w:rsidR="000376B5">
        <w:rPr>
          <w:b/>
        </w:rPr>
        <w:t xml:space="preserve"> 3</w:t>
      </w:r>
      <w:r>
        <w:rPr>
          <w:b/>
        </w:rPr>
        <w:t xml:space="preserve"> (List of active users connected with network):</w:t>
      </w:r>
    </w:p>
    <w:p w14:paraId="1B3F8879" w14:textId="3351F208" w:rsidR="005F132F" w:rsidRDefault="000376B5" w:rsidP="005F132F">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5F132F" w14:paraId="56D2149D" w14:textId="77777777" w:rsidTr="005F132F">
        <w:tc>
          <w:tcPr>
            <w:tcW w:w="2146" w:type="dxa"/>
            <w:tcBorders>
              <w:top w:val="single" w:sz="12" w:space="0" w:color="000000"/>
              <w:bottom w:val="single" w:sz="6" w:space="0" w:color="000000"/>
            </w:tcBorders>
            <w:shd w:val="clear" w:color="auto" w:fill="F2F2F2"/>
            <w:tcMar>
              <w:left w:w="57" w:type="dxa"/>
              <w:right w:w="57" w:type="dxa"/>
            </w:tcMar>
          </w:tcPr>
          <w:p w14:paraId="6F633D21"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2D1D83" w14:textId="5BBC916E" w:rsidR="005F132F" w:rsidRDefault="000376B5" w:rsidP="005F132F">
            <w:pPr>
              <w:tabs>
                <w:tab w:val="left" w:pos="1162"/>
              </w:tabs>
            </w:pPr>
            <w:r>
              <w:t>UC3</w:t>
            </w:r>
            <w:r w:rsidR="005F132F">
              <w:tab/>
            </w:r>
          </w:p>
        </w:tc>
      </w:tr>
      <w:tr w:rsidR="005F132F" w14:paraId="32CAED8C"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546DA5B3"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D7A95A1" w14:textId="77777777" w:rsidR="005F132F" w:rsidRDefault="005F132F" w:rsidP="005F132F">
            <w:r>
              <w:t>List of active users connected with network</w:t>
            </w:r>
          </w:p>
        </w:tc>
      </w:tr>
      <w:tr w:rsidR="005F132F" w14:paraId="267C4F98"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2E07E635" w14:textId="77777777" w:rsidR="005F132F" w:rsidRDefault="005F132F" w:rsidP="005F132F">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0174AA3" w14:textId="77777777" w:rsidR="005F132F" w:rsidRDefault="005F132F" w:rsidP="005F132F">
            <w:proofErr w:type="spellStart"/>
            <w: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1896F85A"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2C263D1" w14:textId="77777777" w:rsidR="005F132F" w:rsidRDefault="005F132F" w:rsidP="005F132F">
            <w:proofErr w:type="spellStart"/>
            <w:r>
              <w:t>Umer</w:t>
            </w:r>
            <w:proofErr w:type="spellEnd"/>
            <w:r>
              <w:t xml:space="preserve"> Ahmed</w:t>
            </w:r>
          </w:p>
        </w:tc>
      </w:tr>
      <w:tr w:rsidR="005F132F" w14:paraId="499B6848"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0A0635A4" w14:textId="77777777" w:rsidR="005F132F" w:rsidRDefault="005F132F" w:rsidP="005F132F">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B4489A1" w14:textId="77777777" w:rsidR="005F132F" w:rsidRDefault="005F132F" w:rsidP="005F132F">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F60B00A"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B4E6592" w14:textId="77777777" w:rsidR="005F132F" w:rsidRDefault="005F132F" w:rsidP="005F132F">
            <w:r>
              <w:t>30-10-2023</w:t>
            </w:r>
          </w:p>
        </w:tc>
      </w:tr>
      <w:tr w:rsidR="005F132F" w14:paraId="0AA21544" w14:textId="77777777" w:rsidTr="005F132F">
        <w:tc>
          <w:tcPr>
            <w:tcW w:w="2823" w:type="dxa"/>
            <w:gridSpan w:val="2"/>
            <w:tcBorders>
              <w:top w:val="single" w:sz="6" w:space="0" w:color="000000"/>
            </w:tcBorders>
            <w:tcMar>
              <w:left w:w="57" w:type="dxa"/>
              <w:right w:w="57" w:type="dxa"/>
            </w:tcMar>
          </w:tcPr>
          <w:p w14:paraId="69FC6E9E"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142C82C9" w14:textId="77777777" w:rsidR="005F132F" w:rsidRDefault="005F132F" w:rsidP="005F132F">
            <w:r>
              <w:t>User</w:t>
            </w:r>
          </w:p>
        </w:tc>
      </w:tr>
      <w:tr w:rsidR="005F132F" w14:paraId="67A859CD" w14:textId="77777777" w:rsidTr="005F132F">
        <w:tc>
          <w:tcPr>
            <w:tcW w:w="2823" w:type="dxa"/>
            <w:gridSpan w:val="2"/>
            <w:tcMar>
              <w:left w:w="57" w:type="dxa"/>
              <w:right w:w="57" w:type="dxa"/>
            </w:tcMar>
          </w:tcPr>
          <w:p w14:paraId="071686AE" w14:textId="77777777" w:rsidR="005F132F" w:rsidRDefault="005F132F" w:rsidP="005F132F">
            <w:pPr>
              <w:jc w:val="right"/>
              <w:rPr>
                <w:b/>
              </w:rPr>
            </w:pPr>
            <w:r>
              <w:rPr>
                <w:b/>
              </w:rPr>
              <w:t>Description:</w:t>
            </w:r>
          </w:p>
        </w:tc>
        <w:tc>
          <w:tcPr>
            <w:tcW w:w="6552" w:type="dxa"/>
            <w:gridSpan w:val="4"/>
            <w:tcMar>
              <w:left w:w="57" w:type="dxa"/>
              <w:right w:w="57" w:type="dxa"/>
            </w:tcMar>
          </w:tcPr>
          <w:p w14:paraId="063984CD" w14:textId="77777777" w:rsidR="005F132F" w:rsidRDefault="005F132F" w:rsidP="005F132F">
            <w:pPr>
              <w:rPr>
                <w:color w:val="A6A6A6"/>
              </w:rPr>
            </w:pPr>
            <w:r>
              <w:t>System will provide a list of active users who are currently connected to the network for monitoring and management purposes.</w:t>
            </w:r>
          </w:p>
        </w:tc>
      </w:tr>
      <w:tr w:rsidR="005F132F" w14:paraId="524442B8" w14:textId="77777777" w:rsidTr="005F132F">
        <w:tc>
          <w:tcPr>
            <w:tcW w:w="2823" w:type="dxa"/>
            <w:gridSpan w:val="2"/>
            <w:tcMar>
              <w:left w:w="57" w:type="dxa"/>
              <w:right w:w="57" w:type="dxa"/>
            </w:tcMar>
          </w:tcPr>
          <w:p w14:paraId="408A098E" w14:textId="77777777" w:rsidR="005F132F" w:rsidRDefault="005F132F" w:rsidP="005F132F">
            <w:pPr>
              <w:jc w:val="right"/>
              <w:rPr>
                <w:b/>
              </w:rPr>
            </w:pPr>
            <w:r>
              <w:rPr>
                <w:b/>
              </w:rPr>
              <w:t>Trigger:</w:t>
            </w:r>
          </w:p>
        </w:tc>
        <w:tc>
          <w:tcPr>
            <w:tcW w:w="6552" w:type="dxa"/>
            <w:gridSpan w:val="4"/>
            <w:tcMar>
              <w:left w:w="57" w:type="dxa"/>
              <w:right w:w="57" w:type="dxa"/>
            </w:tcMar>
          </w:tcPr>
          <w:p w14:paraId="0A9D5EA3" w14:textId="77777777" w:rsidR="005F132F" w:rsidRDefault="005F132F" w:rsidP="005F132F">
            <w:r>
              <w:t>The user selects the “Active Users” option from the application menu.</w:t>
            </w:r>
          </w:p>
        </w:tc>
      </w:tr>
      <w:tr w:rsidR="005F132F" w14:paraId="29D34A50" w14:textId="77777777" w:rsidTr="005F132F">
        <w:trPr>
          <w:trHeight w:val="240"/>
        </w:trPr>
        <w:tc>
          <w:tcPr>
            <w:tcW w:w="2823" w:type="dxa"/>
            <w:gridSpan w:val="2"/>
            <w:tcMar>
              <w:left w:w="57" w:type="dxa"/>
              <w:right w:w="57" w:type="dxa"/>
            </w:tcMar>
          </w:tcPr>
          <w:p w14:paraId="1FC06CD4" w14:textId="77777777" w:rsidR="005F132F" w:rsidRDefault="005F132F" w:rsidP="005F132F">
            <w:pPr>
              <w:jc w:val="right"/>
              <w:rPr>
                <w:b/>
              </w:rPr>
            </w:pPr>
            <w:r>
              <w:rPr>
                <w:b/>
              </w:rPr>
              <w:t>Preconditions:</w:t>
            </w:r>
          </w:p>
        </w:tc>
        <w:tc>
          <w:tcPr>
            <w:tcW w:w="6552" w:type="dxa"/>
            <w:gridSpan w:val="4"/>
            <w:tcMar>
              <w:left w:w="57" w:type="dxa"/>
              <w:right w:w="57" w:type="dxa"/>
            </w:tcMar>
          </w:tcPr>
          <w:p w14:paraId="341BCEA4" w14:textId="77777777" w:rsidR="005F132F" w:rsidRDefault="005F132F" w:rsidP="005F132F">
            <w:r>
              <w:t>User is logged into the application and a connection is established.</w:t>
            </w:r>
          </w:p>
        </w:tc>
      </w:tr>
      <w:tr w:rsidR="005F132F" w14:paraId="7896F757" w14:textId="77777777" w:rsidTr="005F132F">
        <w:tc>
          <w:tcPr>
            <w:tcW w:w="2823" w:type="dxa"/>
            <w:gridSpan w:val="2"/>
            <w:tcMar>
              <w:left w:w="57" w:type="dxa"/>
              <w:right w:w="57" w:type="dxa"/>
            </w:tcMar>
          </w:tcPr>
          <w:p w14:paraId="29D6A5A6" w14:textId="77777777" w:rsidR="005F132F" w:rsidRDefault="005F132F" w:rsidP="005F132F">
            <w:pPr>
              <w:jc w:val="right"/>
              <w:rPr>
                <w:b/>
              </w:rPr>
            </w:pPr>
            <w:r>
              <w:rPr>
                <w:b/>
              </w:rPr>
              <w:t>Post conditions:</w:t>
            </w:r>
          </w:p>
        </w:tc>
        <w:tc>
          <w:tcPr>
            <w:tcW w:w="6552" w:type="dxa"/>
            <w:gridSpan w:val="4"/>
            <w:tcMar>
              <w:left w:w="57" w:type="dxa"/>
              <w:right w:w="57" w:type="dxa"/>
            </w:tcMar>
          </w:tcPr>
          <w:p w14:paraId="2A9D88D4" w14:textId="77777777" w:rsidR="005F132F" w:rsidRDefault="005F132F" w:rsidP="005F132F">
            <w:r>
              <w:t>The application displays a list of all active users connected to the network.</w:t>
            </w:r>
          </w:p>
        </w:tc>
      </w:tr>
      <w:tr w:rsidR="005F132F" w14:paraId="3A7B4900" w14:textId="77777777" w:rsidTr="005F132F">
        <w:tc>
          <w:tcPr>
            <w:tcW w:w="2823" w:type="dxa"/>
            <w:gridSpan w:val="2"/>
            <w:vMerge w:val="restart"/>
            <w:tcMar>
              <w:left w:w="57" w:type="dxa"/>
              <w:right w:w="57" w:type="dxa"/>
            </w:tcMar>
          </w:tcPr>
          <w:p w14:paraId="529BCC00" w14:textId="77777777" w:rsidR="005F132F" w:rsidRDefault="005F132F" w:rsidP="005F132F">
            <w:pPr>
              <w:jc w:val="right"/>
              <w:rPr>
                <w:b/>
              </w:rPr>
            </w:pPr>
            <w:r>
              <w:rPr>
                <w:b/>
              </w:rPr>
              <w:t>Normal Flow:</w:t>
            </w:r>
          </w:p>
        </w:tc>
        <w:tc>
          <w:tcPr>
            <w:tcW w:w="3276" w:type="dxa"/>
            <w:gridSpan w:val="2"/>
            <w:tcMar>
              <w:left w:w="57" w:type="dxa"/>
              <w:right w:w="57" w:type="dxa"/>
            </w:tcMar>
          </w:tcPr>
          <w:p w14:paraId="3DEDFE88" w14:textId="77777777" w:rsidR="005F132F" w:rsidRDefault="005F132F" w:rsidP="005F132F">
            <w:pPr>
              <w:tabs>
                <w:tab w:val="left" w:pos="2240"/>
              </w:tabs>
              <w:jc w:val="center"/>
            </w:pPr>
            <w:r>
              <w:t>User</w:t>
            </w:r>
          </w:p>
        </w:tc>
        <w:tc>
          <w:tcPr>
            <w:tcW w:w="3276" w:type="dxa"/>
            <w:gridSpan w:val="2"/>
            <w:tcMar>
              <w:left w:w="57" w:type="dxa"/>
              <w:right w:w="57" w:type="dxa"/>
            </w:tcMar>
          </w:tcPr>
          <w:p w14:paraId="6E4A7BC6" w14:textId="77777777" w:rsidR="005F132F" w:rsidRDefault="005F132F" w:rsidP="005F132F">
            <w:pPr>
              <w:ind w:left="180"/>
              <w:jc w:val="center"/>
              <w:rPr>
                <w:color w:val="A6A6A6"/>
              </w:rPr>
            </w:pPr>
            <w:r>
              <w:t>System</w:t>
            </w:r>
          </w:p>
        </w:tc>
      </w:tr>
      <w:tr w:rsidR="005F132F" w14:paraId="65351C5C" w14:textId="77777777" w:rsidTr="005F132F">
        <w:tc>
          <w:tcPr>
            <w:tcW w:w="2823" w:type="dxa"/>
            <w:gridSpan w:val="2"/>
            <w:vMerge/>
            <w:tcMar>
              <w:left w:w="57" w:type="dxa"/>
              <w:right w:w="57" w:type="dxa"/>
            </w:tcMar>
          </w:tcPr>
          <w:p w14:paraId="26AC5866" w14:textId="77777777" w:rsidR="005F132F" w:rsidRDefault="005F132F" w:rsidP="005F132F">
            <w:pPr>
              <w:widowControl w:val="0"/>
              <w:rPr>
                <w:color w:val="A6A6A6"/>
              </w:rPr>
            </w:pPr>
          </w:p>
        </w:tc>
        <w:tc>
          <w:tcPr>
            <w:tcW w:w="3276" w:type="dxa"/>
            <w:gridSpan w:val="2"/>
            <w:tcMar>
              <w:left w:w="57" w:type="dxa"/>
              <w:right w:w="57" w:type="dxa"/>
            </w:tcMar>
          </w:tcPr>
          <w:p w14:paraId="3CC7FAE6" w14:textId="77777777" w:rsidR="005F132F" w:rsidRDefault="005F132F" w:rsidP="005F132F">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EF12C15" w14:textId="77777777" w:rsidR="005F132F" w:rsidRDefault="005F132F" w:rsidP="005F132F">
            <w:pPr>
              <w:rPr>
                <w:color w:val="A6A6A6"/>
              </w:rPr>
            </w:pPr>
            <w:r>
              <w:t>The system displays the list of active users to the user.</w:t>
            </w:r>
          </w:p>
        </w:tc>
      </w:tr>
      <w:tr w:rsidR="005F132F" w14:paraId="40716DF5" w14:textId="77777777" w:rsidTr="005F132F">
        <w:tc>
          <w:tcPr>
            <w:tcW w:w="2823" w:type="dxa"/>
            <w:gridSpan w:val="2"/>
            <w:tcMar>
              <w:left w:w="57" w:type="dxa"/>
              <w:right w:w="57" w:type="dxa"/>
            </w:tcMar>
          </w:tcPr>
          <w:p w14:paraId="418DE37E" w14:textId="77777777" w:rsidR="005F132F" w:rsidRDefault="005F132F" w:rsidP="005F132F">
            <w:pPr>
              <w:jc w:val="right"/>
              <w:rPr>
                <w:b/>
              </w:rPr>
            </w:pPr>
            <w:r>
              <w:rPr>
                <w:b/>
              </w:rPr>
              <w:t>Alternative Flows:</w:t>
            </w:r>
          </w:p>
        </w:tc>
        <w:tc>
          <w:tcPr>
            <w:tcW w:w="6552" w:type="dxa"/>
            <w:gridSpan w:val="4"/>
            <w:tcMar>
              <w:left w:w="57" w:type="dxa"/>
              <w:right w:w="57" w:type="dxa"/>
            </w:tcMar>
          </w:tcPr>
          <w:p w14:paraId="7B5D2C17" w14:textId="77777777" w:rsidR="005F132F" w:rsidRDefault="005F132F" w:rsidP="005F132F">
            <w:pPr>
              <w:rPr>
                <w:color w:val="A6A6A6"/>
              </w:rPr>
            </w:pPr>
            <w:r>
              <w:t>Network connection is not established and error message will be displayed.</w:t>
            </w:r>
          </w:p>
        </w:tc>
      </w:tr>
      <w:tr w:rsidR="005F132F" w14:paraId="5E8504A9" w14:textId="77777777" w:rsidTr="005F132F">
        <w:tc>
          <w:tcPr>
            <w:tcW w:w="2823" w:type="dxa"/>
            <w:gridSpan w:val="2"/>
            <w:tcMar>
              <w:left w:w="57" w:type="dxa"/>
              <w:right w:w="57" w:type="dxa"/>
            </w:tcMar>
          </w:tcPr>
          <w:p w14:paraId="5A9436BB" w14:textId="77777777" w:rsidR="005F132F" w:rsidRDefault="005F132F" w:rsidP="005F132F">
            <w:pPr>
              <w:jc w:val="right"/>
              <w:rPr>
                <w:b/>
              </w:rPr>
            </w:pPr>
            <w:r>
              <w:rPr>
                <w:b/>
              </w:rPr>
              <w:t>Exceptions:</w:t>
            </w:r>
          </w:p>
        </w:tc>
        <w:tc>
          <w:tcPr>
            <w:tcW w:w="6552" w:type="dxa"/>
            <w:gridSpan w:val="4"/>
            <w:tcMar>
              <w:left w:w="57" w:type="dxa"/>
              <w:right w:w="57" w:type="dxa"/>
            </w:tcMar>
          </w:tcPr>
          <w:p w14:paraId="03047EE7" w14:textId="77777777" w:rsidR="005F132F" w:rsidRDefault="005F132F" w:rsidP="005F132F">
            <w:pPr>
              <w:rPr>
                <w:color w:val="A6A6A6"/>
              </w:rPr>
            </w:pPr>
            <w:r>
              <w:t>Network server is unavailable.</w:t>
            </w:r>
          </w:p>
        </w:tc>
      </w:tr>
    </w:tbl>
    <w:p w14:paraId="3010AFB3" w14:textId="77777777" w:rsidR="005F132F" w:rsidRDefault="005F132F" w:rsidP="005F132F">
      <w:pPr>
        <w:spacing w:line="240" w:lineRule="auto"/>
        <w:jc w:val="center"/>
        <w:rPr>
          <w:sz w:val="20"/>
          <w:szCs w:val="20"/>
        </w:rPr>
      </w:pPr>
    </w:p>
    <w:p w14:paraId="0B312A84" w14:textId="77777777" w:rsidR="005F132F" w:rsidRDefault="005F132F" w:rsidP="005F132F">
      <w:pPr>
        <w:spacing w:line="240" w:lineRule="auto"/>
        <w:jc w:val="center"/>
      </w:pPr>
    </w:p>
    <w:p w14:paraId="7838BE2D" w14:textId="77777777" w:rsidR="005F132F" w:rsidRDefault="005F132F" w:rsidP="005F132F">
      <w:pPr>
        <w:rPr>
          <w:b/>
        </w:rPr>
      </w:pPr>
    </w:p>
    <w:p w14:paraId="33E4B557" w14:textId="7B0F937F" w:rsidR="005F132F" w:rsidRDefault="005F132F" w:rsidP="005F132F">
      <w:pPr>
        <w:rPr>
          <w:b/>
        </w:rPr>
      </w:pPr>
      <w:r>
        <w:rPr>
          <w:b/>
        </w:rPr>
        <w:lastRenderedPageBreak/>
        <w:t>Use Case</w:t>
      </w:r>
      <w:r w:rsidR="000376B5">
        <w:rPr>
          <w:b/>
        </w:rPr>
        <w:t xml:space="preserve"> 4</w:t>
      </w:r>
      <w:r>
        <w:rPr>
          <w:b/>
        </w:rPr>
        <w:t xml:space="preserve"> (Text messages with active users):</w:t>
      </w:r>
    </w:p>
    <w:p w14:paraId="680DA125" w14:textId="14F8ABB8" w:rsidR="005F132F" w:rsidRDefault="000376B5" w:rsidP="005F132F">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57C2B8FB"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6DEC00C6"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1E6A132" w14:textId="39927BBD" w:rsidR="005F132F" w:rsidRDefault="000376B5" w:rsidP="005F132F">
            <w:r>
              <w:t>UC4</w:t>
            </w:r>
          </w:p>
        </w:tc>
      </w:tr>
      <w:tr w:rsidR="005F132F" w14:paraId="0DBA00CA"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43F4967"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AEFD48C" w14:textId="77777777" w:rsidR="005F132F" w:rsidRDefault="005F132F" w:rsidP="005F132F">
            <w:r>
              <w:t>Text messages with active users</w:t>
            </w:r>
          </w:p>
        </w:tc>
      </w:tr>
      <w:tr w:rsidR="005F132F" w14:paraId="25316847"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33BCF7A9"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375E3A9" w14:textId="77777777" w:rsidR="005F132F" w:rsidRDefault="005F132F" w:rsidP="005F132F">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CABBF5C"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D8F4BB" w14:textId="77777777" w:rsidR="005F132F" w:rsidRDefault="005F132F" w:rsidP="005F132F">
            <w:proofErr w:type="spellStart"/>
            <w:r>
              <w:t>Wasia</w:t>
            </w:r>
            <w:proofErr w:type="spellEnd"/>
          </w:p>
        </w:tc>
      </w:tr>
      <w:tr w:rsidR="005F132F" w14:paraId="117F446E"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737A2410"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FC66376" w14:textId="77777777" w:rsidR="005F132F" w:rsidRDefault="005F132F" w:rsidP="005F132F">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8E28433"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4F68CAA" w14:textId="77777777" w:rsidR="005F132F" w:rsidRDefault="005F132F" w:rsidP="005F132F">
            <w:r>
              <w:t>30-10-2023</w:t>
            </w:r>
          </w:p>
        </w:tc>
      </w:tr>
      <w:tr w:rsidR="005F132F" w14:paraId="06D2C9F6" w14:textId="77777777" w:rsidTr="005F132F">
        <w:tc>
          <w:tcPr>
            <w:tcW w:w="3003" w:type="dxa"/>
            <w:gridSpan w:val="2"/>
            <w:tcBorders>
              <w:top w:val="single" w:sz="6" w:space="0" w:color="000000"/>
            </w:tcBorders>
            <w:tcMar>
              <w:left w:w="57" w:type="dxa"/>
              <w:right w:w="57" w:type="dxa"/>
            </w:tcMar>
          </w:tcPr>
          <w:p w14:paraId="5A70EE4D"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3972DE9C" w14:textId="77777777" w:rsidR="005F132F" w:rsidRDefault="005F132F" w:rsidP="005F132F">
            <w:r>
              <w:t>User</w:t>
            </w:r>
          </w:p>
        </w:tc>
      </w:tr>
      <w:tr w:rsidR="005F132F" w14:paraId="06F0A921" w14:textId="77777777" w:rsidTr="005F132F">
        <w:tc>
          <w:tcPr>
            <w:tcW w:w="3003" w:type="dxa"/>
            <w:gridSpan w:val="2"/>
            <w:tcMar>
              <w:left w:w="57" w:type="dxa"/>
              <w:right w:w="57" w:type="dxa"/>
            </w:tcMar>
          </w:tcPr>
          <w:p w14:paraId="5F9A9A30" w14:textId="77777777" w:rsidR="005F132F" w:rsidRDefault="005F132F" w:rsidP="005F132F">
            <w:pPr>
              <w:jc w:val="right"/>
              <w:rPr>
                <w:b/>
              </w:rPr>
            </w:pPr>
            <w:r>
              <w:rPr>
                <w:b/>
              </w:rPr>
              <w:t>Description:</w:t>
            </w:r>
          </w:p>
        </w:tc>
        <w:tc>
          <w:tcPr>
            <w:tcW w:w="6552" w:type="dxa"/>
            <w:gridSpan w:val="4"/>
            <w:tcMar>
              <w:left w:w="57" w:type="dxa"/>
              <w:right w:w="57" w:type="dxa"/>
            </w:tcMar>
          </w:tcPr>
          <w:p w14:paraId="491A09A4" w14:textId="77777777" w:rsidR="005F132F" w:rsidRDefault="005F132F" w:rsidP="005F132F">
            <w:pPr>
              <w:rPr>
                <w:color w:val="A6A6A6"/>
              </w:rPr>
            </w:pPr>
            <w:r>
              <w:t>User can send and receive text messages to other active users on the network.</w:t>
            </w:r>
          </w:p>
        </w:tc>
      </w:tr>
      <w:tr w:rsidR="005F132F" w14:paraId="7D7E768B" w14:textId="77777777" w:rsidTr="005F132F">
        <w:tc>
          <w:tcPr>
            <w:tcW w:w="3003" w:type="dxa"/>
            <w:gridSpan w:val="2"/>
            <w:tcMar>
              <w:left w:w="57" w:type="dxa"/>
              <w:right w:w="57" w:type="dxa"/>
            </w:tcMar>
          </w:tcPr>
          <w:p w14:paraId="59951494" w14:textId="77777777" w:rsidR="005F132F" w:rsidRDefault="005F132F" w:rsidP="005F132F">
            <w:pPr>
              <w:jc w:val="right"/>
              <w:rPr>
                <w:b/>
              </w:rPr>
            </w:pPr>
            <w:r>
              <w:rPr>
                <w:b/>
              </w:rPr>
              <w:t>Trigger:</w:t>
            </w:r>
          </w:p>
        </w:tc>
        <w:tc>
          <w:tcPr>
            <w:tcW w:w="6552" w:type="dxa"/>
            <w:gridSpan w:val="4"/>
            <w:tcMar>
              <w:left w:w="57" w:type="dxa"/>
              <w:right w:w="57" w:type="dxa"/>
            </w:tcMar>
          </w:tcPr>
          <w:p w14:paraId="47435771" w14:textId="77777777" w:rsidR="005F132F" w:rsidRDefault="005F132F" w:rsidP="005F132F">
            <w:r>
              <w:t>The user selects the chat icon from the application menu.</w:t>
            </w:r>
          </w:p>
        </w:tc>
      </w:tr>
      <w:tr w:rsidR="005F132F" w14:paraId="41D8317D" w14:textId="77777777" w:rsidTr="005F132F">
        <w:trPr>
          <w:trHeight w:val="552"/>
        </w:trPr>
        <w:tc>
          <w:tcPr>
            <w:tcW w:w="3003" w:type="dxa"/>
            <w:gridSpan w:val="2"/>
            <w:tcMar>
              <w:left w:w="57" w:type="dxa"/>
              <w:right w:w="57" w:type="dxa"/>
            </w:tcMar>
          </w:tcPr>
          <w:p w14:paraId="7796B34B" w14:textId="77777777" w:rsidR="005F132F" w:rsidRDefault="005F132F" w:rsidP="005F132F">
            <w:pPr>
              <w:jc w:val="right"/>
              <w:rPr>
                <w:b/>
              </w:rPr>
            </w:pPr>
            <w:r>
              <w:rPr>
                <w:b/>
              </w:rPr>
              <w:t>Preconditions:</w:t>
            </w:r>
          </w:p>
        </w:tc>
        <w:tc>
          <w:tcPr>
            <w:tcW w:w="6552" w:type="dxa"/>
            <w:gridSpan w:val="4"/>
            <w:tcMar>
              <w:left w:w="57" w:type="dxa"/>
              <w:right w:w="57" w:type="dxa"/>
            </w:tcMar>
          </w:tcPr>
          <w:p w14:paraId="6B694DBD" w14:textId="77777777" w:rsidR="005F132F" w:rsidRDefault="005F132F" w:rsidP="005F132F">
            <w:r>
              <w:t>The user must be connected to network and is logged into the application.</w:t>
            </w:r>
          </w:p>
        </w:tc>
      </w:tr>
      <w:tr w:rsidR="005F132F" w14:paraId="632A816E" w14:textId="77777777" w:rsidTr="005F132F">
        <w:tc>
          <w:tcPr>
            <w:tcW w:w="3003" w:type="dxa"/>
            <w:gridSpan w:val="2"/>
            <w:tcMar>
              <w:left w:w="57" w:type="dxa"/>
              <w:right w:w="57" w:type="dxa"/>
            </w:tcMar>
          </w:tcPr>
          <w:p w14:paraId="1DEF5C8F" w14:textId="77777777" w:rsidR="005F132F" w:rsidRDefault="005F132F" w:rsidP="005F132F">
            <w:pPr>
              <w:jc w:val="right"/>
              <w:rPr>
                <w:b/>
              </w:rPr>
            </w:pPr>
            <w:r>
              <w:rPr>
                <w:b/>
              </w:rPr>
              <w:t>Post conditions:</w:t>
            </w:r>
          </w:p>
        </w:tc>
        <w:tc>
          <w:tcPr>
            <w:tcW w:w="6552" w:type="dxa"/>
            <w:gridSpan w:val="4"/>
            <w:tcMar>
              <w:left w:w="57" w:type="dxa"/>
              <w:right w:w="57" w:type="dxa"/>
            </w:tcMar>
          </w:tcPr>
          <w:p w14:paraId="02BE8CC1" w14:textId="77777777" w:rsidR="005F132F" w:rsidRDefault="005F132F" w:rsidP="005F132F">
            <w:r>
              <w:t>The user is able to send and receive text messages to other active users on a network.</w:t>
            </w:r>
          </w:p>
        </w:tc>
      </w:tr>
      <w:tr w:rsidR="005F132F" w14:paraId="579550EE" w14:textId="77777777" w:rsidTr="005F132F">
        <w:tc>
          <w:tcPr>
            <w:tcW w:w="3003" w:type="dxa"/>
            <w:gridSpan w:val="2"/>
            <w:vMerge w:val="restart"/>
            <w:tcMar>
              <w:left w:w="57" w:type="dxa"/>
              <w:right w:w="57" w:type="dxa"/>
            </w:tcMar>
          </w:tcPr>
          <w:p w14:paraId="70B45771" w14:textId="77777777" w:rsidR="005F132F" w:rsidRDefault="005F132F" w:rsidP="005F132F">
            <w:pPr>
              <w:jc w:val="right"/>
              <w:rPr>
                <w:b/>
              </w:rPr>
            </w:pPr>
            <w:r>
              <w:rPr>
                <w:b/>
              </w:rPr>
              <w:t>Normal Flow:</w:t>
            </w:r>
          </w:p>
        </w:tc>
        <w:tc>
          <w:tcPr>
            <w:tcW w:w="3276" w:type="dxa"/>
            <w:gridSpan w:val="2"/>
            <w:tcMar>
              <w:left w:w="57" w:type="dxa"/>
              <w:right w:w="57" w:type="dxa"/>
            </w:tcMar>
          </w:tcPr>
          <w:p w14:paraId="518B6BE8" w14:textId="77777777" w:rsidR="005F132F" w:rsidRDefault="005F132F" w:rsidP="005F132F">
            <w:pPr>
              <w:tabs>
                <w:tab w:val="left" w:pos="2240"/>
              </w:tabs>
              <w:jc w:val="center"/>
            </w:pPr>
            <w:r>
              <w:t>User</w:t>
            </w:r>
          </w:p>
        </w:tc>
        <w:tc>
          <w:tcPr>
            <w:tcW w:w="3276" w:type="dxa"/>
            <w:gridSpan w:val="2"/>
            <w:tcMar>
              <w:left w:w="57" w:type="dxa"/>
              <w:right w:w="57" w:type="dxa"/>
            </w:tcMar>
          </w:tcPr>
          <w:p w14:paraId="6CB785CF" w14:textId="77777777" w:rsidR="005F132F" w:rsidRDefault="005F132F" w:rsidP="005F132F">
            <w:pPr>
              <w:ind w:left="180"/>
              <w:jc w:val="center"/>
              <w:rPr>
                <w:color w:val="A6A6A6"/>
              </w:rPr>
            </w:pPr>
            <w:r>
              <w:t>System</w:t>
            </w:r>
          </w:p>
        </w:tc>
      </w:tr>
      <w:tr w:rsidR="005F132F" w14:paraId="021E8043" w14:textId="77777777" w:rsidTr="005F132F">
        <w:trPr>
          <w:trHeight w:val="921"/>
        </w:trPr>
        <w:tc>
          <w:tcPr>
            <w:tcW w:w="3003" w:type="dxa"/>
            <w:gridSpan w:val="2"/>
            <w:vMerge/>
            <w:tcMar>
              <w:left w:w="57" w:type="dxa"/>
              <w:right w:w="57" w:type="dxa"/>
            </w:tcMar>
          </w:tcPr>
          <w:p w14:paraId="164EA8AF" w14:textId="77777777" w:rsidR="005F132F" w:rsidRDefault="005F132F" w:rsidP="005F132F">
            <w:pPr>
              <w:widowControl w:val="0"/>
              <w:rPr>
                <w:color w:val="A6A6A6"/>
              </w:rPr>
            </w:pPr>
          </w:p>
        </w:tc>
        <w:tc>
          <w:tcPr>
            <w:tcW w:w="3276" w:type="dxa"/>
            <w:gridSpan w:val="2"/>
            <w:tcMar>
              <w:left w:w="57" w:type="dxa"/>
              <w:right w:w="57" w:type="dxa"/>
            </w:tcMar>
          </w:tcPr>
          <w:p w14:paraId="62A9FC77" w14:textId="77777777" w:rsidR="005F132F" w:rsidRDefault="005F132F" w:rsidP="005F132F">
            <w:pPr>
              <w:tabs>
                <w:tab w:val="left" w:pos="2240"/>
              </w:tabs>
              <w:jc w:val="both"/>
            </w:pPr>
            <w:r>
              <w:t>1. The user selects the chat icon from application menu.</w:t>
            </w:r>
          </w:p>
        </w:tc>
        <w:tc>
          <w:tcPr>
            <w:tcW w:w="3276" w:type="dxa"/>
            <w:gridSpan w:val="2"/>
            <w:tcMar>
              <w:left w:w="57" w:type="dxa"/>
              <w:right w:w="57" w:type="dxa"/>
            </w:tcMar>
          </w:tcPr>
          <w:p w14:paraId="2E475898" w14:textId="77777777" w:rsidR="005F132F" w:rsidRDefault="005F132F" w:rsidP="005F132F">
            <w:pPr>
              <w:rPr>
                <w:color w:val="A6A6A6"/>
              </w:rPr>
            </w:pPr>
            <w:r>
              <w:t>The system displays the chat section the application.</w:t>
            </w:r>
          </w:p>
        </w:tc>
      </w:tr>
      <w:tr w:rsidR="005F132F" w14:paraId="2DC04E1B" w14:textId="77777777" w:rsidTr="005F132F">
        <w:tc>
          <w:tcPr>
            <w:tcW w:w="3003" w:type="dxa"/>
            <w:gridSpan w:val="2"/>
            <w:tcMar>
              <w:left w:w="57" w:type="dxa"/>
              <w:right w:w="57" w:type="dxa"/>
            </w:tcMar>
          </w:tcPr>
          <w:p w14:paraId="672B30ED" w14:textId="77777777" w:rsidR="005F132F" w:rsidRDefault="005F132F" w:rsidP="005F132F">
            <w:pPr>
              <w:jc w:val="right"/>
              <w:rPr>
                <w:b/>
              </w:rPr>
            </w:pPr>
          </w:p>
        </w:tc>
        <w:tc>
          <w:tcPr>
            <w:tcW w:w="3276" w:type="dxa"/>
            <w:gridSpan w:val="2"/>
            <w:tcMar>
              <w:left w:w="57" w:type="dxa"/>
              <w:right w:w="57" w:type="dxa"/>
            </w:tcMar>
          </w:tcPr>
          <w:p w14:paraId="7F00E2D7" w14:textId="77777777" w:rsidR="005F132F" w:rsidRDefault="005F132F" w:rsidP="005F132F">
            <w:pPr>
              <w:tabs>
                <w:tab w:val="left" w:pos="2240"/>
              </w:tabs>
              <w:jc w:val="both"/>
            </w:pPr>
            <w:r>
              <w:t>2.The user selects the recipient of a text message.</w:t>
            </w:r>
          </w:p>
        </w:tc>
        <w:tc>
          <w:tcPr>
            <w:tcW w:w="3276" w:type="dxa"/>
            <w:gridSpan w:val="2"/>
            <w:tcMar>
              <w:left w:w="57" w:type="dxa"/>
              <w:right w:w="57" w:type="dxa"/>
            </w:tcMar>
          </w:tcPr>
          <w:p w14:paraId="600B54C7" w14:textId="77777777" w:rsidR="005F132F" w:rsidRDefault="005F132F" w:rsidP="005F132F">
            <w:r>
              <w:t>The system highlights selected recipient.</w:t>
            </w:r>
          </w:p>
        </w:tc>
      </w:tr>
      <w:tr w:rsidR="005F132F" w14:paraId="6E29CC0D" w14:textId="77777777" w:rsidTr="005F132F">
        <w:tc>
          <w:tcPr>
            <w:tcW w:w="3003" w:type="dxa"/>
            <w:gridSpan w:val="2"/>
            <w:tcMar>
              <w:left w:w="57" w:type="dxa"/>
              <w:right w:w="57" w:type="dxa"/>
            </w:tcMar>
          </w:tcPr>
          <w:p w14:paraId="4581264B" w14:textId="77777777" w:rsidR="005F132F" w:rsidRDefault="005F132F" w:rsidP="005F132F">
            <w:pPr>
              <w:jc w:val="right"/>
              <w:rPr>
                <w:b/>
              </w:rPr>
            </w:pPr>
          </w:p>
        </w:tc>
        <w:tc>
          <w:tcPr>
            <w:tcW w:w="3276" w:type="dxa"/>
            <w:gridSpan w:val="2"/>
            <w:tcMar>
              <w:left w:w="57" w:type="dxa"/>
              <w:right w:w="57" w:type="dxa"/>
            </w:tcMar>
          </w:tcPr>
          <w:p w14:paraId="06A6E5D7" w14:textId="77777777" w:rsidR="005F132F" w:rsidRDefault="005F132F" w:rsidP="005F132F">
            <w:pPr>
              <w:tabs>
                <w:tab w:val="left" w:pos="2240"/>
              </w:tabs>
              <w:jc w:val="both"/>
            </w:pPr>
            <w:r>
              <w:t>3. The user enters the text message and sends it.</w:t>
            </w:r>
          </w:p>
        </w:tc>
        <w:tc>
          <w:tcPr>
            <w:tcW w:w="3276" w:type="dxa"/>
            <w:gridSpan w:val="2"/>
            <w:tcMar>
              <w:left w:w="57" w:type="dxa"/>
              <w:right w:w="57" w:type="dxa"/>
            </w:tcMar>
          </w:tcPr>
          <w:p w14:paraId="4BCC0D5F" w14:textId="77777777" w:rsidR="005F132F" w:rsidRDefault="005F132F" w:rsidP="005F132F">
            <w:r>
              <w:t>The system send text message to the recipient over network.</w:t>
            </w:r>
          </w:p>
        </w:tc>
      </w:tr>
      <w:tr w:rsidR="005F132F" w14:paraId="35128F2E" w14:textId="77777777" w:rsidTr="005F132F">
        <w:tc>
          <w:tcPr>
            <w:tcW w:w="3003" w:type="dxa"/>
            <w:gridSpan w:val="2"/>
            <w:tcMar>
              <w:left w:w="57" w:type="dxa"/>
              <w:right w:w="57" w:type="dxa"/>
            </w:tcMar>
          </w:tcPr>
          <w:p w14:paraId="5486070E" w14:textId="77777777" w:rsidR="005F132F" w:rsidRDefault="005F132F" w:rsidP="005F132F">
            <w:pPr>
              <w:jc w:val="right"/>
              <w:rPr>
                <w:b/>
              </w:rPr>
            </w:pPr>
            <w:r>
              <w:rPr>
                <w:b/>
              </w:rPr>
              <w:t>Alternative Flows:</w:t>
            </w:r>
          </w:p>
        </w:tc>
        <w:tc>
          <w:tcPr>
            <w:tcW w:w="6552" w:type="dxa"/>
            <w:gridSpan w:val="4"/>
            <w:tcMar>
              <w:left w:w="57" w:type="dxa"/>
              <w:right w:w="57" w:type="dxa"/>
            </w:tcMar>
          </w:tcPr>
          <w:p w14:paraId="34C99980" w14:textId="77777777" w:rsidR="005F132F" w:rsidRDefault="005F132F" w:rsidP="005F132F">
            <w:pPr>
              <w:rPr>
                <w:color w:val="A6A6A6"/>
              </w:rPr>
            </w:pPr>
            <w:r>
              <w:t>Recipient is not active and text message is not delivered.</w:t>
            </w:r>
          </w:p>
        </w:tc>
      </w:tr>
      <w:tr w:rsidR="005F132F" w14:paraId="0B75C310" w14:textId="77777777" w:rsidTr="005F132F">
        <w:tc>
          <w:tcPr>
            <w:tcW w:w="3003" w:type="dxa"/>
            <w:gridSpan w:val="2"/>
            <w:tcMar>
              <w:left w:w="57" w:type="dxa"/>
              <w:right w:w="57" w:type="dxa"/>
            </w:tcMar>
          </w:tcPr>
          <w:p w14:paraId="240B9CB9" w14:textId="77777777" w:rsidR="005F132F" w:rsidRDefault="005F132F" w:rsidP="005F132F">
            <w:pPr>
              <w:jc w:val="right"/>
              <w:rPr>
                <w:b/>
              </w:rPr>
            </w:pPr>
            <w:r>
              <w:rPr>
                <w:b/>
              </w:rPr>
              <w:t>Exceptions:</w:t>
            </w:r>
          </w:p>
        </w:tc>
        <w:tc>
          <w:tcPr>
            <w:tcW w:w="6552" w:type="dxa"/>
            <w:gridSpan w:val="4"/>
            <w:tcMar>
              <w:left w:w="57" w:type="dxa"/>
              <w:right w:w="57" w:type="dxa"/>
            </w:tcMar>
          </w:tcPr>
          <w:p w14:paraId="6C8823D8" w14:textId="77777777" w:rsidR="005F132F" w:rsidRDefault="005F132F" w:rsidP="005F132F">
            <w:r>
              <w:t>1. User not logged into the application</w:t>
            </w:r>
          </w:p>
          <w:p w14:paraId="3DD40FFA" w14:textId="77777777" w:rsidR="005F132F" w:rsidRDefault="005F132F" w:rsidP="005F132F">
            <w:pPr>
              <w:rPr>
                <w:color w:val="A6A6A6"/>
              </w:rPr>
            </w:pPr>
            <w:r>
              <w:t>2. Network server is unavailable.</w:t>
            </w:r>
          </w:p>
        </w:tc>
      </w:tr>
    </w:tbl>
    <w:p w14:paraId="3FC8FD1A" w14:textId="77777777" w:rsidR="005F132F" w:rsidRDefault="005F132F" w:rsidP="005F132F">
      <w:pPr>
        <w:spacing w:line="240" w:lineRule="auto"/>
        <w:jc w:val="center"/>
        <w:rPr>
          <w:b/>
          <w:color w:val="4F81BD"/>
          <w:sz w:val="18"/>
          <w:szCs w:val="18"/>
        </w:rPr>
      </w:pPr>
    </w:p>
    <w:p w14:paraId="1CA2A271" w14:textId="6F7A75A4" w:rsidR="005F132F" w:rsidRDefault="005F132F" w:rsidP="005F132F">
      <w:pPr>
        <w:rPr>
          <w:b/>
        </w:rPr>
      </w:pPr>
      <w:r>
        <w:rPr>
          <w:b/>
        </w:rPr>
        <w:lastRenderedPageBreak/>
        <w:t>Use Case</w:t>
      </w:r>
      <w:r w:rsidR="000376B5">
        <w:rPr>
          <w:b/>
        </w:rPr>
        <w:t xml:space="preserve"> 5</w:t>
      </w:r>
      <w:r>
        <w:rPr>
          <w:b/>
        </w:rPr>
        <w:t xml:space="preserve"> (Block or unblock users):</w:t>
      </w:r>
    </w:p>
    <w:p w14:paraId="263E9448" w14:textId="46144282" w:rsidR="005F132F" w:rsidRDefault="000376B5" w:rsidP="005F132F">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73737283"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49CB4FB8"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7BE1D37" w14:textId="2E32CE13" w:rsidR="005F132F" w:rsidRDefault="000376B5" w:rsidP="005F132F">
            <w:r>
              <w:t>UC5</w:t>
            </w:r>
          </w:p>
        </w:tc>
      </w:tr>
      <w:tr w:rsidR="005F132F" w14:paraId="5BEFD264"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2EFCF9E3"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A0B3B54" w14:textId="77777777" w:rsidR="005F132F" w:rsidRDefault="005F132F" w:rsidP="005F132F">
            <w:r>
              <w:t>Block and unblock users</w:t>
            </w:r>
          </w:p>
        </w:tc>
      </w:tr>
      <w:tr w:rsidR="005F132F" w14:paraId="20335970"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A672E1B"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03608B3E" w14:textId="77777777" w:rsidR="005F132F" w:rsidRDefault="005F132F" w:rsidP="005F132F">
            <w:proofErr w:type="spellStart"/>
            <w:r>
              <w:t>Umer</w:t>
            </w:r>
            <w:proofErr w:type="spellEnd"/>
            <w: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9CA7D4D"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835BA27" w14:textId="77777777" w:rsidR="005F132F" w:rsidRDefault="005F132F" w:rsidP="005F132F">
            <w:proofErr w:type="spellStart"/>
            <w:r>
              <w:t>Wasia</w:t>
            </w:r>
            <w:proofErr w:type="spellEnd"/>
          </w:p>
        </w:tc>
      </w:tr>
      <w:tr w:rsidR="005F132F" w14:paraId="5EA76BDC"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CFAED69"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72B92C" w14:textId="77777777" w:rsidR="005F132F" w:rsidRDefault="005F132F" w:rsidP="005F132F">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936B9B4"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37F1DD0" w14:textId="77777777" w:rsidR="005F132F" w:rsidRDefault="005F132F" w:rsidP="005F132F">
            <w:r>
              <w:t>30-10-2023</w:t>
            </w:r>
          </w:p>
        </w:tc>
      </w:tr>
      <w:tr w:rsidR="005F132F" w14:paraId="592C0E23" w14:textId="77777777" w:rsidTr="005F132F">
        <w:tc>
          <w:tcPr>
            <w:tcW w:w="3003" w:type="dxa"/>
            <w:gridSpan w:val="2"/>
            <w:tcBorders>
              <w:top w:val="single" w:sz="6" w:space="0" w:color="000000"/>
            </w:tcBorders>
            <w:tcMar>
              <w:left w:w="57" w:type="dxa"/>
              <w:right w:w="57" w:type="dxa"/>
            </w:tcMar>
          </w:tcPr>
          <w:p w14:paraId="57E1B2B5"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0891B727" w14:textId="77777777" w:rsidR="005F132F" w:rsidRDefault="005F132F" w:rsidP="005F132F">
            <w:r>
              <w:t>User</w:t>
            </w:r>
          </w:p>
        </w:tc>
      </w:tr>
      <w:tr w:rsidR="005F132F" w14:paraId="79089919" w14:textId="77777777" w:rsidTr="005F132F">
        <w:tc>
          <w:tcPr>
            <w:tcW w:w="3003" w:type="dxa"/>
            <w:gridSpan w:val="2"/>
            <w:tcMar>
              <w:left w:w="57" w:type="dxa"/>
              <w:right w:w="57" w:type="dxa"/>
            </w:tcMar>
          </w:tcPr>
          <w:p w14:paraId="0A272CAF" w14:textId="77777777" w:rsidR="005F132F" w:rsidRDefault="005F132F" w:rsidP="005F132F">
            <w:pPr>
              <w:jc w:val="right"/>
              <w:rPr>
                <w:b/>
              </w:rPr>
            </w:pPr>
            <w:r>
              <w:rPr>
                <w:b/>
              </w:rPr>
              <w:t>Description:</w:t>
            </w:r>
          </w:p>
        </w:tc>
        <w:tc>
          <w:tcPr>
            <w:tcW w:w="6552" w:type="dxa"/>
            <w:gridSpan w:val="4"/>
            <w:tcMar>
              <w:left w:w="57" w:type="dxa"/>
              <w:right w:w="57" w:type="dxa"/>
            </w:tcMar>
          </w:tcPr>
          <w:p w14:paraId="1BE9F27E" w14:textId="77777777" w:rsidR="005F132F" w:rsidRDefault="005F132F" w:rsidP="005F132F">
            <w:pPr>
              <w:rPr>
                <w:color w:val="A6A6A6"/>
              </w:rPr>
            </w:pPr>
            <w:r>
              <w:t>User can block and unblock other user within application. Blocking user will prevent further communication from or to the blocked user.</w:t>
            </w:r>
          </w:p>
        </w:tc>
      </w:tr>
      <w:tr w:rsidR="005F132F" w14:paraId="2A5CADAD" w14:textId="77777777" w:rsidTr="005F132F">
        <w:tc>
          <w:tcPr>
            <w:tcW w:w="3003" w:type="dxa"/>
            <w:gridSpan w:val="2"/>
            <w:tcMar>
              <w:left w:w="57" w:type="dxa"/>
              <w:right w:w="57" w:type="dxa"/>
            </w:tcMar>
          </w:tcPr>
          <w:p w14:paraId="59E63F4E" w14:textId="77777777" w:rsidR="005F132F" w:rsidRDefault="005F132F" w:rsidP="005F132F">
            <w:pPr>
              <w:jc w:val="right"/>
              <w:rPr>
                <w:b/>
              </w:rPr>
            </w:pPr>
            <w:r>
              <w:rPr>
                <w:b/>
              </w:rPr>
              <w:t>Trigger:</w:t>
            </w:r>
          </w:p>
        </w:tc>
        <w:tc>
          <w:tcPr>
            <w:tcW w:w="6552" w:type="dxa"/>
            <w:gridSpan w:val="4"/>
            <w:tcMar>
              <w:left w:w="57" w:type="dxa"/>
              <w:right w:w="57" w:type="dxa"/>
            </w:tcMar>
          </w:tcPr>
          <w:p w14:paraId="71176A7A" w14:textId="77777777" w:rsidR="005F132F" w:rsidRDefault="005F132F" w:rsidP="005F132F">
            <w:r>
              <w:t>The user selects the “Block or unblock users” option from the application menu.</w:t>
            </w:r>
          </w:p>
        </w:tc>
      </w:tr>
      <w:tr w:rsidR="005F132F" w14:paraId="437015EF" w14:textId="77777777" w:rsidTr="005F132F">
        <w:trPr>
          <w:trHeight w:val="552"/>
        </w:trPr>
        <w:tc>
          <w:tcPr>
            <w:tcW w:w="3003" w:type="dxa"/>
            <w:gridSpan w:val="2"/>
            <w:tcMar>
              <w:left w:w="57" w:type="dxa"/>
              <w:right w:w="57" w:type="dxa"/>
            </w:tcMar>
          </w:tcPr>
          <w:p w14:paraId="407F9A4B" w14:textId="77777777" w:rsidR="005F132F" w:rsidRDefault="005F132F" w:rsidP="005F132F">
            <w:pPr>
              <w:jc w:val="right"/>
              <w:rPr>
                <w:b/>
              </w:rPr>
            </w:pPr>
            <w:r>
              <w:rPr>
                <w:b/>
              </w:rPr>
              <w:t>Preconditions:</w:t>
            </w:r>
          </w:p>
        </w:tc>
        <w:tc>
          <w:tcPr>
            <w:tcW w:w="6552" w:type="dxa"/>
            <w:gridSpan w:val="4"/>
            <w:tcMar>
              <w:left w:w="57" w:type="dxa"/>
              <w:right w:w="57" w:type="dxa"/>
            </w:tcMar>
          </w:tcPr>
          <w:p w14:paraId="7A4EFDEB" w14:textId="77777777" w:rsidR="005F132F" w:rsidRDefault="005F132F" w:rsidP="005F132F">
            <w:r>
              <w:t xml:space="preserve"> User must be connected to network and is logged into the application interacting with the user whose status they want to change.</w:t>
            </w:r>
          </w:p>
        </w:tc>
      </w:tr>
      <w:tr w:rsidR="005F132F" w14:paraId="17EBA392" w14:textId="77777777" w:rsidTr="005F132F">
        <w:tc>
          <w:tcPr>
            <w:tcW w:w="3003" w:type="dxa"/>
            <w:gridSpan w:val="2"/>
            <w:tcMar>
              <w:left w:w="57" w:type="dxa"/>
              <w:right w:w="57" w:type="dxa"/>
            </w:tcMar>
          </w:tcPr>
          <w:p w14:paraId="3E064B84" w14:textId="77777777" w:rsidR="005F132F" w:rsidRDefault="005F132F" w:rsidP="005F132F">
            <w:pPr>
              <w:jc w:val="right"/>
              <w:rPr>
                <w:b/>
              </w:rPr>
            </w:pPr>
            <w:r>
              <w:rPr>
                <w:b/>
              </w:rPr>
              <w:t>Post conditions:</w:t>
            </w:r>
          </w:p>
        </w:tc>
        <w:tc>
          <w:tcPr>
            <w:tcW w:w="6552" w:type="dxa"/>
            <w:gridSpan w:val="4"/>
            <w:tcMar>
              <w:left w:w="57" w:type="dxa"/>
              <w:right w:w="57" w:type="dxa"/>
            </w:tcMar>
          </w:tcPr>
          <w:p w14:paraId="128BCAB1" w14:textId="77777777" w:rsidR="005F132F" w:rsidRDefault="005F132F" w:rsidP="005F132F">
            <w:r>
              <w:t>The selected user is either blocked or unblocked, as per the user’s action.</w:t>
            </w:r>
          </w:p>
        </w:tc>
      </w:tr>
      <w:tr w:rsidR="005F132F" w14:paraId="29130B8A" w14:textId="77777777" w:rsidTr="005F132F">
        <w:tc>
          <w:tcPr>
            <w:tcW w:w="3003" w:type="dxa"/>
            <w:gridSpan w:val="2"/>
            <w:vMerge w:val="restart"/>
            <w:tcMar>
              <w:left w:w="57" w:type="dxa"/>
              <w:right w:w="57" w:type="dxa"/>
            </w:tcMar>
          </w:tcPr>
          <w:p w14:paraId="45EEE584" w14:textId="77777777" w:rsidR="005F132F" w:rsidRDefault="005F132F" w:rsidP="005F132F">
            <w:pPr>
              <w:jc w:val="right"/>
              <w:rPr>
                <w:b/>
              </w:rPr>
            </w:pPr>
            <w:r>
              <w:rPr>
                <w:b/>
              </w:rPr>
              <w:t>Normal Flow:</w:t>
            </w:r>
          </w:p>
        </w:tc>
        <w:tc>
          <w:tcPr>
            <w:tcW w:w="3276" w:type="dxa"/>
            <w:gridSpan w:val="2"/>
            <w:tcMar>
              <w:left w:w="57" w:type="dxa"/>
              <w:right w:w="57" w:type="dxa"/>
            </w:tcMar>
          </w:tcPr>
          <w:p w14:paraId="78E7CBBF" w14:textId="77777777" w:rsidR="005F132F" w:rsidRDefault="005F132F" w:rsidP="005F132F">
            <w:pPr>
              <w:tabs>
                <w:tab w:val="left" w:pos="2240"/>
              </w:tabs>
              <w:jc w:val="center"/>
            </w:pPr>
            <w:r>
              <w:t>User</w:t>
            </w:r>
          </w:p>
        </w:tc>
        <w:tc>
          <w:tcPr>
            <w:tcW w:w="3276" w:type="dxa"/>
            <w:gridSpan w:val="2"/>
            <w:tcMar>
              <w:left w:w="57" w:type="dxa"/>
              <w:right w:w="57" w:type="dxa"/>
            </w:tcMar>
          </w:tcPr>
          <w:p w14:paraId="6F805392" w14:textId="77777777" w:rsidR="005F132F" w:rsidRDefault="005F132F" w:rsidP="005F132F">
            <w:pPr>
              <w:ind w:left="180"/>
              <w:jc w:val="center"/>
              <w:rPr>
                <w:color w:val="A6A6A6"/>
              </w:rPr>
            </w:pPr>
            <w:r>
              <w:t>System</w:t>
            </w:r>
          </w:p>
        </w:tc>
      </w:tr>
      <w:tr w:rsidR="005F132F" w14:paraId="6EE04FD3" w14:textId="77777777" w:rsidTr="005F132F">
        <w:trPr>
          <w:trHeight w:val="921"/>
        </w:trPr>
        <w:tc>
          <w:tcPr>
            <w:tcW w:w="3003" w:type="dxa"/>
            <w:gridSpan w:val="2"/>
            <w:vMerge/>
            <w:tcMar>
              <w:left w:w="57" w:type="dxa"/>
              <w:right w:w="57" w:type="dxa"/>
            </w:tcMar>
          </w:tcPr>
          <w:p w14:paraId="5AAE7E94" w14:textId="77777777" w:rsidR="005F132F" w:rsidRDefault="005F132F" w:rsidP="005F132F">
            <w:pPr>
              <w:widowControl w:val="0"/>
              <w:rPr>
                <w:color w:val="A6A6A6"/>
              </w:rPr>
            </w:pPr>
          </w:p>
        </w:tc>
        <w:tc>
          <w:tcPr>
            <w:tcW w:w="3276" w:type="dxa"/>
            <w:gridSpan w:val="2"/>
            <w:tcMar>
              <w:left w:w="57" w:type="dxa"/>
              <w:right w:w="57" w:type="dxa"/>
            </w:tcMar>
          </w:tcPr>
          <w:p w14:paraId="733ADE9C" w14:textId="77777777" w:rsidR="005F132F" w:rsidRDefault="005F132F" w:rsidP="005F132F">
            <w:pPr>
              <w:tabs>
                <w:tab w:val="left" w:pos="2240"/>
              </w:tabs>
              <w:jc w:val="both"/>
            </w:pPr>
            <w:r>
              <w:t>1. The user selects the “Block or unblock users” from application menu.</w:t>
            </w:r>
          </w:p>
        </w:tc>
        <w:tc>
          <w:tcPr>
            <w:tcW w:w="3276" w:type="dxa"/>
            <w:gridSpan w:val="2"/>
            <w:tcMar>
              <w:left w:w="57" w:type="dxa"/>
              <w:right w:w="57" w:type="dxa"/>
            </w:tcMar>
          </w:tcPr>
          <w:p w14:paraId="347B07A0" w14:textId="77777777" w:rsidR="005F132F" w:rsidRDefault="005F132F" w:rsidP="005F132F">
            <w:pPr>
              <w:rPr>
                <w:color w:val="A6A6A6"/>
              </w:rPr>
            </w:pPr>
            <w:r>
              <w:t>The system displays a  list of all active users on the network.</w:t>
            </w:r>
          </w:p>
        </w:tc>
      </w:tr>
      <w:tr w:rsidR="005F132F" w14:paraId="332D46D0" w14:textId="77777777" w:rsidTr="005F132F">
        <w:tc>
          <w:tcPr>
            <w:tcW w:w="3003" w:type="dxa"/>
            <w:gridSpan w:val="2"/>
            <w:tcMar>
              <w:left w:w="57" w:type="dxa"/>
              <w:right w:w="57" w:type="dxa"/>
            </w:tcMar>
          </w:tcPr>
          <w:p w14:paraId="2E635587" w14:textId="77777777" w:rsidR="005F132F" w:rsidRDefault="005F132F" w:rsidP="005F132F">
            <w:pPr>
              <w:jc w:val="right"/>
              <w:rPr>
                <w:b/>
              </w:rPr>
            </w:pPr>
          </w:p>
        </w:tc>
        <w:tc>
          <w:tcPr>
            <w:tcW w:w="3276" w:type="dxa"/>
            <w:gridSpan w:val="2"/>
            <w:tcMar>
              <w:left w:w="57" w:type="dxa"/>
              <w:right w:w="57" w:type="dxa"/>
            </w:tcMar>
          </w:tcPr>
          <w:p w14:paraId="33D4E9E5" w14:textId="77777777" w:rsidR="005F132F" w:rsidRDefault="005F132F" w:rsidP="005F132F">
            <w:pPr>
              <w:tabs>
                <w:tab w:val="left" w:pos="2240"/>
              </w:tabs>
              <w:jc w:val="both"/>
            </w:pPr>
            <w:r>
              <w:t>2.The user selects the user they want to block or unblock.</w:t>
            </w:r>
          </w:p>
        </w:tc>
        <w:tc>
          <w:tcPr>
            <w:tcW w:w="3276" w:type="dxa"/>
            <w:gridSpan w:val="2"/>
            <w:tcMar>
              <w:left w:w="57" w:type="dxa"/>
              <w:right w:w="57" w:type="dxa"/>
            </w:tcMar>
          </w:tcPr>
          <w:p w14:paraId="0A1DC578" w14:textId="77777777" w:rsidR="005F132F" w:rsidRDefault="005F132F" w:rsidP="005F132F">
            <w:r>
              <w:t>The system blocks or unblocks the selected user.</w:t>
            </w:r>
          </w:p>
        </w:tc>
      </w:tr>
      <w:tr w:rsidR="005F132F" w14:paraId="7FC7BE46" w14:textId="77777777" w:rsidTr="005F132F">
        <w:tc>
          <w:tcPr>
            <w:tcW w:w="3003" w:type="dxa"/>
            <w:gridSpan w:val="2"/>
            <w:tcMar>
              <w:left w:w="57" w:type="dxa"/>
              <w:right w:w="57" w:type="dxa"/>
            </w:tcMar>
          </w:tcPr>
          <w:p w14:paraId="6B027892" w14:textId="77777777" w:rsidR="005F132F" w:rsidRDefault="005F132F" w:rsidP="005F132F">
            <w:pPr>
              <w:jc w:val="right"/>
              <w:rPr>
                <w:b/>
              </w:rPr>
            </w:pPr>
            <w:r>
              <w:rPr>
                <w:b/>
              </w:rPr>
              <w:t>Alternative Flows:</w:t>
            </w:r>
          </w:p>
        </w:tc>
        <w:tc>
          <w:tcPr>
            <w:tcW w:w="6552" w:type="dxa"/>
            <w:gridSpan w:val="4"/>
            <w:tcMar>
              <w:left w:w="57" w:type="dxa"/>
              <w:right w:w="57" w:type="dxa"/>
            </w:tcMar>
          </w:tcPr>
          <w:p w14:paraId="58D85F2A" w14:textId="77777777" w:rsidR="005F132F" w:rsidRDefault="005F132F" w:rsidP="005F132F">
            <w:pPr>
              <w:rPr>
                <w:color w:val="A6A6A6"/>
              </w:rPr>
            </w:pPr>
            <w:r>
              <w:t>User is already blocked or selected user is not active.</w:t>
            </w:r>
          </w:p>
        </w:tc>
      </w:tr>
      <w:tr w:rsidR="005F132F" w14:paraId="351C7343" w14:textId="77777777" w:rsidTr="005F132F">
        <w:tc>
          <w:tcPr>
            <w:tcW w:w="3003" w:type="dxa"/>
            <w:gridSpan w:val="2"/>
            <w:tcMar>
              <w:left w:w="57" w:type="dxa"/>
              <w:right w:w="57" w:type="dxa"/>
            </w:tcMar>
          </w:tcPr>
          <w:p w14:paraId="2CDB727A" w14:textId="77777777" w:rsidR="005F132F" w:rsidRDefault="005F132F" w:rsidP="005F132F">
            <w:pPr>
              <w:jc w:val="right"/>
              <w:rPr>
                <w:b/>
              </w:rPr>
            </w:pPr>
            <w:r>
              <w:rPr>
                <w:b/>
              </w:rPr>
              <w:t>Exceptions:</w:t>
            </w:r>
          </w:p>
        </w:tc>
        <w:tc>
          <w:tcPr>
            <w:tcW w:w="6552" w:type="dxa"/>
            <w:gridSpan w:val="4"/>
            <w:tcMar>
              <w:left w:w="57" w:type="dxa"/>
              <w:right w:w="57" w:type="dxa"/>
            </w:tcMar>
          </w:tcPr>
          <w:p w14:paraId="79C36D49" w14:textId="77777777" w:rsidR="005F132F" w:rsidRDefault="005F132F" w:rsidP="005F132F">
            <w:r>
              <w:t>1. User not logged into the application.</w:t>
            </w:r>
          </w:p>
          <w:p w14:paraId="594487D9" w14:textId="77777777" w:rsidR="005F132F" w:rsidRDefault="005F132F" w:rsidP="005F132F">
            <w:pPr>
              <w:rPr>
                <w:color w:val="A6A6A6"/>
              </w:rPr>
            </w:pPr>
            <w:r>
              <w:t>2.Network connection is not established.</w:t>
            </w:r>
          </w:p>
        </w:tc>
      </w:tr>
    </w:tbl>
    <w:p w14:paraId="1F7EAC9B" w14:textId="77777777" w:rsidR="005F132F" w:rsidRDefault="005F132F" w:rsidP="005F132F">
      <w:pPr>
        <w:rPr>
          <w:b/>
        </w:rPr>
      </w:pPr>
    </w:p>
    <w:p w14:paraId="59B072ED" w14:textId="68EAEF37" w:rsidR="005F132F" w:rsidRDefault="005F132F" w:rsidP="005F132F">
      <w:pPr>
        <w:rPr>
          <w:b/>
        </w:rPr>
      </w:pPr>
      <w:r>
        <w:rPr>
          <w:b/>
        </w:rPr>
        <w:lastRenderedPageBreak/>
        <w:t>Use Case</w:t>
      </w:r>
      <w:r w:rsidR="000376B5">
        <w:rPr>
          <w:b/>
        </w:rPr>
        <w:t xml:space="preserve"> 6</w:t>
      </w:r>
      <w:r>
        <w:rPr>
          <w:b/>
        </w:rPr>
        <w:t xml:space="preserve"> (Voice call with active users):</w:t>
      </w:r>
    </w:p>
    <w:p w14:paraId="6135C5E9" w14:textId="23CD163D" w:rsidR="005F132F" w:rsidRDefault="000376B5" w:rsidP="005F132F">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72312DCF"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66F67759"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84D8D44" w14:textId="7FACECBF" w:rsidR="005F132F" w:rsidRDefault="000376B5" w:rsidP="005F132F">
            <w:r>
              <w:t>UC6</w:t>
            </w:r>
          </w:p>
        </w:tc>
      </w:tr>
      <w:tr w:rsidR="005F132F" w14:paraId="01064A84"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3B762AC"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D513FB9" w14:textId="77777777" w:rsidR="005F132F" w:rsidRDefault="005F132F" w:rsidP="005F132F">
            <w:r>
              <w:t>Voice call with active users</w:t>
            </w:r>
          </w:p>
        </w:tc>
      </w:tr>
      <w:tr w:rsidR="005F132F" w14:paraId="6F2F7EBE"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965672B"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233C5D2" w14:textId="77777777" w:rsidR="005F132F" w:rsidRDefault="005F132F" w:rsidP="005F132F">
            <w:proofErr w:type="spellStart"/>
            <w:r>
              <w:t>Umer</w:t>
            </w:r>
            <w:proofErr w:type="spellEnd"/>
            <w: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738EF7E"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E488552" w14:textId="77777777" w:rsidR="005F132F" w:rsidRDefault="005F132F" w:rsidP="005F132F">
            <w:r>
              <w:t>Muhammad Harris</w:t>
            </w:r>
          </w:p>
        </w:tc>
      </w:tr>
      <w:tr w:rsidR="005F132F" w14:paraId="0AE0311C"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0C1E24DB"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789356" w14:textId="7982E9D3" w:rsidR="005F132F" w:rsidRDefault="00162EA1" w:rsidP="005F132F">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BB949C5"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E4FEA66" w14:textId="7C0958DB" w:rsidR="005F132F" w:rsidRDefault="000376B5" w:rsidP="005F132F">
            <w:r>
              <w:t>11</w:t>
            </w:r>
            <w:r w:rsidR="00162EA1">
              <w:t>-10</w:t>
            </w:r>
            <w:r>
              <w:t>-2023</w:t>
            </w:r>
          </w:p>
        </w:tc>
      </w:tr>
      <w:tr w:rsidR="005F132F" w14:paraId="4443C0E8" w14:textId="77777777" w:rsidTr="005F132F">
        <w:tc>
          <w:tcPr>
            <w:tcW w:w="3003" w:type="dxa"/>
            <w:gridSpan w:val="2"/>
            <w:tcBorders>
              <w:top w:val="single" w:sz="6" w:space="0" w:color="000000"/>
            </w:tcBorders>
            <w:tcMar>
              <w:left w:w="57" w:type="dxa"/>
              <w:right w:w="57" w:type="dxa"/>
            </w:tcMar>
          </w:tcPr>
          <w:p w14:paraId="55C8C1EF"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11C4C199" w14:textId="77777777" w:rsidR="005F132F" w:rsidRDefault="005F132F" w:rsidP="005F132F">
            <w:r>
              <w:t>User</w:t>
            </w:r>
          </w:p>
        </w:tc>
      </w:tr>
      <w:tr w:rsidR="005F132F" w14:paraId="6FAC91AC" w14:textId="77777777" w:rsidTr="005F132F">
        <w:tc>
          <w:tcPr>
            <w:tcW w:w="3003" w:type="dxa"/>
            <w:gridSpan w:val="2"/>
            <w:tcMar>
              <w:left w:w="57" w:type="dxa"/>
              <w:right w:w="57" w:type="dxa"/>
            </w:tcMar>
          </w:tcPr>
          <w:p w14:paraId="764C5234" w14:textId="77777777" w:rsidR="005F132F" w:rsidRDefault="005F132F" w:rsidP="005F132F">
            <w:pPr>
              <w:jc w:val="right"/>
              <w:rPr>
                <w:b/>
              </w:rPr>
            </w:pPr>
            <w:r>
              <w:rPr>
                <w:b/>
              </w:rPr>
              <w:t>Description:</w:t>
            </w:r>
          </w:p>
        </w:tc>
        <w:tc>
          <w:tcPr>
            <w:tcW w:w="6552" w:type="dxa"/>
            <w:gridSpan w:val="4"/>
            <w:tcMar>
              <w:left w:w="57" w:type="dxa"/>
              <w:right w:w="57" w:type="dxa"/>
            </w:tcMar>
          </w:tcPr>
          <w:p w14:paraId="68FA917F" w14:textId="77777777" w:rsidR="005F132F" w:rsidRDefault="005F132F" w:rsidP="005F132F">
            <w:pPr>
              <w:rPr>
                <w:color w:val="A6A6A6"/>
              </w:rPr>
            </w:pPr>
            <w:r>
              <w:t>User can initiate and receive a voice call from an active user within application.</w:t>
            </w:r>
          </w:p>
        </w:tc>
      </w:tr>
      <w:tr w:rsidR="005F132F" w14:paraId="5B0E5D86" w14:textId="77777777" w:rsidTr="005F132F">
        <w:tc>
          <w:tcPr>
            <w:tcW w:w="3003" w:type="dxa"/>
            <w:gridSpan w:val="2"/>
            <w:tcMar>
              <w:left w:w="57" w:type="dxa"/>
              <w:right w:w="57" w:type="dxa"/>
            </w:tcMar>
          </w:tcPr>
          <w:p w14:paraId="4A5D59D6" w14:textId="77777777" w:rsidR="005F132F" w:rsidRDefault="005F132F" w:rsidP="005F132F">
            <w:pPr>
              <w:jc w:val="right"/>
              <w:rPr>
                <w:b/>
              </w:rPr>
            </w:pPr>
            <w:r>
              <w:rPr>
                <w:b/>
              </w:rPr>
              <w:t>Trigger:</w:t>
            </w:r>
          </w:p>
        </w:tc>
        <w:tc>
          <w:tcPr>
            <w:tcW w:w="6552" w:type="dxa"/>
            <w:gridSpan w:val="4"/>
            <w:tcMar>
              <w:left w:w="57" w:type="dxa"/>
              <w:right w:w="57" w:type="dxa"/>
            </w:tcMar>
          </w:tcPr>
          <w:p w14:paraId="7A4C4560" w14:textId="77777777" w:rsidR="005F132F" w:rsidRDefault="005F132F" w:rsidP="005F132F">
            <w:r>
              <w:t>The user will press the call icon from the text chat section.</w:t>
            </w:r>
          </w:p>
        </w:tc>
      </w:tr>
      <w:tr w:rsidR="005F132F" w14:paraId="0073A6BE" w14:textId="77777777" w:rsidTr="005F132F">
        <w:trPr>
          <w:trHeight w:val="552"/>
        </w:trPr>
        <w:tc>
          <w:tcPr>
            <w:tcW w:w="3003" w:type="dxa"/>
            <w:gridSpan w:val="2"/>
            <w:tcMar>
              <w:left w:w="57" w:type="dxa"/>
              <w:right w:w="57" w:type="dxa"/>
            </w:tcMar>
          </w:tcPr>
          <w:p w14:paraId="5126BC04" w14:textId="77777777" w:rsidR="005F132F" w:rsidRDefault="005F132F" w:rsidP="005F132F">
            <w:pPr>
              <w:jc w:val="right"/>
              <w:rPr>
                <w:b/>
              </w:rPr>
            </w:pPr>
            <w:r>
              <w:rPr>
                <w:b/>
              </w:rPr>
              <w:t>Preconditions:</w:t>
            </w:r>
          </w:p>
        </w:tc>
        <w:tc>
          <w:tcPr>
            <w:tcW w:w="6552" w:type="dxa"/>
            <w:gridSpan w:val="4"/>
            <w:tcMar>
              <w:left w:w="57" w:type="dxa"/>
              <w:right w:w="57" w:type="dxa"/>
            </w:tcMar>
          </w:tcPr>
          <w:p w14:paraId="5607B33A" w14:textId="77777777" w:rsidR="005F132F" w:rsidRDefault="005F132F" w:rsidP="005F132F">
            <w:r>
              <w:t xml:space="preserve"> User must be connected to network and is logged into the application. The user has selected an active user from the list and indicated to make a voice call. </w:t>
            </w:r>
          </w:p>
        </w:tc>
      </w:tr>
      <w:tr w:rsidR="005F132F" w14:paraId="66574122" w14:textId="77777777" w:rsidTr="005F132F">
        <w:tc>
          <w:tcPr>
            <w:tcW w:w="3003" w:type="dxa"/>
            <w:gridSpan w:val="2"/>
            <w:tcMar>
              <w:left w:w="57" w:type="dxa"/>
              <w:right w:w="57" w:type="dxa"/>
            </w:tcMar>
          </w:tcPr>
          <w:p w14:paraId="6FD0855C" w14:textId="77777777" w:rsidR="005F132F" w:rsidRDefault="005F132F" w:rsidP="005F132F">
            <w:pPr>
              <w:jc w:val="right"/>
              <w:rPr>
                <w:b/>
              </w:rPr>
            </w:pPr>
            <w:r>
              <w:rPr>
                <w:b/>
              </w:rPr>
              <w:t>Post conditions:</w:t>
            </w:r>
          </w:p>
        </w:tc>
        <w:tc>
          <w:tcPr>
            <w:tcW w:w="6552" w:type="dxa"/>
            <w:gridSpan w:val="4"/>
            <w:tcMar>
              <w:left w:w="57" w:type="dxa"/>
              <w:right w:w="57" w:type="dxa"/>
            </w:tcMar>
          </w:tcPr>
          <w:p w14:paraId="2D991F6C" w14:textId="77777777" w:rsidR="005F132F" w:rsidRDefault="005F132F" w:rsidP="005F132F">
            <w:r>
              <w:t>The user is able to a voice call with another active user on the network.</w:t>
            </w:r>
          </w:p>
        </w:tc>
      </w:tr>
      <w:tr w:rsidR="005F132F" w14:paraId="595A3B56" w14:textId="77777777" w:rsidTr="005F132F">
        <w:tc>
          <w:tcPr>
            <w:tcW w:w="3003" w:type="dxa"/>
            <w:gridSpan w:val="2"/>
            <w:vMerge w:val="restart"/>
            <w:tcMar>
              <w:left w:w="57" w:type="dxa"/>
              <w:right w:w="57" w:type="dxa"/>
            </w:tcMar>
          </w:tcPr>
          <w:p w14:paraId="3C6A9975" w14:textId="77777777" w:rsidR="005F132F" w:rsidRDefault="005F132F" w:rsidP="005F132F">
            <w:pPr>
              <w:jc w:val="right"/>
              <w:rPr>
                <w:b/>
              </w:rPr>
            </w:pPr>
            <w:r>
              <w:rPr>
                <w:b/>
              </w:rPr>
              <w:t>Normal Flow:</w:t>
            </w:r>
          </w:p>
        </w:tc>
        <w:tc>
          <w:tcPr>
            <w:tcW w:w="3276" w:type="dxa"/>
            <w:gridSpan w:val="2"/>
            <w:tcMar>
              <w:left w:w="57" w:type="dxa"/>
              <w:right w:w="57" w:type="dxa"/>
            </w:tcMar>
          </w:tcPr>
          <w:p w14:paraId="608DEAC1" w14:textId="77777777" w:rsidR="005F132F" w:rsidRDefault="005F132F" w:rsidP="005F132F">
            <w:pPr>
              <w:tabs>
                <w:tab w:val="left" w:pos="2240"/>
              </w:tabs>
              <w:jc w:val="center"/>
            </w:pPr>
            <w:r>
              <w:t>User</w:t>
            </w:r>
          </w:p>
        </w:tc>
        <w:tc>
          <w:tcPr>
            <w:tcW w:w="3276" w:type="dxa"/>
            <w:gridSpan w:val="2"/>
            <w:tcMar>
              <w:left w:w="57" w:type="dxa"/>
              <w:right w:w="57" w:type="dxa"/>
            </w:tcMar>
          </w:tcPr>
          <w:p w14:paraId="3F73D25E" w14:textId="77777777" w:rsidR="005F132F" w:rsidRDefault="005F132F" w:rsidP="005F132F">
            <w:pPr>
              <w:ind w:left="180"/>
              <w:jc w:val="center"/>
              <w:rPr>
                <w:color w:val="A6A6A6"/>
              </w:rPr>
            </w:pPr>
            <w:r>
              <w:t>System</w:t>
            </w:r>
          </w:p>
        </w:tc>
      </w:tr>
      <w:tr w:rsidR="005F132F" w14:paraId="4DC475C3" w14:textId="77777777" w:rsidTr="005F132F">
        <w:trPr>
          <w:trHeight w:val="921"/>
        </w:trPr>
        <w:tc>
          <w:tcPr>
            <w:tcW w:w="3003" w:type="dxa"/>
            <w:gridSpan w:val="2"/>
            <w:vMerge/>
            <w:tcMar>
              <w:left w:w="57" w:type="dxa"/>
              <w:right w:w="57" w:type="dxa"/>
            </w:tcMar>
          </w:tcPr>
          <w:p w14:paraId="75A32E40" w14:textId="77777777" w:rsidR="005F132F" w:rsidRDefault="005F132F" w:rsidP="005F132F">
            <w:pPr>
              <w:widowControl w:val="0"/>
              <w:rPr>
                <w:color w:val="A6A6A6"/>
              </w:rPr>
            </w:pPr>
          </w:p>
        </w:tc>
        <w:tc>
          <w:tcPr>
            <w:tcW w:w="3276" w:type="dxa"/>
            <w:gridSpan w:val="2"/>
            <w:tcMar>
              <w:left w:w="57" w:type="dxa"/>
              <w:right w:w="57" w:type="dxa"/>
            </w:tcMar>
          </w:tcPr>
          <w:p w14:paraId="10324F8E" w14:textId="77777777" w:rsidR="005F132F" w:rsidRDefault="005F132F" w:rsidP="005F132F">
            <w:pPr>
              <w:tabs>
                <w:tab w:val="left" w:pos="2240"/>
              </w:tabs>
              <w:jc w:val="both"/>
            </w:pPr>
            <w:r>
              <w:t>1. The user selects the recipient of the voice call and initiates the voice call.</w:t>
            </w:r>
          </w:p>
        </w:tc>
        <w:tc>
          <w:tcPr>
            <w:tcW w:w="3276" w:type="dxa"/>
            <w:gridSpan w:val="2"/>
            <w:tcMar>
              <w:left w:w="57" w:type="dxa"/>
              <w:right w:w="57" w:type="dxa"/>
            </w:tcMar>
          </w:tcPr>
          <w:p w14:paraId="7522A943" w14:textId="77777777" w:rsidR="005F132F" w:rsidRDefault="005F132F" w:rsidP="005F132F">
            <w:pPr>
              <w:rPr>
                <w:color w:val="A6A6A6"/>
              </w:rPr>
            </w:pPr>
            <w:r>
              <w:t>The system sends a voice call request to the recipient over the network.</w:t>
            </w:r>
          </w:p>
        </w:tc>
      </w:tr>
      <w:tr w:rsidR="005F132F" w14:paraId="1232C037" w14:textId="77777777" w:rsidTr="005F132F">
        <w:tc>
          <w:tcPr>
            <w:tcW w:w="3003" w:type="dxa"/>
            <w:gridSpan w:val="2"/>
            <w:tcMar>
              <w:left w:w="57" w:type="dxa"/>
              <w:right w:w="57" w:type="dxa"/>
            </w:tcMar>
          </w:tcPr>
          <w:p w14:paraId="04E68E96" w14:textId="77777777" w:rsidR="005F132F" w:rsidRDefault="005F132F" w:rsidP="005F132F">
            <w:pPr>
              <w:jc w:val="right"/>
              <w:rPr>
                <w:b/>
              </w:rPr>
            </w:pPr>
          </w:p>
        </w:tc>
        <w:tc>
          <w:tcPr>
            <w:tcW w:w="3276" w:type="dxa"/>
            <w:gridSpan w:val="2"/>
            <w:tcMar>
              <w:left w:w="57" w:type="dxa"/>
              <w:right w:w="57" w:type="dxa"/>
            </w:tcMar>
          </w:tcPr>
          <w:p w14:paraId="1BF8D4AE" w14:textId="77777777" w:rsidR="005F132F" w:rsidRDefault="005F132F" w:rsidP="005F132F">
            <w:pPr>
              <w:tabs>
                <w:tab w:val="left" w:pos="2240"/>
              </w:tabs>
              <w:jc w:val="both"/>
            </w:pPr>
            <w:r>
              <w:t>2. The users are able to talk to each other over the voice connection.</w:t>
            </w:r>
          </w:p>
        </w:tc>
        <w:tc>
          <w:tcPr>
            <w:tcW w:w="3276" w:type="dxa"/>
            <w:gridSpan w:val="2"/>
            <w:tcMar>
              <w:left w:w="57" w:type="dxa"/>
              <w:right w:w="57" w:type="dxa"/>
            </w:tcMar>
          </w:tcPr>
          <w:p w14:paraId="3403D5ED" w14:textId="77777777" w:rsidR="005F132F" w:rsidRDefault="005F132F" w:rsidP="005F132F">
            <w:r>
              <w:t>The system establishes a voice connection between two users.</w:t>
            </w:r>
          </w:p>
        </w:tc>
      </w:tr>
      <w:tr w:rsidR="005F132F" w14:paraId="2E37C9BC" w14:textId="77777777" w:rsidTr="005F132F">
        <w:tc>
          <w:tcPr>
            <w:tcW w:w="3003" w:type="dxa"/>
            <w:gridSpan w:val="2"/>
            <w:tcMar>
              <w:left w:w="57" w:type="dxa"/>
              <w:right w:w="57" w:type="dxa"/>
            </w:tcMar>
          </w:tcPr>
          <w:p w14:paraId="4004ACA9" w14:textId="77777777" w:rsidR="005F132F" w:rsidRDefault="005F132F" w:rsidP="005F132F">
            <w:pPr>
              <w:jc w:val="right"/>
              <w:rPr>
                <w:b/>
              </w:rPr>
            </w:pPr>
            <w:r>
              <w:rPr>
                <w:b/>
              </w:rPr>
              <w:t>Alternative Flows:</w:t>
            </w:r>
          </w:p>
        </w:tc>
        <w:tc>
          <w:tcPr>
            <w:tcW w:w="6552" w:type="dxa"/>
            <w:gridSpan w:val="4"/>
            <w:tcMar>
              <w:left w:w="57" w:type="dxa"/>
              <w:right w:w="57" w:type="dxa"/>
            </w:tcMar>
          </w:tcPr>
          <w:p w14:paraId="0E60AF75" w14:textId="77777777" w:rsidR="005F132F" w:rsidRDefault="005F132F" w:rsidP="005F132F">
            <w:pPr>
              <w:rPr>
                <w:color w:val="A6A6A6"/>
              </w:rPr>
            </w:pPr>
            <w:r>
              <w:t>The recipient user rejects the voice call request and call is not established.</w:t>
            </w:r>
          </w:p>
        </w:tc>
      </w:tr>
      <w:tr w:rsidR="005F132F" w14:paraId="651062C9" w14:textId="77777777" w:rsidTr="005F132F">
        <w:tc>
          <w:tcPr>
            <w:tcW w:w="3003" w:type="dxa"/>
            <w:gridSpan w:val="2"/>
            <w:tcMar>
              <w:left w:w="57" w:type="dxa"/>
              <w:right w:w="57" w:type="dxa"/>
            </w:tcMar>
          </w:tcPr>
          <w:p w14:paraId="2D430DE9" w14:textId="77777777" w:rsidR="005F132F" w:rsidRDefault="005F132F" w:rsidP="005F132F">
            <w:pPr>
              <w:jc w:val="right"/>
              <w:rPr>
                <w:b/>
              </w:rPr>
            </w:pPr>
            <w:r>
              <w:rPr>
                <w:b/>
              </w:rPr>
              <w:t>Exceptions:</w:t>
            </w:r>
          </w:p>
        </w:tc>
        <w:tc>
          <w:tcPr>
            <w:tcW w:w="6552" w:type="dxa"/>
            <w:gridSpan w:val="4"/>
            <w:tcMar>
              <w:left w:w="57" w:type="dxa"/>
              <w:right w:w="57" w:type="dxa"/>
            </w:tcMar>
          </w:tcPr>
          <w:p w14:paraId="00796A9B" w14:textId="77777777" w:rsidR="005F132F" w:rsidRDefault="005F132F" w:rsidP="005F132F">
            <w:r>
              <w:t>1. User not logged into the application.</w:t>
            </w:r>
          </w:p>
          <w:p w14:paraId="4CFB704F" w14:textId="77777777" w:rsidR="005F132F" w:rsidRDefault="005F132F" w:rsidP="005F132F">
            <w:r>
              <w:t>2.Selected active user is no longer available or active.</w:t>
            </w:r>
          </w:p>
        </w:tc>
      </w:tr>
    </w:tbl>
    <w:p w14:paraId="40AAA764" w14:textId="77777777" w:rsidR="005F132F" w:rsidRDefault="005F132F" w:rsidP="005F132F">
      <w:pPr>
        <w:spacing w:line="240" w:lineRule="auto"/>
        <w:jc w:val="center"/>
        <w:rPr>
          <w:b/>
          <w:color w:val="4F81BD"/>
          <w:sz w:val="18"/>
          <w:szCs w:val="18"/>
        </w:rPr>
      </w:pPr>
    </w:p>
    <w:p w14:paraId="6DE47028" w14:textId="5E867157" w:rsidR="005F132F" w:rsidRDefault="005F132F" w:rsidP="005F132F">
      <w:pPr>
        <w:rPr>
          <w:b/>
        </w:rPr>
      </w:pPr>
      <w:r>
        <w:rPr>
          <w:b/>
        </w:rPr>
        <w:lastRenderedPageBreak/>
        <w:t>Use Case</w:t>
      </w:r>
      <w:r w:rsidR="007B3FB5">
        <w:rPr>
          <w:b/>
        </w:rPr>
        <w:t xml:space="preserve"> 7</w:t>
      </w:r>
      <w:r>
        <w:rPr>
          <w:b/>
        </w:rPr>
        <w:t xml:space="preserve"> (mute messages and call notifications of users):</w:t>
      </w:r>
    </w:p>
    <w:p w14:paraId="6FAF9DA6" w14:textId="77EFDC43" w:rsidR="005F132F" w:rsidRDefault="007B3FB5" w:rsidP="005F132F">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186460CE"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3F3FD188"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E561B5C" w14:textId="61E33A21" w:rsidR="005F132F" w:rsidRDefault="005F6532" w:rsidP="005F132F">
            <w:r>
              <w:t>UC7</w:t>
            </w:r>
          </w:p>
        </w:tc>
      </w:tr>
      <w:tr w:rsidR="005F132F" w14:paraId="1A2BCFAB"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5DE28425"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5F459F4" w14:textId="77777777" w:rsidR="005F132F" w:rsidRDefault="005F132F" w:rsidP="005F132F">
            <w:r>
              <w:t>Mute messages and call notifications of users</w:t>
            </w:r>
          </w:p>
        </w:tc>
      </w:tr>
      <w:tr w:rsidR="005F132F" w14:paraId="2F5D01AB"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DCA876C"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DBA0BD4" w14:textId="77777777" w:rsidR="005F132F" w:rsidRDefault="005F132F" w:rsidP="005F132F">
            <w:proofErr w:type="spellStart"/>
            <w: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6564BCCC"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4ABD6D1" w14:textId="77777777" w:rsidR="005F132F" w:rsidRDefault="005F132F" w:rsidP="005F132F">
            <w:r>
              <w:t>Muhammad Harris</w:t>
            </w:r>
          </w:p>
        </w:tc>
      </w:tr>
      <w:tr w:rsidR="005F132F" w14:paraId="50B1AE9D"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E15CC9F"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557BEE3" w14:textId="38E34A97" w:rsidR="005F132F" w:rsidRDefault="005F6532" w:rsidP="005F132F">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242DD1C"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A29626C" w14:textId="41BCEC5D" w:rsidR="005F132F" w:rsidRDefault="005F6532" w:rsidP="005F132F">
            <w:r>
              <w:t>19-10-2023</w:t>
            </w:r>
          </w:p>
        </w:tc>
      </w:tr>
      <w:tr w:rsidR="005F132F" w14:paraId="799D8232" w14:textId="77777777" w:rsidTr="005F132F">
        <w:tc>
          <w:tcPr>
            <w:tcW w:w="3003" w:type="dxa"/>
            <w:gridSpan w:val="2"/>
            <w:tcBorders>
              <w:top w:val="single" w:sz="6" w:space="0" w:color="000000"/>
            </w:tcBorders>
            <w:tcMar>
              <w:left w:w="57" w:type="dxa"/>
              <w:right w:w="57" w:type="dxa"/>
            </w:tcMar>
          </w:tcPr>
          <w:p w14:paraId="4B848DA8"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373B50F4" w14:textId="77777777" w:rsidR="005F132F" w:rsidRDefault="005F132F" w:rsidP="005F132F">
            <w:r>
              <w:t>User</w:t>
            </w:r>
          </w:p>
        </w:tc>
      </w:tr>
      <w:tr w:rsidR="005F132F" w14:paraId="4908DCC2" w14:textId="77777777" w:rsidTr="005F132F">
        <w:tc>
          <w:tcPr>
            <w:tcW w:w="3003" w:type="dxa"/>
            <w:gridSpan w:val="2"/>
            <w:tcMar>
              <w:left w:w="57" w:type="dxa"/>
              <w:right w:w="57" w:type="dxa"/>
            </w:tcMar>
          </w:tcPr>
          <w:p w14:paraId="2A98A509" w14:textId="77777777" w:rsidR="005F132F" w:rsidRDefault="005F132F" w:rsidP="005F132F">
            <w:pPr>
              <w:jc w:val="right"/>
              <w:rPr>
                <w:b/>
              </w:rPr>
            </w:pPr>
            <w:r>
              <w:rPr>
                <w:b/>
              </w:rPr>
              <w:t>Description:</w:t>
            </w:r>
          </w:p>
        </w:tc>
        <w:tc>
          <w:tcPr>
            <w:tcW w:w="6552" w:type="dxa"/>
            <w:gridSpan w:val="4"/>
            <w:tcMar>
              <w:left w:w="57" w:type="dxa"/>
              <w:right w:w="57" w:type="dxa"/>
            </w:tcMar>
          </w:tcPr>
          <w:p w14:paraId="3D002143" w14:textId="77777777" w:rsidR="005F132F" w:rsidRDefault="005F132F" w:rsidP="005F132F">
            <w:pPr>
              <w:rPr>
                <w:color w:val="A6A6A6"/>
              </w:rPr>
            </w:pPr>
            <w:r>
              <w:t>User can mute messages and call notifications of specific users within application.</w:t>
            </w:r>
          </w:p>
        </w:tc>
      </w:tr>
      <w:tr w:rsidR="005F132F" w14:paraId="319915B0" w14:textId="77777777" w:rsidTr="005F132F">
        <w:tc>
          <w:tcPr>
            <w:tcW w:w="3003" w:type="dxa"/>
            <w:gridSpan w:val="2"/>
            <w:tcMar>
              <w:left w:w="57" w:type="dxa"/>
              <w:right w:w="57" w:type="dxa"/>
            </w:tcMar>
          </w:tcPr>
          <w:p w14:paraId="7409DB03" w14:textId="77777777" w:rsidR="005F132F" w:rsidRDefault="005F132F" w:rsidP="005F132F">
            <w:pPr>
              <w:jc w:val="right"/>
              <w:rPr>
                <w:b/>
              </w:rPr>
            </w:pPr>
            <w:r>
              <w:rPr>
                <w:b/>
              </w:rPr>
              <w:t>Trigger:</w:t>
            </w:r>
          </w:p>
        </w:tc>
        <w:tc>
          <w:tcPr>
            <w:tcW w:w="6552" w:type="dxa"/>
            <w:gridSpan w:val="4"/>
            <w:tcMar>
              <w:left w:w="57" w:type="dxa"/>
              <w:right w:w="57" w:type="dxa"/>
            </w:tcMar>
          </w:tcPr>
          <w:p w14:paraId="3923E871" w14:textId="77777777" w:rsidR="005F132F" w:rsidRDefault="005F132F" w:rsidP="005F132F">
            <w:r>
              <w:t>The user selects the “Mute messages and call notification” option from the settings or user preferences section.</w:t>
            </w:r>
          </w:p>
        </w:tc>
      </w:tr>
      <w:tr w:rsidR="005F132F" w14:paraId="525CBD08" w14:textId="77777777" w:rsidTr="005F132F">
        <w:trPr>
          <w:trHeight w:val="552"/>
        </w:trPr>
        <w:tc>
          <w:tcPr>
            <w:tcW w:w="3003" w:type="dxa"/>
            <w:gridSpan w:val="2"/>
            <w:tcMar>
              <w:left w:w="57" w:type="dxa"/>
              <w:right w:w="57" w:type="dxa"/>
            </w:tcMar>
          </w:tcPr>
          <w:p w14:paraId="58E1C439" w14:textId="77777777" w:rsidR="005F132F" w:rsidRDefault="005F132F" w:rsidP="005F132F">
            <w:pPr>
              <w:jc w:val="right"/>
              <w:rPr>
                <w:b/>
              </w:rPr>
            </w:pPr>
            <w:r>
              <w:rPr>
                <w:b/>
              </w:rPr>
              <w:t>Preconditions:</w:t>
            </w:r>
          </w:p>
        </w:tc>
        <w:tc>
          <w:tcPr>
            <w:tcW w:w="6552" w:type="dxa"/>
            <w:gridSpan w:val="4"/>
            <w:tcMar>
              <w:left w:w="57" w:type="dxa"/>
              <w:right w:w="57" w:type="dxa"/>
            </w:tcMar>
          </w:tcPr>
          <w:p w14:paraId="68319CE4" w14:textId="77777777" w:rsidR="005F132F" w:rsidRDefault="005F132F" w:rsidP="005F132F">
            <w:r>
              <w:t xml:space="preserve"> User must be connected to network and is logged into the application. Also, user has identified specific users from whom they want to mute notifications. </w:t>
            </w:r>
          </w:p>
        </w:tc>
      </w:tr>
      <w:tr w:rsidR="005F132F" w14:paraId="1D22F866" w14:textId="77777777" w:rsidTr="005F132F">
        <w:tc>
          <w:tcPr>
            <w:tcW w:w="3003" w:type="dxa"/>
            <w:gridSpan w:val="2"/>
            <w:tcMar>
              <w:left w:w="57" w:type="dxa"/>
              <w:right w:w="57" w:type="dxa"/>
            </w:tcMar>
          </w:tcPr>
          <w:p w14:paraId="4ACCAC74" w14:textId="77777777" w:rsidR="005F132F" w:rsidRDefault="005F132F" w:rsidP="005F132F">
            <w:pPr>
              <w:jc w:val="right"/>
              <w:rPr>
                <w:b/>
              </w:rPr>
            </w:pPr>
            <w:r>
              <w:rPr>
                <w:b/>
              </w:rPr>
              <w:t>Post conditions:</w:t>
            </w:r>
          </w:p>
        </w:tc>
        <w:tc>
          <w:tcPr>
            <w:tcW w:w="6552" w:type="dxa"/>
            <w:gridSpan w:val="4"/>
            <w:tcMar>
              <w:left w:w="57" w:type="dxa"/>
              <w:right w:w="57" w:type="dxa"/>
            </w:tcMar>
          </w:tcPr>
          <w:p w14:paraId="2900C219" w14:textId="77777777" w:rsidR="005F132F" w:rsidRDefault="005F132F" w:rsidP="005F132F">
            <w:r>
              <w:t>The selected user’s message and call notifications are either muted or unmuted, as per user’s action.</w:t>
            </w:r>
          </w:p>
        </w:tc>
      </w:tr>
      <w:tr w:rsidR="005F132F" w14:paraId="4FA9E4BF" w14:textId="77777777" w:rsidTr="005F132F">
        <w:tc>
          <w:tcPr>
            <w:tcW w:w="3003" w:type="dxa"/>
            <w:gridSpan w:val="2"/>
            <w:vMerge w:val="restart"/>
            <w:tcMar>
              <w:left w:w="57" w:type="dxa"/>
              <w:right w:w="57" w:type="dxa"/>
            </w:tcMar>
          </w:tcPr>
          <w:p w14:paraId="61A02730" w14:textId="77777777" w:rsidR="005F132F" w:rsidRDefault="005F132F" w:rsidP="005F132F">
            <w:pPr>
              <w:jc w:val="right"/>
              <w:rPr>
                <w:b/>
              </w:rPr>
            </w:pPr>
            <w:r>
              <w:rPr>
                <w:b/>
              </w:rPr>
              <w:t>Normal Flow:</w:t>
            </w:r>
          </w:p>
        </w:tc>
        <w:tc>
          <w:tcPr>
            <w:tcW w:w="3276" w:type="dxa"/>
            <w:gridSpan w:val="2"/>
            <w:tcMar>
              <w:left w:w="57" w:type="dxa"/>
              <w:right w:w="57" w:type="dxa"/>
            </w:tcMar>
          </w:tcPr>
          <w:p w14:paraId="580C36E0" w14:textId="77777777" w:rsidR="005F132F" w:rsidRDefault="005F132F" w:rsidP="005F132F">
            <w:pPr>
              <w:tabs>
                <w:tab w:val="left" w:pos="2240"/>
              </w:tabs>
              <w:jc w:val="center"/>
            </w:pPr>
            <w:r>
              <w:t>User</w:t>
            </w:r>
          </w:p>
        </w:tc>
        <w:tc>
          <w:tcPr>
            <w:tcW w:w="3276" w:type="dxa"/>
            <w:gridSpan w:val="2"/>
            <w:tcMar>
              <w:left w:w="57" w:type="dxa"/>
              <w:right w:w="57" w:type="dxa"/>
            </w:tcMar>
          </w:tcPr>
          <w:p w14:paraId="67A2126E" w14:textId="77777777" w:rsidR="005F132F" w:rsidRDefault="005F132F" w:rsidP="005F132F">
            <w:pPr>
              <w:ind w:left="180"/>
              <w:jc w:val="center"/>
              <w:rPr>
                <w:color w:val="A6A6A6"/>
              </w:rPr>
            </w:pPr>
            <w:r>
              <w:t>System</w:t>
            </w:r>
          </w:p>
        </w:tc>
      </w:tr>
      <w:tr w:rsidR="005F132F" w14:paraId="50A7066A" w14:textId="77777777" w:rsidTr="005F132F">
        <w:trPr>
          <w:trHeight w:val="921"/>
        </w:trPr>
        <w:tc>
          <w:tcPr>
            <w:tcW w:w="3003" w:type="dxa"/>
            <w:gridSpan w:val="2"/>
            <w:vMerge/>
            <w:tcMar>
              <w:left w:w="57" w:type="dxa"/>
              <w:right w:w="57" w:type="dxa"/>
            </w:tcMar>
          </w:tcPr>
          <w:p w14:paraId="43B9449C" w14:textId="77777777" w:rsidR="005F132F" w:rsidRDefault="005F132F" w:rsidP="005F132F">
            <w:pPr>
              <w:widowControl w:val="0"/>
              <w:rPr>
                <w:color w:val="A6A6A6"/>
              </w:rPr>
            </w:pPr>
          </w:p>
        </w:tc>
        <w:tc>
          <w:tcPr>
            <w:tcW w:w="3276" w:type="dxa"/>
            <w:gridSpan w:val="2"/>
            <w:tcMar>
              <w:left w:w="57" w:type="dxa"/>
              <w:right w:w="57" w:type="dxa"/>
            </w:tcMar>
          </w:tcPr>
          <w:p w14:paraId="3589EA9E" w14:textId="77777777" w:rsidR="005F132F" w:rsidRDefault="005F132F" w:rsidP="005F132F">
            <w:pPr>
              <w:tabs>
                <w:tab w:val="left" w:pos="2240"/>
              </w:tabs>
              <w:jc w:val="both"/>
            </w:pPr>
            <w:r>
              <w:t>1. The user selects the “Mute messages and call notifications” option.</w:t>
            </w:r>
          </w:p>
        </w:tc>
        <w:tc>
          <w:tcPr>
            <w:tcW w:w="3276" w:type="dxa"/>
            <w:gridSpan w:val="2"/>
            <w:tcMar>
              <w:left w:w="57" w:type="dxa"/>
              <w:right w:w="57" w:type="dxa"/>
            </w:tcMar>
          </w:tcPr>
          <w:p w14:paraId="06FA6FFE" w14:textId="77777777" w:rsidR="005F132F" w:rsidRDefault="005F132F" w:rsidP="005F132F">
            <w:pPr>
              <w:rPr>
                <w:color w:val="A6A6A6"/>
              </w:rPr>
            </w:pPr>
            <w:r>
              <w:t>The system displays a list of all active users on the network.</w:t>
            </w:r>
          </w:p>
        </w:tc>
      </w:tr>
      <w:tr w:rsidR="005F132F" w14:paraId="45EDBB02" w14:textId="77777777" w:rsidTr="005F132F">
        <w:tc>
          <w:tcPr>
            <w:tcW w:w="3003" w:type="dxa"/>
            <w:gridSpan w:val="2"/>
            <w:tcMar>
              <w:left w:w="57" w:type="dxa"/>
              <w:right w:w="57" w:type="dxa"/>
            </w:tcMar>
          </w:tcPr>
          <w:p w14:paraId="32ADF19E" w14:textId="77777777" w:rsidR="005F132F" w:rsidRDefault="005F132F" w:rsidP="005F132F">
            <w:pPr>
              <w:jc w:val="right"/>
              <w:rPr>
                <w:b/>
              </w:rPr>
            </w:pPr>
          </w:p>
        </w:tc>
        <w:tc>
          <w:tcPr>
            <w:tcW w:w="3276" w:type="dxa"/>
            <w:gridSpan w:val="2"/>
            <w:tcMar>
              <w:left w:w="57" w:type="dxa"/>
              <w:right w:w="57" w:type="dxa"/>
            </w:tcMar>
          </w:tcPr>
          <w:p w14:paraId="561AFD75" w14:textId="77777777" w:rsidR="005F132F" w:rsidRDefault="005F132F" w:rsidP="005F132F">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647A6125" w14:textId="77777777" w:rsidR="005F132F" w:rsidRDefault="005F132F" w:rsidP="005F132F">
            <w:r>
              <w:t>The system mutes messages and call notifications from the selected user.</w:t>
            </w:r>
          </w:p>
        </w:tc>
      </w:tr>
      <w:tr w:rsidR="005F132F" w14:paraId="3C5109EB" w14:textId="77777777" w:rsidTr="005F132F">
        <w:tc>
          <w:tcPr>
            <w:tcW w:w="3003" w:type="dxa"/>
            <w:gridSpan w:val="2"/>
            <w:tcMar>
              <w:left w:w="57" w:type="dxa"/>
              <w:right w:w="57" w:type="dxa"/>
            </w:tcMar>
          </w:tcPr>
          <w:p w14:paraId="4C2C0B26" w14:textId="77777777" w:rsidR="005F132F" w:rsidRDefault="005F132F" w:rsidP="005F132F">
            <w:pPr>
              <w:jc w:val="right"/>
              <w:rPr>
                <w:b/>
              </w:rPr>
            </w:pPr>
            <w:r>
              <w:rPr>
                <w:b/>
              </w:rPr>
              <w:t>Alternative Flows:</w:t>
            </w:r>
          </w:p>
        </w:tc>
        <w:tc>
          <w:tcPr>
            <w:tcW w:w="6552" w:type="dxa"/>
            <w:gridSpan w:val="4"/>
            <w:tcMar>
              <w:left w:w="57" w:type="dxa"/>
              <w:right w:w="57" w:type="dxa"/>
            </w:tcMar>
          </w:tcPr>
          <w:p w14:paraId="50B49F53" w14:textId="77777777" w:rsidR="005F132F" w:rsidRDefault="005F132F" w:rsidP="005F132F">
            <w:pPr>
              <w:rPr>
                <w:color w:val="A6A6A6"/>
              </w:rPr>
            </w:pPr>
            <w:r>
              <w:t>The selected user is already muted or a user is not active.</w:t>
            </w:r>
          </w:p>
        </w:tc>
      </w:tr>
      <w:tr w:rsidR="005F132F" w14:paraId="6C0A143F" w14:textId="77777777" w:rsidTr="005F132F">
        <w:tc>
          <w:tcPr>
            <w:tcW w:w="3003" w:type="dxa"/>
            <w:gridSpan w:val="2"/>
            <w:tcMar>
              <w:left w:w="57" w:type="dxa"/>
              <w:right w:w="57" w:type="dxa"/>
            </w:tcMar>
          </w:tcPr>
          <w:p w14:paraId="0BF66340" w14:textId="77777777" w:rsidR="005F132F" w:rsidRDefault="005F132F" w:rsidP="005F132F">
            <w:pPr>
              <w:jc w:val="right"/>
              <w:rPr>
                <w:b/>
              </w:rPr>
            </w:pPr>
            <w:r>
              <w:rPr>
                <w:b/>
              </w:rPr>
              <w:t>Exceptions:</w:t>
            </w:r>
          </w:p>
        </w:tc>
        <w:tc>
          <w:tcPr>
            <w:tcW w:w="6552" w:type="dxa"/>
            <w:gridSpan w:val="4"/>
            <w:tcMar>
              <w:left w:w="57" w:type="dxa"/>
              <w:right w:w="57" w:type="dxa"/>
            </w:tcMar>
          </w:tcPr>
          <w:p w14:paraId="064A50CA" w14:textId="77777777" w:rsidR="005F132F" w:rsidRDefault="005F132F" w:rsidP="005F132F">
            <w:r>
              <w:t>1. User not logged into the application and is not connected to the network.</w:t>
            </w:r>
          </w:p>
        </w:tc>
      </w:tr>
    </w:tbl>
    <w:p w14:paraId="59B79DEF" w14:textId="77777777" w:rsidR="005F132F" w:rsidRPr="00A517A7" w:rsidRDefault="005F132F" w:rsidP="00270EDD">
      <w:pPr>
        <w:pStyle w:val="Heading2"/>
        <w:numPr>
          <w:ilvl w:val="1"/>
          <w:numId w:val="19"/>
        </w:numPr>
        <w:rPr>
          <w:sz w:val="36"/>
        </w:rPr>
      </w:pPr>
      <w:r w:rsidRPr="00A517A7">
        <w:rPr>
          <w:szCs w:val="28"/>
        </w:rPr>
        <w:lastRenderedPageBreak/>
        <w:t>System Sequence Diagrams</w:t>
      </w:r>
    </w:p>
    <w:p w14:paraId="7432CD23" w14:textId="091ED888" w:rsidR="005F132F" w:rsidRDefault="00A517A7" w:rsidP="00756DBF">
      <w:pPr>
        <w:jc w:val="both"/>
      </w:pPr>
      <w:r>
        <w:rPr>
          <w:noProof/>
        </w:rPr>
        <mc:AlternateContent>
          <mc:Choice Requires="wps">
            <w:drawing>
              <wp:anchor distT="0" distB="0" distL="114300" distR="114300" simplePos="0" relativeHeight="251714560" behindDoc="0" locked="0" layoutInCell="1" allowOverlap="1" wp14:anchorId="06F5BA8E" wp14:editId="2C69D76B">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7C508CA4" w14:textId="1FD28617" w:rsidR="00A517A7" w:rsidRPr="00A517A7" w:rsidRDefault="00A517A7" w:rsidP="00A517A7">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F5BA8E" id="Text Box 5" o:spid="_x0000_s1029" type="#_x0000_t202" style="position:absolute;left:0;text-align:left;margin-left:0;margin-top:442.2pt;width:428.2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7C508CA4" w14:textId="1FD28617" w:rsidR="00A517A7" w:rsidRPr="00A517A7" w:rsidRDefault="00A517A7" w:rsidP="00A517A7">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712512" behindDoc="0" locked="0" layoutInCell="1" allowOverlap="1" wp14:anchorId="11C56ABD" wp14:editId="589A0C07">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20">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009B1DAA" w:rsidRPr="009B1DAA">
        <w:t>A system use case sequence diagram is a visual representation of the steps involved in a particular use case of a system, showing the interactions between the different actors and components of the system.</w:t>
      </w:r>
      <w:r w:rsidR="009B1DAA">
        <w:t xml:space="preserve"> </w:t>
      </w:r>
      <w:r w:rsidR="005F132F">
        <w:t>Following are the sequence diagrams for AndroCom application.</w:t>
      </w:r>
    </w:p>
    <w:p w14:paraId="38690D0B" w14:textId="77777777" w:rsidR="00105CD0" w:rsidRDefault="00105CD0">
      <w:r>
        <w:br w:type="page"/>
      </w:r>
    </w:p>
    <w:p w14:paraId="616B7742" w14:textId="77777777" w:rsidR="00AB6453" w:rsidRDefault="00AB6453" w:rsidP="00AB6453">
      <w:pPr>
        <w:keepNext/>
      </w:pPr>
      <w:r>
        <w:rPr>
          <w:noProof/>
        </w:rPr>
        <w:lastRenderedPageBreak/>
        <w:drawing>
          <wp:inline distT="0" distB="0" distL="0" distR="0" wp14:anchorId="4F5F9700" wp14:editId="57778718">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72CB17C2" w14:textId="7C1ED676" w:rsidR="00AB6453" w:rsidRPr="009F26FE" w:rsidRDefault="00AB6453" w:rsidP="009F26FE">
      <w:pPr>
        <w:pStyle w:val="Caption"/>
        <w:jc w:val="center"/>
        <w:rPr>
          <w:b/>
          <w:i w:val="0"/>
        </w:rPr>
      </w:pPr>
      <w:r w:rsidRPr="009F26FE">
        <w:rPr>
          <w:b/>
          <w:i w:val="0"/>
        </w:rPr>
        <w:t xml:space="preserve">Figure </w:t>
      </w:r>
      <w:r w:rsidR="009F26FE">
        <w:rPr>
          <w:b/>
          <w:i w:val="0"/>
        </w:rPr>
        <w:t>2.3</w:t>
      </w:r>
      <w:r w:rsidRPr="009F26FE">
        <w:rPr>
          <w:b/>
          <w:i w:val="0"/>
        </w:rPr>
        <w:t>: User profile setup</w:t>
      </w:r>
    </w:p>
    <w:p w14:paraId="4872EF1E" w14:textId="77777777" w:rsidR="001C4BC8" w:rsidRDefault="001C4BC8">
      <w:r>
        <w:br w:type="page"/>
      </w:r>
    </w:p>
    <w:p w14:paraId="1800131B" w14:textId="77777777" w:rsidR="00161EFA" w:rsidRDefault="00161EFA" w:rsidP="00161EFA">
      <w:pPr>
        <w:keepNext/>
      </w:pPr>
      <w:r>
        <w:rPr>
          <w:noProof/>
        </w:rPr>
        <w:lastRenderedPageBreak/>
        <w:drawing>
          <wp:inline distT="0" distB="0" distL="0" distR="0" wp14:anchorId="7D9F8561" wp14:editId="781F8515">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5E9B412" w14:textId="60FE6AE5" w:rsidR="00161EFA" w:rsidRPr="00161EFA" w:rsidRDefault="00161EFA" w:rsidP="00161EFA">
      <w:pPr>
        <w:pStyle w:val="Caption"/>
        <w:jc w:val="center"/>
        <w:rPr>
          <w:b/>
          <w:i w:val="0"/>
        </w:rPr>
      </w:pPr>
      <w:r w:rsidRPr="00161EFA">
        <w:rPr>
          <w:b/>
          <w:i w:val="0"/>
        </w:rPr>
        <w:t xml:space="preserve">Figure </w:t>
      </w:r>
      <w:r w:rsidR="00BC5541">
        <w:rPr>
          <w:b/>
          <w:i w:val="0"/>
        </w:rPr>
        <w:t>2</w:t>
      </w:r>
      <w:r w:rsidRPr="00161EFA">
        <w:rPr>
          <w:b/>
          <w:i w:val="0"/>
        </w:rPr>
        <w:t>.4: Sharing active user pool with user</w:t>
      </w:r>
    </w:p>
    <w:p w14:paraId="0316C341" w14:textId="77777777" w:rsidR="00161EFA" w:rsidRDefault="00161EFA">
      <w:r>
        <w:br w:type="page"/>
      </w:r>
    </w:p>
    <w:p w14:paraId="77BBA366" w14:textId="77777777" w:rsidR="00064492" w:rsidRDefault="00064492" w:rsidP="00064492">
      <w:pPr>
        <w:keepNext/>
      </w:pPr>
      <w:r>
        <w:rPr>
          <w:noProof/>
        </w:rPr>
        <w:lastRenderedPageBreak/>
        <w:drawing>
          <wp:inline distT="0" distB="0" distL="0" distR="0" wp14:anchorId="230B131F" wp14:editId="2E9213E2">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7478770A" w14:textId="03541E73" w:rsidR="00064492" w:rsidRPr="00064492" w:rsidRDefault="00064492" w:rsidP="00064492">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7A9245A6" w14:textId="77777777" w:rsidR="004235AA" w:rsidRDefault="004235AA">
      <w:r>
        <w:br w:type="page"/>
      </w:r>
    </w:p>
    <w:p w14:paraId="04274191" w14:textId="77777777" w:rsidR="00D30AE6" w:rsidRDefault="00D30AE6" w:rsidP="00D30AE6">
      <w:pPr>
        <w:keepNext/>
      </w:pPr>
      <w:r>
        <w:rPr>
          <w:noProof/>
        </w:rPr>
        <w:lastRenderedPageBreak/>
        <w:drawing>
          <wp:inline distT="0" distB="0" distL="0" distR="0" wp14:anchorId="5672B8F1" wp14:editId="0D57A4A0">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710AFC3D" w14:textId="03752C41" w:rsidR="00D30AE6" w:rsidRPr="00D30AE6" w:rsidRDefault="00D30AE6" w:rsidP="00D30AE6">
      <w:pPr>
        <w:pStyle w:val="Caption"/>
        <w:jc w:val="center"/>
        <w:rPr>
          <w:b/>
          <w:i w:val="0"/>
        </w:rPr>
      </w:pPr>
      <w:r w:rsidRPr="00D30AE6">
        <w:rPr>
          <w:b/>
          <w:i w:val="0"/>
        </w:rPr>
        <w:t xml:space="preserve">Figure </w:t>
      </w:r>
      <w:r w:rsidR="00340A01">
        <w:rPr>
          <w:b/>
          <w:i w:val="0"/>
        </w:rPr>
        <w:t>2</w:t>
      </w:r>
      <w:r w:rsidRPr="00D30AE6">
        <w:rPr>
          <w:b/>
          <w:i w:val="0"/>
        </w:rPr>
        <w:t>.6: Block or Unblock other users</w:t>
      </w:r>
    </w:p>
    <w:p w14:paraId="11F7C26C" w14:textId="77777777" w:rsidR="00340A01" w:rsidRDefault="00340A01">
      <w:r>
        <w:br w:type="page"/>
      </w:r>
    </w:p>
    <w:p w14:paraId="01247642" w14:textId="77777777" w:rsidR="00340A01" w:rsidRDefault="00340A01" w:rsidP="00340A01">
      <w:pPr>
        <w:keepNext/>
      </w:pPr>
      <w:r>
        <w:rPr>
          <w:noProof/>
        </w:rPr>
        <w:lastRenderedPageBreak/>
        <w:drawing>
          <wp:inline distT="0" distB="0" distL="0" distR="0" wp14:anchorId="2906BFF1" wp14:editId="71AEA6AB">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6ED95FCC" w14:textId="5E25DE61" w:rsidR="00340A01" w:rsidRPr="00340A01" w:rsidRDefault="00340A01" w:rsidP="00340A01">
      <w:pPr>
        <w:pStyle w:val="Caption"/>
        <w:jc w:val="center"/>
        <w:rPr>
          <w:b/>
          <w:i w:val="0"/>
        </w:rPr>
      </w:pPr>
      <w:r w:rsidRPr="00340A01">
        <w:rPr>
          <w:b/>
          <w:i w:val="0"/>
        </w:rPr>
        <w:t xml:space="preserve">Figure </w:t>
      </w:r>
      <w:r w:rsidR="00F2434A">
        <w:rPr>
          <w:b/>
          <w:i w:val="0"/>
        </w:rPr>
        <w:t>2</w:t>
      </w:r>
      <w:r w:rsidRPr="00340A01">
        <w:rPr>
          <w:b/>
          <w:i w:val="0"/>
        </w:rPr>
        <w:t>.7: Send text message to other users</w:t>
      </w:r>
    </w:p>
    <w:p w14:paraId="09820ABD" w14:textId="77777777" w:rsidR="00340A01" w:rsidRDefault="00340A01">
      <w:r>
        <w:br w:type="page"/>
      </w:r>
    </w:p>
    <w:p w14:paraId="43F1BFB3" w14:textId="77777777" w:rsidR="00340A01" w:rsidRDefault="00340A01" w:rsidP="00340A01">
      <w:pPr>
        <w:keepNext/>
      </w:pPr>
      <w:r>
        <w:rPr>
          <w:noProof/>
        </w:rPr>
        <w:lastRenderedPageBreak/>
        <w:drawing>
          <wp:inline distT="0" distB="0" distL="0" distR="0" wp14:anchorId="3FC1B3EE" wp14:editId="55914499">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2C54194F" w14:textId="53BCF21F" w:rsidR="00340A01" w:rsidRPr="00340A01" w:rsidRDefault="00340A01" w:rsidP="00340A01">
      <w:pPr>
        <w:pStyle w:val="Caption"/>
        <w:jc w:val="center"/>
        <w:rPr>
          <w:b/>
          <w:i w:val="0"/>
        </w:rPr>
      </w:pPr>
      <w:r w:rsidRPr="00340A01">
        <w:rPr>
          <w:b/>
          <w:i w:val="0"/>
        </w:rPr>
        <w:t xml:space="preserve">Figure </w:t>
      </w:r>
      <w:r w:rsidR="00F2434A">
        <w:rPr>
          <w:b/>
          <w:i w:val="0"/>
        </w:rPr>
        <w:t>2</w:t>
      </w:r>
      <w:r w:rsidRPr="00340A01">
        <w:rPr>
          <w:b/>
          <w:i w:val="0"/>
        </w:rPr>
        <w:t>.</w:t>
      </w:r>
      <w:r w:rsidR="00F2434A">
        <w:rPr>
          <w:b/>
          <w:i w:val="0"/>
        </w:rPr>
        <w:t>8</w:t>
      </w:r>
      <w:r w:rsidRPr="00340A01">
        <w:rPr>
          <w:b/>
          <w:i w:val="0"/>
        </w:rPr>
        <w:t>:</w:t>
      </w:r>
      <w:r w:rsidRPr="00340A01">
        <w:rPr>
          <w:b/>
          <w:i w:val="0"/>
          <w:noProof/>
        </w:rPr>
        <w:t xml:space="preserve"> Making a voice call</w:t>
      </w:r>
    </w:p>
    <w:p w14:paraId="3DCF9531" w14:textId="5F5B12EC" w:rsidR="005F132F" w:rsidRPr="003C4D49" w:rsidRDefault="005F132F" w:rsidP="00A517A7">
      <w:r>
        <w:br w:type="page"/>
      </w:r>
    </w:p>
    <w:p w14:paraId="6D2285FA" w14:textId="77777777" w:rsidR="00BB12C8" w:rsidRPr="0038209D" w:rsidRDefault="005F132F" w:rsidP="00270EDD">
      <w:pPr>
        <w:pStyle w:val="Heading2"/>
        <w:numPr>
          <w:ilvl w:val="1"/>
          <w:numId w:val="19"/>
        </w:numPr>
        <w:rPr>
          <w:b w:val="0"/>
          <w:sz w:val="28"/>
          <w:szCs w:val="24"/>
        </w:rPr>
      </w:pPr>
      <w:r w:rsidRPr="0038209D">
        <w:rPr>
          <w:szCs w:val="28"/>
        </w:rPr>
        <w:lastRenderedPageBreak/>
        <w:t>Domain Model</w:t>
      </w:r>
    </w:p>
    <w:p w14:paraId="6157366F" w14:textId="13DEF755" w:rsidR="005F132F" w:rsidRDefault="0081012A" w:rsidP="00BF0882">
      <w:pPr>
        <w:jc w:val="both"/>
      </w:pPr>
      <w:r>
        <w:rPr>
          <w:noProof/>
        </w:rPr>
        <w:drawing>
          <wp:anchor distT="0" distB="0" distL="114300" distR="114300" simplePos="0" relativeHeight="251697152" behindDoc="0" locked="0" layoutInCell="1" hidden="0" allowOverlap="1" wp14:anchorId="3BEC3A90" wp14:editId="31CF69BE">
            <wp:simplePos x="0" y="0"/>
            <wp:positionH relativeFrom="margin">
              <wp:align>center</wp:align>
            </wp:positionH>
            <wp:positionV relativeFrom="paragraph">
              <wp:posOffset>782367</wp:posOffset>
            </wp:positionV>
            <wp:extent cx="5199380" cy="5895340"/>
            <wp:effectExtent l="0" t="0" r="1270" b="0"/>
            <wp:wrapTopAndBottom distT="0" dist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5199380" cy="5895340"/>
                    </a:xfrm>
                    <a:prstGeom prst="rect">
                      <a:avLst/>
                    </a:prstGeom>
                    <a:ln/>
                  </pic:spPr>
                </pic:pic>
              </a:graphicData>
            </a:graphic>
            <wp14:sizeRelH relativeFrom="margin">
              <wp14:pctWidth>0</wp14:pctWidth>
            </wp14:sizeRelH>
            <wp14:sizeRelV relativeFrom="margin">
              <wp14:pctHeight>0</wp14:pctHeight>
            </wp14:sizeRelV>
          </wp:anchor>
        </w:drawing>
      </w:r>
      <w:r w:rsidR="00BB12C8" w:rsidRPr="00BB12C8">
        <w:t>A domain model is a conceptual map of the key concepts and re</w:t>
      </w:r>
      <w:r w:rsidR="00BB12C8">
        <w:t xml:space="preserve">lationships in a problem domain. </w:t>
      </w:r>
      <w:r w:rsidR="00BB12C8" w:rsidRPr="00BB12C8">
        <w:t>Domain models are used to help developers understand and design software</w:t>
      </w:r>
      <w:r w:rsidR="00BB12C8">
        <w:t>.</w:t>
      </w:r>
      <w:r w:rsidR="00BB12C8" w:rsidRPr="00BB12C8">
        <w:t xml:space="preserve"> </w:t>
      </w:r>
      <w:r w:rsidR="00BB12C8">
        <w:t>The domain model for AndroCom</w:t>
      </w:r>
      <w:r w:rsidR="005F132F">
        <w:t xml:space="preserve"> is given below in </w:t>
      </w:r>
      <w:r w:rsidR="00661D7F">
        <w:rPr>
          <w:i/>
        </w:rPr>
        <w:t>figure 2.9</w:t>
      </w:r>
      <w:r w:rsidR="005F132F">
        <w:rPr>
          <w:i/>
        </w:rPr>
        <w:t>.</w:t>
      </w:r>
      <w:r w:rsidR="005F132F">
        <w:rPr>
          <w:noProof/>
        </w:rPr>
        <mc:AlternateContent>
          <mc:Choice Requires="wps">
            <w:drawing>
              <wp:anchor distT="0" distB="0" distL="114300" distR="114300" simplePos="0" relativeHeight="251698176" behindDoc="0" locked="0" layoutInCell="1" hidden="0" allowOverlap="1" wp14:anchorId="4A5CBF0D" wp14:editId="631A2093">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0A7B662F" w14:textId="62665307" w:rsidR="008C13EE" w:rsidRPr="00425FAA" w:rsidRDefault="00661D7F" w:rsidP="005F132F">
                            <w:pPr>
                              <w:jc w:val="center"/>
                              <w:rPr>
                                <w:b/>
                                <w:bCs/>
                                <w:noProof/>
                                <w:color w:val="1F497D" w:themeColor="text2"/>
                                <w:sz w:val="20"/>
                                <w:szCs w:val="20"/>
                              </w:rPr>
                            </w:pPr>
                            <w:r w:rsidRPr="00425FAA">
                              <w:rPr>
                                <w:b/>
                                <w:bCs/>
                                <w:color w:val="1F497D" w:themeColor="text2"/>
                                <w:sz w:val="20"/>
                                <w:szCs w:val="20"/>
                              </w:rPr>
                              <w:t>Figure 2.9</w:t>
                            </w:r>
                            <w:r w:rsidR="008C13EE" w:rsidRPr="00425FAA">
                              <w:rPr>
                                <w:b/>
                                <w:bCs/>
                                <w:color w:val="1F497D" w:themeColor="text2"/>
                                <w:sz w:val="20"/>
                                <w:szCs w:val="20"/>
                              </w:rPr>
                              <w:t>: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5CBF0D" id="Text Box 40" o:spid="_x0000_s1030" type="#_x0000_t202" style="position:absolute;left:0;text-align:left;margin-left:24.7pt;margin-top:537.05pt;width:420.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0A7B662F" w14:textId="62665307" w:rsidR="008C13EE" w:rsidRPr="00425FAA" w:rsidRDefault="00661D7F" w:rsidP="005F132F">
                      <w:pPr>
                        <w:jc w:val="center"/>
                        <w:rPr>
                          <w:b/>
                          <w:bCs/>
                          <w:noProof/>
                          <w:color w:val="1F497D" w:themeColor="text2"/>
                          <w:sz w:val="20"/>
                          <w:szCs w:val="20"/>
                        </w:rPr>
                      </w:pPr>
                      <w:r w:rsidRPr="00425FAA">
                        <w:rPr>
                          <w:b/>
                          <w:bCs/>
                          <w:color w:val="1F497D" w:themeColor="text2"/>
                          <w:sz w:val="20"/>
                          <w:szCs w:val="20"/>
                        </w:rPr>
                        <w:t>Figure 2.9</w:t>
                      </w:r>
                      <w:r w:rsidR="008C13EE" w:rsidRPr="00425FAA">
                        <w:rPr>
                          <w:b/>
                          <w:bCs/>
                          <w:color w:val="1F497D" w:themeColor="text2"/>
                          <w:sz w:val="20"/>
                          <w:szCs w:val="20"/>
                        </w:rPr>
                        <w:t>: Domain Model</w:t>
                      </w:r>
                    </w:p>
                  </w:txbxContent>
                </v:textbox>
                <w10:wrap type="topAndBottom"/>
              </v:shape>
            </w:pict>
          </mc:Fallback>
        </mc:AlternateContent>
      </w:r>
    </w:p>
    <w:p w14:paraId="59154BAF" w14:textId="0318EC1F" w:rsidR="0081012A" w:rsidRDefault="0081012A">
      <w:pPr>
        <w:rPr>
          <w:b/>
          <w:sz w:val="32"/>
          <w:szCs w:val="32"/>
        </w:rPr>
      </w:pPr>
      <w:r>
        <w:br w:type="page"/>
      </w:r>
    </w:p>
    <w:p w14:paraId="69D02EC4" w14:textId="697CB211" w:rsidR="005F132F" w:rsidRPr="0038209D" w:rsidRDefault="00BF0882" w:rsidP="0031318C">
      <w:pPr>
        <w:pStyle w:val="Heading2"/>
      </w:pPr>
      <w:r w:rsidRPr="0038209D">
        <w:lastRenderedPageBreak/>
        <w:t>2.7</w:t>
      </w:r>
      <w:r w:rsidRPr="0038209D">
        <w:tab/>
      </w:r>
      <w:r w:rsidR="005F132F" w:rsidRPr="0038209D">
        <w:t>System Architecture</w:t>
      </w:r>
      <w:r w:rsidR="005F132F" w:rsidRPr="0038209D">
        <w:rPr>
          <w:sz w:val="28"/>
          <w:szCs w:val="28"/>
        </w:rPr>
        <w:t xml:space="preserve"> </w:t>
      </w:r>
    </w:p>
    <w:p w14:paraId="729F0B5D" w14:textId="77777777" w:rsidR="005F132F" w:rsidRDefault="005F132F" w:rsidP="005F132F">
      <w:pPr>
        <w:spacing w:after="0"/>
        <w:jc w:val="both"/>
      </w:pPr>
      <w:r w:rsidRPr="00F762D6">
        <w:t>The system architecture of AndroCom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5A83D9C8" w14:textId="77777777" w:rsidR="005F132F" w:rsidRPr="00F762D6" w:rsidRDefault="005F132F" w:rsidP="005F132F">
      <w:pPr>
        <w:spacing w:after="0"/>
        <w:jc w:val="both"/>
      </w:pPr>
    </w:p>
    <w:p w14:paraId="0F46B62F" w14:textId="77777777" w:rsidR="005F132F" w:rsidRDefault="005F132F" w:rsidP="005F132F">
      <w:pPr>
        <w:spacing w:after="0"/>
        <w:jc w:val="both"/>
      </w:pPr>
      <w:r w:rsidRPr="00F762D6">
        <w:t>The client app and the server communicate with each other using TCP/IP sockets. The server also uses UDP sockets to broadcast messages to all clients on the AD HOC network.</w:t>
      </w:r>
    </w:p>
    <w:p w14:paraId="26C7EB76" w14:textId="77777777" w:rsidR="005F132F" w:rsidRDefault="005F132F" w:rsidP="005F132F">
      <w:pPr>
        <w:spacing w:after="0"/>
        <w:jc w:val="both"/>
      </w:pPr>
    </w:p>
    <w:p w14:paraId="5EA0E528" w14:textId="27B9A0EF" w:rsidR="005F132F" w:rsidRDefault="005F132F" w:rsidP="005F132F">
      <w:pPr>
        <w:jc w:val="both"/>
      </w:pPr>
      <w:r>
        <w:t xml:space="preserve">The system architecture and system design are shown in </w:t>
      </w:r>
      <w:r w:rsidR="00126451">
        <w:rPr>
          <w:i/>
          <w:iCs/>
        </w:rPr>
        <w:t>figure 10.10</w:t>
      </w:r>
      <w:r>
        <w:t xml:space="preserve"> and </w:t>
      </w:r>
      <w:r w:rsidR="00126451">
        <w:rPr>
          <w:i/>
          <w:iCs/>
        </w:rPr>
        <w:t>figure 10.11</w:t>
      </w:r>
      <w:r w:rsidRPr="00F762D6">
        <w:rPr>
          <w:i/>
          <w:iCs/>
        </w:rPr>
        <w:t>.</w:t>
      </w:r>
    </w:p>
    <w:p w14:paraId="5D8420D2" w14:textId="77777777" w:rsidR="005F132F" w:rsidRDefault="005F132F" w:rsidP="005F132F">
      <w:r>
        <w:rPr>
          <w:noProof/>
        </w:rPr>
        <mc:AlternateContent>
          <mc:Choice Requires="wps">
            <w:drawing>
              <wp:anchor distT="0" distB="0" distL="114300" distR="114300" simplePos="0" relativeHeight="251700224" behindDoc="0" locked="0" layoutInCell="1" allowOverlap="1" wp14:anchorId="7C6092D9" wp14:editId="1FEE7ACE">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51061420" w14:textId="2CC52E4F" w:rsidR="008C13EE" w:rsidRPr="00F762D6" w:rsidRDefault="008C13EE" w:rsidP="005F132F">
                            <w:pPr>
                              <w:pStyle w:val="Caption"/>
                              <w:jc w:val="center"/>
                              <w:rPr>
                                <w:b/>
                                <w:bCs/>
                                <w:i w:val="0"/>
                                <w:iCs w:val="0"/>
                                <w:noProof/>
                                <w:color w:val="000000"/>
                                <w:sz w:val="20"/>
                                <w:szCs w:val="20"/>
                              </w:rPr>
                            </w:pPr>
                            <w:r w:rsidRPr="00F762D6">
                              <w:rPr>
                                <w:b/>
                                <w:bCs/>
                                <w:i w:val="0"/>
                                <w:iCs w:val="0"/>
                              </w:rPr>
                              <w:t>Figure</w:t>
                            </w:r>
                            <w:r w:rsidR="00126451">
                              <w:rPr>
                                <w:b/>
                                <w:bCs/>
                                <w:i w:val="0"/>
                                <w:iCs w:val="0"/>
                              </w:rPr>
                              <w:t xml:space="preserve"> 2.10</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092D9" id="Text Box 1" o:spid="_x0000_s1031" type="#_x0000_t202" style="position:absolute;margin-left:0;margin-top:596.6pt;width:373.1pt;height:20.35pt;z-index:251700224;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51061420" w14:textId="2CC52E4F" w:rsidR="008C13EE" w:rsidRPr="00F762D6" w:rsidRDefault="008C13EE" w:rsidP="005F132F">
                      <w:pPr>
                        <w:pStyle w:val="Caption"/>
                        <w:jc w:val="center"/>
                        <w:rPr>
                          <w:b/>
                          <w:bCs/>
                          <w:i w:val="0"/>
                          <w:iCs w:val="0"/>
                          <w:noProof/>
                          <w:color w:val="000000"/>
                          <w:sz w:val="20"/>
                          <w:szCs w:val="20"/>
                        </w:rPr>
                      </w:pPr>
                      <w:r w:rsidRPr="00F762D6">
                        <w:rPr>
                          <w:b/>
                          <w:bCs/>
                          <w:i w:val="0"/>
                          <w:iCs w:val="0"/>
                        </w:rPr>
                        <w:t>Figure</w:t>
                      </w:r>
                      <w:r w:rsidR="00126451">
                        <w:rPr>
                          <w:b/>
                          <w:bCs/>
                          <w:i w:val="0"/>
                          <w:iCs w:val="0"/>
                        </w:rPr>
                        <w:t xml:space="preserve"> 2.10</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99200" behindDoc="0" locked="0" layoutInCell="1" allowOverlap="1" wp14:anchorId="1AEA00F0" wp14:editId="1E32B156">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28">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0EC0AB5" w14:textId="77777777" w:rsidR="005F132F" w:rsidRDefault="005F132F" w:rsidP="005F132F"/>
    <w:p w14:paraId="6A63833D" w14:textId="77777777" w:rsidR="005F132F" w:rsidRDefault="005F132F" w:rsidP="005F132F"/>
    <w:p w14:paraId="3700FB23" w14:textId="77A9C35C" w:rsidR="005F132F" w:rsidRDefault="005F132F">
      <w:pPr>
        <w:rPr>
          <w:b/>
          <w:sz w:val="36"/>
          <w:szCs w:val="36"/>
        </w:rPr>
      </w:pPr>
      <w:r>
        <w:rPr>
          <w:noProof/>
        </w:rPr>
        <mc:AlternateContent>
          <mc:Choice Requires="wps">
            <w:drawing>
              <wp:anchor distT="0" distB="0" distL="114300" distR="114300" simplePos="0" relativeHeight="251702272" behindDoc="0" locked="0" layoutInCell="1" allowOverlap="1" wp14:anchorId="19C9E1EC" wp14:editId="70ECDE9E">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14223C54" w14:textId="6742B949" w:rsidR="008C13EE" w:rsidRPr="008034DF" w:rsidRDefault="008C13EE" w:rsidP="005F132F">
                            <w:pPr>
                              <w:pStyle w:val="Caption"/>
                              <w:jc w:val="center"/>
                              <w:rPr>
                                <w:b/>
                                <w:bCs/>
                                <w:i w:val="0"/>
                                <w:iCs w:val="0"/>
                                <w:noProof/>
                                <w:color w:val="000000"/>
                                <w:sz w:val="24"/>
                                <w:szCs w:val="24"/>
                              </w:rPr>
                            </w:pPr>
                            <w:r w:rsidRPr="008034DF">
                              <w:rPr>
                                <w:b/>
                                <w:bCs/>
                                <w:i w:val="0"/>
                                <w:iCs w:val="0"/>
                              </w:rPr>
                              <w:t xml:space="preserve">Figure </w:t>
                            </w:r>
                            <w:r w:rsidR="00126451">
                              <w:rPr>
                                <w:b/>
                                <w:bCs/>
                                <w:i w:val="0"/>
                                <w:iCs w:val="0"/>
                              </w:rPr>
                              <w:t>2.11</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9E1EC" id="_x0000_s1032" type="#_x0000_t202" style="position:absolute;margin-left:416.8pt;margin-top:316.75pt;width:468pt;height:20.35pt;z-index:251702272;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14223C54" w14:textId="6742B949" w:rsidR="008C13EE" w:rsidRPr="008034DF" w:rsidRDefault="008C13EE" w:rsidP="005F132F">
                      <w:pPr>
                        <w:pStyle w:val="Caption"/>
                        <w:jc w:val="center"/>
                        <w:rPr>
                          <w:b/>
                          <w:bCs/>
                          <w:i w:val="0"/>
                          <w:iCs w:val="0"/>
                          <w:noProof/>
                          <w:color w:val="000000"/>
                          <w:sz w:val="24"/>
                          <w:szCs w:val="24"/>
                        </w:rPr>
                      </w:pPr>
                      <w:r w:rsidRPr="008034DF">
                        <w:rPr>
                          <w:b/>
                          <w:bCs/>
                          <w:i w:val="0"/>
                          <w:iCs w:val="0"/>
                        </w:rPr>
                        <w:t xml:space="preserve">Figure </w:t>
                      </w:r>
                      <w:r w:rsidR="00126451">
                        <w:rPr>
                          <w:b/>
                          <w:bCs/>
                          <w:i w:val="0"/>
                          <w:iCs w:val="0"/>
                        </w:rPr>
                        <w:t>2.11</w:t>
                      </w:r>
                      <w:r w:rsidRPr="008034DF">
                        <w:rPr>
                          <w:b/>
                          <w:bCs/>
                          <w:i w:val="0"/>
                          <w:iCs w:val="0"/>
                        </w:rPr>
                        <w:t>: System Architecture</w:t>
                      </w:r>
                    </w:p>
                  </w:txbxContent>
                </v:textbox>
                <w10:wrap type="topAndBottom" anchorx="margin" anchory="margin"/>
              </v:shape>
            </w:pict>
          </mc:Fallback>
        </mc:AlternateContent>
      </w:r>
      <w:r>
        <w:rPr>
          <w:noProof/>
        </w:rPr>
        <w:drawing>
          <wp:anchor distT="0" distB="0" distL="114300" distR="114300" simplePos="0" relativeHeight="251701248" behindDoc="0" locked="0" layoutInCell="1" allowOverlap="1" wp14:anchorId="4A2542F7" wp14:editId="1286E968">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29">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r>
        <w:br w:type="page"/>
      </w:r>
    </w:p>
    <w:p w14:paraId="4FF772B5" w14:textId="440D2ABD" w:rsidR="009B1DAA" w:rsidRPr="009B1DAA" w:rsidRDefault="006D2C79" w:rsidP="009B1DAA">
      <w:pPr>
        <w:pStyle w:val="Heading1"/>
      </w:pPr>
      <w:r>
        <w:lastRenderedPageBreak/>
        <w:t xml:space="preserve">Chapter 3 </w:t>
      </w:r>
      <w:bookmarkStart w:id="23" w:name="_206ipza" w:colFirst="0" w:colLast="0"/>
      <w:bookmarkEnd w:id="23"/>
      <w:r w:rsidR="009B1DAA">
        <w:t xml:space="preserve">                                                                </w:t>
      </w:r>
      <w:r>
        <w:t>System Design</w:t>
      </w:r>
    </w:p>
    <w:p w14:paraId="18DA4AB1" w14:textId="6144DC13" w:rsidR="00DA6296" w:rsidRDefault="006D2C79" w:rsidP="00F80CBE">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9BBAF87" w14:textId="77777777" w:rsidR="0038209D" w:rsidRDefault="0038209D" w:rsidP="0038209D">
      <w:pPr>
        <w:spacing w:after="0"/>
      </w:pPr>
    </w:p>
    <w:p w14:paraId="3164BDCD" w14:textId="77777777" w:rsidR="0038209D" w:rsidRDefault="0038209D" w:rsidP="0038209D">
      <w:pPr>
        <w:spacing w:after="0"/>
        <w:jc w:val="both"/>
      </w:pPr>
      <w:r>
        <w:t>This chapter covers the following specifications for the required software:</w:t>
      </w:r>
    </w:p>
    <w:p w14:paraId="00D23878" w14:textId="53EA3A12" w:rsidR="0038209D" w:rsidRDefault="0038209D" w:rsidP="00270EDD">
      <w:pPr>
        <w:numPr>
          <w:ilvl w:val="0"/>
          <w:numId w:val="18"/>
        </w:numPr>
        <w:spacing w:after="0"/>
        <w:jc w:val="both"/>
      </w:pPr>
      <w:r>
        <w:t>Layer Definition</w:t>
      </w:r>
    </w:p>
    <w:p w14:paraId="1BCD02A7" w14:textId="4DCF9C50" w:rsidR="0038209D" w:rsidRDefault="0038209D" w:rsidP="00270EDD">
      <w:pPr>
        <w:numPr>
          <w:ilvl w:val="0"/>
          <w:numId w:val="18"/>
        </w:numPr>
        <w:spacing w:after="0"/>
        <w:jc w:val="both"/>
      </w:pPr>
      <w:r>
        <w:t>Software Architecture</w:t>
      </w:r>
    </w:p>
    <w:p w14:paraId="22EB76D8" w14:textId="3FE7EF49" w:rsidR="0038209D" w:rsidRDefault="002B5FCB" w:rsidP="00270EDD">
      <w:pPr>
        <w:numPr>
          <w:ilvl w:val="0"/>
          <w:numId w:val="18"/>
        </w:numPr>
        <w:spacing w:after="0"/>
        <w:jc w:val="both"/>
      </w:pPr>
      <w:r>
        <w:t>Data Flow Diagram</w:t>
      </w:r>
    </w:p>
    <w:p w14:paraId="1B924161" w14:textId="53707109" w:rsidR="00F80CBE" w:rsidRDefault="0038209D" w:rsidP="00270EDD">
      <w:pPr>
        <w:numPr>
          <w:ilvl w:val="0"/>
          <w:numId w:val="18"/>
        </w:numPr>
        <w:spacing w:after="0"/>
        <w:jc w:val="both"/>
      </w:pPr>
      <w:r>
        <w:t xml:space="preserve">User Interface Design </w:t>
      </w:r>
    </w:p>
    <w:p w14:paraId="68FCDC75" w14:textId="57384D0D" w:rsidR="00F80CBE" w:rsidRDefault="00F80CBE" w:rsidP="00F80CBE">
      <w:pPr>
        <w:spacing w:after="0"/>
      </w:pPr>
    </w:p>
    <w:p w14:paraId="25F0CA36" w14:textId="77777777" w:rsidR="0038209D" w:rsidRDefault="0038209D" w:rsidP="00F80CBE">
      <w:pPr>
        <w:spacing w:after="0"/>
      </w:pPr>
    </w:p>
    <w:p w14:paraId="5A0B0B7A" w14:textId="366512D8" w:rsidR="00F80CBE" w:rsidRDefault="00F80CBE" w:rsidP="00F80CBE">
      <w:pPr>
        <w:pStyle w:val="Heading2"/>
        <w:spacing w:before="0"/>
      </w:pPr>
      <w:r w:rsidRPr="00963260">
        <w:t>3.1</w:t>
      </w:r>
      <w:r w:rsidRPr="00963260">
        <w:tab/>
        <w:t>Layer Definition</w:t>
      </w:r>
    </w:p>
    <w:p w14:paraId="21821310" w14:textId="5E6E0959" w:rsidR="0038209D" w:rsidRPr="006E2045" w:rsidRDefault="006E2045" w:rsidP="006E2045">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AndroCom is given in </w:t>
      </w:r>
      <w:r>
        <w:rPr>
          <w:i/>
        </w:rPr>
        <w:t>Table 3.1.</w:t>
      </w:r>
    </w:p>
    <w:p w14:paraId="16220769" w14:textId="542F37D2" w:rsidR="0038209D" w:rsidRDefault="0038209D" w:rsidP="0038209D">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38209D" w14:paraId="74243D2A" w14:textId="77777777" w:rsidTr="00636C16">
        <w:trPr>
          <w:trHeight w:hRule="exact" w:val="340"/>
        </w:trPr>
        <w:tc>
          <w:tcPr>
            <w:tcW w:w="3969" w:type="dxa"/>
            <w:shd w:val="clear" w:color="auto" w:fill="000000"/>
          </w:tcPr>
          <w:p w14:paraId="6614B496" w14:textId="39D8A35F" w:rsidR="0038209D" w:rsidRDefault="0038209D" w:rsidP="0038209D">
            <w:pPr>
              <w:jc w:val="center"/>
              <w:rPr>
                <w:b/>
                <w:color w:val="FFFFFF"/>
              </w:rPr>
            </w:pPr>
            <w:r>
              <w:rPr>
                <w:b/>
                <w:color w:val="FFFFFF"/>
              </w:rPr>
              <w:t>Layers</w:t>
            </w:r>
          </w:p>
        </w:tc>
        <w:tc>
          <w:tcPr>
            <w:tcW w:w="5387" w:type="dxa"/>
            <w:shd w:val="clear" w:color="auto" w:fill="000000"/>
          </w:tcPr>
          <w:p w14:paraId="4360D04F" w14:textId="2E0B40BE" w:rsidR="0038209D" w:rsidRDefault="0038209D" w:rsidP="0038209D">
            <w:pPr>
              <w:jc w:val="center"/>
              <w:rPr>
                <w:b/>
                <w:color w:val="FFFFFF"/>
              </w:rPr>
            </w:pPr>
            <w:r>
              <w:rPr>
                <w:b/>
                <w:color w:val="FFFFFF"/>
              </w:rPr>
              <w:t>Description</w:t>
            </w:r>
          </w:p>
        </w:tc>
      </w:tr>
      <w:tr w:rsidR="0038209D" w14:paraId="122513A7" w14:textId="77777777" w:rsidTr="00636C16">
        <w:trPr>
          <w:trHeight w:hRule="exact" w:val="657"/>
        </w:trPr>
        <w:tc>
          <w:tcPr>
            <w:tcW w:w="3969" w:type="dxa"/>
          </w:tcPr>
          <w:p w14:paraId="40867E39" w14:textId="5D462C3C" w:rsidR="0038209D" w:rsidRDefault="0038209D" w:rsidP="0038209D">
            <w:r>
              <w:t>Application Layer (AndroCom App)</w:t>
            </w:r>
          </w:p>
        </w:tc>
        <w:tc>
          <w:tcPr>
            <w:tcW w:w="5387" w:type="dxa"/>
          </w:tcPr>
          <w:p w14:paraId="02A5150C" w14:textId="59DE93DA" w:rsidR="0038209D" w:rsidRDefault="0038209D" w:rsidP="00636C16">
            <w:r w:rsidRPr="0038209D">
              <w:t xml:space="preserve">This layer is responsible for </w:t>
            </w:r>
            <w:r w:rsidR="00636C16">
              <w:t>providing user interfaces and other key functionalities.</w:t>
            </w:r>
          </w:p>
        </w:tc>
      </w:tr>
      <w:tr w:rsidR="0038209D" w14:paraId="267722E7" w14:textId="77777777" w:rsidTr="00636C16">
        <w:trPr>
          <w:trHeight w:hRule="exact" w:val="714"/>
        </w:trPr>
        <w:tc>
          <w:tcPr>
            <w:tcW w:w="3969" w:type="dxa"/>
          </w:tcPr>
          <w:p w14:paraId="5B7A9D24" w14:textId="0DB8EC11" w:rsidR="0038209D" w:rsidRDefault="0038209D" w:rsidP="0038209D">
            <w:r>
              <w:t>Network Layer (Microcontroller)</w:t>
            </w:r>
          </w:p>
        </w:tc>
        <w:tc>
          <w:tcPr>
            <w:tcW w:w="5387" w:type="dxa"/>
          </w:tcPr>
          <w:p w14:paraId="09EB6465" w14:textId="62019653" w:rsidR="0038209D" w:rsidRDefault="0038209D" w:rsidP="00076A4D">
            <w:r w:rsidRPr="0038209D">
              <w:t>This layer is responsible for communicating with the microcontroller over a network.</w:t>
            </w:r>
          </w:p>
        </w:tc>
      </w:tr>
    </w:tbl>
    <w:p w14:paraId="5BB5848F" w14:textId="77777777" w:rsidR="0038209D" w:rsidRDefault="0038209D" w:rsidP="0038209D">
      <w:pPr>
        <w:spacing w:after="100"/>
        <w:ind w:left="284"/>
        <w:jc w:val="both"/>
      </w:pPr>
    </w:p>
    <w:p w14:paraId="4F7B5D1E" w14:textId="723AEBD8" w:rsidR="00F80CBE" w:rsidRDefault="0038209D" w:rsidP="008E5475">
      <w:pPr>
        <w:pStyle w:val="Heading2"/>
        <w:jc w:val="both"/>
        <w:rPr>
          <w:sz w:val="28"/>
          <w:szCs w:val="28"/>
        </w:rPr>
      </w:pPr>
      <w:r w:rsidRPr="00963260">
        <w:rPr>
          <w:sz w:val="28"/>
          <w:szCs w:val="28"/>
        </w:rPr>
        <w:t>3.1.2</w:t>
      </w:r>
      <w:r w:rsidR="00963260">
        <w:rPr>
          <w:sz w:val="28"/>
          <w:szCs w:val="28"/>
        </w:rPr>
        <w:t xml:space="preserve">    </w:t>
      </w:r>
      <w:r w:rsidRPr="00963260">
        <w:rPr>
          <w:sz w:val="28"/>
          <w:szCs w:val="28"/>
        </w:rPr>
        <w:t>Application Layer</w:t>
      </w:r>
    </w:p>
    <w:p w14:paraId="5976AF82" w14:textId="4D7EF5DE" w:rsidR="00963260" w:rsidRPr="00963260" w:rsidRDefault="003B08CF" w:rsidP="008E5475">
      <w:pPr>
        <w:pStyle w:val="Normal1"/>
        <w:jc w:val="both"/>
      </w:pPr>
      <w:r w:rsidRPr="0038209D">
        <w:t xml:space="preserve">This layer is responsible for implementing the core functionality of the application, such as </w:t>
      </w:r>
      <w:r w:rsidR="00076A4D">
        <w:t xml:space="preserve">connecting sockets, </w:t>
      </w:r>
      <w:r w:rsidRPr="0038209D">
        <w:t xml:space="preserve">sending and receiving messages, </w:t>
      </w:r>
      <w:r w:rsidR="00076A4D">
        <w:t xml:space="preserve">making &amp; receiving voice and video calls, </w:t>
      </w:r>
      <w:r w:rsidRPr="0038209D">
        <w:t>and interacting with the user interface.</w:t>
      </w:r>
    </w:p>
    <w:p w14:paraId="07EB14D8" w14:textId="724B80B8" w:rsidR="003B08CF" w:rsidRDefault="003B08CF" w:rsidP="008E5475">
      <w:pPr>
        <w:pStyle w:val="Heading2"/>
        <w:jc w:val="both"/>
        <w:rPr>
          <w:sz w:val="28"/>
          <w:szCs w:val="28"/>
        </w:rPr>
      </w:pPr>
      <w:r w:rsidRPr="00963260">
        <w:rPr>
          <w:sz w:val="28"/>
          <w:szCs w:val="28"/>
        </w:rPr>
        <w:t>3.1.2</w:t>
      </w:r>
      <w:r>
        <w:rPr>
          <w:sz w:val="28"/>
          <w:szCs w:val="28"/>
        </w:rPr>
        <w:t xml:space="preserve">    Network</w:t>
      </w:r>
      <w:r w:rsidRPr="00963260">
        <w:rPr>
          <w:sz w:val="28"/>
          <w:szCs w:val="28"/>
        </w:rPr>
        <w:t xml:space="preserve"> Layer</w:t>
      </w:r>
    </w:p>
    <w:p w14:paraId="482B0F21" w14:textId="4561AE2D" w:rsidR="0038209D" w:rsidRPr="00F80CBE" w:rsidRDefault="00AF0261" w:rsidP="00303184">
      <w:pPr>
        <w:pStyle w:val="Normal1"/>
        <w:jc w:val="both"/>
      </w:pPr>
      <w:r w:rsidRPr="0038209D">
        <w:t>This layer is responsible for communicating with the microcontroller over a network.</w:t>
      </w:r>
      <w:r w:rsidR="009B30F7">
        <w:t xml:space="preserve"> </w:t>
      </w:r>
      <w:r w:rsidR="009B30F7" w:rsidRPr="009B30F7">
        <w:t>The AndroCom App layer sends and receives messages to and from the network layer. The network layer then sends and receives messages to and from the microcontroller.</w:t>
      </w:r>
    </w:p>
    <w:p w14:paraId="7BFF435E" w14:textId="77777777" w:rsidR="00BE2466" w:rsidRDefault="006D2C79" w:rsidP="00270EDD">
      <w:pPr>
        <w:pStyle w:val="Heading2"/>
        <w:numPr>
          <w:ilvl w:val="1"/>
          <w:numId w:val="22"/>
        </w:numPr>
      </w:pPr>
      <w:bookmarkStart w:id="24" w:name="_4k668n3" w:colFirst="0" w:colLast="0"/>
      <w:bookmarkEnd w:id="24"/>
      <w:r>
        <w:lastRenderedPageBreak/>
        <w:t>Software Architecture</w:t>
      </w:r>
    </w:p>
    <w:p w14:paraId="530E8E56" w14:textId="16F82241" w:rsidR="005F0DA3" w:rsidRDefault="009A6680" w:rsidP="00F3407B">
      <w:pPr>
        <w:spacing w:after="0"/>
        <w:jc w:val="both"/>
        <w:rPr>
          <w:i/>
        </w:rPr>
      </w:pPr>
      <w:r>
        <w:rPr>
          <w:noProof/>
        </w:rPr>
        <mc:AlternateContent>
          <mc:Choice Requires="wps">
            <w:drawing>
              <wp:anchor distT="0" distB="0" distL="114300" distR="114300" simplePos="0" relativeHeight="251711488" behindDoc="0" locked="0" layoutInCell="1" allowOverlap="1" wp14:anchorId="4846DAD3" wp14:editId="7E435200">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2936CBF4" w14:textId="3F7BC18C" w:rsidR="008C13EE" w:rsidRPr="009A6680" w:rsidRDefault="008C13EE" w:rsidP="009A6680">
                            <w:pPr>
                              <w:pStyle w:val="Caption"/>
                              <w:jc w:val="center"/>
                              <w:rPr>
                                <w:b/>
                                <w:i w:val="0"/>
                                <w:noProof/>
                                <w:color w:val="000000"/>
                                <w:sz w:val="24"/>
                                <w:szCs w:val="24"/>
                              </w:rPr>
                            </w:pPr>
                            <w:r w:rsidRPr="009A6680">
                              <w:rPr>
                                <w:b/>
                                <w:i w:val="0"/>
                              </w:rPr>
                              <w:t>Figure</w:t>
                            </w:r>
                            <w:r w:rsidR="00A873F9">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46DAD3" id="Text Box 9" o:spid="_x0000_s1033" type="#_x0000_t202" style="position:absolute;left:0;text-align:left;margin-left:0;margin-top:535.5pt;width:401.1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2936CBF4" w14:textId="3F7BC18C" w:rsidR="008C13EE" w:rsidRPr="009A6680" w:rsidRDefault="008C13EE" w:rsidP="009A6680">
                      <w:pPr>
                        <w:pStyle w:val="Caption"/>
                        <w:jc w:val="center"/>
                        <w:rPr>
                          <w:b/>
                          <w:i w:val="0"/>
                          <w:noProof/>
                          <w:color w:val="000000"/>
                          <w:sz w:val="24"/>
                          <w:szCs w:val="24"/>
                        </w:rPr>
                      </w:pPr>
                      <w:r w:rsidRPr="009A6680">
                        <w:rPr>
                          <w:b/>
                          <w:i w:val="0"/>
                        </w:rPr>
                        <w:t>Figure</w:t>
                      </w:r>
                      <w:r w:rsidR="00A873F9">
                        <w:rPr>
                          <w:b/>
                          <w:i w:val="0"/>
                        </w:rPr>
                        <w:t xml:space="preserve"> 3</w:t>
                      </w:r>
                      <w:r w:rsidRPr="009A6680">
                        <w:rPr>
                          <w:b/>
                          <w:i w:val="0"/>
                        </w:rPr>
                        <w:t>.1: Software Architecture Diagram</w:t>
                      </w:r>
                    </w:p>
                  </w:txbxContent>
                </v:textbox>
                <w10:wrap type="topAndBottom" anchorx="margin"/>
              </v:shape>
            </w:pict>
          </mc:Fallback>
        </mc:AlternateContent>
      </w:r>
      <w:r w:rsidR="005F0DA3">
        <w:rPr>
          <w:noProof/>
        </w:rPr>
        <w:drawing>
          <wp:anchor distT="0" distB="0" distL="114300" distR="114300" simplePos="0" relativeHeight="251709440" behindDoc="0" locked="0" layoutInCell="1" allowOverlap="1" wp14:anchorId="11B02523" wp14:editId="04B67AD3">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30">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00303184" w:rsidRPr="00303184">
        <w:t>A software architecture diagram is a visual representation of the structure of a software system, showing the components of the system and how they interact. In simpler words, it is a diagram that shows how a software system is built.</w:t>
      </w:r>
      <w:r w:rsidR="001D1800">
        <w:t xml:space="preserve"> The software architecture diagram is given below in </w:t>
      </w:r>
      <w:r w:rsidR="001D1800">
        <w:rPr>
          <w:i/>
        </w:rPr>
        <w:t>figure 3.1.</w:t>
      </w:r>
    </w:p>
    <w:p w14:paraId="18A1EAB6" w14:textId="3309C7E7" w:rsidR="00DA6296" w:rsidRPr="00354F10" w:rsidRDefault="00BE2466" w:rsidP="00354F10">
      <w:pPr>
        <w:spacing w:after="0"/>
      </w:pPr>
      <w:r w:rsidRPr="00BE2466">
        <w:br w:type="page"/>
      </w:r>
    </w:p>
    <w:p w14:paraId="37EA518F" w14:textId="2D06DBF9" w:rsidR="00DA6296" w:rsidRDefault="002041BA" w:rsidP="00270EDD">
      <w:pPr>
        <w:pStyle w:val="Heading2"/>
        <w:numPr>
          <w:ilvl w:val="1"/>
          <w:numId w:val="22"/>
        </w:numPr>
      </w:pPr>
      <w:bookmarkStart w:id="25" w:name="_1egqt2p" w:colFirst="0" w:colLast="0"/>
      <w:bookmarkEnd w:id="25"/>
      <w:r>
        <w:lastRenderedPageBreak/>
        <w:t>Data Flow Diagram</w:t>
      </w:r>
    </w:p>
    <w:p w14:paraId="2379EDC0" w14:textId="0E113738" w:rsidR="002041BA" w:rsidRPr="00D81FE6" w:rsidRDefault="00555C60" w:rsidP="00D81FE6">
      <w:pPr>
        <w:jc w:val="both"/>
        <w:rPr>
          <w:b/>
          <w:i/>
          <w:sz w:val="32"/>
          <w:szCs w:val="32"/>
        </w:rPr>
      </w:pPr>
      <w:bookmarkStart w:id="26" w:name="_3ygebqi" w:colFirst="0" w:colLast="0"/>
      <w:bookmarkStart w:id="27" w:name="_2dlolyb" w:colFirst="0" w:colLast="0"/>
      <w:bookmarkEnd w:id="26"/>
      <w:bookmarkEnd w:id="27"/>
      <w:r>
        <w:rPr>
          <w:noProof/>
        </w:rPr>
        <w:drawing>
          <wp:anchor distT="0" distB="0" distL="114300" distR="114300" simplePos="0" relativeHeight="251752448" behindDoc="0" locked="0" layoutInCell="1" allowOverlap="1" wp14:anchorId="1AC8A600" wp14:editId="41DD6C4B">
            <wp:simplePos x="0" y="0"/>
            <wp:positionH relativeFrom="margin">
              <wp:align>right</wp:align>
            </wp:positionH>
            <wp:positionV relativeFrom="page">
              <wp:posOffset>1903095</wp:posOffset>
            </wp:positionV>
            <wp:extent cx="5942965" cy="6379210"/>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ndroCom_DataFlowDiagram.drawio.png"/>
                    <pic:cNvPicPr/>
                  </pic:nvPicPr>
                  <pic:blipFill>
                    <a:blip r:embed="rId31">
                      <a:extLst>
                        <a:ext uri="{28A0092B-C50C-407E-A947-70E740481C1C}">
                          <a14:useLocalDpi xmlns:a14="http://schemas.microsoft.com/office/drawing/2010/main" val="0"/>
                        </a:ext>
                      </a:extLst>
                    </a:blip>
                    <a:stretch>
                      <a:fillRect/>
                    </a:stretch>
                  </pic:blipFill>
                  <pic:spPr>
                    <a:xfrm>
                      <a:off x="0" y="0"/>
                      <a:ext cx="5942965" cy="6379210"/>
                    </a:xfrm>
                    <a:prstGeom prst="rect">
                      <a:avLst/>
                    </a:prstGeom>
                  </pic:spPr>
                </pic:pic>
              </a:graphicData>
            </a:graphic>
            <wp14:sizeRelH relativeFrom="margin">
              <wp14:pctWidth>0</wp14:pctWidth>
            </wp14:sizeRelH>
            <wp14:sizeRelV relativeFrom="margin">
              <wp14:pctHeight>0</wp14:pctHeight>
            </wp14:sizeRelV>
          </wp:anchor>
        </w:drawing>
      </w:r>
      <w:r w:rsidR="00D81FE6" w:rsidRPr="00D81FE6">
        <w:t>A Data Flow Diagram is a graphical representation of the flow of data through a system, showing its inputs, outputs, and processing steps.</w:t>
      </w:r>
      <w:r w:rsidR="00D81FE6">
        <w:t xml:space="preserve"> The data flow diagram for AndroCom is given in </w:t>
      </w:r>
      <w:r w:rsidR="00D81FE6">
        <w:rPr>
          <w:i/>
        </w:rPr>
        <w:t>figure 3.2.</w:t>
      </w:r>
    </w:p>
    <w:p w14:paraId="4502B3D7" w14:textId="52331DF6" w:rsidR="009D72B0" w:rsidRPr="00555C60" w:rsidRDefault="009D72B0" w:rsidP="009D72B0">
      <w:pPr>
        <w:keepNext/>
        <w:rPr>
          <w:sz w:val="8"/>
        </w:rPr>
      </w:pPr>
    </w:p>
    <w:p w14:paraId="33D051A1" w14:textId="1E7551A7" w:rsidR="00D81FE6" w:rsidRPr="004B0C71" w:rsidRDefault="009D72B0" w:rsidP="004B0C71">
      <w:pPr>
        <w:pStyle w:val="Caption"/>
        <w:jc w:val="center"/>
        <w:rPr>
          <w:b/>
          <w:i w:val="0"/>
        </w:rPr>
      </w:pPr>
      <w:r w:rsidRPr="009D72B0">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743588">
        <w:rPr>
          <w:b/>
          <w:i w:val="0"/>
          <w:noProof/>
        </w:rPr>
        <w:t>3</w:t>
      </w:r>
      <w:r w:rsidR="00B20356">
        <w:rPr>
          <w:b/>
          <w:i w:val="0"/>
        </w:rPr>
        <w:fldChar w:fldCharType="end"/>
      </w:r>
      <w:r w:rsidRPr="009D72B0">
        <w:rPr>
          <w:b/>
          <w:i w:val="0"/>
        </w:rPr>
        <w:t>.2: Data Flow Diagram</w:t>
      </w:r>
    </w:p>
    <w:p w14:paraId="3ABE5827" w14:textId="36D8A905" w:rsidR="001C3EF8" w:rsidRDefault="001C3EF8" w:rsidP="00270EDD">
      <w:pPr>
        <w:pStyle w:val="Heading2"/>
        <w:numPr>
          <w:ilvl w:val="1"/>
          <w:numId w:val="22"/>
        </w:numPr>
        <w:spacing w:before="360"/>
        <w:ind w:left="851" w:hanging="851"/>
      </w:pPr>
      <w:r>
        <w:lastRenderedPageBreak/>
        <w:t>User Interface Design</w:t>
      </w:r>
    </w:p>
    <w:p w14:paraId="30D8EF26" w14:textId="4D967360" w:rsidR="009E3C7A" w:rsidRPr="009E3C7A" w:rsidRDefault="00057528" w:rsidP="009E3C7A">
      <w:pPr>
        <w:pStyle w:val="Normal1"/>
      </w:pPr>
      <w:r>
        <w:rPr>
          <w:noProof/>
        </w:rPr>
        <mc:AlternateContent>
          <mc:Choice Requires="wps">
            <w:drawing>
              <wp:anchor distT="0" distB="0" distL="114300" distR="114300" simplePos="0" relativeHeight="251720704" behindDoc="0" locked="0" layoutInCell="1" allowOverlap="1" wp14:anchorId="1FD4FA0D" wp14:editId="3B59D8D5">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7EC6EA3" w14:textId="4BDC6CA5" w:rsidR="00057528" w:rsidRPr="00057528" w:rsidRDefault="00057528" w:rsidP="00057528">
                            <w:pPr>
                              <w:pStyle w:val="Caption"/>
                              <w:jc w:val="center"/>
                              <w:rPr>
                                <w:b/>
                                <w:i w:val="0"/>
                                <w:color w:val="000000"/>
                                <w:sz w:val="24"/>
                                <w:szCs w:val="24"/>
                              </w:rPr>
                            </w:pPr>
                            <w:r w:rsidRPr="00057528">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743588">
                              <w:rPr>
                                <w:b/>
                                <w:i w:val="0"/>
                                <w:noProof/>
                              </w:rPr>
                              <w:t>4</w:t>
                            </w:r>
                            <w:r w:rsidR="00B20356">
                              <w:rPr>
                                <w:b/>
                                <w:i w:val="0"/>
                              </w:rPr>
                              <w:fldChar w:fldCharType="end"/>
                            </w:r>
                            <w:r w:rsidRPr="00057528">
                              <w:rPr>
                                <w:b/>
                                <w:i w:val="0"/>
                              </w:rPr>
                              <w:t xml:space="preserve">.4: </w:t>
                            </w:r>
                            <w:r w:rsidR="007E2733">
                              <w:rPr>
                                <w:b/>
                                <w:i w:val="0"/>
                              </w:rPr>
                              <w:t>S</w:t>
                            </w:r>
                            <w:r w:rsidRPr="00057528">
                              <w:rPr>
                                <w:b/>
                                <w:i w:val="0"/>
                              </w:rPr>
                              <w:t>creen upon initial laun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D4FA0D" id="Text Box 20" o:spid="_x0000_s1034" type="#_x0000_t202" style="position:absolute;margin-left:277.5pt;margin-top:398.85pt;width:162pt;height:.05pt;z-index:251720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7EC6EA3" w14:textId="4BDC6CA5" w:rsidR="00057528" w:rsidRPr="00057528" w:rsidRDefault="00057528" w:rsidP="00057528">
                      <w:pPr>
                        <w:pStyle w:val="Caption"/>
                        <w:jc w:val="center"/>
                        <w:rPr>
                          <w:b/>
                          <w:i w:val="0"/>
                          <w:color w:val="000000"/>
                          <w:sz w:val="24"/>
                          <w:szCs w:val="24"/>
                        </w:rPr>
                      </w:pPr>
                      <w:r w:rsidRPr="00057528">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743588">
                        <w:rPr>
                          <w:b/>
                          <w:i w:val="0"/>
                          <w:noProof/>
                        </w:rPr>
                        <w:t>4</w:t>
                      </w:r>
                      <w:r w:rsidR="00B20356">
                        <w:rPr>
                          <w:b/>
                          <w:i w:val="0"/>
                        </w:rPr>
                        <w:fldChar w:fldCharType="end"/>
                      </w:r>
                      <w:r w:rsidRPr="00057528">
                        <w:rPr>
                          <w:b/>
                          <w:i w:val="0"/>
                        </w:rPr>
                        <w:t xml:space="preserve">.4: </w:t>
                      </w:r>
                      <w:r w:rsidR="007E2733">
                        <w:rPr>
                          <w:b/>
                          <w:i w:val="0"/>
                        </w:rPr>
                        <w:t>S</w:t>
                      </w:r>
                      <w:r w:rsidRPr="00057528">
                        <w:rPr>
                          <w:b/>
                          <w:i w:val="0"/>
                        </w:rPr>
                        <w:t>creen upon initial launch</w:t>
                      </w:r>
                    </w:p>
                  </w:txbxContent>
                </v:textbox>
                <w10:wrap type="square" anchorx="margin"/>
              </v:shape>
            </w:pict>
          </mc:Fallback>
        </mc:AlternateContent>
      </w:r>
      <w:r w:rsidRPr="00057528">
        <w:rPr>
          <w:noProof/>
        </w:rPr>
        <w:drawing>
          <wp:anchor distT="0" distB="0" distL="114300" distR="114300" simplePos="0" relativeHeight="251718656" behindDoc="0" locked="0" layoutInCell="1" allowOverlap="1" wp14:anchorId="60B11F5C" wp14:editId="236760C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7632" behindDoc="0" locked="0" layoutInCell="1" allowOverlap="1" wp14:anchorId="7C82D4E8" wp14:editId="35128DA5">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19802310" w14:textId="243E444D" w:rsidR="00425FAA" w:rsidRPr="00425FAA" w:rsidRDefault="00425FAA" w:rsidP="00425FAA">
                            <w:pPr>
                              <w:pStyle w:val="Caption"/>
                              <w:jc w:val="center"/>
                              <w:rPr>
                                <w:b/>
                                <w:i w:val="0"/>
                                <w:color w:val="000000"/>
                                <w:sz w:val="24"/>
                                <w:szCs w:val="24"/>
                              </w:rPr>
                            </w:pPr>
                            <w:r w:rsidRPr="00425FAA">
                              <w:rPr>
                                <w:b/>
                                <w:i w:val="0"/>
                              </w:rPr>
                              <w:t xml:space="preserve">Figure </w:t>
                            </w:r>
                            <w:r w:rsidR="009656BB">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82D4E8" id="Text Box 18" o:spid="_x0000_s1035" type="#_x0000_t202" style="position:absolute;margin-left:21.25pt;margin-top:396.55pt;width:177.45pt;height:.05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19802310" w14:textId="243E444D" w:rsidR="00425FAA" w:rsidRPr="00425FAA" w:rsidRDefault="00425FAA" w:rsidP="00425FAA">
                      <w:pPr>
                        <w:pStyle w:val="Caption"/>
                        <w:jc w:val="center"/>
                        <w:rPr>
                          <w:b/>
                          <w:i w:val="0"/>
                          <w:color w:val="000000"/>
                          <w:sz w:val="24"/>
                          <w:szCs w:val="24"/>
                        </w:rPr>
                      </w:pPr>
                      <w:r w:rsidRPr="00425FAA">
                        <w:rPr>
                          <w:b/>
                          <w:i w:val="0"/>
                        </w:rPr>
                        <w:t xml:space="preserve">Figure </w:t>
                      </w:r>
                      <w:r w:rsidR="009656BB">
                        <w:rPr>
                          <w:b/>
                          <w:i w:val="0"/>
                        </w:rPr>
                        <w:t>3</w:t>
                      </w:r>
                      <w:r w:rsidRPr="00425FAA">
                        <w:rPr>
                          <w:b/>
                          <w:i w:val="0"/>
                        </w:rPr>
                        <w:t>.3: Splash Screen</w:t>
                      </w:r>
                    </w:p>
                  </w:txbxContent>
                </v:textbox>
                <w10:wrap type="topAndBottom" anchorx="margin"/>
              </v:shape>
            </w:pict>
          </mc:Fallback>
        </mc:AlternateContent>
      </w:r>
      <w:r w:rsidRPr="00425FAA">
        <w:rPr>
          <w:b/>
          <w:noProof/>
        </w:rPr>
        <w:drawing>
          <wp:anchor distT="0" distB="0" distL="114300" distR="114300" simplePos="0" relativeHeight="251715584" behindDoc="0" locked="0" layoutInCell="1" allowOverlap="1" wp14:anchorId="5B4157ED" wp14:editId="0E11EFBD">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009E3C7A" w:rsidRPr="009E3C7A">
        <w:t>User interface design is the process of creating interactive screens that are easy to use and understand.</w:t>
      </w:r>
      <w:r w:rsidR="009E3C7A">
        <w:t xml:space="preserve"> The UI design for </w:t>
      </w:r>
      <w:proofErr w:type="spellStart"/>
      <w:r w:rsidR="009E3C7A">
        <w:t>AndroCom</w:t>
      </w:r>
      <w:proofErr w:type="spellEnd"/>
      <w:r w:rsidR="009E3C7A">
        <w:t xml:space="preserve"> is given below</w:t>
      </w:r>
      <w:r w:rsidR="00487850">
        <w:t>.</w:t>
      </w:r>
      <w:r w:rsidRPr="00057528">
        <w:rPr>
          <w:noProof/>
        </w:rPr>
        <w:t xml:space="preserve"> </w:t>
      </w:r>
    </w:p>
    <w:p w14:paraId="0C2A9A18" w14:textId="77777777" w:rsidR="00057528" w:rsidRDefault="00057528" w:rsidP="00425FAA">
      <w:pPr>
        <w:pStyle w:val="Normal1"/>
        <w:spacing w:after="0"/>
        <w:rPr>
          <w:b/>
        </w:rPr>
      </w:pPr>
    </w:p>
    <w:p w14:paraId="285144D5" w14:textId="77777777" w:rsidR="00057528" w:rsidRDefault="00057528" w:rsidP="00425FAA">
      <w:pPr>
        <w:pStyle w:val="Normal1"/>
        <w:spacing w:after="0"/>
        <w:rPr>
          <w:b/>
        </w:rPr>
      </w:pPr>
    </w:p>
    <w:p w14:paraId="7DB749D5" w14:textId="77777777" w:rsidR="00057528" w:rsidRDefault="00057528" w:rsidP="00425FAA">
      <w:pPr>
        <w:pStyle w:val="Normal1"/>
        <w:spacing w:after="0"/>
        <w:rPr>
          <w:b/>
        </w:rPr>
      </w:pPr>
    </w:p>
    <w:p w14:paraId="1B0B9D25" w14:textId="77777777" w:rsidR="00057528" w:rsidRDefault="00057528" w:rsidP="00425FAA">
      <w:pPr>
        <w:pStyle w:val="Normal1"/>
        <w:spacing w:after="0"/>
        <w:rPr>
          <w:b/>
        </w:rPr>
      </w:pPr>
    </w:p>
    <w:p w14:paraId="286F11C8" w14:textId="77777777" w:rsidR="00057528" w:rsidRDefault="00057528" w:rsidP="00425FAA">
      <w:pPr>
        <w:pStyle w:val="Normal1"/>
        <w:spacing w:after="0"/>
        <w:rPr>
          <w:b/>
        </w:rPr>
      </w:pPr>
    </w:p>
    <w:p w14:paraId="467006A8" w14:textId="77777777" w:rsidR="00057528" w:rsidRDefault="00057528" w:rsidP="00425FAA">
      <w:pPr>
        <w:pStyle w:val="Normal1"/>
        <w:spacing w:after="0"/>
        <w:rPr>
          <w:b/>
        </w:rPr>
      </w:pPr>
    </w:p>
    <w:p w14:paraId="0566CA40" w14:textId="77777777" w:rsidR="00057528" w:rsidRDefault="00057528" w:rsidP="00425FAA">
      <w:pPr>
        <w:pStyle w:val="Normal1"/>
        <w:spacing w:after="0"/>
        <w:rPr>
          <w:b/>
        </w:rPr>
      </w:pPr>
    </w:p>
    <w:p w14:paraId="63BE71C0" w14:textId="77777777" w:rsidR="00057528" w:rsidRDefault="00057528" w:rsidP="00425FAA">
      <w:pPr>
        <w:pStyle w:val="Normal1"/>
        <w:spacing w:after="0"/>
        <w:rPr>
          <w:b/>
        </w:rPr>
      </w:pPr>
    </w:p>
    <w:p w14:paraId="2CCFCFB7" w14:textId="77777777" w:rsidR="00057528" w:rsidRDefault="00057528" w:rsidP="00425FAA">
      <w:pPr>
        <w:pStyle w:val="Normal1"/>
        <w:spacing w:after="0"/>
        <w:rPr>
          <w:b/>
        </w:rPr>
      </w:pPr>
    </w:p>
    <w:p w14:paraId="37BA6E27" w14:textId="77777777" w:rsidR="00057528" w:rsidRDefault="00057528" w:rsidP="00425FAA">
      <w:pPr>
        <w:pStyle w:val="Normal1"/>
        <w:spacing w:after="0"/>
        <w:rPr>
          <w:b/>
        </w:rPr>
      </w:pPr>
    </w:p>
    <w:p w14:paraId="3D892283" w14:textId="77777777" w:rsidR="00057528" w:rsidRDefault="00057528" w:rsidP="00425FAA">
      <w:pPr>
        <w:pStyle w:val="Normal1"/>
        <w:spacing w:after="0"/>
        <w:rPr>
          <w:b/>
        </w:rPr>
      </w:pPr>
    </w:p>
    <w:p w14:paraId="5780286B" w14:textId="77777777" w:rsidR="00057528" w:rsidRDefault="00057528" w:rsidP="00425FAA">
      <w:pPr>
        <w:pStyle w:val="Normal1"/>
        <w:spacing w:after="0"/>
        <w:rPr>
          <w:b/>
        </w:rPr>
      </w:pPr>
    </w:p>
    <w:p w14:paraId="4E723E75" w14:textId="77777777" w:rsidR="00057528" w:rsidRDefault="00057528" w:rsidP="00425FAA">
      <w:pPr>
        <w:pStyle w:val="Normal1"/>
        <w:spacing w:after="0"/>
        <w:rPr>
          <w:b/>
        </w:rPr>
      </w:pPr>
    </w:p>
    <w:p w14:paraId="3501F46C" w14:textId="77777777" w:rsidR="00057528" w:rsidRDefault="00057528" w:rsidP="00425FAA">
      <w:pPr>
        <w:pStyle w:val="Normal1"/>
        <w:spacing w:after="0"/>
        <w:rPr>
          <w:b/>
        </w:rPr>
      </w:pPr>
    </w:p>
    <w:p w14:paraId="6F636A0C" w14:textId="77777777" w:rsidR="00057528" w:rsidRDefault="00057528" w:rsidP="00425FAA">
      <w:pPr>
        <w:pStyle w:val="Normal1"/>
        <w:spacing w:after="0"/>
        <w:rPr>
          <w:b/>
        </w:rPr>
      </w:pPr>
    </w:p>
    <w:p w14:paraId="242BAB53" w14:textId="77777777" w:rsidR="00057528" w:rsidRDefault="00057528" w:rsidP="00425FAA">
      <w:pPr>
        <w:pStyle w:val="Normal1"/>
        <w:spacing w:after="0"/>
        <w:rPr>
          <w:b/>
        </w:rPr>
      </w:pPr>
    </w:p>
    <w:p w14:paraId="1B27AE3E" w14:textId="77777777" w:rsidR="00057528" w:rsidRDefault="00057528" w:rsidP="00425FAA">
      <w:pPr>
        <w:pStyle w:val="Normal1"/>
        <w:spacing w:after="0"/>
        <w:rPr>
          <w:b/>
        </w:rPr>
      </w:pPr>
    </w:p>
    <w:p w14:paraId="23891C3D" w14:textId="77777777" w:rsidR="00057528" w:rsidRDefault="00057528" w:rsidP="00425FAA">
      <w:pPr>
        <w:pStyle w:val="Normal1"/>
        <w:spacing w:after="0"/>
        <w:rPr>
          <w:b/>
        </w:rPr>
      </w:pPr>
    </w:p>
    <w:p w14:paraId="5E2CD1FB" w14:textId="77777777" w:rsidR="00057528" w:rsidRDefault="00057528" w:rsidP="00425FAA">
      <w:pPr>
        <w:pStyle w:val="Normal1"/>
        <w:spacing w:after="0"/>
        <w:rPr>
          <w:b/>
        </w:rPr>
      </w:pPr>
    </w:p>
    <w:p w14:paraId="38C3D5AE" w14:textId="77777777" w:rsidR="00057528" w:rsidRDefault="00057528" w:rsidP="00425FAA">
      <w:pPr>
        <w:pStyle w:val="Normal1"/>
        <w:spacing w:after="0"/>
        <w:rPr>
          <w:b/>
        </w:rPr>
      </w:pPr>
    </w:p>
    <w:p w14:paraId="0E62C65C" w14:textId="77777777" w:rsidR="00057528" w:rsidRDefault="00057528" w:rsidP="00425FAA">
      <w:pPr>
        <w:pStyle w:val="Normal1"/>
        <w:spacing w:after="0"/>
        <w:rPr>
          <w:b/>
        </w:rPr>
      </w:pPr>
    </w:p>
    <w:p w14:paraId="20364F61" w14:textId="77777777" w:rsidR="00057528" w:rsidRDefault="00057528" w:rsidP="00425FAA">
      <w:pPr>
        <w:pStyle w:val="Normal1"/>
        <w:spacing w:after="0"/>
        <w:rPr>
          <w:b/>
        </w:rPr>
      </w:pPr>
    </w:p>
    <w:p w14:paraId="53A7DCCA" w14:textId="77777777" w:rsidR="00057528" w:rsidRDefault="00057528" w:rsidP="00425FAA">
      <w:pPr>
        <w:pStyle w:val="Normal1"/>
        <w:spacing w:after="0"/>
        <w:rPr>
          <w:b/>
        </w:rPr>
      </w:pPr>
    </w:p>
    <w:p w14:paraId="15BABF31" w14:textId="77777777" w:rsidR="003B6FBB" w:rsidRDefault="003B6FBB" w:rsidP="00425FAA">
      <w:pPr>
        <w:pStyle w:val="Normal1"/>
        <w:spacing w:after="0"/>
        <w:rPr>
          <w:b/>
        </w:rPr>
      </w:pPr>
    </w:p>
    <w:p w14:paraId="1A6F332F" w14:textId="5D68BA2A" w:rsidR="00DA6296" w:rsidRDefault="00425FAA" w:rsidP="00425FAA">
      <w:pPr>
        <w:pStyle w:val="Normal1"/>
        <w:spacing w:after="0"/>
        <w:rPr>
          <w:b/>
        </w:rPr>
      </w:pPr>
      <w:r>
        <w:rPr>
          <w:b/>
        </w:rPr>
        <w:t>Description:</w:t>
      </w:r>
    </w:p>
    <w:p w14:paraId="5003A9BA" w14:textId="46FBBEF9" w:rsidR="00A12D40" w:rsidRDefault="00057528" w:rsidP="00057528">
      <w:pPr>
        <w:pStyle w:val="Normal1"/>
        <w:spacing w:after="0"/>
        <w:jc w:val="both"/>
      </w:pPr>
      <w:r w:rsidRPr="00057528">
        <w:t xml:space="preserve">The </w:t>
      </w:r>
      <w:proofErr w:type="spellStart"/>
      <w:r w:rsidRPr="00057528">
        <w:t>AndroCom</w:t>
      </w:r>
      <w:proofErr w:type="spellEnd"/>
      <w:r w:rsidRPr="00057528">
        <w:t xml:space="preserve"> app's splash screen is the first thing users see when they open the app. It displays the app's logo in the center against a </w:t>
      </w:r>
      <w:r w:rsidR="00672E19">
        <w:t>white</w:t>
      </w:r>
      <w:r w:rsidRPr="00057528">
        <w:t xml:space="preserve"> background. This screen creates a strong initial impression and sets the stage for the user's interaction with the app.</w:t>
      </w:r>
    </w:p>
    <w:p w14:paraId="3B6FB190" w14:textId="6CEAA166" w:rsidR="00425FAA" w:rsidRPr="00057528" w:rsidRDefault="001C7037" w:rsidP="009656BB">
      <w:r>
        <w:rPr>
          <w:noProof/>
        </w:rPr>
        <w:lastRenderedPageBreak/>
        <mc:AlternateContent>
          <mc:Choice Requires="wps">
            <w:drawing>
              <wp:anchor distT="0" distB="0" distL="114300" distR="114300" simplePos="0" relativeHeight="251726848" behindDoc="0" locked="0" layoutInCell="1" allowOverlap="1" wp14:anchorId="003EB255" wp14:editId="50ECAF17">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37E7D18B" w14:textId="565A3546" w:rsidR="001C7037" w:rsidRPr="001C7037" w:rsidRDefault="001C7037" w:rsidP="001C7037">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3EB255" id="Text Box 25" o:spid="_x0000_s1036" type="#_x0000_t202" style="position:absolute;margin-left:265.5pt;margin-top:441.1pt;width:200.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37E7D18B" w14:textId="565A3546" w:rsidR="001C7037" w:rsidRPr="001C7037" w:rsidRDefault="001C7037" w:rsidP="001C7037">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009656BB" w:rsidRPr="009656BB">
        <w:rPr>
          <w:noProof/>
        </w:rPr>
        <w:drawing>
          <wp:anchor distT="0" distB="0" distL="114300" distR="114300" simplePos="0" relativeHeight="251722752" behindDoc="0" locked="0" layoutInCell="1" allowOverlap="1" wp14:anchorId="2C373E52" wp14:editId="2463778D">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9656BB">
        <w:rPr>
          <w:noProof/>
        </w:rPr>
        <mc:AlternateContent>
          <mc:Choice Requires="wps">
            <w:drawing>
              <wp:anchor distT="0" distB="0" distL="114300" distR="114300" simplePos="0" relativeHeight="251724800" behindDoc="0" locked="0" layoutInCell="1" allowOverlap="1" wp14:anchorId="13283F33" wp14:editId="22A5EB78">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72975461" w14:textId="500C13FB" w:rsidR="009656BB" w:rsidRPr="001C7037" w:rsidRDefault="009656BB" w:rsidP="001C7037">
                            <w:pPr>
                              <w:pStyle w:val="Caption"/>
                              <w:jc w:val="center"/>
                              <w:rPr>
                                <w:b/>
                                <w:i w:val="0"/>
                                <w:color w:val="000000"/>
                                <w:sz w:val="24"/>
                                <w:szCs w:val="24"/>
                              </w:rPr>
                            </w:pPr>
                            <w:r w:rsidRPr="001C7037">
                              <w:rPr>
                                <w:b/>
                                <w:i w:val="0"/>
                              </w:rPr>
                              <w:t xml:space="preserve">Figure </w:t>
                            </w:r>
                            <w:r w:rsidR="001C7037">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83F33" id="Text Box 24" o:spid="_x0000_s1037" type="#_x0000_t202" style="position:absolute;margin-left:1.05pt;margin-top:441.1pt;width:200.9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72975461" w14:textId="500C13FB" w:rsidR="009656BB" w:rsidRPr="001C7037" w:rsidRDefault="009656BB" w:rsidP="001C7037">
                      <w:pPr>
                        <w:pStyle w:val="Caption"/>
                        <w:jc w:val="center"/>
                        <w:rPr>
                          <w:b/>
                          <w:i w:val="0"/>
                          <w:color w:val="000000"/>
                          <w:sz w:val="24"/>
                          <w:szCs w:val="24"/>
                        </w:rPr>
                      </w:pPr>
                      <w:r w:rsidRPr="001C7037">
                        <w:rPr>
                          <w:b/>
                          <w:i w:val="0"/>
                        </w:rPr>
                        <w:t xml:space="preserve">Figure </w:t>
                      </w:r>
                      <w:r w:rsidR="001C7037">
                        <w:rPr>
                          <w:b/>
                          <w:i w:val="0"/>
                        </w:rPr>
                        <w:t>3.5</w:t>
                      </w:r>
                      <w:r w:rsidRPr="001C7037">
                        <w:rPr>
                          <w:b/>
                          <w:i w:val="0"/>
                        </w:rPr>
                        <w:t>: Profile Setup</w:t>
                      </w:r>
                    </w:p>
                  </w:txbxContent>
                </v:textbox>
                <w10:wrap type="square"/>
              </v:shape>
            </w:pict>
          </mc:Fallback>
        </mc:AlternateContent>
      </w:r>
      <w:r w:rsidR="009656BB" w:rsidRPr="009656BB">
        <w:rPr>
          <w:noProof/>
        </w:rPr>
        <w:drawing>
          <wp:anchor distT="0" distB="0" distL="114300" distR="114300" simplePos="0" relativeHeight="251721728" behindDoc="0" locked="0" layoutInCell="1" allowOverlap="1" wp14:anchorId="727D2AD4" wp14:editId="7293D29C">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8A3F80E" w14:textId="77777777" w:rsidR="001C7037" w:rsidRDefault="001C7037">
      <w:bookmarkStart w:id="28" w:name="_1jlao46" w:colFirst="0" w:colLast="0"/>
      <w:bookmarkEnd w:id="28"/>
    </w:p>
    <w:p w14:paraId="71ADC643" w14:textId="77777777" w:rsidR="001C7037" w:rsidRDefault="001C7037"/>
    <w:p w14:paraId="0A855E5D" w14:textId="77777777" w:rsidR="001C7037" w:rsidRDefault="001C7037"/>
    <w:p w14:paraId="482C2C08" w14:textId="77777777" w:rsidR="001C7037" w:rsidRDefault="001C7037"/>
    <w:p w14:paraId="1FE65446" w14:textId="77777777" w:rsidR="001C7037" w:rsidRDefault="001C7037"/>
    <w:p w14:paraId="0D5B81F0" w14:textId="77777777" w:rsidR="001C7037" w:rsidRDefault="001C7037"/>
    <w:p w14:paraId="2E70384E" w14:textId="77777777" w:rsidR="001C7037" w:rsidRDefault="001C7037"/>
    <w:p w14:paraId="5E374369" w14:textId="77777777" w:rsidR="001C7037" w:rsidRDefault="001C7037"/>
    <w:p w14:paraId="0FFF36B2" w14:textId="77777777" w:rsidR="001C7037" w:rsidRDefault="001C7037"/>
    <w:p w14:paraId="33D5940B" w14:textId="77777777" w:rsidR="001C7037" w:rsidRDefault="001C7037"/>
    <w:p w14:paraId="7D9DAF59" w14:textId="77777777" w:rsidR="001C7037" w:rsidRDefault="001C7037"/>
    <w:p w14:paraId="11BF7CE0" w14:textId="77777777" w:rsidR="001C7037" w:rsidRDefault="001C7037"/>
    <w:p w14:paraId="372F5426" w14:textId="77777777" w:rsidR="001C7037" w:rsidRDefault="001C7037"/>
    <w:p w14:paraId="65A8E772" w14:textId="77777777" w:rsidR="001C7037" w:rsidRDefault="001C7037"/>
    <w:p w14:paraId="1130C5C9" w14:textId="77777777" w:rsidR="001C7037" w:rsidRDefault="001C7037"/>
    <w:p w14:paraId="42DCAF25" w14:textId="77777777" w:rsidR="001C7037" w:rsidRDefault="001C7037"/>
    <w:p w14:paraId="0BF2AC33" w14:textId="77777777" w:rsidR="001C7037" w:rsidRDefault="001C7037"/>
    <w:p w14:paraId="5A9D2A15" w14:textId="77777777" w:rsidR="001C7037" w:rsidRDefault="001C7037">
      <w:pPr>
        <w:rPr>
          <w:b/>
        </w:rPr>
      </w:pPr>
    </w:p>
    <w:p w14:paraId="06316149" w14:textId="77777777" w:rsidR="001C7037" w:rsidRDefault="001C7037" w:rsidP="00FF4FE1">
      <w:pPr>
        <w:spacing w:after="0"/>
        <w:rPr>
          <w:b/>
        </w:rPr>
      </w:pPr>
      <w:r>
        <w:rPr>
          <w:b/>
        </w:rPr>
        <w:t>Description:</w:t>
      </w:r>
    </w:p>
    <w:p w14:paraId="2722EF9F" w14:textId="77777777" w:rsidR="001B1F88" w:rsidRDefault="00FF4FE1" w:rsidP="00FF4FE1">
      <w:pPr>
        <w:jc w:val="both"/>
      </w:pPr>
      <w:r w:rsidRPr="00FF4FE1">
        <w:t xml:space="preserve">The profile setup screen in </w:t>
      </w:r>
      <w:proofErr w:type="spellStart"/>
      <w:r w:rsidRPr="00FF4FE1">
        <w:t>AndroCom</w:t>
      </w:r>
      <w:proofErr w:type="spellEnd"/>
      <w:r w:rsidRPr="00FF4FE1">
        <w:t xml:space="preserve">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3BB28BE6" w14:textId="77777777" w:rsidR="001B1F88" w:rsidRDefault="001B1F88">
      <w:r>
        <w:br w:type="page"/>
      </w:r>
    </w:p>
    <w:p w14:paraId="4DD7AEFC" w14:textId="1A74BEA0" w:rsidR="0077218B" w:rsidRDefault="0077218B" w:rsidP="008735F2">
      <w:pPr>
        <w:spacing w:after="0"/>
        <w:jc w:val="both"/>
        <w:rPr>
          <w:b/>
        </w:rPr>
      </w:pPr>
      <w:r w:rsidRPr="008735F2">
        <w:rPr>
          <w:b/>
          <w:noProof/>
        </w:rPr>
        <w:lastRenderedPageBreak/>
        <w:drawing>
          <wp:anchor distT="0" distB="0" distL="114300" distR="114300" simplePos="0" relativeHeight="251727872" behindDoc="0" locked="0" layoutInCell="1" allowOverlap="1" wp14:anchorId="5529CAFB" wp14:editId="6235EC8E">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729920" behindDoc="0" locked="0" layoutInCell="1" allowOverlap="1" wp14:anchorId="0BB554FE" wp14:editId="1C8F8CD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441C3150" w14:textId="439D9978" w:rsidR="009C25ED" w:rsidRPr="009C25ED" w:rsidRDefault="009C25ED" w:rsidP="009C25ED">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B554FE" id="Text Box 27" o:spid="_x0000_s1038" type="#_x0000_t202" style="position:absolute;left:0;text-align:left;margin-left:126pt;margin-top:473.65pt;width:3in;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441C3150" w14:textId="439D9978" w:rsidR="009C25ED" w:rsidRPr="009C25ED" w:rsidRDefault="009C25ED" w:rsidP="009C25ED">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1D5991BA" w14:textId="4A88DD34" w:rsidR="008735F2" w:rsidRDefault="008735F2" w:rsidP="008735F2">
      <w:pPr>
        <w:spacing w:after="0"/>
        <w:jc w:val="both"/>
        <w:rPr>
          <w:b/>
        </w:rPr>
      </w:pPr>
      <w:r w:rsidRPr="008735F2">
        <w:rPr>
          <w:b/>
        </w:rPr>
        <w:t>Description</w:t>
      </w:r>
      <w:r>
        <w:rPr>
          <w:b/>
        </w:rPr>
        <w:t>:</w:t>
      </w:r>
    </w:p>
    <w:p w14:paraId="6F746272" w14:textId="77777777" w:rsidR="008735F2" w:rsidRDefault="008735F2" w:rsidP="00FF4FE1">
      <w:pPr>
        <w:jc w:val="both"/>
      </w:pPr>
      <w:r w:rsidRPr="008735F2">
        <w:t xml:space="preserve">The chat screen in </w:t>
      </w:r>
      <w:proofErr w:type="spellStart"/>
      <w:r w:rsidRPr="008735F2">
        <w:t>AndroCom</w:t>
      </w:r>
      <w:proofErr w:type="spellEnd"/>
      <w:r w:rsidRPr="008735F2">
        <w:t xml:space="preserve"> is where users can seamlessly engage in multiple conversations. The user-friendly interface allows users to view and manage various chat threads. </w:t>
      </w:r>
    </w:p>
    <w:p w14:paraId="77F6BD36" w14:textId="67C83AA8" w:rsidR="008735F2" w:rsidRDefault="008735F2">
      <w:r>
        <w:br w:type="page"/>
      </w:r>
    </w:p>
    <w:p w14:paraId="4DFB13AA" w14:textId="77777777" w:rsidR="002A224F" w:rsidRDefault="002A224F" w:rsidP="00FE7724">
      <w:pPr>
        <w:spacing w:before="240" w:after="0"/>
        <w:jc w:val="both"/>
        <w:rPr>
          <w:b/>
        </w:rPr>
      </w:pPr>
    </w:p>
    <w:p w14:paraId="4CB9AD27" w14:textId="2C90E702" w:rsidR="00594BB9" w:rsidRDefault="00FE7724" w:rsidP="00FE7724">
      <w:pPr>
        <w:spacing w:before="240" w:after="0"/>
        <w:jc w:val="both"/>
        <w:rPr>
          <w:b/>
        </w:rPr>
      </w:pPr>
      <w:r>
        <w:rPr>
          <w:noProof/>
        </w:rPr>
        <mc:AlternateContent>
          <mc:Choice Requires="wps">
            <w:drawing>
              <wp:anchor distT="0" distB="0" distL="114300" distR="114300" simplePos="0" relativeHeight="251732992" behindDoc="0" locked="0" layoutInCell="1" allowOverlap="1" wp14:anchorId="4C66F953" wp14:editId="3616F8A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A852683" w14:textId="721B14F8" w:rsidR="00A70E92" w:rsidRPr="00A70E92" w:rsidRDefault="00A70E92" w:rsidP="00A70E92">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953" id="Text Box 29" o:spid="_x0000_s1039" type="#_x0000_t202" style="position:absolute;left:0;text-align:left;margin-left:126pt;margin-top:556.5pt;width:3in;height:20.35pt;z-index:25173299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A852683" w14:textId="721B14F8" w:rsidR="00A70E92" w:rsidRPr="00A70E92" w:rsidRDefault="00A70E92" w:rsidP="00A70E92">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00A70E92" w:rsidRPr="00A70E92">
        <w:rPr>
          <w:noProof/>
        </w:rPr>
        <w:drawing>
          <wp:anchor distT="0" distB="0" distL="114300" distR="114300" simplePos="0" relativeHeight="251730944" behindDoc="0" locked="0" layoutInCell="1" allowOverlap="1" wp14:anchorId="19334DC5" wp14:editId="4BEEE37E">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00453E23">
        <w:rPr>
          <w:b/>
        </w:rPr>
        <w:t>Description:</w:t>
      </w:r>
    </w:p>
    <w:p w14:paraId="035AC8D3" w14:textId="77777777" w:rsidR="003B30B4" w:rsidRDefault="00594BB9" w:rsidP="00FF4FE1">
      <w:pPr>
        <w:jc w:val="both"/>
      </w:pPr>
      <w:r w:rsidRPr="00594BB9">
        <w:t xml:space="preserve">The call log screen in </w:t>
      </w:r>
      <w:proofErr w:type="spellStart"/>
      <w:r w:rsidRPr="00594BB9">
        <w:t>AndroCom</w:t>
      </w:r>
      <w:proofErr w:type="spellEnd"/>
      <w:r w:rsidRPr="00594BB9">
        <w:t xml:space="preserve"> provides users with a comprehensive record of their recent calls</w:t>
      </w:r>
      <w:r>
        <w:t xml:space="preserve"> and also displays active users with whom call can be made</w:t>
      </w:r>
      <w:r w:rsidRPr="00594BB9">
        <w:t>.</w:t>
      </w:r>
    </w:p>
    <w:p w14:paraId="6D85FE53" w14:textId="001752AB" w:rsidR="003B30B4" w:rsidRDefault="003B30B4">
      <w:r>
        <w:br w:type="page"/>
      </w:r>
    </w:p>
    <w:p w14:paraId="1EDED92F" w14:textId="77777777" w:rsidR="00AE357C" w:rsidRDefault="00AE357C" w:rsidP="00392F05">
      <w:pPr>
        <w:spacing w:after="0"/>
        <w:jc w:val="both"/>
        <w:rPr>
          <w:b/>
        </w:rPr>
      </w:pPr>
    </w:p>
    <w:p w14:paraId="72C872C5" w14:textId="6B89C1DB" w:rsidR="00392F05" w:rsidRDefault="00153305" w:rsidP="00392F05">
      <w:pPr>
        <w:spacing w:after="0"/>
        <w:jc w:val="both"/>
      </w:pPr>
      <w:r>
        <w:rPr>
          <w:noProof/>
        </w:rPr>
        <mc:AlternateContent>
          <mc:Choice Requires="wps">
            <w:drawing>
              <wp:anchor distT="0" distB="0" distL="114300" distR="114300" simplePos="0" relativeHeight="251736064" behindDoc="0" locked="0" layoutInCell="1" allowOverlap="1" wp14:anchorId="0ED24712" wp14:editId="65A83D0D">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2EDC234" w14:textId="429C8191" w:rsidR="00153305" w:rsidRPr="00153305" w:rsidRDefault="00153305" w:rsidP="00153305">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D24712" id="Text Box 32" o:spid="_x0000_s1040" type="#_x0000_t202" style="position:absolute;left:0;text-align:left;margin-left:131.45pt;margin-top:524.1pt;width:205.1pt;height:20.35pt;z-index:25173606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2EDC234" w14:textId="429C8191" w:rsidR="00153305" w:rsidRPr="00153305" w:rsidRDefault="00153305" w:rsidP="00153305">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rPr>
          <w:noProof/>
        </w:rPr>
        <w:drawing>
          <wp:anchor distT="0" distB="0" distL="114300" distR="114300" simplePos="0" relativeHeight="251734016" behindDoc="0" locked="0" layoutInCell="1" allowOverlap="1" wp14:anchorId="14863331" wp14:editId="44EC42F9">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sidR="00392F05">
        <w:rPr>
          <w:b/>
        </w:rPr>
        <w:t>Description:</w:t>
      </w:r>
    </w:p>
    <w:p w14:paraId="20E8589B" w14:textId="77777777" w:rsidR="00BF6E25" w:rsidRDefault="00392F05" w:rsidP="00392F05">
      <w:pPr>
        <w:spacing w:after="0"/>
        <w:jc w:val="both"/>
      </w:pPr>
      <w:r w:rsidRPr="00392F05">
        <w:t xml:space="preserve">The settings screen in </w:t>
      </w:r>
      <w:proofErr w:type="spellStart"/>
      <w:r w:rsidRPr="00392F05">
        <w:t>AndroCom</w:t>
      </w:r>
      <w:proofErr w:type="spellEnd"/>
      <w:r w:rsidRPr="00392F05">
        <w:t xml:space="preserve"> is </w:t>
      </w:r>
      <w:r>
        <w:t>where y</w:t>
      </w:r>
      <w:r w:rsidRPr="00392F05">
        <w:t xml:space="preserve">ou can easily view and edit your display name, unblock users, activate network prioritization, adjust notification settings, and access the privacy policy and manual. </w:t>
      </w:r>
    </w:p>
    <w:p w14:paraId="555AAFB7" w14:textId="77777777" w:rsidR="00BF6E25" w:rsidRDefault="00BF6E25">
      <w:r>
        <w:br w:type="page"/>
      </w:r>
    </w:p>
    <w:p w14:paraId="43794CD8" w14:textId="77777777" w:rsidR="008C77D4" w:rsidRDefault="008C77D4" w:rsidP="00392F05">
      <w:pPr>
        <w:spacing w:after="0"/>
        <w:jc w:val="both"/>
        <w:rPr>
          <w:b/>
        </w:rPr>
      </w:pPr>
    </w:p>
    <w:p w14:paraId="0DAB40C8" w14:textId="426BFA97" w:rsidR="00B20356" w:rsidRDefault="00B20356" w:rsidP="00392F05">
      <w:pPr>
        <w:spacing w:after="0"/>
        <w:jc w:val="both"/>
        <w:rPr>
          <w:b/>
        </w:rPr>
      </w:pPr>
      <w:r>
        <w:rPr>
          <w:noProof/>
        </w:rPr>
        <mc:AlternateContent>
          <mc:Choice Requires="wps">
            <w:drawing>
              <wp:anchor distT="0" distB="0" distL="114300" distR="114300" simplePos="0" relativeHeight="251739136" behindDoc="0" locked="0" layoutInCell="1" allowOverlap="1" wp14:anchorId="728E18DD" wp14:editId="30A42E20">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643FFC8" w14:textId="10F49C61" w:rsidR="00B20356" w:rsidRPr="00B20356" w:rsidRDefault="00B20356" w:rsidP="00B20356">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E18DD" id="Text Box 34" o:spid="_x0000_s1041" type="#_x0000_t202" style="position:absolute;left:0;text-align:left;margin-left:126.4pt;margin-top:545.85pt;width:214.3pt;height:20.35pt;z-index:25173913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643FFC8" w14:textId="10F49C61" w:rsidR="00B20356" w:rsidRPr="00B20356" w:rsidRDefault="00B20356" w:rsidP="00B20356">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006474CF" w:rsidRPr="006474CF">
        <w:rPr>
          <w:noProof/>
        </w:rPr>
        <w:drawing>
          <wp:anchor distT="0" distB="0" distL="114300" distR="114300" simplePos="0" relativeHeight="251737088" behindDoc="0" locked="0" layoutInCell="1" allowOverlap="1" wp14:anchorId="0C9E8D01" wp14:editId="35579CFA">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1DB3516E" w14:textId="77777777" w:rsidR="00B50814" w:rsidRDefault="00B20356" w:rsidP="00392F05">
      <w:pPr>
        <w:spacing w:after="0"/>
        <w:jc w:val="both"/>
      </w:pPr>
      <w:r w:rsidRPr="00B20356">
        <w:t xml:space="preserve">The messaging screen in </w:t>
      </w:r>
      <w:proofErr w:type="spellStart"/>
      <w:r w:rsidRPr="00B20356">
        <w:t>AndroCom</w:t>
      </w:r>
      <w:proofErr w:type="spellEnd"/>
      <w:r w:rsidRPr="00B20356">
        <w:t xml:space="preserve">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6F826CC0" w14:textId="77777777" w:rsidR="00B50814" w:rsidRDefault="00B50814">
      <w:r>
        <w:br w:type="page"/>
      </w:r>
    </w:p>
    <w:p w14:paraId="325A7E17" w14:textId="6C7DCA2F" w:rsidR="00FA3354" w:rsidRDefault="00FA3354" w:rsidP="00392F05">
      <w:pPr>
        <w:spacing w:after="0"/>
        <w:jc w:val="both"/>
      </w:pPr>
      <w:r>
        <w:rPr>
          <w:noProof/>
        </w:rPr>
        <w:lastRenderedPageBreak/>
        <mc:AlternateContent>
          <mc:Choice Requires="wps">
            <w:drawing>
              <wp:anchor distT="0" distB="0" distL="114300" distR="114300" simplePos="0" relativeHeight="251742208" behindDoc="0" locked="0" layoutInCell="1" allowOverlap="1" wp14:anchorId="48A17220" wp14:editId="34947752">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1D723D84" w14:textId="68C61229" w:rsidR="00462345" w:rsidRPr="00462345" w:rsidRDefault="00462345" w:rsidP="00462345">
                            <w:pPr>
                              <w:pStyle w:val="Caption"/>
                              <w:jc w:val="center"/>
                              <w:rPr>
                                <w:b/>
                                <w:i w:val="0"/>
                                <w:color w:val="000000"/>
                                <w:sz w:val="24"/>
                                <w:szCs w:val="24"/>
                              </w:rPr>
                            </w:pPr>
                            <w:r w:rsidRPr="00462345">
                              <w:rPr>
                                <w:b/>
                                <w:i w:val="0"/>
                              </w:rPr>
                              <w:t xml:space="preserve">Figure </w:t>
                            </w:r>
                            <w:r>
                              <w:rPr>
                                <w:b/>
                                <w:i w:val="0"/>
                              </w:rPr>
                              <w:t>3</w:t>
                            </w:r>
                            <w:r w:rsidRPr="00462345">
                              <w:rPr>
                                <w:b/>
                                <w:i w:val="0"/>
                              </w:rPr>
                              <w:t>.</w:t>
                            </w:r>
                            <w:r w:rsidR="00931822">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A17220" id="Text Box 36" o:spid="_x0000_s1042" type="#_x0000_t202" style="position:absolute;left:0;text-align:left;margin-left:126.75pt;margin-top:534.3pt;width:214.1pt;height:20.35pt;z-index:251742208;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1D723D84" w14:textId="68C61229" w:rsidR="00462345" w:rsidRPr="00462345" w:rsidRDefault="00462345" w:rsidP="00462345">
                      <w:pPr>
                        <w:pStyle w:val="Caption"/>
                        <w:jc w:val="center"/>
                        <w:rPr>
                          <w:b/>
                          <w:i w:val="0"/>
                          <w:color w:val="000000"/>
                          <w:sz w:val="24"/>
                          <w:szCs w:val="24"/>
                        </w:rPr>
                      </w:pPr>
                      <w:r w:rsidRPr="00462345">
                        <w:rPr>
                          <w:b/>
                          <w:i w:val="0"/>
                        </w:rPr>
                        <w:t xml:space="preserve">Figure </w:t>
                      </w:r>
                      <w:r>
                        <w:rPr>
                          <w:b/>
                          <w:i w:val="0"/>
                        </w:rPr>
                        <w:t>3</w:t>
                      </w:r>
                      <w:r w:rsidRPr="00462345">
                        <w:rPr>
                          <w:b/>
                          <w:i w:val="0"/>
                        </w:rPr>
                        <w:t>.</w:t>
                      </w:r>
                      <w:r w:rsidR="00931822">
                        <w:rPr>
                          <w:b/>
                          <w:i w:val="0"/>
                        </w:rPr>
                        <w:t>11:</w:t>
                      </w:r>
                      <w:r w:rsidRPr="00462345">
                        <w:rPr>
                          <w:b/>
                          <w:i w:val="0"/>
                        </w:rPr>
                        <w:t xml:space="preserve"> Other User's Profile View</w:t>
                      </w:r>
                    </w:p>
                  </w:txbxContent>
                </v:textbox>
                <w10:wrap type="topAndBottom" anchorx="margin" anchory="page"/>
              </v:shape>
            </w:pict>
          </mc:Fallback>
        </mc:AlternateContent>
      </w:r>
    </w:p>
    <w:p w14:paraId="40B0A130" w14:textId="77777777" w:rsidR="00FA3354" w:rsidRDefault="00462345" w:rsidP="00392F05">
      <w:pPr>
        <w:spacing w:after="0"/>
        <w:jc w:val="both"/>
        <w:rPr>
          <w:b/>
        </w:rPr>
      </w:pPr>
      <w:r w:rsidRPr="00462345">
        <w:rPr>
          <w:noProof/>
        </w:rPr>
        <w:drawing>
          <wp:anchor distT="0" distB="0" distL="114300" distR="114300" simplePos="0" relativeHeight="251740160" behindDoc="0" locked="0" layoutInCell="1" allowOverlap="1" wp14:anchorId="75EA31D0" wp14:editId="11B07FAD">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sidR="00FA3354">
        <w:rPr>
          <w:b/>
        </w:rPr>
        <w:t>Description:</w:t>
      </w:r>
    </w:p>
    <w:p w14:paraId="68ADDF50" w14:textId="77777777" w:rsidR="00FA3354" w:rsidRDefault="00FA3354" w:rsidP="00392F05">
      <w:pPr>
        <w:spacing w:after="0"/>
        <w:jc w:val="both"/>
      </w:pPr>
      <w:r w:rsidRPr="00FA3354">
        <w:t xml:space="preserve">When viewing another person's profile in </w:t>
      </w:r>
      <w:proofErr w:type="spellStart"/>
      <w:r w:rsidRPr="00FA3354">
        <w:t>AndroCom</w:t>
      </w:r>
      <w:proofErr w:type="spellEnd"/>
      <w:r w:rsidRPr="00FA3354">
        <w:t>, you'll find essential information at a glance. This includes their name and MAC address, making it easy to identify and connect with them. Additionally, you have the option to mute or block the user.</w:t>
      </w:r>
    </w:p>
    <w:p w14:paraId="141FED93" w14:textId="77777777" w:rsidR="00FA3354" w:rsidRDefault="00FA3354">
      <w:r>
        <w:br w:type="page"/>
      </w:r>
    </w:p>
    <w:p w14:paraId="0DA6B8EC" w14:textId="77777777" w:rsidR="00A50781" w:rsidRDefault="00A50781" w:rsidP="00392F05">
      <w:pPr>
        <w:spacing w:after="0"/>
        <w:jc w:val="both"/>
      </w:pPr>
      <w:bookmarkStart w:id="29" w:name="_GoBack"/>
      <w:bookmarkEnd w:id="29"/>
    </w:p>
    <w:p w14:paraId="4964C66B" w14:textId="77777777" w:rsidR="00A50781" w:rsidRDefault="00743588" w:rsidP="00392F05">
      <w:pPr>
        <w:spacing w:after="0"/>
        <w:jc w:val="both"/>
        <w:rPr>
          <w:b/>
        </w:rPr>
      </w:pPr>
      <w:r>
        <w:rPr>
          <w:noProof/>
        </w:rPr>
        <mc:AlternateContent>
          <mc:Choice Requires="wps">
            <w:drawing>
              <wp:anchor distT="0" distB="0" distL="114300" distR="114300" simplePos="0" relativeHeight="251751424" behindDoc="0" locked="0" layoutInCell="1" allowOverlap="1" wp14:anchorId="6FA31BD3" wp14:editId="01B69D58">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57EBD8D8" w14:textId="18F212A9"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A31BD3" id="Text Box 46" o:spid="_x0000_s1043" type="#_x0000_t202" style="position:absolute;left:0;text-align:left;margin-left:317.25pt;margin-top:402pt;width:150.4pt;height:30.7pt;z-index:25175142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57EBD8D8" w14:textId="18F212A9"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00931822" w:rsidRPr="00931822">
        <w:rPr>
          <w:noProof/>
        </w:rPr>
        <w:drawing>
          <wp:anchor distT="0" distB="0" distL="114300" distR="114300" simplePos="0" relativeHeight="251745280" behindDoc="0" locked="0" layoutInCell="1" allowOverlap="1" wp14:anchorId="00359D60" wp14:editId="42B77723">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6DC7EF16" wp14:editId="300F721A">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24B571FD" w14:textId="4102830F"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C7EF16" id="Text Box 45" o:spid="_x0000_s1044" type="#_x0000_t202" style="position:absolute;left:0;text-align:left;margin-left:159pt;margin-top:402pt;width:150.25pt;height:30.7pt;z-index:2517493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24B571FD" w14:textId="4102830F"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00931822" w:rsidRPr="00931822">
        <w:rPr>
          <w:noProof/>
        </w:rPr>
        <w:drawing>
          <wp:anchor distT="0" distB="0" distL="114300" distR="114300" simplePos="0" relativeHeight="251743232" behindDoc="0" locked="0" layoutInCell="1" allowOverlap="1" wp14:anchorId="2B497A3D" wp14:editId="41D489A1">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sidR="00931822">
        <w:rPr>
          <w:noProof/>
        </w:rPr>
        <mc:AlternateContent>
          <mc:Choice Requires="wps">
            <w:drawing>
              <wp:anchor distT="0" distB="0" distL="114300" distR="114300" simplePos="0" relativeHeight="251747328" behindDoc="0" locked="0" layoutInCell="1" allowOverlap="1" wp14:anchorId="405D221E" wp14:editId="690C0EEE">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551A03AD" w14:textId="69ED7AE3" w:rsidR="00931822" w:rsidRPr="00931822" w:rsidRDefault="00931822" w:rsidP="00931822">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sidR="00743588">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5D221E" id="Text Box 44" o:spid="_x0000_s1045" type="#_x0000_t202" style="position:absolute;left:0;text-align:left;margin-left:0;margin-top:402pt;width:149.95pt;height:30.7pt;z-index:25174732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551A03AD" w14:textId="69ED7AE3" w:rsidR="00931822" w:rsidRPr="00931822" w:rsidRDefault="00931822" w:rsidP="00931822">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sidR="00743588">
                        <w:rPr>
                          <w:b/>
                          <w:i w:val="0"/>
                        </w:rPr>
                        <w:t xml:space="preserve"> Voice</w:t>
                      </w:r>
                      <w:r w:rsidRPr="00931822">
                        <w:rPr>
                          <w:b/>
                          <w:i w:val="0"/>
                        </w:rPr>
                        <w:t xml:space="preserve"> Call Screen</w:t>
                      </w:r>
                    </w:p>
                  </w:txbxContent>
                </v:textbox>
                <w10:wrap type="square" anchory="page"/>
              </v:shape>
            </w:pict>
          </mc:Fallback>
        </mc:AlternateContent>
      </w:r>
      <w:r w:rsidR="00931822" w:rsidRPr="00931822">
        <w:rPr>
          <w:noProof/>
        </w:rPr>
        <w:drawing>
          <wp:anchor distT="0" distB="0" distL="114300" distR="114300" simplePos="0" relativeHeight="251744256" behindDoc="0" locked="0" layoutInCell="1" allowOverlap="1" wp14:anchorId="27DA4264" wp14:editId="4F9B7C88">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sidR="00A50781">
        <w:rPr>
          <w:b/>
        </w:rPr>
        <w:t>Description:</w:t>
      </w:r>
    </w:p>
    <w:p w14:paraId="72113D9A" w14:textId="0BD6941D" w:rsidR="001C3EF8" w:rsidRPr="00392F05" w:rsidRDefault="00A50781" w:rsidP="00392F05">
      <w:pPr>
        <w:spacing w:after="0"/>
        <w:jc w:val="both"/>
      </w:pPr>
      <w:r w:rsidRPr="00A50781">
        <w:t xml:space="preserve">In </w:t>
      </w:r>
      <w:proofErr w:type="spellStart"/>
      <w:r w:rsidRPr="00A50781">
        <w:t>AndroCom</w:t>
      </w:r>
      <w:proofErr w:type="spellEnd"/>
      <w:r w:rsidRPr="00A50781">
        <w:t xml:space="preserve">,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r w:rsidR="001C3EF8" w:rsidRPr="008735F2">
        <w:br w:type="page"/>
      </w:r>
    </w:p>
    <w:p w14:paraId="370B46C0" w14:textId="3204828E" w:rsidR="00DA6296" w:rsidRDefault="006D2C79">
      <w:pPr>
        <w:pStyle w:val="Heading1"/>
      </w:pPr>
      <w:r>
        <w:lastRenderedPageBreak/>
        <w:t xml:space="preserve">Chapter 4 </w:t>
      </w:r>
    </w:p>
    <w:p w14:paraId="46A601D3" w14:textId="77777777" w:rsidR="00DA6296" w:rsidRDefault="00470A15">
      <w:pPr>
        <w:pStyle w:val="Heading1"/>
      </w:pPr>
      <w:bookmarkStart w:id="30" w:name="_43ky6rz" w:colFirst="0" w:colLast="0"/>
      <w:bookmarkEnd w:id="30"/>
      <w:r>
        <w:t>Software Development</w:t>
      </w:r>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270EDD">
      <w:pPr>
        <w:pStyle w:val="Normal1"/>
        <w:numPr>
          <w:ilvl w:val="0"/>
          <w:numId w:val="16"/>
        </w:numPr>
        <w:spacing w:before="240" w:after="0"/>
        <w:contextualSpacing/>
        <w:jc w:val="both"/>
      </w:pPr>
      <w:r>
        <w:t>Difficulties involving existing software, because of e.g.,</w:t>
      </w:r>
    </w:p>
    <w:p w14:paraId="64CE33BD" w14:textId="77777777" w:rsidR="00DA6296" w:rsidRDefault="006D2C79" w:rsidP="00270EDD">
      <w:pPr>
        <w:pStyle w:val="Normal1"/>
        <w:numPr>
          <w:ilvl w:val="1"/>
          <w:numId w:val="16"/>
        </w:numPr>
        <w:spacing w:after="0"/>
        <w:contextualSpacing/>
        <w:jc w:val="both"/>
      </w:pPr>
      <w:r>
        <w:t>Its complexity,</w:t>
      </w:r>
    </w:p>
    <w:p w14:paraId="55A3D6DD" w14:textId="77777777" w:rsidR="00DA6296" w:rsidRDefault="006D2C79" w:rsidP="00270EDD">
      <w:pPr>
        <w:pStyle w:val="Normal1"/>
        <w:numPr>
          <w:ilvl w:val="1"/>
          <w:numId w:val="16"/>
        </w:numPr>
        <w:spacing w:after="0"/>
        <w:contextualSpacing/>
        <w:jc w:val="both"/>
      </w:pPr>
      <w:r>
        <w:t>Lack of documentation;</w:t>
      </w:r>
    </w:p>
    <w:p w14:paraId="0976CA22" w14:textId="77777777" w:rsidR="00DA6296" w:rsidRDefault="006D2C79" w:rsidP="00270EDD">
      <w:pPr>
        <w:pStyle w:val="Normal1"/>
        <w:numPr>
          <w:ilvl w:val="0"/>
          <w:numId w:val="16"/>
        </w:numPr>
        <w:spacing w:after="0"/>
        <w:contextualSpacing/>
        <w:jc w:val="both"/>
      </w:pPr>
      <w:r>
        <w:t>Lack of suitable supporting software</w:t>
      </w:r>
    </w:p>
    <w:p w14:paraId="2D3538C5" w14:textId="77777777" w:rsidR="00DA6296" w:rsidRDefault="006D2C79" w:rsidP="00270EDD">
      <w:pPr>
        <w:pStyle w:val="Normal1"/>
        <w:numPr>
          <w:ilvl w:val="0"/>
          <w:numId w:val="16"/>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270EDD">
      <w:pPr>
        <w:pStyle w:val="Heading2"/>
        <w:numPr>
          <w:ilvl w:val="1"/>
          <w:numId w:val="17"/>
        </w:numPr>
        <w:ind w:left="709" w:hanging="709"/>
      </w:pPr>
      <w:r>
        <w:t>Coding Standards</w:t>
      </w:r>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270EDD">
      <w:pPr>
        <w:pStyle w:val="Heading2"/>
        <w:numPr>
          <w:ilvl w:val="1"/>
          <w:numId w:val="17"/>
        </w:numPr>
        <w:ind w:left="709" w:hanging="709"/>
      </w:pPr>
      <w:bookmarkStart w:id="31" w:name="_2iq8gzs" w:colFirst="0" w:colLast="0"/>
      <w:bookmarkEnd w:id="31"/>
      <w:r>
        <w:t>Development Environment</w:t>
      </w:r>
    </w:p>
    <w:p w14:paraId="2C02D1F1" w14:textId="77777777" w:rsidR="00DA6296" w:rsidRDefault="00DA6296">
      <w:pPr>
        <w:pStyle w:val="Normal1"/>
      </w:pPr>
    </w:p>
    <w:p w14:paraId="033CC825" w14:textId="77777777" w:rsidR="00DA6296" w:rsidRDefault="006D2C79">
      <w:pPr>
        <w:pStyle w:val="Normal1"/>
        <w:spacing w:after="0"/>
        <w:ind w:left="284"/>
        <w:jc w:val="both"/>
      </w:pPr>
      <w:r>
        <w:lastRenderedPageBreak/>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270EDD">
      <w:pPr>
        <w:pStyle w:val="Heading2"/>
        <w:numPr>
          <w:ilvl w:val="1"/>
          <w:numId w:val="17"/>
        </w:numPr>
        <w:ind w:left="709" w:hanging="709"/>
      </w:pPr>
      <w:bookmarkStart w:id="32" w:name="_xvir7l" w:colFirst="0" w:colLast="0"/>
      <w:bookmarkEnd w:id="32"/>
      <w:r>
        <w:t>Software Description</w:t>
      </w:r>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270EDD">
      <w:pPr>
        <w:pStyle w:val="Normal1"/>
        <w:numPr>
          <w:ilvl w:val="0"/>
          <w:numId w:val="10"/>
        </w:numPr>
        <w:spacing w:before="240" w:after="0"/>
        <w:contextualSpacing/>
        <w:jc w:val="both"/>
      </w:pPr>
      <w:r>
        <w:t>Are especially critical to the operation of the system.</w:t>
      </w:r>
    </w:p>
    <w:p w14:paraId="623E801D" w14:textId="77777777" w:rsidR="00DA6296" w:rsidRDefault="006D2C79" w:rsidP="00270EDD">
      <w:pPr>
        <w:pStyle w:val="Normal1"/>
        <w:numPr>
          <w:ilvl w:val="0"/>
          <w:numId w:val="15"/>
        </w:numPr>
        <w:spacing w:after="0"/>
        <w:contextualSpacing/>
        <w:jc w:val="both"/>
      </w:pPr>
      <w:r>
        <w:t>You feel might be of particular interest to the reader for some reason</w:t>
      </w:r>
    </w:p>
    <w:p w14:paraId="12C5CEA0" w14:textId="77777777" w:rsidR="00DA6296" w:rsidRDefault="006D2C79" w:rsidP="00270EDD">
      <w:pPr>
        <w:pStyle w:val="Normal1"/>
        <w:numPr>
          <w:ilvl w:val="0"/>
          <w:numId w:val="15"/>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33" w:name="_3hv69ve" w:colFirst="0" w:colLast="0"/>
      <w:bookmarkEnd w:id="33"/>
      <w:r>
        <w:br w:type="page"/>
      </w:r>
      <w:r>
        <w:lastRenderedPageBreak/>
        <w:t xml:space="preserve">Chapter 5 </w:t>
      </w:r>
    </w:p>
    <w:p w14:paraId="080E078A" w14:textId="77777777" w:rsidR="00DA6296" w:rsidRDefault="004464B3">
      <w:pPr>
        <w:pStyle w:val="Heading1"/>
      </w:pPr>
      <w:bookmarkStart w:id="34" w:name="_1x0gk37" w:colFirst="0" w:colLast="0"/>
      <w:bookmarkEnd w:id="34"/>
      <w:r>
        <w:t>Software Testing</w:t>
      </w:r>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35" w:name="_4h042r0" w:colFirst="0" w:colLast="0"/>
      <w:bookmarkEnd w:id="35"/>
      <w:r>
        <w:t>5.1.</w:t>
      </w:r>
      <w:r>
        <w:tab/>
        <w:t>Testing Methodology</w:t>
      </w:r>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36" w:name="_2w5ecyt" w:colFirst="0" w:colLast="0"/>
      <w:bookmarkEnd w:id="36"/>
      <w:r>
        <w:t>5.2. Testing Environment</w:t>
      </w:r>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r>
        <w:t>5.</w:t>
      </w:r>
      <w:r w:rsidR="003A762B">
        <w:t>3</w:t>
      </w:r>
      <w:r>
        <w:t>.</w:t>
      </w:r>
      <w:r>
        <w:tab/>
        <w:t>Test Cases</w:t>
      </w:r>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 xml:space="preserve">You should describe how you demonstrated that the system works as intended (or not, as the case may be). Include comprehensible summaries of the results of all critical </w:t>
      </w:r>
      <w:r>
        <w:rPr>
          <w:i/>
        </w:rPr>
        <w:lastRenderedPageBreak/>
        <w:t>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270EDD">
      <w:pPr>
        <w:pStyle w:val="Normal1"/>
        <w:numPr>
          <w:ilvl w:val="0"/>
          <w:numId w:val="11"/>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587688">
        <w:trPr>
          <w:trHeight w:val="388"/>
        </w:trPr>
        <w:tc>
          <w:tcPr>
            <w:tcW w:w="6057" w:type="dxa"/>
          </w:tcPr>
          <w:p w14:paraId="50625631" w14:textId="77777777" w:rsidR="00A61B2B" w:rsidRPr="008F0618" w:rsidRDefault="00A61B2B" w:rsidP="00587688">
            <w:pPr>
              <w:contextualSpacing/>
              <w:jc w:val="both"/>
            </w:pPr>
            <w:r w:rsidRPr="008F0618">
              <w:t>Date: 06 June 2017</w:t>
            </w:r>
          </w:p>
        </w:tc>
        <w:tc>
          <w:tcPr>
            <w:tcW w:w="2657" w:type="dxa"/>
          </w:tcPr>
          <w:p w14:paraId="67917316" w14:textId="77777777" w:rsidR="00A61B2B" w:rsidRPr="008F0618" w:rsidRDefault="00A61B2B" w:rsidP="00587688">
            <w:pPr>
              <w:contextualSpacing/>
              <w:jc w:val="both"/>
            </w:pPr>
          </w:p>
        </w:tc>
      </w:tr>
      <w:tr w:rsidR="00A61B2B" w:rsidRPr="008F0618" w14:paraId="09622291" w14:textId="77777777" w:rsidTr="00587688">
        <w:trPr>
          <w:trHeight w:val="388"/>
        </w:trPr>
        <w:tc>
          <w:tcPr>
            <w:tcW w:w="6057" w:type="dxa"/>
          </w:tcPr>
          <w:p w14:paraId="56744F9C" w14:textId="77777777" w:rsidR="00A61B2B" w:rsidRPr="008F0618" w:rsidRDefault="00A61B2B" w:rsidP="00587688">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587688">
            <w:pPr>
              <w:contextualSpacing/>
              <w:jc w:val="both"/>
              <w:rPr>
                <w:i/>
              </w:rPr>
            </w:pPr>
          </w:p>
        </w:tc>
      </w:tr>
      <w:tr w:rsidR="00A61B2B" w:rsidRPr="008F0618" w14:paraId="4D230452" w14:textId="77777777" w:rsidTr="00587688">
        <w:trPr>
          <w:trHeight w:val="388"/>
        </w:trPr>
        <w:tc>
          <w:tcPr>
            <w:tcW w:w="6057" w:type="dxa"/>
          </w:tcPr>
          <w:p w14:paraId="14D4C588" w14:textId="77777777" w:rsidR="00A61B2B" w:rsidRPr="008F0618" w:rsidRDefault="00A61B2B" w:rsidP="00587688">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587688">
            <w:pPr>
              <w:contextualSpacing/>
              <w:jc w:val="both"/>
              <w:rPr>
                <w:i/>
              </w:rPr>
            </w:pPr>
            <w:r w:rsidRPr="008F0618">
              <w:rPr>
                <w:i/>
              </w:rPr>
              <w:t>Test ID:</w:t>
            </w:r>
            <w:r w:rsidRPr="008F0618">
              <w:t>1</w:t>
            </w:r>
          </w:p>
        </w:tc>
      </w:tr>
      <w:tr w:rsidR="00A61B2B" w:rsidRPr="008F0618" w14:paraId="74DCBF62" w14:textId="77777777" w:rsidTr="00587688">
        <w:trPr>
          <w:trHeight w:val="404"/>
        </w:trPr>
        <w:tc>
          <w:tcPr>
            <w:tcW w:w="6057" w:type="dxa"/>
          </w:tcPr>
          <w:p w14:paraId="5369A544" w14:textId="77777777" w:rsidR="00A61B2B" w:rsidRPr="008F0618" w:rsidRDefault="00A61B2B" w:rsidP="00587688">
            <w:pPr>
              <w:contextualSpacing/>
              <w:jc w:val="both"/>
            </w:pPr>
            <w:r w:rsidRPr="008F0618">
              <w:rPr>
                <w:i/>
              </w:rPr>
              <w:t>Version:</w:t>
            </w:r>
            <w:r w:rsidRPr="008F0618">
              <w:t>1</w:t>
            </w:r>
          </w:p>
        </w:tc>
        <w:tc>
          <w:tcPr>
            <w:tcW w:w="2657" w:type="dxa"/>
          </w:tcPr>
          <w:p w14:paraId="16F5F5A0" w14:textId="77777777" w:rsidR="00A61B2B" w:rsidRPr="008F0618" w:rsidRDefault="00A61B2B" w:rsidP="00587688">
            <w:pPr>
              <w:contextualSpacing/>
              <w:jc w:val="both"/>
            </w:pPr>
            <w:r w:rsidRPr="008F0618">
              <w:rPr>
                <w:i/>
              </w:rPr>
              <w:t>Test Type:</w:t>
            </w:r>
            <w:r w:rsidRPr="008F0618">
              <w:t xml:space="preserve"> Unit testing</w:t>
            </w:r>
          </w:p>
        </w:tc>
      </w:tr>
      <w:tr w:rsidR="00A61B2B" w:rsidRPr="008F0618" w14:paraId="0C4816DD" w14:textId="77777777" w:rsidTr="00587688">
        <w:trPr>
          <w:trHeight w:val="899"/>
        </w:trPr>
        <w:tc>
          <w:tcPr>
            <w:tcW w:w="8714" w:type="dxa"/>
            <w:gridSpan w:val="2"/>
          </w:tcPr>
          <w:p w14:paraId="53A6FEA6" w14:textId="77777777" w:rsidR="00A61B2B" w:rsidRPr="008F0618" w:rsidRDefault="00A61B2B" w:rsidP="00587688">
            <w:pPr>
              <w:jc w:val="both"/>
              <w:rPr>
                <w:i/>
              </w:rPr>
            </w:pPr>
            <w:r w:rsidRPr="008F0618">
              <w:rPr>
                <w:i/>
              </w:rPr>
              <w:t>Input:</w:t>
            </w:r>
          </w:p>
          <w:p w14:paraId="4883FD72" w14:textId="77777777" w:rsidR="00A61B2B" w:rsidRPr="008F0618" w:rsidRDefault="00A61B2B" w:rsidP="00587688">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587688">
            <w:pPr>
              <w:jc w:val="both"/>
            </w:pPr>
            <w:r w:rsidRPr="008F0618">
              <w:t>Latitude=</w:t>
            </w:r>
            <w:r w:rsidRPr="008F0618">
              <w:rPr>
                <w:color w:val="222222"/>
                <w:szCs w:val="48"/>
                <w:shd w:val="clear" w:color="auto" w:fill="FFFFFF"/>
              </w:rPr>
              <w:t>73.0931</w:t>
            </w:r>
          </w:p>
        </w:tc>
      </w:tr>
      <w:tr w:rsidR="00A61B2B" w:rsidRPr="008F0618" w14:paraId="10A906A0" w14:textId="77777777" w:rsidTr="00587688">
        <w:trPr>
          <w:trHeight w:val="388"/>
        </w:trPr>
        <w:tc>
          <w:tcPr>
            <w:tcW w:w="8714" w:type="dxa"/>
            <w:gridSpan w:val="2"/>
          </w:tcPr>
          <w:p w14:paraId="44A1DD06" w14:textId="77777777" w:rsidR="00A61B2B" w:rsidRPr="008F0618" w:rsidRDefault="00A61B2B" w:rsidP="00587688">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587688">
        <w:trPr>
          <w:trHeight w:val="388"/>
        </w:trPr>
        <w:tc>
          <w:tcPr>
            <w:tcW w:w="8714" w:type="dxa"/>
            <w:gridSpan w:val="2"/>
          </w:tcPr>
          <w:p w14:paraId="3F6FDAA1" w14:textId="77777777" w:rsidR="00A61B2B" w:rsidRPr="008F0618" w:rsidRDefault="00A61B2B" w:rsidP="00587688">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37" w:name="_1baon6m" w:colFirst="0" w:colLast="0"/>
      <w:bookmarkEnd w:id="37"/>
    </w:p>
    <w:p w14:paraId="46169DB4" w14:textId="77777777" w:rsidR="003A762B" w:rsidRDefault="003A762B" w:rsidP="003A762B">
      <w:pPr>
        <w:pStyle w:val="Normal1"/>
      </w:pPr>
    </w:p>
    <w:p w14:paraId="6CACD4A9" w14:textId="77777777" w:rsidR="003A762B" w:rsidRDefault="003A762B" w:rsidP="003A762B">
      <w:pPr>
        <w:pStyle w:val="Normal1"/>
      </w:pPr>
    </w:p>
    <w:p w14:paraId="575C0BA0" w14:textId="77777777" w:rsidR="009B1DAA" w:rsidRDefault="009B1DAA">
      <w:pPr>
        <w:rPr>
          <w:sz w:val="36"/>
          <w:szCs w:val="36"/>
        </w:rPr>
      </w:pPr>
      <w:r>
        <w:rPr>
          <w:sz w:val="36"/>
          <w:szCs w:val="36"/>
        </w:rPr>
        <w:br w:type="page"/>
      </w:r>
    </w:p>
    <w:p w14:paraId="3D67422B" w14:textId="7CBC1AC6" w:rsidR="00DA6296" w:rsidRPr="00A7683A" w:rsidRDefault="003A762B" w:rsidP="003A762B">
      <w:pPr>
        <w:pStyle w:val="Normal1"/>
        <w:spacing w:after="0"/>
        <w:jc w:val="center"/>
        <w:rPr>
          <w:sz w:val="36"/>
          <w:szCs w:val="36"/>
        </w:rPr>
      </w:pPr>
      <w:r w:rsidRPr="00A7683A">
        <w:rPr>
          <w:sz w:val="36"/>
          <w:szCs w:val="36"/>
        </w:rPr>
        <w:lastRenderedPageBreak/>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38" w:name="_2afmg28" w:colFirst="0" w:colLast="0"/>
      <w:bookmarkEnd w:id="38"/>
      <w:r>
        <w:t>6.1</w:t>
      </w:r>
      <w:r w:rsidR="006D2C79">
        <w:t>.</w:t>
      </w:r>
      <w:r w:rsidR="006D2C79">
        <w:tab/>
        <w:t>Installation / Deployment Process Description</w:t>
      </w:r>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39" w:name="_pkwqa1" w:colFirst="0" w:colLast="0"/>
      <w:bookmarkEnd w:id="39"/>
      <w:r>
        <w:br w:type="page"/>
      </w:r>
      <w:r>
        <w:lastRenderedPageBreak/>
        <w:t xml:space="preserve">Chapter </w:t>
      </w:r>
      <w:r w:rsidR="00A2568B">
        <w:t>7</w:t>
      </w:r>
      <w:r>
        <w:t xml:space="preserve"> </w:t>
      </w:r>
    </w:p>
    <w:p w14:paraId="530ABDC2" w14:textId="77777777" w:rsidR="00DA6296" w:rsidRDefault="006D2C79">
      <w:pPr>
        <w:pStyle w:val="Heading1"/>
      </w:pPr>
      <w:bookmarkStart w:id="40" w:name="_39kk8xu" w:colFirst="0" w:colLast="0"/>
      <w:bookmarkEnd w:id="40"/>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41" w:name="_3mzq4wv" w:colFirst="0" w:colLast="0"/>
      <w:bookmarkEnd w:id="41"/>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42" w:name="_1opuj5n"/>
      <w:bookmarkEnd w:id="42"/>
      <w:r w:rsidRPr="35C3057C">
        <w:rPr>
          <w:sz w:val="28"/>
          <w:szCs w:val="28"/>
        </w:rPr>
        <w:t>7.1.</w:t>
      </w:r>
      <w:r>
        <w:tab/>
      </w:r>
      <w:r w:rsidRPr="35C3057C">
        <w:rPr>
          <w:sz w:val="28"/>
          <w:szCs w:val="28"/>
        </w:rPr>
        <w:t>Project Evaluation Report</w:t>
      </w:r>
    </w:p>
    <w:p w14:paraId="61A37D82" w14:textId="77777777" w:rsidR="00DA6296" w:rsidRDefault="006D2C79" w:rsidP="00270EDD">
      <w:pPr>
        <w:pStyle w:val="Normal1"/>
        <w:numPr>
          <w:ilvl w:val="0"/>
          <w:numId w:val="13"/>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43" w:name="_2250f4o" w:colFirst="0" w:colLast="0"/>
      <w:bookmarkEnd w:id="43"/>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44">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44" w:name="_haapch" w:colFirst="0" w:colLast="0"/>
      <w:bookmarkEnd w:id="44"/>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45"/>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6033E8" w14:textId="77777777" w:rsidR="00F063F2" w:rsidRDefault="00F063F2" w:rsidP="00BA681E">
      <w:pPr>
        <w:spacing w:after="0" w:line="240" w:lineRule="auto"/>
      </w:pPr>
      <w:r>
        <w:separator/>
      </w:r>
    </w:p>
  </w:endnote>
  <w:endnote w:type="continuationSeparator" w:id="0">
    <w:p w14:paraId="0837DC80" w14:textId="77777777" w:rsidR="00F063F2" w:rsidRDefault="00F063F2"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1B3CD892" w:rsidR="008C13EE" w:rsidRDefault="008C13EE"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4B0C71">
      <w:rPr>
        <w:noProof/>
      </w:rPr>
      <w:t>55</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8C13EE" w:rsidRPr="00BA681E" w14:paraId="5394DC32" w14:textId="77777777" w:rsidTr="00727046">
      <w:trPr>
        <w:trHeight w:val="331"/>
      </w:trPr>
      <w:tc>
        <w:tcPr>
          <w:tcW w:w="4962" w:type="dxa"/>
        </w:tcPr>
        <w:p w14:paraId="7CBC8D5F" w14:textId="0D673C42" w:rsidR="008C13EE" w:rsidRPr="00BA681E" w:rsidRDefault="008C13EE"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8C13EE" w:rsidRPr="00BA681E" w:rsidRDefault="008C13EE"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8C13EE" w:rsidRDefault="008C13EE">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78CF45" w14:textId="77777777" w:rsidR="00F063F2" w:rsidRDefault="00F063F2" w:rsidP="00BA681E">
      <w:pPr>
        <w:spacing w:after="0" w:line="240" w:lineRule="auto"/>
      </w:pPr>
      <w:r>
        <w:separator/>
      </w:r>
    </w:p>
  </w:footnote>
  <w:footnote w:type="continuationSeparator" w:id="0">
    <w:p w14:paraId="163F1CF0" w14:textId="77777777" w:rsidR="00F063F2" w:rsidRDefault="00F063F2"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5"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8"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1"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1"/>
  </w:num>
  <w:num w:numId="2">
    <w:abstractNumId w:val="0"/>
  </w:num>
  <w:num w:numId="3">
    <w:abstractNumId w:val="13"/>
  </w:num>
  <w:num w:numId="4">
    <w:abstractNumId w:val="7"/>
  </w:num>
  <w:num w:numId="5">
    <w:abstractNumId w:val="11"/>
  </w:num>
  <w:num w:numId="6">
    <w:abstractNumId w:val="19"/>
  </w:num>
  <w:num w:numId="7">
    <w:abstractNumId w:val="21"/>
  </w:num>
  <w:num w:numId="8">
    <w:abstractNumId w:val="15"/>
  </w:num>
  <w:num w:numId="9">
    <w:abstractNumId w:val="6"/>
  </w:num>
  <w:num w:numId="10">
    <w:abstractNumId w:val="12"/>
  </w:num>
  <w:num w:numId="11">
    <w:abstractNumId w:val="2"/>
  </w:num>
  <w:num w:numId="12">
    <w:abstractNumId w:val="16"/>
  </w:num>
  <w:num w:numId="13">
    <w:abstractNumId w:val="4"/>
  </w:num>
  <w:num w:numId="14">
    <w:abstractNumId w:val="17"/>
  </w:num>
  <w:num w:numId="15">
    <w:abstractNumId w:val="3"/>
  </w:num>
  <w:num w:numId="16">
    <w:abstractNumId w:val="10"/>
  </w:num>
  <w:num w:numId="17">
    <w:abstractNumId w:val="18"/>
  </w:num>
  <w:num w:numId="18">
    <w:abstractNumId w:val="9"/>
  </w:num>
  <w:num w:numId="19">
    <w:abstractNumId w:val="5"/>
  </w:num>
  <w:num w:numId="20">
    <w:abstractNumId w:val="20"/>
  </w:num>
  <w:num w:numId="21">
    <w:abstractNumId w:val="8"/>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376B5"/>
    <w:rsid w:val="00040529"/>
    <w:rsid w:val="0005590C"/>
    <w:rsid w:val="00055DBF"/>
    <w:rsid w:val="00057528"/>
    <w:rsid w:val="00064492"/>
    <w:rsid w:val="000756D2"/>
    <w:rsid w:val="00076A4D"/>
    <w:rsid w:val="00077862"/>
    <w:rsid w:val="000902F7"/>
    <w:rsid w:val="000A30B1"/>
    <w:rsid w:val="000C4E45"/>
    <w:rsid w:val="00105CD0"/>
    <w:rsid w:val="001153EC"/>
    <w:rsid w:val="0012024C"/>
    <w:rsid w:val="0012165A"/>
    <w:rsid w:val="00123B35"/>
    <w:rsid w:val="00126451"/>
    <w:rsid w:val="0015109D"/>
    <w:rsid w:val="00151875"/>
    <w:rsid w:val="00153305"/>
    <w:rsid w:val="00154203"/>
    <w:rsid w:val="00161EFA"/>
    <w:rsid w:val="00162EA1"/>
    <w:rsid w:val="00164887"/>
    <w:rsid w:val="0016781B"/>
    <w:rsid w:val="00175150"/>
    <w:rsid w:val="00176DBA"/>
    <w:rsid w:val="00184856"/>
    <w:rsid w:val="00196B00"/>
    <w:rsid w:val="001A1C16"/>
    <w:rsid w:val="001A7D1D"/>
    <w:rsid w:val="001B1F88"/>
    <w:rsid w:val="001C3EF8"/>
    <w:rsid w:val="001C4BC8"/>
    <w:rsid w:val="001C7037"/>
    <w:rsid w:val="001D1800"/>
    <w:rsid w:val="001E06DC"/>
    <w:rsid w:val="001E286C"/>
    <w:rsid w:val="002041BA"/>
    <w:rsid w:val="002440BB"/>
    <w:rsid w:val="00270EDD"/>
    <w:rsid w:val="00294562"/>
    <w:rsid w:val="002A224F"/>
    <w:rsid w:val="002A2EBD"/>
    <w:rsid w:val="002A3B3A"/>
    <w:rsid w:val="002B5FCB"/>
    <w:rsid w:val="002F4B0C"/>
    <w:rsid w:val="00300F19"/>
    <w:rsid w:val="00303184"/>
    <w:rsid w:val="0031318C"/>
    <w:rsid w:val="0031577D"/>
    <w:rsid w:val="00340A01"/>
    <w:rsid w:val="00346F60"/>
    <w:rsid w:val="00354F10"/>
    <w:rsid w:val="0038209D"/>
    <w:rsid w:val="00392F05"/>
    <w:rsid w:val="003A2030"/>
    <w:rsid w:val="003A762B"/>
    <w:rsid w:val="003B08CF"/>
    <w:rsid w:val="003B30B4"/>
    <w:rsid w:val="003B6FBB"/>
    <w:rsid w:val="003C3479"/>
    <w:rsid w:val="003C7021"/>
    <w:rsid w:val="003D55B7"/>
    <w:rsid w:val="0040131B"/>
    <w:rsid w:val="00411CC9"/>
    <w:rsid w:val="004235AA"/>
    <w:rsid w:val="00425FAA"/>
    <w:rsid w:val="0044621D"/>
    <w:rsid w:val="004464B3"/>
    <w:rsid w:val="00447AD3"/>
    <w:rsid w:val="00452824"/>
    <w:rsid w:val="00453E23"/>
    <w:rsid w:val="00462345"/>
    <w:rsid w:val="00465FDD"/>
    <w:rsid w:val="00470A15"/>
    <w:rsid w:val="00474422"/>
    <w:rsid w:val="004773FA"/>
    <w:rsid w:val="00487850"/>
    <w:rsid w:val="004B0C71"/>
    <w:rsid w:val="004B30E8"/>
    <w:rsid w:val="004D549A"/>
    <w:rsid w:val="004D646B"/>
    <w:rsid w:val="004E3ACE"/>
    <w:rsid w:val="0050161F"/>
    <w:rsid w:val="00501F8E"/>
    <w:rsid w:val="005449D8"/>
    <w:rsid w:val="00546E6F"/>
    <w:rsid w:val="00552761"/>
    <w:rsid w:val="00555C60"/>
    <w:rsid w:val="0058692C"/>
    <w:rsid w:val="00587688"/>
    <w:rsid w:val="00591603"/>
    <w:rsid w:val="00594BB9"/>
    <w:rsid w:val="005B015C"/>
    <w:rsid w:val="005B5C7F"/>
    <w:rsid w:val="005C615F"/>
    <w:rsid w:val="005D454A"/>
    <w:rsid w:val="005E2A43"/>
    <w:rsid w:val="005F0DA3"/>
    <w:rsid w:val="005F132F"/>
    <w:rsid w:val="005F6532"/>
    <w:rsid w:val="006204B6"/>
    <w:rsid w:val="00625254"/>
    <w:rsid w:val="00636C16"/>
    <w:rsid w:val="006474CF"/>
    <w:rsid w:val="00661D7F"/>
    <w:rsid w:val="00661E08"/>
    <w:rsid w:val="006716F7"/>
    <w:rsid w:val="00672E19"/>
    <w:rsid w:val="006D2C79"/>
    <w:rsid w:val="006D62A3"/>
    <w:rsid w:val="006E2045"/>
    <w:rsid w:val="006E3CAF"/>
    <w:rsid w:val="006E4604"/>
    <w:rsid w:val="006E5C8E"/>
    <w:rsid w:val="00725291"/>
    <w:rsid w:val="00727046"/>
    <w:rsid w:val="00743588"/>
    <w:rsid w:val="00756DBF"/>
    <w:rsid w:val="0077218B"/>
    <w:rsid w:val="00777F94"/>
    <w:rsid w:val="007A4FE4"/>
    <w:rsid w:val="007B3FB5"/>
    <w:rsid w:val="007C77B5"/>
    <w:rsid w:val="007D00B8"/>
    <w:rsid w:val="007E2034"/>
    <w:rsid w:val="007E2733"/>
    <w:rsid w:val="0081012A"/>
    <w:rsid w:val="00810247"/>
    <w:rsid w:val="00820758"/>
    <w:rsid w:val="00823832"/>
    <w:rsid w:val="008445B9"/>
    <w:rsid w:val="00847D9E"/>
    <w:rsid w:val="00855BDF"/>
    <w:rsid w:val="00855C05"/>
    <w:rsid w:val="00867BB6"/>
    <w:rsid w:val="00872D45"/>
    <w:rsid w:val="008735F2"/>
    <w:rsid w:val="00887E27"/>
    <w:rsid w:val="008B2972"/>
    <w:rsid w:val="008C13EE"/>
    <w:rsid w:val="008C77D4"/>
    <w:rsid w:val="008D4E25"/>
    <w:rsid w:val="008D7747"/>
    <w:rsid w:val="008E5475"/>
    <w:rsid w:val="008E6994"/>
    <w:rsid w:val="008F5664"/>
    <w:rsid w:val="008F5D5D"/>
    <w:rsid w:val="00922EA2"/>
    <w:rsid w:val="00924D6B"/>
    <w:rsid w:val="00926AD2"/>
    <w:rsid w:val="00931822"/>
    <w:rsid w:val="0094731A"/>
    <w:rsid w:val="00953357"/>
    <w:rsid w:val="00963260"/>
    <w:rsid w:val="00964110"/>
    <w:rsid w:val="009656BB"/>
    <w:rsid w:val="00971EE4"/>
    <w:rsid w:val="00980E9A"/>
    <w:rsid w:val="009A6680"/>
    <w:rsid w:val="009B1DAA"/>
    <w:rsid w:val="009B30F7"/>
    <w:rsid w:val="009C25ED"/>
    <w:rsid w:val="009C5B37"/>
    <w:rsid w:val="009D72B0"/>
    <w:rsid w:val="009E3C7A"/>
    <w:rsid w:val="009F26FE"/>
    <w:rsid w:val="009F7174"/>
    <w:rsid w:val="00A12D40"/>
    <w:rsid w:val="00A162E2"/>
    <w:rsid w:val="00A2568B"/>
    <w:rsid w:val="00A50781"/>
    <w:rsid w:val="00A517A7"/>
    <w:rsid w:val="00A61B2B"/>
    <w:rsid w:val="00A70E92"/>
    <w:rsid w:val="00A7683A"/>
    <w:rsid w:val="00A81DEA"/>
    <w:rsid w:val="00A81E98"/>
    <w:rsid w:val="00A873F9"/>
    <w:rsid w:val="00A94E31"/>
    <w:rsid w:val="00AB6453"/>
    <w:rsid w:val="00AB779C"/>
    <w:rsid w:val="00AE357C"/>
    <w:rsid w:val="00AF0261"/>
    <w:rsid w:val="00B00B52"/>
    <w:rsid w:val="00B20356"/>
    <w:rsid w:val="00B20E80"/>
    <w:rsid w:val="00B50814"/>
    <w:rsid w:val="00B629D3"/>
    <w:rsid w:val="00B72942"/>
    <w:rsid w:val="00B75B0E"/>
    <w:rsid w:val="00BA0B32"/>
    <w:rsid w:val="00BA681E"/>
    <w:rsid w:val="00BA7E88"/>
    <w:rsid w:val="00BB12C8"/>
    <w:rsid w:val="00BC5541"/>
    <w:rsid w:val="00BD0ADA"/>
    <w:rsid w:val="00BE2466"/>
    <w:rsid w:val="00BE6351"/>
    <w:rsid w:val="00BF0882"/>
    <w:rsid w:val="00BF6E25"/>
    <w:rsid w:val="00C016C5"/>
    <w:rsid w:val="00C23D92"/>
    <w:rsid w:val="00C30FF2"/>
    <w:rsid w:val="00C46EF9"/>
    <w:rsid w:val="00C72039"/>
    <w:rsid w:val="00C7331A"/>
    <w:rsid w:val="00C73E7D"/>
    <w:rsid w:val="00C77A1D"/>
    <w:rsid w:val="00CB3975"/>
    <w:rsid w:val="00CB69F5"/>
    <w:rsid w:val="00CB72A4"/>
    <w:rsid w:val="00CB7431"/>
    <w:rsid w:val="00CD0EBC"/>
    <w:rsid w:val="00D04E15"/>
    <w:rsid w:val="00D05746"/>
    <w:rsid w:val="00D06317"/>
    <w:rsid w:val="00D30AE6"/>
    <w:rsid w:val="00D31F60"/>
    <w:rsid w:val="00D34E69"/>
    <w:rsid w:val="00D40116"/>
    <w:rsid w:val="00D40CB8"/>
    <w:rsid w:val="00D6286B"/>
    <w:rsid w:val="00D657AF"/>
    <w:rsid w:val="00D81FE6"/>
    <w:rsid w:val="00D84DC3"/>
    <w:rsid w:val="00D90272"/>
    <w:rsid w:val="00D921AE"/>
    <w:rsid w:val="00DA6296"/>
    <w:rsid w:val="00DC726E"/>
    <w:rsid w:val="00DD6383"/>
    <w:rsid w:val="00DE6D34"/>
    <w:rsid w:val="00E12443"/>
    <w:rsid w:val="00E173B6"/>
    <w:rsid w:val="00E2471B"/>
    <w:rsid w:val="00E30FFB"/>
    <w:rsid w:val="00E33E49"/>
    <w:rsid w:val="00E4035D"/>
    <w:rsid w:val="00EA01AA"/>
    <w:rsid w:val="00EB242F"/>
    <w:rsid w:val="00ED381A"/>
    <w:rsid w:val="00EE22DF"/>
    <w:rsid w:val="00EF53EF"/>
    <w:rsid w:val="00F063F2"/>
    <w:rsid w:val="00F2434A"/>
    <w:rsid w:val="00F3407B"/>
    <w:rsid w:val="00F5181E"/>
    <w:rsid w:val="00F6612D"/>
    <w:rsid w:val="00F80CBE"/>
    <w:rsid w:val="00F85023"/>
    <w:rsid w:val="00FA113B"/>
    <w:rsid w:val="00FA3354"/>
    <w:rsid w:val="00FB1D75"/>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 w:type="character" w:customStyle="1" w:styleId="Heading2Char">
    <w:name w:val="Heading 2 Char"/>
    <w:basedOn w:val="DefaultParagraphFont"/>
    <w:link w:val="Heading2"/>
    <w:uiPriority w:val="9"/>
    <w:rsid w:val="00D90272"/>
    <w:rPr>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chart" Target="charts/chart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library.queensu.ca/book/export/html/584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4680-44BC-AA5B-9504EF258B34}"/>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4680-44BC-AA5B-9504EF258B34}"/>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4680-44BC-AA5B-9504EF258B34}"/>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4680-44BC-AA5B-9504EF258B34}"/>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4680-44BC-AA5B-9504EF258B34}"/>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4680-44BC-AA5B-9504EF258B34}"/>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24/11/23               07/02/24               10/05/24               01/07/24</a:t>
                </a:r>
                <a:endParaRPr lang="en-US"/>
              </a:p>
            </c:rich>
          </c:tx>
          <c:layout>
            <c:manualLayout>
              <c:xMode val="edge"/>
              <c:yMode val="edge"/>
              <c:x val="0.29425852667593283"/>
              <c:y val="0.90838365113520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pt>
    <dgm:pt modelId="{D77DD2CC-7FE2-4DDB-AA8F-B7D4FD0942E5}" type="pres">
      <dgm:prSet presAssocID="{1D3202E3-48BD-4568-B05A-5F08EE26D18F}" presName="rootComposite" presStyleCnt="0"/>
      <dgm:spPr/>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pt>
    <dgm:pt modelId="{DA8B52AB-DF4E-485C-ABD9-908C090D924A}" type="pres">
      <dgm:prSet presAssocID="{1D3202E3-48BD-4568-B05A-5F08EE26D18F}" presName="hierChild5" presStyleCnt="0"/>
      <dgm:spPr/>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pt>
    <dgm:pt modelId="{83AD316F-6629-4C41-BFA4-99093D904F56}" type="pres">
      <dgm:prSet presAssocID="{FBE25D4B-5EEC-4B70-BE6B-C062B74BABF0}" presName="rootComposite" presStyleCnt="0"/>
      <dgm:spPr/>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pt>
    <dgm:pt modelId="{EA9D57E0-4A55-4A12-90DA-6874F4314C36}" type="pres">
      <dgm:prSet presAssocID="{5321FE34-EE5F-4E8D-B7B4-767499E1FBB9}" presName="rootComposite" presStyleCnt="0"/>
      <dgm:spPr/>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pt>
    <dgm:pt modelId="{DA5BC09A-F637-482D-9B25-C12A01B8BFF9}" type="pres">
      <dgm:prSet presAssocID="{5321FE34-EE5F-4E8D-B7B4-767499E1FBB9}" presName="hierChild5" presStyleCnt="0"/>
      <dgm:spPr/>
    </dgm:pt>
    <dgm:pt modelId="{C6915C6B-2B90-407E-9894-2EDA0288D147}" type="pres">
      <dgm:prSet presAssocID="{FBE25D4B-5EEC-4B70-BE6B-C062B74BABF0}" presName="hierChild5" presStyleCnt="0"/>
      <dgm:spPr/>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81325" y="877104"/>
          <a:ext cx="2478190" cy="942557"/>
        </a:xfrm>
        <a:custGeom>
          <a:avLst/>
          <a:gdLst/>
          <a:ahLst/>
          <a:cxnLst/>
          <a:rect l="0" t="0" r="0" b="0"/>
          <a:pathLst>
            <a:path>
              <a:moveTo>
                <a:pt x="0" y="0"/>
              </a:moveTo>
              <a:lnTo>
                <a:pt x="0" y="836899"/>
              </a:lnTo>
              <a:lnTo>
                <a:pt x="2478190" y="836899"/>
              </a:lnTo>
              <a:lnTo>
                <a:pt x="247819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39421" y="2322797"/>
          <a:ext cx="156756" cy="3187511"/>
        </a:xfrm>
        <a:custGeom>
          <a:avLst/>
          <a:gdLst/>
          <a:ahLst/>
          <a:cxnLst/>
          <a:rect l="0" t="0" r="0" b="0"/>
          <a:pathLst>
            <a:path>
              <a:moveTo>
                <a:pt x="0" y="0"/>
              </a:moveTo>
              <a:lnTo>
                <a:pt x="0" y="3187511"/>
              </a:lnTo>
              <a:lnTo>
                <a:pt x="156756" y="3187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39421" y="2322797"/>
          <a:ext cx="156756" cy="2473059"/>
        </a:xfrm>
        <a:custGeom>
          <a:avLst/>
          <a:gdLst/>
          <a:ahLst/>
          <a:cxnLst/>
          <a:rect l="0" t="0" r="0" b="0"/>
          <a:pathLst>
            <a:path>
              <a:moveTo>
                <a:pt x="0" y="0"/>
              </a:moveTo>
              <a:lnTo>
                <a:pt x="0" y="2473059"/>
              </a:lnTo>
              <a:lnTo>
                <a:pt x="156756" y="247305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39421" y="2322797"/>
          <a:ext cx="156756" cy="1758607"/>
        </a:xfrm>
        <a:custGeom>
          <a:avLst/>
          <a:gdLst/>
          <a:ahLst/>
          <a:cxnLst/>
          <a:rect l="0" t="0" r="0" b="0"/>
          <a:pathLst>
            <a:path>
              <a:moveTo>
                <a:pt x="0" y="0"/>
              </a:moveTo>
              <a:lnTo>
                <a:pt x="0" y="1758607"/>
              </a:lnTo>
              <a:lnTo>
                <a:pt x="156756" y="17586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39421" y="2322797"/>
          <a:ext cx="156756" cy="1044156"/>
        </a:xfrm>
        <a:custGeom>
          <a:avLst/>
          <a:gdLst/>
          <a:ahLst/>
          <a:cxnLst/>
          <a:rect l="0" t="0" r="0" b="0"/>
          <a:pathLst>
            <a:path>
              <a:moveTo>
                <a:pt x="0" y="0"/>
              </a:moveTo>
              <a:lnTo>
                <a:pt x="0" y="1044156"/>
              </a:lnTo>
              <a:lnTo>
                <a:pt x="156756" y="104415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81325" y="877104"/>
          <a:ext cx="1260604" cy="942557"/>
        </a:xfrm>
        <a:custGeom>
          <a:avLst/>
          <a:gdLst/>
          <a:ahLst/>
          <a:cxnLst/>
          <a:rect l="0" t="0" r="0" b="0"/>
          <a:pathLst>
            <a:path>
              <a:moveTo>
                <a:pt x="0" y="0"/>
              </a:moveTo>
              <a:lnTo>
                <a:pt x="0" y="836899"/>
              </a:lnTo>
              <a:lnTo>
                <a:pt x="1260604" y="836899"/>
              </a:lnTo>
              <a:lnTo>
                <a:pt x="1260604"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21835" y="2322797"/>
          <a:ext cx="156756" cy="1766496"/>
        </a:xfrm>
        <a:custGeom>
          <a:avLst/>
          <a:gdLst/>
          <a:ahLst/>
          <a:cxnLst/>
          <a:rect l="0" t="0" r="0" b="0"/>
          <a:pathLst>
            <a:path>
              <a:moveTo>
                <a:pt x="0" y="0"/>
              </a:moveTo>
              <a:lnTo>
                <a:pt x="0" y="1766496"/>
              </a:lnTo>
              <a:lnTo>
                <a:pt x="156756" y="176649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21835" y="2322797"/>
          <a:ext cx="156756" cy="1052045"/>
        </a:xfrm>
        <a:custGeom>
          <a:avLst/>
          <a:gdLst/>
          <a:ahLst/>
          <a:cxnLst/>
          <a:rect l="0" t="0" r="0" b="0"/>
          <a:pathLst>
            <a:path>
              <a:moveTo>
                <a:pt x="0" y="0"/>
              </a:moveTo>
              <a:lnTo>
                <a:pt x="0" y="1052045"/>
              </a:lnTo>
              <a:lnTo>
                <a:pt x="156756" y="105204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35605" y="877104"/>
          <a:ext cx="91440" cy="942557"/>
        </a:xfrm>
        <a:custGeom>
          <a:avLst/>
          <a:gdLst/>
          <a:ahLst/>
          <a:cxnLst/>
          <a:rect l="0" t="0" r="0" b="0"/>
          <a:pathLst>
            <a:path>
              <a:moveTo>
                <a:pt x="45720" y="0"/>
              </a:moveTo>
              <a:lnTo>
                <a:pt x="45720" y="836899"/>
              </a:lnTo>
              <a:lnTo>
                <a:pt x="88738" y="836899"/>
              </a:lnTo>
              <a:lnTo>
                <a:pt x="88738"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6756" y="877104"/>
          <a:ext cx="1174568" cy="942557"/>
        </a:xfrm>
        <a:custGeom>
          <a:avLst/>
          <a:gdLst/>
          <a:ahLst/>
          <a:cxnLst/>
          <a:rect l="0" t="0" r="0" b="0"/>
          <a:pathLst>
            <a:path>
              <a:moveTo>
                <a:pt x="1174568" y="0"/>
              </a:moveTo>
              <a:lnTo>
                <a:pt x="1174568"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9894" y="877104"/>
          <a:ext cx="2431430" cy="942557"/>
        </a:xfrm>
        <a:custGeom>
          <a:avLst/>
          <a:gdLst/>
          <a:ahLst/>
          <a:cxnLst/>
          <a:rect l="0" t="0" r="0" b="0"/>
          <a:pathLst>
            <a:path>
              <a:moveTo>
                <a:pt x="2431430" y="0"/>
              </a:moveTo>
              <a:lnTo>
                <a:pt x="2431430"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8190" y="37396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8190" y="373969"/>
        <a:ext cx="1006269" cy="503134"/>
      </dsp:txXfrm>
    </dsp:sp>
    <dsp:sp modelId="{0DF097B3-14D9-4229-B0FC-2CF884267714}">
      <dsp:nvSpPr>
        <dsp:cNvPr id="0" name=""/>
        <dsp:cNvSpPr/>
      </dsp:nvSpPr>
      <dsp:spPr>
        <a:xfrm>
          <a:off x="7485" y="1819662"/>
          <a:ext cx="108481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85" y="1819662"/>
        <a:ext cx="1084819" cy="503134"/>
      </dsp:txXfrm>
    </dsp:sp>
    <dsp:sp modelId="{A73BAF45-F135-466A-BB92-6AC2C8AEFD30}">
      <dsp:nvSpPr>
        <dsp:cNvPr id="0" name=""/>
        <dsp:cNvSpPr/>
      </dsp:nvSpPr>
      <dsp:spPr>
        <a:xfrm>
          <a:off x="1303621"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303621" y="1819662"/>
        <a:ext cx="1006269" cy="503134"/>
      </dsp:txXfrm>
    </dsp:sp>
    <dsp:sp modelId="{AFE7EDF4-B4D7-4F03-898A-3747D2F89C62}">
      <dsp:nvSpPr>
        <dsp:cNvPr id="0" name=""/>
        <dsp:cNvSpPr/>
      </dsp:nvSpPr>
      <dsp:spPr>
        <a:xfrm>
          <a:off x="2521208"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21208" y="1819662"/>
        <a:ext cx="1006269" cy="503134"/>
      </dsp:txXfrm>
    </dsp:sp>
    <dsp:sp modelId="{E855ABB4-CC19-46CA-B981-8AE6E6B41C4B}">
      <dsp:nvSpPr>
        <dsp:cNvPr id="0" name=""/>
        <dsp:cNvSpPr/>
      </dsp:nvSpPr>
      <dsp:spPr>
        <a:xfrm>
          <a:off x="2778591" y="3123274"/>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78591" y="3123274"/>
        <a:ext cx="1006269" cy="503134"/>
      </dsp:txXfrm>
    </dsp:sp>
    <dsp:sp modelId="{3AF86FC5-149E-4A16-8988-E29D98EAC7C2}">
      <dsp:nvSpPr>
        <dsp:cNvPr id="0" name=""/>
        <dsp:cNvSpPr/>
      </dsp:nvSpPr>
      <dsp:spPr>
        <a:xfrm>
          <a:off x="2778591" y="3837726"/>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78591" y="3837726"/>
        <a:ext cx="1006269" cy="503134"/>
      </dsp:txXfrm>
    </dsp:sp>
    <dsp:sp modelId="{CB1A7631-D4F5-4DB1-91F7-0F93B36FCEBF}">
      <dsp:nvSpPr>
        <dsp:cNvPr id="0" name=""/>
        <dsp:cNvSpPr/>
      </dsp:nvSpPr>
      <dsp:spPr>
        <a:xfrm>
          <a:off x="3738794"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38794" y="1819662"/>
        <a:ext cx="1006269" cy="503134"/>
      </dsp:txXfrm>
    </dsp:sp>
    <dsp:sp modelId="{DBFBE5B7-C058-4970-B590-CE11A687D322}">
      <dsp:nvSpPr>
        <dsp:cNvPr id="0" name=""/>
        <dsp:cNvSpPr/>
      </dsp:nvSpPr>
      <dsp:spPr>
        <a:xfrm>
          <a:off x="3996178" y="3115385"/>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96178" y="3115385"/>
        <a:ext cx="1006269" cy="503134"/>
      </dsp:txXfrm>
    </dsp:sp>
    <dsp:sp modelId="{9497A5EE-437A-4679-A90D-BF50AA65E0DC}">
      <dsp:nvSpPr>
        <dsp:cNvPr id="0" name=""/>
        <dsp:cNvSpPr/>
      </dsp:nvSpPr>
      <dsp:spPr>
        <a:xfrm>
          <a:off x="3996178" y="3829837"/>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96178" y="3829837"/>
        <a:ext cx="1006269" cy="503134"/>
      </dsp:txXfrm>
    </dsp:sp>
    <dsp:sp modelId="{EA2DB4DF-5BFB-4609-8C1E-37EF0265FA85}">
      <dsp:nvSpPr>
        <dsp:cNvPr id="0" name=""/>
        <dsp:cNvSpPr/>
      </dsp:nvSpPr>
      <dsp:spPr>
        <a:xfrm>
          <a:off x="3996178" y="454428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96178" y="4544289"/>
        <a:ext cx="1006269" cy="503134"/>
      </dsp:txXfrm>
    </dsp:sp>
    <dsp:sp modelId="{4D8C071C-A817-49ED-BED4-F5C758CBC268}">
      <dsp:nvSpPr>
        <dsp:cNvPr id="0" name=""/>
        <dsp:cNvSpPr/>
      </dsp:nvSpPr>
      <dsp:spPr>
        <a:xfrm>
          <a:off x="3996178" y="5258740"/>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96178" y="5258740"/>
        <a:ext cx="1006269" cy="503134"/>
      </dsp:txXfrm>
    </dsp:sp>
    <dsp:sp modelId="{D3583489-3DDC-4BEB-B8F5-11D22B2A1D78}">
      <dsp:nvSpPr>
        <dsp:cNvPr id="0" name=""/>
        <dsp:cNvSpPr/>
      </dsp:nvSpPr>
      <dsp:spPr>
        <a:xfrm>
          <a:off x="4956380"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56380" y="1819662"/>
        <a:ext cx="1006269" cy="5031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2.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022994-F7C2-4BD7-86CB-CD904E381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1</Pages>
  <Words>6773</Words>
  <Characters>3860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140</cp:revision>
  <cp:lastPrinted>2023-10-23T09:30:00Z</cp:lastPrinted>
  <dcterms:created xsi:type="dcterms:W3CDTF">2023-10-18T12:57:00Z</dcterms:created>
  <dcterms:modified xsi:type="dcterms:W3CDTF">2023-11-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